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217EF" w14:textId="2F87159E" w:rsidR="007E6F78" w:rsidRPr="008570B1" w:rsidRDefault="008A7334" w:rsidP="007902A2">
      <w:pPr>
        <w:jc w:val="center"/>
        <w:rPr>
          <w:b/>
          <w:color w:val="000000"/>
          <w:sz w:val="40"/>
          <w:szCs w:val="40"/>
        </w:rPr>
      </w:pPr>
      <w:bookmarkStart w:id="0" w:name="_Hlk197504314"/>
      <w:bookmarkEnd w:id="0"/>
      <w:proofErr w:type="spellStart"/>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roofErr w:type="spellEnd"/>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7902A2">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 xml:space="preserve">Mr. </w:t>
      </w:r>
      <w:proofErr w:type="spellStart"/>
      <w:r w:rsidRPr="008A7334">
        <w:rPr>
          <w:b/>
          <w:sz w:val="28"/>
          <w:szCs w:val="28"/>
        </w:rPr>
        <w:t>Awais</w:t>
      </w:r>
      <w:proofErr w:type="spellEnd"/>
      <w:r w:rsidRPr="008A7334">
        <w:rPr>
          <w:b/>
          <w:sz w:val="28"/>
          <w:szCs w:val="28"/>
        </w:rPr>
        <w:t xml:space="preserve">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proofErr w:type="spellStart"/>
      <w:r w:rsidRPr="008570B1">
        <w:rPr>
          <w:b/>
          <w:color w:val="000000"/>
          <w:sz w:val="36"/>
          <w:szCs w:val="36"/>
        </w:rPr>
        <w:t>Riphah</w:t>
      </w:r>
      <w:proofErr w:type="spellEnd"/>
      <w:r w:rsidRPr="008570B1">
        <w:rPr>
          <w:b/>
          <w:color w:val="000000"/>
          <w:sz w:val="36"/>
          <w:szCs w:val="36"/>
        </w:rPr>
        <w:t xml:space="preserve">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5FD82268" w:rsidR="00720906" w:rsidRPr="008570B1" w:rsidRDefault="00720906" w:rsidP="007902A2">
      <w:pPr>
        <w:jc w:val="center"/>
        <w:rPr>
          <w:b/>
          <w:color w:val="000000"/>
          <w:sz w:val="36"/>
          <w:szCs w:val="36"/>
        </w:rPr>
      </w:pPr>
      <w:r w:rsidRPr="008570B1">
        <w:rPr>
          <w:b/>
          <w:color w:val="000000"/>
          <w:sz w:val="36"/>
          <w:szCs w:val="36"/>
        </w:rPr>
        <w:t>Fall 20</w:t>
      </w:r>
      <w:r w:rsidR="00FC3966">
        <w:rPr>
          <w:b/>
          <w:color w:val="000000"/>
          <w:sz w:val="36"/>
          <w:szCs w:val="36"/>
        </w:rPr>
        <w:t>24</w:t>
      </w:r>
    </w:p>
    <w:p w14:paraId="3721EDE4" w14:textId="05B04FAE" w:rsidR="008A2A5E" w:rsidRPr="008570B1" w:rsidRDefault="00720906" w:rsidP="00D50554">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2BB022B0" w14:textId="77777777" w:rsidR="008A2A5E" w:rsidRPr="008570B1" w:rsidRDefault="008A2A5E" w:rsidP="00D50554">
      <w:pPr>
        <w:jc w:val="center"/>
        <w:rPr>
          <w:b/>
          <w:color w:val="000000"/>
          <w:sz w:val="32"/>
          <w:szCs w:val="32"/>
        </w:rPr>
      </w:pPr>
    </w:p>
    <w:p w14:paraId="1F2F9221" w14:textId="77777777" w:rsidR="008A2A5E" w:rsidRPr="008570B1" w:rsidRDefault="008A2A5E" w:rsidP="00D50554">
      <w:pPr>
        <w:jc w:val="center"/>
        <w:rPr>
          <w:b/>
          <w:color w:val="000000"/>
          <w:sz w:val="32"/>
          <w:szCs w:val="32"/>
        </w:rPr>
      </w:pPr>
    </w:p>
    <w:p w14:paraId="7F05CDCE" w14:textId="77777777" w:rsidR="008A2A5E" w:rsidRPr="008570B1" w:rsidRDefault="008A2A5E" w:rsidP="00D50554">
      <w:pPr>
        <w:jc w:val="center"/>
        <w:rPr>
          <w:b/>
          <w:color w:val="000000"/>
          <w:sz w:val="32"/>
          <w:szCs w:val="32"/>
        </w:rPr>
      </w:pPr>
    </w:p>
    <w:p w14:paraId="1CB56587" w14:textId="77777777" w:rsidR="008A2A5E" w:rsidRPr="008570B1" w:rsidRDefault="008A2A5E"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proofErr w:type="spellStart"/>
      <w:r w:rsidRPr="008570B1">
        <w:rPr>
          <w:b/>
          <w:color w:val="000000"/>
          <w:sz w:val="32"/>
          <w:szCs w:val="32"/>
        </w:rPr>
        <w:t>Riphah</w:t>
      </w:r>
      <w:proofErr w:type="spellEnd"/>
      <w:r w:rsidRPr="008570B1">
        <w:rPr>
          <w:b/>
          <w:color w:val="000000"/>
          <w:sz w:val="32"/>
          <w:szCs w:val="32"/>
        </w:rPr>
        <w:t xml:space="preserve">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77777777" w:rsidR="00C26DDD" w:rsidRPr="008570B1" w:rsidRDefault="00720906" w:rsidP="00D50554">
      <w:pPr>
        <w:spacing w:line="480" w:lineRule="auto"/>
        <w:jc w:val="center"/>
        <w:rPr>
          <w:b/>
          <w:color w:val="000000"/>
          <w:sz w:val="32"/>
          <w:szCs w:val="32"/>
        </w:rPr>
      </w:pPr>
      <w:proofErr w:type="gramStart"/>
      <w:r w:rsidRPr="008570B1">
        <w:rPr>
          <w:b/>
          <w:color w:val="000000"/>
          <w:sz w:val="32"/>
          <w:szCs w:val="32"/>
        </w:rPr>
        <w:t>Bachelors of Science</w:t>
      </w:r>
      <w:proofErr w:type="gramEnd"/>
      <w:r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467F228F" w:rsidR="00E52472" w:rsidRPr="008570B1" w:rsidRDefault="00E52472"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77777777" w:rsidR="00720906" w:rsidRPr="008570B1" w:rsidRDefault="00720906"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180ED161" w14:textId="77777777" w:rsidR="00E52472" w:rsidRPr="008570B1" w:rsidRDefault="00E52472" w:rsidP="00D50554">
      <w:pPr>
        <w:jc w:val="center"/>
        <w:rPr>
          <w:color w:val="000000"/>
        </w:rPr>
      </w:pPr>
    </w:p>
    <w:p w14:paraId="0B832CA4" w14:textId="77777777" w:rsidR="00E52472" w:rsidRPr="008570B1" w:rsidRDefault="00E52472" w:rsidP="00D50554">
      <w:pPr>
        <w:jc w:val="center"/>
        <w:rPr>
          <w:color w:val="000000"/>
        </w:rPr>
      </w:pPr>
    </w:p>
    <w:p w14:paraId="42543E1C" w14:textId="77777777" w:rsidR="00E52472" w:rsidRPr="008570B1" w:rsidRDefault="00E52472" w:rsidP="00D50554">
      <w:pPr>
        <w:jc w:val="center"/>
        <w:rPr>
          <w:color w:val="000000"/>
        </w:rPr>
      </w:pPr>
    </w:p>
    <w:p w14:paraId="34DF8A4B"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proofErr w:type="spellStart"/>
      <w:r w:rsidRPr="008570B1">
        <w:rPr>
          <w:b/>
          <w:color w:val="000000"/>
          <w:sz w:val="28"/>
          <w:szCs w:val="28"/>
        </w:rPr>
        <w:t>Riphah</w:t>
      </w:r>
      <w:proofErr w:type="spellEnd"/>
      <w:r w:rsidRPr="008570B1">
        <w:rPr>
          <w:b/>
          <w:color w:val="000000"/>
          <w:sz w:val="28"/>
          <w:szCs w:val="28"/>
        </w:rPr>
        <w:t xml:space="preserve">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122F7C64" w:rsidR="00E52472" w:rsidRPr="008A7334" w:rsidRDefault="00E52472" w:rsidP="00515570">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Ullah </w:t>
      </w:r>
      <w:r w:rsidR="008A7334">
        <w:rPr>
          <w:b/>
          <w:i/>
          <w:color w:val="000000"/>
        </w:rPr>
        <w:t xml:space="preserve"> (</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w:t>
      </w:r>
      <w:proofErr w:type="gramStart"/>
      <w:r w:rsidRPr="008570B1">
        <w:rPr>
          <w:color w:val="000000"/>
        </w:rPr>
        <w:t>sufficient</w:t>
      </w:r>
      <w:proofErr w:type="gramEnd"/>
      <w:r w:rsidRPr="008570B1">
        <w:rPr>
          <w:color w:val="000000"/>
        </w:rPr>
        <w:t xml:space="preserve"> standard to warrant its acceptance by </w:t>
      </w:r>
      <w:proofErr w:type="spellStart"/>
      <w:r w:rsidRPr="008570B1">
        <w:rPr>
          <w:color w:val="000000"/>
        </w:rPr>
        <w:t>Riphah</w:t>
      </w:r>
      <w:proofErr w:type="spellEnd"/>
      <w:r w:rsidRPr="008570B1">
        <w:rPr>
          <w:color w:val="000000"/>
        </w:rPr>
        <w:t xml:space="preserve">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0" w:type="auto"/>
        <w:tblLook w:val="01E0" w:firstRow="1" w:lastRow="1" w:firstColumn="1" w:lastColumn="1" w:noHBand="0" w:noVBand="0"/>
      </w:tblPr>
      <w:tblGrid>
        <w:gridCol w:w="356"/>
        <w:gridCol w:w="3892"/>
      </w:tblGrid>
      <w:tr w:rsidR="004C30FE" w:rsidRPr="008570B1" w14:paraId="6CB2E6BF" w14:textId="77777777" w:rsidTr="00257C1B">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892"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69E87F73" w14:textId="77777777" w:rsidR="004C30FE" w:rsidRPr="008570B1" w:rsidRDefault="004C30FE" w:rsidP="00515570">
            <w:pPr>
              <w:jc w:val="both"/>
              <w:rPr>
                <w:color w:val="000000"/>
              </w:rPr>
            </w:pPr>
            <w:r w:rsidRPr="008570B1">
              <w:rPr>
                <w:color w:val="000000"/>
              </w:rPr>
              <w:t>(Supervisor)</w:t>
            </w:r>
          </w:p>
          <w:p w14:paraId="176E3B64" w14:textId="77777777" w:rsidR="007E3D13" w:rsidRDefault="007E3D13" w:rsidP="00515570">
            <w:pPr>
              <w:jc w:val="both"/>
              <w:rPr>
                <w:b/>
                <w:color w:val="000000"/>
                <w:sz w:val="28"/>
                <w:szCs w:val="28"/>
              </w:rPr>
            </w:pPr>
          </w:p>
          <w:p w14:paraId="7AE93248" w14:textId="77777777" w:rsidR="007E3D13" w:rsidRDefault="007E3D13" w:rsidP="00515570">
            <w:pPr>
              <w:jc w:val="both"/>
              <w:rPr>
                <w:b/>
                <w:color w:val="000000"/>
                <w:sz w:val="28"/>
                <w:szCs w:val="28"/>
              </w:rPr>
            </w:pPr>
          </w:p>
          <w:p w14:paraId="5F3AF4E2" w14:textId="77777777" w:rsidR="007E3D13" w:rsidRDefault="007E3D13" w:rsidP="00515570">
            <w:pPr>
              <w:jc w:val="both"/>
              <w:rPr>
                <w:b/>
                <w:color w:val="000000"/>
                <w:sz w:val="28"/>
                <w:szCs w:val="28"/>
              </w:rPr>
            </w:pPr>
          </w:p>
          <w:p w14:paraId="73D15E56" w14:textId="77777777" w:rsidR="007E3D13" w:rsidRPr="008570B1" w:rsidRDefault="007E3D13" w:rsidP="00515570">
            <w:pPr>
              <w:jc w:val="both"/>
              <w:rPr>
                <w:b/>
                <w:color w:val="000000"/>
                <w:sz w:val="28"/>
                <w:szCs w:val="28"/>
              </w:rPr>
            </w:pPr>
          </w:p>
          <w:p w14:paraId="421CFA16" w14:textId="77777777" w:rsidR="00A86F84" w:rsidRPr="008570B1" w:rsidRDefault="00A86F84" w:rsidP="00515570">
            <w:pPr>
              <w:jc w:val="both"/>
              <w:rPr>
                <w:b/>
                <w:color w:val="000000"/>
                <w:sz w:val="28"/>
                <w:szCs w:val="28"/>
              </w:rPr>
            </w:pPr>
          </w:p>
        </w:tc>
      </w:tr>
      <w:tr w:rsidR="007E3D13" w:rsidRPr="008570B1" w14:paraId="09F88EB0" w14:textId="77777777" w:rsidTr="00257C1B">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892"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 xml:space="preserve">Mr. </w:t>
            </w:r>
            <w:proofErr w:type="spellStart"/>
            <w:r w:rsidRPr="007E3D13">
              <w:rPr>
                <w:color w:val="000000"/>
              </w:rPr>
              <w:t>Awais</w:t>
            </w:r>
            <w:proofErr w:type="spellEnd"/>
            <w:r w:rsidRPr="007E3D13">
              <w:rPr>
                <w:color w:val="000000"/>
              </w:rPr>
              <w:t xml:space="preserve"> Nawaz</w:t>
            </w:r>
          </w:p>
          <w:p w14:paraId="0056DAF0" w14:textId="77777777" w:rsidR="007E3D13" w:rsidRPr="008570B1" w:rsidRDefault="007E3D13" w:rsidP="00515570">
            <w:pPr>
              <w:jc w:val="both"/>
              <w:rPr>
                <w:color w:val="000000"/>
              </w:rPr>
            </w:pPr>
            <w:r w:rsidRPr="008570B1">
              <w:rPr>
                <w:color w:val="000000"/>
              </w:rPr>
              <w:t>(Supervisor)</w:t>
            </w:r>
          </w:p>
          <w:p w14:paraId="1F19D792" w14:textId="77777777" w:rsidR="007E3D13" w:rsidRDefault="007E3D13" w:rsidP="00515570">
            <w:pPr>
              <w:jc w:val="both"/>
              <w:rPr>
                <w:b/>
                <w:color w:val="000000"/>
                <w:sz w:val="28"/>
                <w:szCs w:val="28"/>
              </w:rPr>
            </w:pPr>
          </w:p>
          <w:p w14:paraId="032E3E2D" w14:textId="77777777" w:rsidR="007E3D13" w:rsidRDefault="007E3D13" w:rsidP="00515570">
            <w:pPr>
              <w:jc w:val="both"/>
              <w:rPr>
                <w:b/>
                <w:color w:val="000000"/>
                <w:sz w:val="28"/>
                <w:szCs w:val="28"/>
              </w:rPr>
            </w:pPr>
          </w:p>
          <w:p w14:paraId="2013F44E" w14:textId="77777777" w:rsidR="007E3D13" w:rsidRPr="008570B1" w:rsidRDefault="007E3D13" w:rsidP="00515570">
            <w:pPr>
              <w:jc w:val="both"/>
              <w:rPr>
                <w:b/>
                <w:color w:val="000000"/>
                <w:sz w:val="28"/>
                <w:szCs w:val="28"/>
              </w:rPr>
            </w:pPr>
          </w:p>
          <w:p w14:paraId="38901168" w14:textId="77777777" w:rsidR="007E3D13" w:rsidRPr="008570B1" w:rsidRDefault="007E3D13" w:rsidP="00515570">
            <w:pPr>
              <w:jc w:val="both"/>
              <w:rPr>
                <w:color w:val="000000"/>
              </w:rPr>
            </w:pPr>
          </w:p>
        </w:tc>
      </w:tr>
      <w:tr w:rsidR="007E3D13" w:rsidRPr="008570B1" w14:paraId="67FF3CFD" w14:textId="77777777" w:rsidTr="00257C1B">
        <w:tc>
          <w:tcPr>
            <w:tcW w:w="0" w:type="auto"/>
          </w:tcPr>
          <w:p w14:paraId="1F86A97E" w14:textId="77777777" w:rsidR="007E3D13" w:rsidRPr="008570B1" w:rsidRDefault="007E3D13" w:rsidP="00515570">
            <w:pPr>
              <w:jc w:val="both"/>
              <w:rPr>
                <w:b/>
                <w:color w:val="000000"/>
                <w:sz w:val="28"/>
                <w:szCs w:val="28"/>
              </w:rPr>
            </w:pPr>
          </w:p>
        </w:tc>
        <w:tc>
          <w:tcPr>
            <w:tcW w:w="3892" w:type="dxa"/>
          </w:tcPr>
          <w:p w14:paraId="0C20F90E" w14:textId="77777777" w:rsidR="007E3D13" w:rsidRPr="008570B1" w:rsidRDefault="007E3D13" w:rsidP="00515570">
            <w:pPr>
              <w:jc w:val="both"/>
              <w:rPr>
                <w:b/>
                <w:color w:val="000000"/>
                <w:sz w:val="28"/>
                <w:szCs w:val="28"/>
              </w:rPr>
            </w:pPr>
          </w:p>
        </w:tc>
      </w:tr>
      <w:tr w:rsidR="007E3D13" w:rsidRPr="008570B1" w14:paraId="21D1BE52" w14:textId="77777777" w:rsidTr="00257C1B">
        <w:tc>
          <w:tcPr>
            <w:tcW w:w="0" w:type="auto"/>
          </w:tcPr>
          <w:p w14:paraId="45D3AAE0" w14:textId="77777777" w:rsidR="007E3D13" w:rsidRPr="008570B1" w:rsidRDefault="007E3D13" w:rsidP="00EF75A8">
            <w:pPr>
              <w:rPr>
                <w:b/>
                <w:color w:val="000000"/>
                <w:sz w:val="28"/>
                <w:szCs w:val="28"/>
              </w:rPr>
            </w:pPr>
            <w:r>
              <w:rPr>
                <w:b/>
                <w:color w:val="000000"/>
                <w:sz w:val="28"/>
                <w:szCs w:val="28"/>
              </w:rPr>
              <w:t>3</w:t>
            </w:r>
          </w:p>
        </w:tc>
        <w:tc>
          <w:tcPr>
            <w:tcW w:w="3892" w:type="dxa"/>
          </w:tcPr>
          <w:p w14:paraId="644F1B9B" w14:textId="77777777" w:rsidR="007E3D13" w:rsidRPr="008570B1" w:rsidRDefault="007E3D13" w:rsidP="00EF75A8">
            <w:pPr>
              <w:rPr>
                <w:color w:val="000000"/>
              </w:rPr>
            </w:pPr>
          </w:p>
          <w:p w14:paraId="49E2E70B" w14:textId="6D5FC87E" w:rsidR="007E3D13" w:rsidRPr="008570B1" w:rsidRDefault="00093C1A" w:rsidP="00EF75A8">
            <w:pPr>
              <w:rPr>
                <w:color w:val="000000"/>
              </w:rPr>
            </w:pPr>
            <w:r w:rsidRPr="008570B1">
              <w:rPr>
                <w:noProof/>
                <w:color w:val="000000"/>
              </w:rPr>
              <mc:AlternateContent>
                <mc:Choice Requires="wps">
                  <w:drawing>
                    <wp:anchor distT="0" distB="0" distL="114300" distR="114300" simplePos="0" relativeHeight="251657728" behindDoc="0" locked="0" layoutInCell="1" allowOverlap="1" wp14:anchorId="2935F2DF" wp14:editId="683FA9BE">
                      <wp:simplePos x="0" y="0"/>
                      <wp:positionH relativeFrom="column">
                        <wp:posOffset>5080</wp:posOffset>
                      </wp:positionH>
                      <wp:positionV relativeFrom="paragraph">
                        <wp:posOffset>67310</wp:posOffset>
                      </wp:positionV>
                      <wp:extent cx="2400300" cy="0"/>
                      <wp:effectExtent l="12065" t="5715" r="6985" b="13335"/>
                      <wp:wrapNone/>
                      <wp:docPr id="4594753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0027C111" id="Line 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5.3pt" to="189.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"/>
                  </w:pict>
                </mc:Fallback>
              </mc:AlternateContent>
            </w:r>
          </w:p>
          <w:p w14:paraId="20C673C1" w14:textId="065CF42C" w:rsidR="007E3D13" w:rsidRPr="008570B1" w:rsidRDefault="006925BB" w:rsidP="00EF75A8">
            <w:pPr>
              <w:rPr>
                <w:color w:val="000000"/>
              </w:rPr>
            </w:pPr>
            <w:r>
              <w:rPr>
                <w:color w:val="000000"/>
              </w:rPr>
              <w:t xml:space="preserve">Dr. </w:t>
            </w:r>
            <w:proofErr w:type="spellStart"/>
            <w:r>
              <w:rPr>
                <w:color w:val="000000"/>
              </w:rPr>
              <w:t>Jawaid</w:t>
            </w:r>
            <w:proofErr w:type="spellEnd"/>
            <w:r>
              <w:rPr>
                <w:color w:val="000000"/>
              </w:rPr>
              <w:t xml:space="preserve"> Iqbal</w:t>
            </w:r>
          </w:p>
          <w:p w14:paraId="78537605" w14:textId="6496142B" w:rsidR="007E3D13" w:rsidRPr="008570B1" w:rsidRDefault="007E3D13" w:rsidP="00EF75A8">
            <w:pPr>
              <w:rPr>
                <w:color w:val="000000"/>
              </w:rPr>
            </w:pPr>
            <w:r w:rsidRPr="008570B1">
              <w:rPr>
                <w:color w:val="000000"/>
              </w:rPr>
              <w:t>(Head of Department</w:t>
            </w:r>
            <w:r w:rsidR="006925BB">
              <w:rPr>
                <w:color w:val="000000"/>
              </w:rPr>
              <w:t xml:space="preserve"> of Cyber Security</w:t>
            </w:r>
            <w:r w:rsidRPr="008570B1">
              <w:rPr>
                <w:color w:val="000000"/>
              </w:rPr>
              <w:t>)</w:t>
            </w:r>
          </w:p>
          <w:p w14:paraId="34E3A5E3" w14:textId="77777777" w:rsidR="007E3D13" w:rsidRPr="008570B1" w:rsidRDefault="007E3D13" w:rsidP="00EF75A8">
            <w:pPr>
              <w:rPr>
                <w:color w:val="000000"/>
              </w:rPr>
            </w:pPr>
          </w:p>
          <w:p w14:paraId="1C5FC9E9" w14:textId="77777777" w:rsidR="007E3D13" w:rsidRPr="008570B1" w:rsidRDefault="007E3D13" w:rsidP="00EF75A8">
            <w:pPr>
              <w:rPr>
                <w:b/>
                <w:color w:val="000000"/>
                <w:sz w:val="28"/>
                <w:szCs w:val="28"/>
              </w:rPr>
            </w:pPr>
          </w:p>
        </w:tc>
      </w:tr>
    </w:tbl>
    <w:p w14:paraId="502B64B3" w14:textId="77777777"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77777777" w:rsidR="00773A5B" w:rsidRPr="00DF68F8" w:rsidRDefault="00773A5B" w:rsidP="00773A5B">
      <w:pPr>
        <w:spacing w:line="360" w:lineRule="auto"/>
        <w:jc w:val="both"/>
        <w:rPr>
          <w:b/>
          <w:color w:val="000000"/>
        </w:rPr>
      </w:pPr>
      <w:r w:rsidRPr="008570B1">
        <w:rPr>
          <w:color w:val="000000"/>
        </w:rPr>
        <w:t>We hereby declare that this document “</w:t>
      </w:r>
      <w:proofErr w:type="spellStart"/>
      <w:r>
        <w:rPr>
          <w:b/>
          <w:color w:val="000000"/>
        </w:rPr>
        <w:t>Neurawall</w:t>
      </w:r>
      <w:proofErr w:type="spellEnd"/>
      <w:r w:rsidRPr="008570B1">
        <w:rPr>
          <w:color w:val="000000"/>
        </w:rPr>
        <w:t xml:space="preserve">” neither as a whole nor as a part </w:t>
      </w:r>
      <w:proofErr w:type="gramStart"/>
      <w:r w:rsidRPr="008570B1">
        <w:rPr>
          <w:color w:val="000000"/>
        </w:rPr>
        <w:t xml:space="preserve">has </w:t>
      </w:r>
      <w:r>
        <w:rPr>
          <w:color w:val="000000"/>
        </w:rPr>
        <w:t xml:space="preserve"> </w:t>
      </w:r>
      <w:r w:rsidRPr="008570B1">
        <w:rPr>
          <w:color w:val="000000"/>
        </w:rPr>
        <w:t>been</w:t>
      </w:r>
      <w:proofErr w:type="gramEnd"/>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proofErr w:type="gramStart"/>
      <w:r w:rsidRPr="008570B1">
        <w:rPr>
          <w:color w:val="000000"/>
        </w:rPr>
        <w:t>on the basis of</w:t>
      </w:r>
      <w:proofErr w:type="gramEnd"/>
      <w:r w:rsidRPr="008570B1">
        <w:rPr>
          <w:color w:val="000000"/>
        </w:rPr>
        <w:t xml:space="preserve"> our personal efforts, under the proficient guidance of our teachers especially our supervisor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 xml:space="preserve">Mr. </w:t>
      </w:r>
      <w:proofErr w:type="spellStart"/>
      <w:r w:rsidRPr="00DF68F8">
        <w:rPr>
          <w:b/>
          <w:color w:val="000000"/>
        </w:rPr>
        <w:t>Awais</w:t>
      </w:r>
      <w:proofErr w:type="spellEnd"/>
      <w:r w:rsidRPr="00DF68F8">
        <w:rPr>
          <w:b/>
          <w:color w:val="000000"/>
        </w:rPr>
        <w:t xml:space="preserve"> Nawaz</w:t>
      </w:r>
      <w:r w:rsidRPr="008570B1">
        <w:rPr>
          <w:color w:val="000000"/>
        </w:rPr>
        <w:t>. If any part of the system is proved to be copied out from any source or found to be reproduction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773A5B">
      <w:pPr>
        <w:spacing w:line="360" w:lineRule="auto"/>
        <w:jc w:val="right"/>
        <w:rPr>
          <w:color w:val="000000"/>
        </w:rPr>
      </w:pPr>
    </w:p>
    <w:p w14:paraId="54B82319" w14:textId="77777777" w:rsidR="00773A5B" w:rsidRPr="008570B1" w:rsidRDefault="00773A5B" w:rsidP="00773A5B">
      <w:pPr>
        <w:spacing w:line="360" w:lineRule="auto"/>
        <w:jc w:val="right"/>
        <w:rPr>
          <w:b/>
          <w:color w:val="000000"/>
        </w:rPr>
      </w:pPr>
      <w:r w:rsidRPr="008570B1">
        <w:rPr>
          <w:b/>
          <w:color w:val="000000"/>
        </w:rPr>
        <w:t>___________________________</w:t>
      </w:r>
    </w:p>
    <w:p w14:paraId="37274668" w14:textId="77777777" w:rsidR="00773A5B" w:rsidRPr="00DF68F8" w:rsidRDefault="00773A5B" w:rsidP="00773A5B">
      <w:pPr>
        <w:jc w:val="right"/>
        <w:rPr>
          <w:b/>
          <w:color w:val="000000"/>
        </w:rPr>
      </w:pPr>
      <w:r w:rsidRPr="00DF68F8">
        <w:rPr>
          <w:b/>
          <w:color w:val="000000"/>
        </w:rPr>
        <w:t xml:space="preserve">Muhammad Ubaid Ullah </w:t>
      </w:r>
    </w:p>
    <w:p w14:paraId="78C4D2D4" w14:textId="77777777" w:rsidR="00773A5B" w:rsidRPr="008570B1" w:rsidRDefault="00773A5B" w:rsidP="00773A5B">
      <w:pPr>
        <w:jc w:val="right"/>
        <w:rPr>
          <w:color w:val="000000"/>
        </w:rPr>
      </w:pPr>
      <w:r w:rsidRPr="00DF68F8">
        <w:rPr>
          <w:b/>
          <w:color w:val="000000"/>
        </w:rPr>
        <w:t>32602</w:t>
      </w:r>
    </w:p>
    <w:p w14:paraId="31D9010F" w14:textId="77777777" w:rsidR="00773A5B" w:rsidRPr="008570B1" w:rsidRDefault="00773A5B" w:rsidP="00773A5B">
      <w:pPr>
        <w:spacing w:line="360" w:lineRule="auto"/>
        <w:jc w:val="right"/>
        <w:rPr>
          <w:b/>
          <w:color w:val="000000"/>
        </w:rPr>
      </w:pPr>
      <w:r w:rsidRPr="008570B1">
        <w:rPr>
          <w:b/>
          <w:color w:val="000000"/>
        </w:rPr>
        <w:t>___________________________</w:t>
      </w:r>
    </w:p>
    <w:p w14:paraId="6D0A619B" w14:textId="77777777" w:rsidR="00773A5B" w:rsidRPr="00DF68F8" w:rsidRDefault="00773A5B" w:rsidP="00773A5B">
      <w:pPr>
        <w:spacing w:line="360" w:lineRule="auto"/>
        <w:jc w:val="right"/>
        <w:rPr>
          <w:b/>
          <w:color w:val="000000"/>
        </w:rPr>
      </w:pPr>
      <w:r w:rsidRPr="00DF68F8">
        <w:rPr>
          <w:b/>
          <w:color w:val="000000"/>
        </w:rPr>
        <w:t xml:space="preserve">Umar Abdullah </w:t>
      </w:r>
    </w:p>
    <w:p w14:paraId="424F6A40" w14:textId="77777777" w:rsidR="00773A5B" w:rsidRPr="008570B1" w:rsidRDefault="00773A5B" w:rsidP="00773A5B">
      <w:pPr>
        <w:spacing w:line="360" w:lineRule="auto"/>
        <w:jc w:val="right"/>
        <w:rPr>
          <w:b/>
          <w:color w:val="000000"/>
        </w:rPr>
      </w:pPr>
      <w:r w:rsidRPr="00DF68F8">
        <w:rPr>
          <w:b/>
          <w:color w:val="000000"/>
        </w:rPr>
        <w:t>33073</w:t>
      </w:r>
    </w:p>
    <w:p w14:paraId="7BABE54D" w14:textId="77777777" w:rsidR="00773A5B" w:rsidRPr="008570B1" w:rsidRDefault="00773A5B" w:rsidP="00773A5B">
      <w:pPr>
        <w:spacing w:line="360" w:lineRule="auto"/>
        <w:jc w:val="right"/>
        <w:rPr>
          <w:b/>
          <w:color w:val="000000"/>
        </w:rPr>
      </w:pPr>
      <w:r w:rsidRPr="008570B1">
        <w:rPr>
          <w:b/>
          <w:color w:val="000000"/>
        </w:rPr>
        <w:t>___________________________</w:t>
      </w:r>
    </w:p>
    <w:p w14:paraId="0C88A2D4" w14:textId="77777777" w:rsidR="00773A5B" w:rsidRPr="00DF68F8" w:rsidRDefault="00773A5B" w:rsidP="00773A5B">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773A5B">
      <w:pPr>
        <w:spacing w:line="360" w:lineRule="auto"/>
        <w:jc w:val="right"/>
        <w:rPr>
          <w:b/>
          <w:color w:val="000000"/>
        </w:rPr>
      </w:pPr>
      <w:r w:rsidRPr="00DF68F8">
        <w:rPr>
          <w:b/>
          <w:color w:val="000000"/>
        </w:rPr>
        <w:t>31621</w:t>
      </w:r>
    </w:p>
    <w:p w14:paraId="61DAD0DB" w14:textId="57C7EC4C" w:rsidR="009C7880" w:rsidRDefault="009C7880" w:rsidP="00515570">
      <w:pPr>
        <w:tabs>
          <w:tab w:val="left" w:pos="3840"/>
          <w:tab w:val="left" w:pos="4680"/>
        </w:tabs>
        <w:spacing w:line="360" w:lineRule="auto"/>
        <w:jc w:val="both"/>
        <w:rPr>
          <w:b/>
          <w:color w:val="000000"/>
          <w:sz w:val="36"/>
          <w:szCs w:val="36"/>
        </w:rPr>
      </w:pPr>
    </w:p>
    <w:p w14:paraId="7683967D" w14:textId="2E2157A0" w:rsidR="00EA5D0A" w:rsidRPr="008570B1" w:rsidRDefault="00A86F84" w:rsidP="00773A5B">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773A5B">
      <w:pPr>
        <w:pStyle w:val="NormalWeb"/>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773A5B">
      <w:pPr>
        <w:spacing w:line="360" w:lineRule="auto"/>
        <w:jc w:val="center"/>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515570">
      <w:pPr>
        <w:jc w:val="both"/>
        <w:rPr>
          <w:b/>
          <w:iCs/>
          <w:color w:val="000000"/>
          <w:sz w:val="36"/>
          <w:szCs w:val="35"/>
        </w:rPr>
      </w:pPr>
    </w:p>
    <w:p w14:paraId="0F19DD79" w14:textId="79AC6A8F" w:rsidR="007C3309" w:rsidRPr="00FE6E23" w:rsidRDefault="007C3309" w:rsidP="00FE6E23">
      <w:pPr>
        <w:pStyle w:val="BodyText2"/>
        <w:spacing w:line="360" w:lineRule="auto"/>
        <w:jc w:val="both"/>
        <w:rPr>
          <w:color w:val="000000"/>
        </w:rPr>
      </w:pPr>
      <w:r w:rsidRPr="008570B1">
        <w:rPr>
          <w:color w:val="000000"/>
        </w:rPr>
        <w:t xml:space="preserve">First of </w:t>
      </w:r>
      <w:proofErr w:type="gramStart"/>
      <w:r w:rsidRPr="008570B1">
        <w:rPr>
          <w:color w:val="000000"/>
        </w:rPr>
        <w:t>all</w:t>
      </w:r>
      <w:proofErr w:type="gramEnd"/>
      <w:r w:rsidRPr="008570B1">
        <w:rPr>
          <w:color w:val="000000"/>
        </w:rPr>
        <w:t xml:space="preserve"> we are obliged to Allah Almighty the Merciful, the Beneficent and the source of all </w:t>
      </w:r>
      <w:r w:rsidR="00767722">
        <w:rPr>
          <w:color w:val="000000"/>
        </w:rPr>
        <w:t>k</w:t>
      </w:r>
      <w:r w:rsidRPr="008570B1">
        <w:rPr>
          <w:color w:val="000000"/>
        </w:rPr>
        <w:t xml:space="preserve">nowledge, for granting us the courage and knowledge to complete this </w:t>
      </w:r>
      <w:r w:rsidR="00767722">
        <w:rPr>
          <w:color w:val="000000"/>
        </w:rPr>
        <w:t>p</w:t>
      </w:r>
      <w:r w:rsidRPr="008570B1">
        <w:rPr>
          <w:color w:val="000000"/>
        </w:rPr>
        <w:t>roject.</w:t>
      </w:r>
    </w:p>
    <w:p w14:paraId="6E52227A" w14:textId="77777777" w:rsidR="00EA5D0A" w:rsidRPr="008570B1" w:rsidRDefault="00EA5D0A" w:rsidP="00515570">
      <w:pPr>
        <w:spacing w:line="360" w:lineRule="auto"/>
        <w:jc w:val="both"/>
        <w:rPr>
          <w:color w:val="000000"/>
        </w:rPr>
      </w:pPr>
    </w:p>
    <w:p w14:paraId="60019303" w14:textId="77777777" w:rsidR="00EA5D0A" w:rsidRPr="008570B1" w:rsidRDefault="00EA5D0A" w:rsidP="00515570">
      <w:pPr>
        <w:spacing w:line="360" w:lineRule="auto"/>
        <w:jc w:val="both"/>
        <w:rPr>
          <w:b/>
          <w:color w:val="000000"/>
        </w:rPr>
      </w:pPr>
      <w:r w:rsidRPr="008570B1">
        <w:rPr>
          <w:b/>
          <w:color w:val="000000"/>
        </w:rPr>
        <w:t>___________________________</w:t>
      </w:r>
    </w:p>
    <w:p w14:paraId="3771BB1F" w14:textId="77777777" w:rsidR="00EA5D0A" w:rsidRPr="008570B1" w:rsidRDefault="00EA5D0A" w:rsidP="00515570">
      <w:pPr>
        <w:spacing w:line="360" w:lineRule="auto"/>
        <w:jc w:val="both"/>
        <w:rPr>
          <w:b/>
          <w:color w:val="000000"/>
        </w:rPr>
      </w:pPr>
      <w:r w:rsidRPr="008570B1">
        <w:rPr>
          <w:b/>
          <w:color w:val="000000"/>
        </w:rPr>
        <w:t>[Name of Student 1]</w:t>
      </w:r>
    </w:p>
    <w:p w14:paraId="212476B8" w14:textId="77777777" w:rsidR="00EA5D0A" w:rsidRPr="008570B1" w:rsidRDefault="00EA5D0A" w:rsidP="00515570">
      <w:pPr>
        <w:ind w:left="7200"/>
        <w:jc w:val="both"/>
        <w:rPr>
          <w:b/>
          <w:color w:val="000000"/>
        </w:rPr>
      </w:pPr>
      <w:r w:rsidRPr="008570B1">
        <w:rPr>
          <w:b/>
          <w:color w:val="000000"/>
        </w:rPr>
        <w:t>[</w:t>
      </w:r>
      <w:r w:rsidR="00A85757">
        <w:rPr>
          <w:b/>
          <w:color w:val="000000"/>
        </w:rPr>
        <w:t>SAP Id</w:t>
      </w:r>
      <w:r w:rsidRPr="008570B1">
        <w:rPr>
          <w:b/>
          <w:color w:val="000000"/>
        </w:rPr>
        <w:t>]</w:t>
      </w:r>
    </w:p>
    <w:p w14:paraId="0EEB3E3F" w14:textId="77777777" w:rsidR="00EA5D0A" w:rsidRPr="008570B1" w:rsidRDefault="00EA5D0A" w:rsidP="00515570">
      <w:pPr>
        <w:jc w:val="both"/>
        <w:rPr>
          <w:color w:val="000000"/>
        </w:rPr>
      </w:pPr>
    </w:p>
    <w:p w14:paraId="71BFC2B6" w14:textId="77777777" w:rsidR="00EA5D0A" w:rsidRPr="008570B1" w:rsidRDefault="00EA5D0A" w:rsidP="00515570">
      <w:pPr>
        <w:spacing w:line="360" w:lineRule="auto"/>
        <w:jc w:val="both"/>
        <w:rPr>
          <w:b/>
          <w:color w:val="000000"/>
        </w:rPr>
      </w:pPr>
      <w:r w:rsidRPr="008570B1">
        <w:rPr>
          <w:b/>
          <w:color w:val="000000"/>
        </w:rPr>
        <w:t>___________________________</w:t>
      </w:r>
    </w:p>
    <w:p w14:paraId="649DB96D" w14:textId="77777777" w:rsidR="00EA5D0A" w:rsidRPr="008570B1" w:rsidRDefault="00EA5D0A" w:rsidP="00515570">
      <w:pPr>
        <w:spacing w:line="360" w:lineRule="auto"/>
        <w:jc w:val="both"/>
        <w:rPr>
          <w:b/>
          <w:color w:val="000000"/>
        </w:rPr>
      </w:pPr>
      <w:r w:rsidRPr="008570B1">
        <w:rPr>
          <w:b/>
          <w:color w:val="000000"/>
        </w:rPr>
        <w:t>[Name of Student 2]</w:t>
      </w:r>
    </w:p>
    <w:p w14:paraId="11DF6770" w14:textId="77777777" w:rsidR="00EA5D0A" w:rsidRPr="008570B1" w:rsidRDefault="00EA5D0A" w:rsidP="00515570">
      <w:pPr>
        <w:ind w:left="6480" w:firstLine="720"/>
        <w:jc w:val="both"/>
        <w:rPr>
          <w:b/>
          <w:color w:val="000000"/>
        </w:rPr>
      </w:pPr>
      <w:r w:rsidRPr="008570B1">
        <w:rPr>
          <w:b/>
          <w:color w:val="000000"/>
        </w:rPr>
        <w:t>[</w:t>
      </w:r>
      <w:r w:rsidR="00A85757">
        <w:rPr>
          <w:b/>
          <w:color w:val="000000"/>
        </w:rPr>
        <w:t>SAP Id</w:t>
      </w:r>
      <w:r w:rsidRPr="008570B1">
        <w:rPr>
          <w:b/>
          <w:color w:val="000000"/>
        </w:rPr>
        <w:t>]</w:t>
      </w:r>
    </w:p>
    <w:p w14:paraId="428FE930" w14:textId="77777777" w:rsidR="00EA5D0A" w:rsidRPr="008570B1" w:rsidRDefault="00EA5D0A" w:rsidP="00515570">
      <w:pPr>
        <w:spacing w:line="360" w:lineRule="auto"/>
        <w:jc w:val="both"/>
        <w:rPr>
          <w:b/>
          <w:color w:val="000000"/>
        </w:rPr>
      </w:pPr>
    </w:p>
    <w:p w14:paraId="25F1A471" w14:textId="77777777" w:rsidR="00EA5D0A" w:rsidRPr="008570B1" w:rsidRDefault="00EA5D0A" w:rsidP="00515570">
      <w:pPr>
        <w:spacing w:line="360" w:lineRule="auto"/>
        <w:jc w:val="both"/>
        <w:rPr>
          <w:b/>
          <w:color w:val="000000"/>
        </w:rPr>
      </w:pPr>
      <w:r w:rsidRPr="008570B1">
        <w:rPr>
          <w:b/>
          <w:color w:val="000000"/>
        </w:rPr>
        <w:t>___________________________</w:t>
      </w:r>
    </w:p>
    <w:p w14:paraId="423E39E6" w14:textId="77777777" w:rsidR="00EA5D0A" w:rsidRPr="008570B1" w:rsidRDefault="00EA5D0A" w:rsidP="00515570">
      <w:pPr>
        <w:spacing w:line="360" w:lineRule="auto"/>
        <w:jc w:val="both"/>
        <w:rPr>
          <w:b/>
          <w:color w:val="000000"/>
        </w:rPr>
      </w:pPr>
      <w:r w:rsidRPr="008570B1">
        <w:rPr>
          <w:b/>
          <w:color w:val="000000"/>
        </w:rPr>
        <w:t>[Name of Student 3]</w:t>
      </w:r>
    </w:p>
    <w:p w14:paraId="684004E5" w14:textId="77777777" w:rsidR="00EA5D0A" w:rsidRPr="008570B1" w:rsidRDefault="00EA5D0A" w:rsidP="00515570">
      <w:pPr>
        <w:ind w:left="6480" w:firstLine="720"/>
        <w:jc w:val="both"/>
        <w:rPr>
          <w:b/>
          <w:color w:val="000000"/>
        </w:rPr>
      </w:pPr>
      <w:r w:rsidRPr="008570B1">
        <w:rPr>
          <w:b/>
          <w:color w:val="000000"/>
        </w:rPr>
        <w:t>[</w:t>
      </w:r>
      <w:r w:rsidR="00A85757">
        <w:rPr>
          <w:b/>
          <w:color w:val="000000"/>
        </w:rPr>
        <w:t>SAP Id</w:t>
      </w:r>
      <w:r w:rsidRPr="008570B1">
        <w:rPr>
          <w:b/>
          <w:color w:val="000000"/>
        </w:rPr>
        <w:t>]</w:t>
      </w:r>
    </w:p>
    <w:p w14:paraId="7B08A4F2" w14:textId="77777777" w:rsidR="00EA5D0A" w:rsidRPr="008570B1" w:rsidRDefault="00EA5D0A" w:rsidP="00515570">
      <w:pPr>
        <w:spacing w:line="360" w:lineRule="auto"/>
        <w:jc w:val="both"/>
        <w:rPr>
          <w:b/>
          <w:color w:val="000000"/>
        </w:rPr>
      </w:pPr>
    </w:p>
    <w:p w14:paraId="15ACDD5D" w14:textId="77777777" w:rsidR="00EA5D0A" w:rsidRPr="008570B1" w:rsidRDefault="00EA5D0A" w:rsidP="00515570">
      <w:pPr>
        <w:spacing w:line="360" w:lineRule="auto"/>
        <w:jc w:val="both"/>
        <w:rPr>
          <w:b/>
          <w:color w:val="000000"/>
        </w:rPr>
      </w:pPr>
      <w:r w:rsidRPr="008570B1">
        <w:rPr>
          <w:b/>
          <w:color w:val="000000"/>
        </w:rPr>
        <w:t>___________________________</w:t>
      </w:r>
    </w:p>
    <w:p w14:paraId="23B4FF98" w14:textId="77777777" w:rsidR="00EA5D0A" w:rsidRPr="008570B1" w:rsidRDefault="00EA5D0A" w:rsidP="00515570">
      <w:pPr>
        <w:spacing w:line="360" w:lineRule="auto"/>
        <w:jc w:val="both"/>
        <w:rPr>
          <w:b/>
          <w:color w:val="000000"/>
        </w:rPr>
      </w:pPr>
      <w:r w:rsidRPr="008570B1">
        <w:rPr>
          <w:b/>
          <w:color w:val="000000"/>
        </w:rPr>
        <w:t>[Name of Student 4]</w:t>
      </w:r>
    </w:p>
    <w:p w14:paraId="71BE36A5" w14:textId="77777777" w:rsidR="00EA5D0A" w:rsidRPr="008570B1" w:rsidRDefault="00EA5D0A" w:rsidP="00515570">
      <w:pPr>
        <w:ind w:left="6480" w:firstLine="720"/>
        <w:jc w:val="both"/>
        <w:rPr>
          <w:b/>
          <w:color w:val="000000"/>
        </w:rPr>
      </w:pPr>
      <w:r w:rsidRPr="008570B1">
        <w:rPr>
          <w:b/>
          <w:color w:val="000000"/>
        </w:rPr>
        <w:t>[</w:t>
      </w:r>
      <w:r w:rsidR="00A85757">
        <w:rPr>
          <w:b/>
          <w:color w:val="000000"/>
        </w:rPr>
        <w:t>SAP Id]</w:t>
      </w:r>
    </w:p>
    <w:p w14:paraId="29433C46" w14:textId="77777777" w:rsidR="00EA5D0A" w:rsidRPr="008570B1" w:rsidRDefault="00EA5D0A" w:rsidP="00515570">
      <w:pPr>
        <w:jc w:val="both"/>
        <w:rPr>
          <w:color w:val="000000"/>
        </w:rPr>
      </w:pPr>
    </w:p>
    <w:p w14:paraId="136C054D" w14:textId="77777777" w:rsidR="00EA5D0A" w:rsidRPr="008570B1" w:rsidRDefault="00EA5D0A" w:rsidP="00515570">
      <w:pPr>
        <w:spacing w:line="360" w:lineRule="auto"/>
        <w:jc w:val="both"/>
        <w:rPr>
          <w:b/>
          <w:color w:val="000000"/>
        </w:rPr>
      </w:pPr>
      <w:r w:rsidRPr="008570B1">
        <w:rPr>
          <w:b/>
          <w:color w:val="000000"/>
        </w:rPr>
        <w:t>___________________________</w:t>
      </w:r>
    </w:p>
    <w:p w14:paraId="32141378" w14:textId="77777777" w:rsidR="00EA5D0A" w:rsidRPr="008570B1" w:rsidRDefault="00EA5D0A" w:rsidP="00515570">
      <w:pPr>
        <w:spacing w:line="360" w:lineRule="auto"/>
        <w:jc w:val="both"/>
        <w:rPr>
          <w:b/>
          <w:color w:val="000000"/>
        </w:rPr>
      </w:pPr>
      <w:r w:rsidRPr="008570B1">
        <w:rPr>
          <w:b/>
          <w:color w:val="000000"/>
        </w:rPr>
        <w:t>[Name of Student 5]</w:t>
      </w:r>
    </w:p>
    <w:p w14:paraId="473BBAC9" w14:textId="77777777" w:rsidR="00EA5D0A" w:rsidRPr="008570B1" w:rsidRDefault="00EA5D0A" w:rsidP="00515570">
      <w:pPr>
        <w:ind w:left="6480" w:firstLine="720"/>
        <w:jc w:val="both"/>
        <w:rPr>
          <w:b/>
          <w:color w:val="000000"/>
        </w:rPr>
      </w:pPr>
      <w:r w:rsidRPr="008570B1">
        <w:rPr>
          <w:b/>
          <w:color w:val="000000"/>
        </w:rPr>
        <w:t>[</w:t>
      </w:r>
      <w:r w:rsidR="00A85757">
        <w:rPr>
          <w:b/>
          <w:color w:val="000000"/>
        </w:rPr>
        <w:t>SAP Id]</w:t>
      </w: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41E66E1F" w:rsidR="007C3309" w:rsidRPr="008570B1" w:rsidRDefault="00215156" w:rsidP="00515570">
      <w:pPr>
        <w:spacing w:line="360" w:lineRule="auto"/>
        <w:jc w:val="both"/>
        <w:rPr>
          <w:b/>
          <w:color w:val="000000"/>
          <w:sz w:val="36"/>
          <w:szCs w:val="36"/>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proofErr w:type="spellStart"/>
      <w:r>
        <w:rPr>
          <w:bCs/>
          <w:color w:val="000000"/>
        </w:rPr>
        <w:t>wazuh</w:t>
      </w:r>
      <w:proofErr w:type="spellEnd"/>
      <w:r>
        <w:rPr>
          <w:bCs/>
          <w:color w:val="000000"/>
        </w:rPr>
        <w:t xml:space="preserve"> for secure communication for enhanced security and use </w:t>
      </w:r>
      <w:proofErr w:type="spellStart"/>
      <w:r>
        <w:rPr>
          <w:bCs/>
          <w:color w:val="000000"/>
        </w:rPr>
        <w:t>wazuh</w:t>
      </w:r>
      <w:proofErr w:type="spellEnd"/>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makes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 xml:space="preserve">. The </w:t>
      </w:r>
      <w:r w:rsidR="009E6B6C">
        <w:rPr>
          <w:bCs/>
          <w:color w:val="000000"/>
        </w:rPr>
        <w:t>VPN</w:t>
      </w:r>
      <w:r w:rsidR="00FF2F69">
        <w:rPr>
          <w:bCs/>
          <w:color w:val="000000"/>
        </w:rPr>
        <w:t xml:space="preserve"> provides a secure communication channel for enhanced security and the </w:t>
      </w:r>
      <w:proofErr w:type="spellStart"/>
      <w:r w:rsidR="00FF2F69">
        <w:rPr>
          <w:bCs/>
          <w:color w:val="000000"/>
        </w:rPr>
        <w:t>wazuh</w:t>
      </w:r>
      <w:proofErr w:type="spellEnd"/>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20CA00AF" w14:textId="0B36B61A" w:rsidR="00760423" w:rsidRDefault="00112F37" w:rsidP="00515570">
      <w:pPr>
        <w:jc w:val="both"/>
        <w:rPr>
          <w:b/>
          <w:bCs/>
          <w:color w:val="000000"/>
          <w:sz w:val="36"/>
          <w:szCs w:val="36"/>
        </w:rPr>
      </w:pPr>
      <w:r w:rsidRPr="008570B1">
        <w:rPr>
          <w:b/>
          <w:color w:val="000000"/>
          <w:sz w:val="36"/>
          <w:szCs w:val="36"/>
        </w:rPr>
        <w:br w:type="page"/>
      </w:r>
    </w:p>
    <w:bookmarkStart w:id="4" w:name="_Toc197512356" w:displacedByCustomXml="next"/>
    <w:sdt>
      <w:sdtPr>
        <w:rPr>
          <w:rFonts w:eastAsia="Times New Roman" w:cs="Times New Roman"/>
          <w:color w:val="auto"/>
          <w:sz w:val="24"/>
          <w:szCs w:val="24"/>
        </w:rPr>
        <w:id w:val="-753202214"/>
        <w:docPartObj>
          <w:docPartGallery w:val="Table of Contents"/>
          <w:docPartUnique/>
        </w:docPartObj>
      </w:sdtPr>
      <w:sdtEndPr>
        <w:rPr>
          <w:b w:val="0"/>
          <w:bCs/>
          <w:noProof/>
        </w:rPr>
      </w:sdtEndPr>
      <w:sdtContent>
        <w:p w14:paraId="679F7A21" w14:textId="7A8F6120" w:rsidR="00882023" w:rsidRDefault="00882023" w:rsidP="006C4CAC">
          <w:pPr>
            <w:pStyle w:val="TOCHeading"/>
            <w:ind w:left="432" w:hanging="432"/>
          </w:pPr>
          <w:r>
            <w:t xml:space="preserve">Table of </w:t>
          </w:r>
          <w:r w:rsidRPr="006C4CAC">
            <w:rPr>
              <w:rStyle w:val="Emphasis"/>
            </w:rPr>
            <w:t>Contents</w:t>
          </w:r>
          <w:bookmarkEnd w:id="4"/>
        </w:p>
        <w:p w14:paraId="00E93259" w14:textId="2A51B9F2" w:rsidR="00554DAA" w:rsidRDefault="00882023">
          <w:pPr>
            <w:pStyle w:val="TOC1"/>
            <w:rPr>
              <w:rFonts w:cstheme="minorBidi"/>
              <w:b w:val="0"/>
              <w:bCs w:val="0"/>
            </w:rPr>
          </w:pPr>
          <w:r>
            <w:rPr>
              <w:noProof w:val="0"/>
            </w:rPr>
            <w:fldChar w:fldCharType="begin"/>
          </w:r>
          <w:r>
            <w:instrText xml:space="preserve"> TOC \o "1-3" \h \z \u </w:instrText>
          </w:r>
          <w:r>
            <w:rPr>
              <w:noProof w:val="0"/>
            </w:rPr>
            <w:fldChar w:fldCharType="separate"/>
          </w:r>
          <w:hyperlink w:anchor="_Toc197512356" w:history="1">
            <w:r w:rsidR="00554DAA" w:rsidRPr="00BE450D">
              <w:rPr>
                <w:rStyle w:val="Hyperlink"/>
              </w:rPr>
              <w:t>Table of Contents</w:t>
            </w:r>
            <w:r w:rsidR="00554DAA">
              <w:rPr>
                <w:webHidden/>
              </w:rPr>
              <w:tab/>
            </w:r>
            <w:r w:rsidR="00554DAA">
              <w:rPr>
                <w:webHidden/>
              </w:rPr>
              <w:fldChar w:fldCharType="begin"/>
            </w:r>
            <w:r w:rsidR="00554DAA">
              <w:rPr>
                <w:webHidden/>
              </w:rPr>
              <w:instrText xml:space="preserve"> PAGEREF _Toc197512356 \h </w:instrText>
            </w:r>
            <w:r w:rsidR="00554DAA">
              <w:rPr>
                <w:webHidden/>
              </w:rPr>
            </w:r>
            <w:r w:rsidR="00554DAA">
              <w:rPr>
                <w:webHidden/>
              </w:rPr>
              <w:fldChar w:fldCharType="separate"/>
            </w:r>
            <w:r w:rsidR="00554DAA">
              <w:rPr>
                <w:webHidden/>
              </w:rPr>
              <w:t>viii</w:t>
            </w:r>
            <w:r w:rsidR="00554DAA">
              <w:rPr>
                <w:webHidden/>
              </w:rPr>
              <w:fldChar w:fldCharType="end"/>
            </w:r>
          </w:hyperlink>
        </w:p>
        <w:p w14:paraId="0D3D2534" w14:textId="3E59C9D2" w:rsidR="00554DAA" w:rsidRDefault="00554DAA">
          <w:pPr>
            <w:pStyle w:val="TOC1"/>
            <w:rPr>
              <w:rFonts w:cstheme="minorBidi"/>
              <w:b w:val="0"/>
              <w:bCs w:val="0"/>
            </w:rPr>
          </w:pPr>
          <w:hyperlink w:anchor="_Toc197512357" w:history="1">
            <w:r w:rsidRPr="00BE450D">
              <w:rPr>
                <w:rStyle w:val="Hyperlink"/>
              </w:rPr>
              <w:t>Chapter 1:</w:t>
            </w:r>
            <w:r>
              <w:rPr>
                <w:webHidden/>
              </w:rPr>
              <w:tab/>
            </w:r>
            <w:r>
              <w:rPr>
                <w:webHidden/>
              </w:rPr>
              <w:fldChar w:fldCharType="begin"/>
            </w:r>
            <w:r>
              <w:rPr>
                <w:webHidden/>
              </w:rPr>
              <w:instrText xml:space="preserve"> PAGEREF _Toc197512357 \h </w:instrText>
            </w:r>
            <w:r>
              <w:rPr>
                <w:webHidden/>
              </w:rPr>
            </w:r>
            <w:r>
              <w:rPr>
                <w:webHidden/>
              </w:rPr>
              <w:fldChar w:fldCharType="separate"/>
            </w:r>
            <w:r>
              <w:rPr>
                <w:webHidden/>
              </w:rPr>
              <w:t>2</w:t>
            </w:r>
            <w:r>
              <w:rPr>
                <w:webHidden/>
              </w:rPr>
              <w:fldChar w:fldCharType="end"/>
            </w:r>
          </w:hyperlink>
        </w:p>
        <w:p w14:paraId="7DC8E296" w14:textId="30E24D36" w:rsidR="00554DAA" w:rsidRDefault="00554DAA">
          <w:pPr>
            <w:pStyle w:val="TOC2"/>
            <w:tabs>
              <w:tab w:val="left" w:pos="880"/>
              <w:tab w:val="right" w:leader="dot" w:pos="8630"/>
            </w:tabs>
            <w:rPr>
              <w:rFonts w:cstheme="minorBidi"/>
              <w:noProof/>
            </w:rPr>
          </w:pPr>
          <w:hyperlink w:anchor="_Toc197512358" w:history="1">
            <w:r w:rsidRPr="00BE450D">
              <w:rPr>
                <w:rStyle w:val="Hyperlink"/>
                <w:noProof/>
              </w:rPr>
              <w:t>1.1</w:t>
            </w:r>
            <w:r>
              <w:rPr>
                <w:rFonts w:cstheme="minorBidi"/>
                <w:noProof/>
              </w:rPr>
              <w:tab/>
            </w:r>
            <w:r w:rsidRPr="00BE450D">
              <w:rPr>
                <w:rStyle w:val="Hyperlink"/>
                <w:noProof/>
              </w:rPr>
              <w:t>Introduction</w:t>
            </w:r>
            <w:r>
              <w:rPr>
                <w:noProof/>
                <w:webHidden/>
              </w:rPr>
              <w:tab/>
            </w:r>
            <w:r>
              <w:rPr>
                <w:noProof/>
                <w:webHidden/>
              </w:rPr>
              <w:fldChar w:fldCharType="begin"/>
            </w:r>
            <w:r>
              <w:rPr>
                <w:noProof/>
                <w:webHidden/>
              </w:rPr>
              <w:instrText xml:space="preserve"> PAGEREF _Toc197512358 \h </w:instrText>
            </w:r>
            <w:r>
              <w:rPr>
                <w:noProof/>
                <w:webHidden/>
              </w:rPr>
            </w:r>
            <w:r>
              <w:rPr>
                <w:noProof/>
                <w:webHidden/>
              </w:rPr>
              <w:fldChar w:fldCharType="separate"/>
            </w:r>
            <w:r>
              <w:rPr>
                <w:noProof/>
                <w:webHidden/>
              </w:rPr>
              <w:t>2</w:t>
            </w:r>
            <w:r>
              <w:rPr>
                <w:noProof/>
                <w:webHidden/>
              </w:rPr>
              <w:fldChar w:fldCharType="end"/>
            </w:r>
          </w:hyperlink>
        </w:p>
        <w:p w14:paraId="1EA989E1" w14:textId="5E0338D5" w:rsidR="00554DAA" w:rsidRDefault="00554DAA">
          <w:pPr>
            <w:pStyle w:val="TOC2"/>
            <w:tabs>
              <w:tab w:val="left" w:pos="880"/>
              <w:tab w:val="right" w:leader="dot" w:pos="8630"/>
            </w:tabs>
            <w:rPr>
              <w:rFonts w:cstheme="minorBidi"/>
              <w:noProof/>
            </w:rPr>
          </w:pPr>
          <w:hyperlink w:anchor="_Toc197512359" w:history="1">
            <w:r w:rsidRPr="00BE450D">
              <w:rPr>
                <w:rStyle w:val="Hyperlink"/>
                <w:noProof/>
              </w:rPr>
              <w:t>1.2</w:t>
            </w:r>
            <w:r>
              <w:rPr>
                <w:rFonts w:cstheme="minorBidi"/>
                <w:noProof/>
              </w:rPr>
              <w:tab/>
            </w:r>
            <w:r w:rsidRPr="00BE450D">
              <w:rPr>
                <w:rStyle w:val="Hyperlink"/>
                <w:noProof/>
              </w:rPr>
              <w:t>Opportunity &amp; Stakeholders</w:t>
            </w:r>
            <w:r>
              <w:rPr>
                <w:noProof/>
                <w:webHidden/>
              </w:rPr>
              <w:tab/>
            </w:r>
            <w:r>
              <w:rPr>
                <w:noProof/>
                <w:webHidden/>
              </w:rPr>
              <w:fldChar w:fldCharType="begin"/>
            </w:r>
            <w:r>
              <w:rPr>
                <w:noProof/>
                <w:webHidden/>
              </w:rPr>
              <w:instrText xml:space="preserve"> PAGEREF _Toc197512359 \h </w:instrText>
            </w:r>
            <w:r>
              <w:rPr>
                <w:noProof/>
                <w:webHidden/>
              </w:rPr>
            </w:r>
            <w:r>
              <w:rPr>
                <w:noProof/>
                <w:webHidden/>
              </w:rPr>
              <w:fldChar w:fldCharType="separate"/>
            </w:r>
            <w:r>
              <w:rPr>
                <w:noProof/>
                <w:webHidden/>
              </w:rPr>
              <w:t>3</w:t>
            </w:r>
            <w:r>
              <w:rPr>
                <w:noProof/>
                <w:webHidden/>
              </w:rPr>
              <w:fldChar w:fldCharType="end"/>
            </w:r>
          </w:hyperlink>
        </w:p>
        <w:p w14:paraId="691B4125" w14:textId="531A7DCE" w:rsidR="00554DAA" w:rsidRDefault="00554DAA">
          <w:pPr>
            <w:pStyle w:val="TOC2"/>
            <w:tabs>
              <w:tab w:val="left" w:pos="880"/>
              <w:tab w:val="right" w:leader="dot" w:pos="8630"/>
            </w:tabs>
            <w:rPr>
              <w:rFonts w:cstheme="minorBidi"/>
              <w:noProof/>
            </w:rPr>
          </w:pPr>
          <w:hyperlink w:anchor="_Toc197512360" w:history="1">
            <w:r w:rsidRPr="00BE450D">
              <w:rPr>
                <w:rStyle w:val="Hyperlink"/>
                <w:noProof/>
              </w:rPr>
              <w:t>1.3</w:t>
            </w:r>
            <w:r>
              <w:rPr>
                <w:rFonts w:cstheme="minorBidi"/>
                <w:noProof/>
              </w:rPr>
              <w:tab/>
            </w:r>
            <w:r w:rsidRPr="00BE450D">
              <w:rPr>
                <w:rStyle w:val="Hyperlink"/>
                <w:noProof/>
              </w:rPr>
              <w:t>Motivations and Challenges</w:t>
            </w:r>
            <w:r>
              <w:rPr>
                <w:noProof/>
                <w:webHidden/>
              </w:rPr>
              <w:tab/>
            </w:r>
            <w:r>
              <w:rPr>
                <w:noProof/>
                <w:webHidden/>
              </w:rPr>
              <w:fldChar w:fldCharType="begin"/>
            </w:r>
            <w:r>
              <w:rPr>
                <w:noProof/>
                <w:webHidden/>
              </w:rPr>
              <w:instrText xml:space="preserve"> PAGEREF _Toc197512360 \h </w:instrText>
            </w:r>
            <w:r>
              <w:rPr>
                <w:noProof/>
                <w:webHidden/>
              </w:rPr>
            </w:r>
            <w:r>
              <w:rPr>
                <w:noProof/>
                <w:webHidden/>
              </w:rPr>
              <w:fldChar w:fldCharType="separate"/>
            </w:r>
            <w:r>
              <w:rPr>
                <w:noProof/>
                <w:webHidden/>
              </w:rPr>
              <w:t>4</w:t>
            </w:r>
            <w:r>
              <w:rPr>
                <w:noProof/>
                <w:webHidden/>
              </w:rPr>
              <w:fldChar w:fldCharType="end"/>
            </w:r>
          </w:hyperlink>
        </w:p>
        <w:p w14:paraId="559F226C" w14:textId="64EA6F6F" w:rsidR="00554DAA" w:rsidRDefault="00554DAA">
          <w:pPr>
            <w:pStyle w:val="TOC3"/>
            <w:tabs>
              <w:tab w:val="left" w:pos="1320"/>
              <w:tab w:val="right" w:leader="dot" w:pos="8630"/>
            </w:tabs>
            <w:rPr>
              <w:rFonts w:cstheme="minorBidi"/>
              <w:noProof/>
            </w:rPr>
          </w:pPr>
          <w:hyperlink w:anchor="_Toc197512365" w:history="1">
            <w:r w:rsidRPr="00BE450D">
              <w:rPr>
                <w:rStyle w:val="Hyperlink"/>
                <w:noProof/>
              </w:rPr>
              <w:t>1.3.1</w:t>
            </w:r>
            <w:r>
              <w:rPr>
                <w:rFonts w:cstheme="minorBidi"/>
                <w:noProof/>
              </w:rPr>
              <w:tab/>
            </w:r>
            <w:r w:rsidRPr="00BE450D">
              <w:rPr>
                <w:rStyle w:val="Hyperlink"/>
                <w:noProof/>
              </w:rPr>
              <w:t>Motivation</w:t>
            </w:r>
            <w:r>
              <w:rPr>
                <w:noProof/>
                <w:webHidden/>
              </w:rPr>
              <w:tab/>
            </w:r>
            <w:r>
              <w:rPr>
                <w:noProof/>
                <w:webHidden/>
              </w:rPr>
              <w:fldChar w:fldCharType="begin"/>
            </w:r>
            <w:r>
              <w:rPr>
                <w:noProof/>
                <w:webHidden/>
              </w:rPr>
              <w:instrText xml:space="preserve"> PAGEREF _Toc197512365 \h </w:instrText>
            </w:r>
            <w:r>
              <w:rPr>
                <w:noProof/>
                <w:webHidden/>
              </w:rPr>
            </w:r>
            <w:r>
              <w:rPr>
                <w:noProof/>
                <w:webHidden/>
              </w:rPr>
              <w:fldChar w:fldCharType="separate"/>
            </w:r>
            <w:r>
              <w:rPr>
                <w:noProof/>
                <w:webHidden/>
              </w:rPr>
              <w:t>4</w:t>
            </w:r>
            <w:r>
              <w:rPr>
                <w:noProof/>
                <w:webHidden/>
              </w:rPr>
              <w:fldChar w:fldCharType="end"/>
            </w:r>
          </w:hyperlink>
        </w:p>
        <w:p w14:paraId="54F87E59" w14:textId="2F2C431B" w:rsidR="00554DAA" w:rsidRDefault="00554DAA">
          <w:pPr>
            <w:pStyle w:val="TOC3"/>
            <w:tabs>
              <w:tab w:val="left" w:pos="1320"/>
              <w:tab w:val="right" w:leader="dot" w:pos="8630"/>
            </w:tabs>
            <w:rPr>
              <w:rFonts w:cstheme="minorBidi"/>
              <w:noProof/>
            </w:rPr>
          </w:pPr>
          <w:hyperlink w:anchor="_Toc197512366" w:history="1">
            <w:r w:rsidRPr="00BE450D">
              <w:rPr>
                <w:rStyle w:val="Hyperlink"/>
                <w:noProof/>
              </w:rPr>
              <w:t>1.3.2</w:t>
            </w:r>
            <w:r>
              <w:rPr>
                <w:rFonts w:cstheme="minorBidi"/>
                <w:noProof/>
              </w:rPr>
              <w:tab/>
            </w:r>
            <w:r w:rsidRPr="00BE450D">
              <w:rPr>
                <w:rStyle w:val="Hyperlink"/>
                <w:noProof/>
              </w:rPr>
              <w:t>Challenges</w:t>
            </w:r>
            <w:r>
              <w:rPr>
                <w:noProof/>
                <w:webHidden/>
              </w:rPr>
              <w:tab/>
            </w:r>
            <w:r>
              <w:rPr>
                <w:noProof/>
                <w:webHidden/>
              </w:rPr>
              <w:fldChar w:fldCharType="begin"/>
            </w:r>
            <w:r>
              <w:rPr>
                <w:noProof/>
                <w:webHidden/>
              </w:rPr>
              <w:instrText xml:space="preserve"> PAGEREF _Toc197512366 \h </w:instrText>
            </w:r>
            <w:r>
              <w:rPr>
                <w:noProof/>
                <w:webHidden/>
              </w:rPr>
            </w:r>
            <w:r>
              <w:rPr>
                <w:noProof/>
                <w:webHidden/>
              </w:rPr>
              <w:fldChar w:fldCharType="separate"/>
            </w:r>
            <w:r>
              <w:rPr>
                <w:noProof/>
                <w:webHidden/>
              </w:rPr>
              <w:t>4</w:t>
            </w:r>
            <w:r>
              <w:rPr>
                <w:noProof/>
                <w:webHidden/>
              </w:rPr>
              <w:fldChar w:fldCharType="end"/>
            </w:r>
          </w:hyperlink>
        </w:p>
        <w:p w14:paraId="5C13F280" w14:textId="7363D80E" w:rsidR="00554DAA" w:rsidRDefault="00554DAA">
          <w:pPr>
            <w:pStyle w:val="TOC2"/>
            <w:tabs>
              <w:tab w:val="left" w:pos="880"/>
              <w:tab w:val="right" w:leader="dot" w:pos="8630"/>
            </w:tabs>
            <w:rPr>
              <w:rFonts w:cstheme="minorBidi"/>
              <w:noProof/>
            </w:rPr>
          </w:pPr>
          <w:hyperlink w:anchor="_Toc197512367" w:history="1">
            <w:r w:rsidRPr="00BE450D">
              <w:rPr>
                <w:rStyle w:val="Hyperlink"/>
                <w:noProof/>
              </w:rPr>
              <w:t>1.4</w:t>
            </w:r>
            <w:r>
              <w:rPr>
                <w:rFonts w:cstheme="minorBidi"/>
                <w:noProof/>
              </w:rPr>
              <w:tab/>
            </w:r>
            <w:r w:rsidRPr="00BE450D">
              <w:rPr>
                <w:rStyle w:val="Hyperlink"/>
                <w:noProof/>
              </w:rPr>
              <w:t>Significance of Study</w:t>
            </w:r>
            <w:r>
              <w:rPr>
                <w:noProof/>
                <w:webHidden/>
              </w:rPr>
              <w:tab/>
            </w:r>
            <w:r>
              <w:rPr>
                <w:noProof/>
                <w:webHidden/>
              </w:rPr>
              <w:fldChar w:fldCharType="begin"/>
            </w:r>
            <w:r>
              <w:rPr>
                <w:noProof/>
                <w:webHidden/>
              </w:rPr>
              <w:instrText xml:space="preserve"> PAGEREF _Toc197512367 \h </w:instrText>
            </w:r>
            <w:r>
              <w:rPr>
                <w:noProof/>
                <w:webHidden/>
              </w:rPr>
            </w:r>
            <w:r>
              <w:rPr>
                <w:noProof/>
                <w:webHidden/>
              </w:rPr>
              <w:fldChar w:fldCharType="separate"/>
            </w:r>
            <w:r>
              <w:rPr>
                <w:noProof/>
                <w:webHidden/>
              </w:rPr>
              <w:t>7</w:t>
            </w:r>
            <w:r>
              <w:rPr>
                <w:noProof/>
                <w:webHidden/>
              </w:rPr>
              <w:fldChar w:fldCharType="end"/>
            </w:r>
          </w:hyperlink>
        </w:p>
        <w:p w14:paraId="044AEDFF" w14:textId="3AB52E84" w:rsidR="00554DAA" w:rsidRDefault="00554DAA">
          <w:pPr>
            <w:pStyle w:val="TOC2"/>
            <w:tabs>
              <w:tab w:val="left" w:pos="880"/>
              <w:tab w:val="right" w:leader="dot" w:pos="8630"/>
            </w:tabs>
            <w:rPr>
              <w:rFonts w:cstheme="minorBidi"/>
              <w:noProof/>
            </w:rPr>
          </w:pPr>
          <w:hyperlink w:anchor="_Toc197512368" w:history="1">
            <w:r w:rsidRPr="00BE450D">
              <w:rPr>
                <w:rStyle w:val="Hyperlink"/>
                <w:noProof/>
              </w:rPr>
              <w:t>1.5</w:t>
            </w:r>
            <w:r>
              <w:rPr>
                <w:rFonts w:cstheme="minorBidi"/>
                <w:noProof/>
              </w:rPr>
              <w:tab/>
            </w:r>
            <w:r w:rsidRPr="00BE450D">
              <w:rPr>
                <w:rStyle w:val="Hyperlink"/>
                <w:noProof/>
              </w:rPr>
              <w:t>Goals and Objectives</w:t>
            </w:r>
            <w:r>
              <w:rPr>
                <w:noProof/>
                <w:webHidden/>
              </w:rPr>
              <w:tab/>
            </w:r>
            <w:r>
              <w:rPr>
                <w:noProof/>
                <w:webHidden/>
              </w:rPr>
              <w:fldChar w:fldCharType="begin"/>
            </w:r>
            <w:r>
              <w:rPr>
                <w:noProof/>
                <w:webHidden/>
              </w:rPr>
              <w:instrText xml:space="preserve"> PAGEREF _Toc197512368 \h </w:instrText>
            </w:r>
            <w:r>
              <w:rPr>
                <w:noProof/>
                <w:webHidden/>
              </w:rPr>
            </w:r>
            <w:r>
              <w:rPr>
                <w:noProof/>
                <w:webHidden/>
              </w:rPr>
              <w:fldChar w:fldCharType="separate"/>
            </w:r>
            <w:r>
              <w:rPr>
                <w:noProof/>
                <w:webHidden/>
              </w:rPr>
              <w:t>7</w:t>
            </w:r>
            <w:r>
              <w:rPr>
                <w:noProof/>
                <w:webHidden/>
              </w:rPr>
              <w:fldChar w:fldCharType="end"/>
            </w:r>
          </w:hyperlink>
        </w:p>
        <w:p w14:paraId="49990CC7" w14:textId="2A93C11B" w:rsidR="00554DAA" w:rsidRDefault="00554DAA">
          <w:pPr>
            <w:pStyle w:val="TOC2"/>
            <w:tabs>
              <w:tab w:val="left" w:pos="880"/>
              <w:tab w:val="right" w:leader="dot" w:pos="8630"/>
            </w:tabs>
            <w:rPr>
              <w:rFonts w:cstheme="minorBidi"/>
              <w:noProof/>
            </w:rPr>
          </w:pPr>
          <w:hyperlink w:anchor="_Toc197512369" w:history="1">
            <w:r w:rsidRPr="00BE450D">
              <w:rPr>
                <w:rStyle w:val="Hyperlink"/>
                <w:noProof/>
              </w:rPr>
              <w:t>1.6</w:t>
            </w:r>
            <w:r>
              <w:rPr>
                <w:rFonts w:cstheme="minorBidi"/>
                <w:noProof/>
              </w:rPr>
              <w:tab/>
            </w:r>
            <w:r w:rsidRPr="00BE450D">
              <w:rPr>
                <w:rStyle w:val="Hyperlink"/>
                <w:noProof/>
              </w:rPr>
              <w:t>Scope of the Project</w:t>
            </w:r>
            <w:r>
              <w:rPr>
                <w:noProof/>
                <w:webHidden/>
              </w:rPr>
              <w:tab/>
            </w:r>
            <w:r>
              <w:rPr>
                <w:noProof/>
                <w:webHidden/>
              </w:rPr>
              <w:fldChar w:fldCharType="begin"/>
            </w:r>
            <w:r>
              <w:rPr>
                <w:noProof/>
                <w:webHidden/>
              </w:rPr>
              <w:instrText xml:space="preserve"> PAGEREF _Toc197512369 \h </w:instrText>
            </w:r>
            <w:r>
              <w:rPr>
                <w:noProof/>
                <w:webHidden/>
              </w:rPr>
            </w:r>
            <w:r>
              <w:rPr>
                <w:noProof/>
                <w:webHidden/>
              </w:rPr>
              <w:fldChar w:fldCharType="separate"/>
            </w:r>
            <w:r>
              <w:rPr>
                <w:noProof/>
                <w:webHidden/>
              </w:rPr>
              <w:t>8</w:t>
            </w:r>
            <w:r>
              <w:rPr>
                <w:noProof/>
                <w:webHidden/>
              </w:rPr>
              <w:fldChar w:fldCharType="end"/>
            </w:r>
          </w:hyperlink>
        </w:p>
        <w:p w14:paraId="0F8C1087" w14:textId="2E332E69" w:rsidR="00554DAA" w:rsidRDefault="00554DAA">
          <w:pPr>
            <w:pStyle w:val="TOC2"/>
            <w:tabs>
              <w:tab w:val="left" w:pos="880"/>
              <w:tab w:val="right" w:leader="dot" w:pos="8630"/>
            </w:tabs>
            <w:rPr>
              <w:rFonts w:cstheme="minorBidi"/>
              <w:noProof/>
            </w:rPr>
          </w:pPr>
          <w:hyperlink w:anchor="_Toc197512370" w:history="1">
            <w:r w:rsidRPr="00BE450D">
              <w:rPr>
                <w:rStyle w:val="Hyperlink"/>
                <w:noProof/>
              </w:rPr>
              <w:t>1.7</w:t>
            </w:r>
            <w:r>
              <w:rPr>
                <w:rFonts w:cstheme="minorBidi"/>
                <w:noProof/>
              </w:rPr>
              <w:tab/>
            </w:r>
            <w:r w:rsidRPr="00BE450D">
              <w:rPr>
                <w:rStyle w:val="Hyperlink"/>
                <w:noProof/>
              </w:rPr>
              <w:t>Chapter Summary</w:t>
            </w:r>
            <w:r>
              <w:rPr>
                <w:noProof/>
                <w:webHidden/>
              </w:rPr>
              <w:tab/>
            </w:r>
            <w:r>
              <w:rPr>
                <w:noProof/>
                <w:webHidden/>
              </w:rPr>
              <w:fldChar w:fldCharType="begin"/>
            </w:r>
            <w:r>
              <w:rPr>
                <w:noProof/>
                <w:webHidden/>
              </w:rPr>
              <w:instrText xml:space="preserve"> PAGEREF _Toc197512370 \h </w:instrText>
            </w:r>
            <w:r>
              <w:rPr>
                <w:noProof/>
                <w:webHidden/>
              </w:rPr>
            </w:r>
            <w:r>
              <w:rPr>
                <w:noProof/>
                <w:webHidden/>
              </w:rPr>
              <w:fldChar w:fldCharType="separate"/>
            </w:r>
            <w:r>
              <w:rPr>
                <w:noProof/>
                <w:webHidden/>
              </w:rPr>
              <w:t>9</w:t>
            </w:r>
            <w:r>
              <w:rPr>
                <w:noProof/>
                <w:webHidden/>
              </w:rPr>
              <w:fldChar w:fldCharType="end"/>
            </w:r>
          </w:hyperlink>
        </w:p>
        <w:p w14:paraId="0B62C38B" w14:textId="75EFC6B7" w:rsidR="00554DAA" w:rsidRDefault="00554DAA">
          <w:pPr>
            <w:pStyle w:val="TOC1"/>
            <w:rPr>
              <w:rFonts w:cstheme="minorBidi"/>
              <w:b w:val="0"/>
              <w:bCs w:val="0"/>
            </w:rPr>
          </w:pPr>
          <w:hyperlink w:anchor="_Toc197512371" w:history="1">
            <w:r w:rsidRPr="00BE450D">
              <w:rPr>
                <w:rStyle w:val="Hyperlink"/>
              </w:rPr>
              <w:t>Chapter 2:</w:t>
            </w:r>
            <w:r>
              <w:rPr>
                <w:webHidden/>
              </w:rPr>
              <w:tab/>
            </w:r>
            <w:r>
              <w:rPr>
                <w:webHidden/>
              </w:rPr>
              <w:fldChar w:fldCharType="begin"/>
            </w:r>
            <w:r>
              <w:rPr>
                <w:webHidden/>
              </w:rPr>
              <w:instrText xml:space="preserve"> PAGEREF _Toc197512371 \h </w:instrText>
            </w:r>
            <w:r>
              <w:rPr>
                <w:webHidden/>
              </w:rPr>
            </w:r>
            <w:r>
              <w:rPr>
                <w:webHidden/>
              </w:rPr>
              <w:fldChar w:fldCharType="separate"/>
            </w:r>
            <w:r>
              <w:rPr>
                <w:webHidden/>
              </w:rPr>
              <w:t>11</w:t>
            </w:r>
            <w:r>
              <w:rPr>
                <w:webHidden/>
              </w:rPr>
              <w:fldChar w:fldCharType="end"/>
            </w:r>
          </w:hyperlink>
        </w:p>
        <w:p w14:paraId="66F45D52" w14:textId="0B90746E" w:rsidR="00554DAA" w:rsidRDefault="00554DAA">
          <w:pPr>
            <w:pStyle w:val="TOC2"/>
            <w:tabs>
              <w:tab w:val="left" w:pos="880"/>
              <w:tab w:val="right" w:leader="dot" w:pos="8630"/>
            </w:tabs>
            <w:rPr>
              <w:rFonts w:cstheme="minorBidi"/>
              <w:noProof/>
            </w:rPr>
          </w:pPr>
          <w:hyperlink w:anchor="_Toc197512372" w:history="1">
            <w:r w:rsidRPr="00BE450D">
              <w:rPr>
                <w:rStyle w:val="Hyperlink"/>
                <w:noProof/>
              </w:rPr>
              <w:t>2.1</w:t>
            </w:r>
            <w:r>
              <w:rPr>
                <w:rFonts w:cstheme="minorBidi"/>
                <w:noProof/>
              </w:rPr>
              <w:tab/>
            </w:r>
            <w:r w:rsidRPr="00BE450D">
              <w:rPr>
                <w:rStyle w:val="Hyperlink"/>
                <w:noProof/>
              </w:rPr>
              <w:t>Introduction</w:t>
            </w:r>
            <w:r>
              <w:rPr>
                <w:noProof/>
                <w:webHidden/>
              </w:rPr>
              <w:tab/>
            </w:r>
            <w:r>
              <w:rPr>
                <w:noProof/>
                <w:webHidden/>
              </w:rPr>
              <w:fldChar w:fldCharType="begin"/>
            </w:r>
            <w:r>
              <w:rPr>
                <w:noProof/>
                <w:webHidden/>
              </w:rPr>
              <w:instrText xml:space="preserve"> PAGEREF _Toc197512372 \h </w:instrText>
            </w:r>
            <w:r>
              <w:rPr>
                <w:noProof/>
                <w:webHidden/>
              </w:rPr>
            </w:r>
            <w:r>
              <w:rPr>
                <w:noProof/>
                <w:webHidden/>
              </w:rPr>
              <w:fldChar w:fldCharType="separate"/>
            </w:r>
            <w:r>
              <w:rPr>
                <w:noProof/>
                <w:webHidden/>
              </w:rPr>
              <w:t>11</w:t>
            </w:r>
            <w:r>
              <w:rPr>
                <w:noProof/>
                <w:webHidden/>
              </w:rPr>
              <w:fldChar w:fldCharType="end"/>
            </w:r>
          </w:hyperlink>
        </w:p>
        <w:p w14:paraId="47AD0AF9" w14:textId="5B6CCAA7" w:rsidR="00554DAA" w:rsidRDefault="00554DAA">
          <w:pPr>
            <w:pStyle w:val="TOC2"/>
            <w:tabs>
              <w:tab w:val="left" w:pos="880"/>
              <w:tab w:val="right" w:leader="dot" w:pos="8630"/>
            </w:tabs>
            <w:rPr>
              <w:rFonts w:cstheme="minorBidi"/>
              <w:noProof/>
            </w:rPr>
          </w:pPr>
          <w:hyperlink w:anchor="_Toc197512373" w:history="1">
            <w:r w:rsidRPr="00BE450D">
              <w:rPr>
                <w:rStyle w:val="Hyperlink"/>
                <w:noProof/>
              </w:rPr>
              <w:t>2.2</w:t>
            </w:r>
            <w:r>
              <w:rPr>
                <w:rFonts w:cstheme="minorBidi"/>
                <w:noProof/>
              </w:rPr>
              <w:tab/>
            </w:r>
            <w:r w:rsidRPr="00BE450D">
              <w:rPr>
                <w:rStyle w:val="Hyperlink"/>
                <w:noProof/>
              </w:rPr>
              <w:t>Technologies &amp; Products Overview</w:t>
            </w:r>
            <w:r>
              <w:rPr>
                <w:noProof/>
                <w:webHidden/>
              </w:rPr>
              <w:tab/>
            </w:r>
            <w:r>
              <w:rPr>
                <w:noProof/>
                <w:webHidden/>
              </w:rPr>
              <w:fldChar w:fldCharType="begin"/>
            </w:r>
            <w:r>
              <w:rPr>
                <w:noProof/>
                <w:webHidden/>
              </w:rPr>
              <w:instrText xml:space="preserve"> PAGEREF _Toc197512373 \h </w:instrText>
            </w:r>
            <w:r>
              <w:rPr>
                <w:noProof/>
                <w:webHidden/>
              </w:rPr>
            </w:r>
            <w:r>
              <w:rPr>
                <w:noProof/>
                <w:webHidden/>
              </w:rPr>
              <w:fldChar w:fldCharType="separate"/>
            </w:r>
            <w:r>
              <w:rPr>
                <w:noProof/>
                <w:webHidden/>
              </w:rPr>
              <w:t>11</w:t>
            </w:r>
            <w:r>
              <w:rPr>
                <w:noProof/>
                <w:webHidden/>
              </w:rPr>
              <w:fldChar w:fldCharType="end"/>
            </w:r>
          </w:hyperlink>
        </w:p>
        <w:p w14:paraId="548AD9C8" w14:textId="2CAAE24A" w:rsidR="00554DAA" w:rsidRDefault="00554DAA">
          <w:pPr>
            <w:pStyle w:val="TOC3"/>
            <w:tabs>
              <w:tab w:val="left" w:pos="1320"/>
              <w:tab w:val="right" w:leader="dot" w:pos="8630"/>
            </w:tabs>
            <w:rPr>
              <w:rFonts w:cstheme="minorBidi"/>
              <w:noProof/>
            </w:rPr>
          </w:pPr>
          <w:hyperlink w:anchor="_Toc197512377" w:history="1">
            <w:r w:rsidRPr="00BE450D">
              <w:rPr>
                <w:rStyle w:val="Hyperlink"/>
                <w:noProof/>
              </w:rPr>
              <w:t>2.2.1</w:t>
            </w:r>
            <w:r>
              <w:rPr>
                <w:rFonts w:cstheme="minorBidi"/>
                <w:noProof/>
              </w:rPr>
              <w:tab/>
            </w:r>
            <w:r w:rsidRPr="00BE450D">
              <w:rPr>
                <w:rStyle w:val="Hyperlink"/>
                <w:noProof/>
              </w:rPr>
              <w:t>Traditional Firewalls</w:t>
            </w:r>
            <w:r>
              <w:rPr>
                <w:noProof/>
                <w:webHidden/>
              </w:rPr>
              <w:tab/>
            </w:r>
            <w:r>
              <w:rPr>
                <w:noProof/>
                <w:webHidden/>
              </w:rPr>
              <w:fldChar w:fldCharType="begin"/>
            </w:r>
            <w:r>
              <w:rPr>
                <w:noProof/>
                <w:webHidden/>
              </w:rPr>
              <w:instrText xml:space="preserve"> PAGEREF _Toc197512377 \h </w:instrText>
            </w:r>
            <w:r>
              <w:rPr>
                <w:noProof/>
                <w:webHidden/>
              </w:rPr>
            </w:r>
            <w:r>
              <w:rPr>
                <w:noProof/>
                <w:webHidden/>
              </w:rPr>
              <w:fldChar w:fldCharType="separate"/>
            </w:r>
            <w:r>
              <w:rPr>
                <w:noProof/>
                <w:webHidden/>
              </w:rPr>
              <w:t>11</w:t>
            </w:r>
            <w:r>
              <w:rPr>
                <w:noProof/>
                <w:webHidden/>
              </w:rPr>
              <w:fldChar w:fldCharType="end"/>
            </w:r>
          </w:hyperlink>
        </w:p>
        <w:p w14:paraId="6DD1BA00" w14:textId="6FEBA223" w:rsidR="00554DAA" w:rsidRDefault="00554DAA">
          <w:pPr>
            <w:pStyle w:val="TOC3"/>
            <w:tabs>
              <w:tab w:val="left" w:pos="1320"/>
              <w:tab w:val="right" w:leader="dot" w:pos="8630"/>
            </w:tabs>
            <w:rPr>
              <w:rFonts w:cstheme="minorBidi"/>
              <w:noProof/>
            </w:rPr>
          </w:pPr>
          <w:hyperlink w:anchor="_Toc197512378" w:history="1">
            <w:r w:rsidRPr="00BE450D">
              <w:rPr>
                <w:rStyle w:val="Hyperlink"/>
                <w:noProof/>
              </w:rPr>
              <w:t>2.2.2</w:t>
            </w:r>
            <w:r>
              <w:rPr>
                <w:rFonts w:cstheme="minorBidi"/>
                <w:noProof/>
              </w:rPr>
              <w:tab/>
            </w:r>
            <w:r w:rsidRPr="00BE450D">
              <w:rPr>
                <w:rStyle w:val="Hyperlink"/>
                <w:noProof/>
              </w:rPr>
              <w:t>Artificial Intelligence in Cyber Security</w:t>
            </w:r>
            <w:r>
              <w:rPr>
                <w:noProof/>
                <w:webHidden/>
              </w:rPr>
              <w:tab/>
            </w:r>
            <w:r>
              <w:rPr>
                <w:noProof/>
                <w:webHidden/>
              </w:rPr>
              <w:fldChar w:fldCharType="begin"/>
            </w:r>
            <w:r>
              <w:rPr>
                <w:noProof/>
                <w:webHidden/>
              </w:rPr>
              <w:instrText xml:space="preserve"> PAGEREF _Toc197512378 \h </w:instrText>
            </w:r>
            <w:r>
              <w:rPr>
                <w:noProof/>
                <w:webHidden/>
              </w:rPr>
            </w:r>
            <w:r>
              <w:rPr>
                <w:noProof/>
                <w:webHidden/>
              </w:rPr>
              <w:fldChar w:fldCharType="separate"/>
            </w:r>
            <w:r>
              <w:rPr>
                <w:noProof/>
                <w:webHidden/>
              </w:rPr>
              <w:t>11</w:t>
            </w:r>
            <w:r>
              <w:rPr>
                <w:noProof/>
                <w:webHidden/>
              </w:rPr>
              <w:fldChar w:fldCharType="end"/>
            </w:r>
          </w:hyperlink>
        </w:p>
        <w:p w14:paraId="21D984DE" w14:textId="53588003" w:rsidR="00554DAA" w:rsidRDefault="00554DAA">
          <w:pPr>
            <w:pStyle w:val="TOC3"/>
            <w:tabs>
              <w:tab w:val="left" w:pos="1320"/>
              <w:tab w:val="right" w:leader="dot" w:pos="8630"/>
            </w:tabs>
            <w:rPr>
              <w:rFonts w:cstheme="minorBidi"/>
              <w:noProof/>
            </w:rPr>
          </w:pPr>
          <w:hyperlink w:anchor="_Toc197512384" w:history="1">
            <w:r w:rsidRPr="00BE450D">
              <w:rPr>
                <w:rStyle w:val="Hyperlink"/>
                <w:noProof/>
              </w:rPr>
              <w:t>2.2.3</w:t>
            </w:r>
            <w:r>
              <w:rPr>
                <w:rFonts w:cstheme="minorBidi"/>
                <w:noProof/>
              </w:rPr>
              <w:tab/>
            </w:r>
            <w:r w:rsidRPr="00BE450D">
              <w:rPr>
                <w:rStyle w:val="Hyperlink"/>
                <w:noProof/>
              </w:rPr>
              <w:t>AI-Powered Firewall Solution</w:t>
            </w:r>
            <w:r>
              <w:rPr>
                <w:noProof/>
                <w:webHidden/>
              </w:rPr>
              <w:tab/>
            </w:r>
            <w:r>
              <w:rPr>
                <w:noProof/>
                <w:webHidden/>
              </w:rPr>
              <w:fldChar w:fldCharType="begin"/>
            </w:r>
            <w:r>
              <w:rPr>
                <w:noProof/>
                <w:webHidden/>
              </w:rPr>
              <w:instrText xml:space="preserve"> PAGEREF _Toc197512384 \h </w:instrText>
            </w:r>
            <w:r>
              <w:rPr>
                <w:noProof/>
                <w:webHidden/>
              </w:rPr>
            </w:r>
            <w:r>
              <w:rPr>
                <w:noProof/>
                <w:webHidden/>
              </w:rPr>
              <w:fldChar w:fldCharType="separate"/>
            </w:r>
            <w:r>
              <w:rPr>
                <w:noProof/>
                <w:webHidden/>
              </w:rPr>
              <w:t>12</w:t>
            </w:r>
            <w:r>
              <w:rPr>
                <w:noProof/>
                <w:webHidden/>
              </w:rPr>
              <w:fldChar w:fldCharType="end"/>
            </w:r>
          </w:hyperlink>
        </w:p>
        <w:p w14:paraId="30CAFDA9" w14:textId="49EB6C34" w:rsidR="00554DAA" w:rsidRDefault="00554DAA">
          <w:pPr>
            <w:pStyle w:val="TOC2"/>
            <w:tabs>
              <w:tab w:val="left" w:pos="880"/>
              <w:tab w:val="right" w:leader="dot" w:pos="8630"/>
            </w:tabs>
            <w:rPr>
              <w:rFonts w:cstheme="minorBidi"/>
              <w:noProof/>
            </w:rPr>
          </w:pPr>
          <w:hyperlink w:anchor="_Toc197512389" w:history="1">
            <w:r w:rsidRPr="00BE450D">
              <w:rPr>
                <w:rStyle w:val="Hyperlink"/>
                <w:noProof/>
              </w:rPr>
              <w:t>2.3</w:t>
            </w:r>
            <w:r>
              <w:rPr>
                <w:rFonts w:cstheme="minorBidi"/>
                <w:noProof/>
              </w:rPr>
              <w:tab/>
            </w:r>
            <w:r w:rsidRPr="00BE450D">
              <w:rPr>
                <w:rStyle w:val="Hyperlink"/>
                <w:noProof/>
              </w:rPr>
              <w:t>Research Gaps</w:t>
            </w:r>
            <w:r>
              <w:rPr>
                <w:noProof/>
                <w:webHidden/>
              </w:rPr>
              <w:tab/>
            </w:r>
            <w:r>
              <w:rPr>
                <w:noProof/>
                <w:webHidden/>
              </w:rPr>
              <w:fldChar w:fldCharType="begin"/>
            </w:r>
            <w:r>
              <w:rPr>
                <w:noProof/>
                <w:webHidden/>
              </w:rPr>
              <w:instrText xml:space="preserve"> PAGEREF _Toc197512389 \h </w:instrText>
            </w:r>
            <w:r>
              <w:rPr>
                <w:noProof/>
                <w:webHidden/>
              </w:rPr>
            </w:r>
            <w:r>
              <w:rPr>
                <w:noProof/>
                <w:webHidden/>
              </w:rPr>
              <w:fldChar w:fldCharType="separate"/>
            </w:r>
            <w:r>
              <w:rPr>
                <w:noProof/>
                <w:webHidden/>
              </w:rPr>
              <w:t>13</w:t>
            </w:r>
            <w:r>
              <w:rPr>
                <w:noProof/>
                <w:webHidden/>
              </w:rPr>
              <w:fldChar w:fldCharType="end"/>
            </w:r>
          </w:hyperlink>
        </w:p>
        <w:p w14:paraId="7671FB08" w14:textId="1C5A875D" w:rsidR="00554DAA" w:rsidRDefault="00554DAA">
          <w:pPr>
            <w:pStyle w:val="TOC2"/>
            <w:tabs>
              <w:tab w:val="left" w:pos="880"/>
              <w:tab w:val="right" w:leader="dot" w:pos="8630"/>
            </w:tabs>
            <w:rPr>
              <w:rFonts w:cstheme="minorBidi"/>
              <w:noProof/>
            </w:rPr>
          </w:pPr>
          <w:hyperlink w:anchor="_Toc197512390" w:history="1">
            <w:r w:rsidRPr="00BE450D">
              <w:rPr>
                <w:rStyle w:val="Hyperlink"/>
                <w:noProof/>
              </w:rPr>
              <w:t>2.4</w:t>
            </w:r>
            <w:r>
              <w:rPr>
                <w:rFonts w:cstheme="minorBidi"/>
                <w:noProof/>
              </w:rPr>
              <w:tab/>
            </w:r>
            <w:r w:rsidRPr="00BE450D">
              <w:rPr>
                <w:rStyle w:val="Hyperlink"/>
                <w:noProof/>
              </w:rPr>
              <w:t>Problem Statement</w:t>
            </w:r>
            <w:r>
              <w:rPr>
                <w:noProof/>
                <w:webHidden/>
              </w:rPr>
              <w:tab/>
            </w:r>
            <w:r>
              <w:rPr>
                <w:noProof/>
                <w:webHidden/>
              </w:rPr>
              <w:fldChar w:fldCharType="begin"/>
            </w:r>
            <w:r>
              <w:rPr>
                <w:noProof/>
                <w:webHidden/>
              </w:rPr>
              <w:instrText xml:space="preserve"> PAGEREF _Toc197512390 \h </w:instrText>
            </w:r>
            <w:r>
              <w:rPr>
                <w:noProof/>
                <w:webHidden/>
              </w:rPr>
            </w:r>
            <w:r>
              <w:rPr>
                <w:noProof/>
                <w:webHidden/>
              </w:rPr>
              <w:fldChar w:fldCharType="separate"/>
            </w:r>
            <w:r>
              <w:rPr>
                <w:noProof/>
                <w:webHidden/>
              </w:rPr>
              <w:t>13</w:t>
            </w:r>
            <w:r>
              <w:rPr>
                <w:noProof/>
                <w:webHidden/>
              </w:rPr>
              <w:fldChar w:fldCharType="end"/>
            </w:r>
          </w:hyperlink>
        </w:p>
        <w:p w14:paraId="0DB85C6B" w14:textId="334336E4" w:rsidR="00554DAA" w:rsidRDefault="00554DAA">
          <w:pPr>
            <w:pStyle w:val="TOC2"/>
            <w:tabs>
              <w:tab w:val="left" w:pos="880"/>
              <w:tab w:val="right" w:leader="dot" w:pos="8630"/>
            </w:tabs>
            <w:rPr>
              <w:rFonts w:cstheme="minorBidi"/>
              <w:noProof/>
            </w:rPr>
          </w:pPr>
          <w:hyperlink w:anchor="_Toc197512391" w:history="1">
            <w:r w:rsidRPr="00BE450D">
              <w:rPr>
                <w:rStyle w:val="Hyperlink"/>
                <w:noProof/>
              </w:rPr>
              <w:t>2.5</w:t>
            </w:r>
            <w:r>
              <w:rPr>
                <w:rFonts w:cstheme="minorBidi"/>
                <w:noProof/>
              </w:rPr>
              <w:tab/>
            </w:r>
            <w:r w:rsidRPr="00BE450D">
              <w:rPr>
                <w:rStyle w:val="Hyperlink"/>
                <w:noProof/>
              </w:rPr>
              <w:t>Chapter Summary</w:t>
            </w:r>
            <w:r>
              <w:rPr>
                <w:noProof/>
                <w:webHidden/>
              </w:rPr>
              <w:tab/>
            </w:r>
            <w:r>
              <w:rPr>
                <w:noProof/>
                <w:webHidden/>
              </w:rPr>
              <w:fldChar w:fldCharType="begin"/>
            </w:r>
            <w:r>
              <w:rPr>
                <w:noProof/>
                <w:webHidden/>
              </w:rPr>
              <w:instrText xml:space="preserve"> PAGEREF _Toc197512391 \h </w:instrText>
            </w:r>
            <w:r>
              <w:rPr>
                <w:noProof/>
                <w:webHidden/>
              </w:rPr>
            </w:r>
            <w:r>
              <w:rPr>
                <w:noProof/>
                <w:webHidden/>
              </w:rPr>
              <w:fldChar w:fldCharType="separate"/>
            </w:r>
            <w:r>
              <w:rPr>
                <w:noProof/>
                <w:webHidden/>
              </w:rPr>
              <w:t>13</w:t>
            </w:r>
            <w:r>
              <w:rPr>
                <w:noProof/>
                <w:webHidden/>
              </w:rPr>
              <w:fldChar w:fldCharType="end"/>
            </w:r>
          </w:hyperlink>
        </w:p>
        <w:p w14:paraId="74BE27BF" w14:textId="48177A8A" w:rsidR="00554DAA" w:rsidRDefault="00554DAA">
          <w:pPr>
            <w:pStyle w:val="TOC1"/>
            <w:rPr>
              <w:rFonts w:cstheme="minorBidi"/>
              <w:b w:val="0"/>
              <w:bCs w:val="0"/>
            </w:rPr>
          </w:pPr>
          <w:hyperlink w:anchor="_Toc197512392" w:history="1">
            <w:r w:rsidRPr="00BE450D">
              <w:rPr>
                <w:rStyle w:val="Hyperlink"/>
              </w:rPr>
              <w:t>Chapter 3:</w:t>
            </w:r>
            <w:r>
              <w:rPr>
                <w:webHidden/>
              </w:rPr>
              <w:tab/>
            </w:r>
            <w:r>
              <w:rPr>
                <w:webHidden/>
              </w:rPr>
              <w:fldChar w:fldCharType="begin"/>
            </w:r>
            <w:r>
              <w:rPr>
                <w:webHidden/>
              </w:rPr>
              <w:instrText xml:space="preserve"> PAGEREF _Toc197512392 \h </w:instrText>
            </w:r>
            <w:r>
              <w:rPr>
                <w:webHidden/>
              </w:rPr>
            </w:r>
            <w:r>
              <w:rPr>
                <w:webHidden/>
              </w:rPr>
              <w:fldChar w:fldCharType="separate"/>
            </w:r>
            <w:r>
              <w:rPr>
                <w:webHidden/>
              </w:rPr>
              <w:t>16</w:t>
            </w:r>
            <w:r>
              <w:rPr>
                <w:webHidden/>
              </w:rPr>
              <w:fldChar w:fldCharType="end"/>
            </w:r>
          </w:hyperlink>
        </w:p>
        <w:p w14:paraId="3E07B10A" w14:textId="3C576682" w:rsidR="00554DAA" w:rsidRDefault="00554DAA">
          <w:pPr>
            <w:pStyle w:val="TOC2"/>
            <w:tabs>
              <w:tab w:val="left" w:pos="880"/>
              <w:tab w:val="right" w:leader="dot" w:pos="8630"/>
            </w:tabs>
            <w:rPr>
              <w:rFonts w:cstheme="minorBidi"/>
              <w:noProof/>
            </w:rPr>
          </w:pPr>
          <w:hyperlink w:anchor="_Toc197512393" w:history="1">
            <w:r w:rsidRPr="00BE450D">
              <w:rPr>
                <w:rStyle w:val="Hyperlink"/>
                <w:noProof/>
              </w:rPr>
              <w:t>3.1</w:t>
            </w:r>
            <w:r>
              <w:rPr>
                <w:rFonts w:cstheme="minorBidi"/>
                <w:noProof/>
              </w:rPr>
              <w:tab/>
            </w:r>
            <w:r w:rsidRPr="00BE450D">
              <w:rPr>
                <w:rStyle w:val="Hyperlink"/>
                <w:noProof/>
              </w:rPr>
              <w:t>Introduction</w:t>
            </w:r>
            <w:r>
              <w:rPr>
                <w:noProof/>
                <w:webHidden/>
              </w:rPr>
              <w:tab/>
            </w:r>
            <w:r>
              <w:rPr>
                <w:noProof/>
                <w:webHidden/>
              </w:rPr>
              <w:fldChar w:fldCharType="begin"/>
            </w:r>
            <w:r>
              <w:rPr>
                <w:noProof/>
                <w:webHidden/>
              </w:rPr>
              <w:instrText xml:space="preserve"> PAGEREF _Toc197512393 \h </w:instrText>
            </w:r>
            <w:r>
              <w:rPr>
                <w:noProof/>
                <w:webHidden/>
              </w:rPr>
            </w:r>
            <w:r>
              <w:rPr>
                <w:noProof/>
                <w:webHidden/>
              </w:rPr>
              <w:fldChar w:fldCharType="separate"/>
            </w:r>
            <w:r>
              <w:rPr>
                <w:noProof/>
                <w:webHidden/>
              </w:rPr>
              <w:t>16</w:t>
            </w:r>
            <w:r>
              <w:rPr>
                <w:noProof/>
                <w:webHidden/>
              </w:rPr>
              <w:fldChar w:fldCharType="end"/>
            </w:r>
          </w:hyperlink>
        </w:p>
        <w:p w14:paraId="481FA0C7" w14:textId="084E8E57" w:rsidR="00554DAA" w:rsidRDefault="00554DAA">
          <w:pPr>
            <w:pStyle w:val="TOC2"/>
            <w:tabs>
              <w:tab w:val="left" w:pos="880"/>
              <w:tab w:val="right" w:leader="dot" w:pos="8630"/>
            </w:tabs>
            <w:rPr>
              <w:rFonts w:cstheme="minorBidi"/>
              <w:noProof/>
            </w:rPr>
          </w:pPr>
          <w:hyperlink w:anchor="_Toc197512394" w:history="1">
            <w:r w:rsidRPr="00BE450D">
              <w:rPr>
                <w:rStyle w:val="Hyperlink"/>
                <w:noProof/>
              </w:rPr>
              <w:t>3.2</w:t>
            </w:r>
            <w:r>
              <w:rPr>
                <w:rFonts w:cstheme="minorBidi"/>
                <w:noProof/>
              </w:rPr>
              <w:tab/>
            </w:r>
            <w:r w:rsidRPr="00BE450D">
              <w:rPr>
                <w:rStyle w:val="Hyperlink"/>
                <w:noProof/>
              </w:rPr>
              <w:t>System Architecture</w:t>
            </w:r>
            <w:r>
              <w:rPr>
                <w:noProof/>
                <w:webHidden/>
              </w:rPr>
              <w:tab/>
            </w:r>
            <w:r>
              <w:rPr>
                <w:noProof/>
                <w:webHidden/>
              </w:rPr>
              <w:fldChar w:fldCharType="begin"/>
            </w:r>
            <w:r>
              <w:rPr>
                <w:noProof/>
                <w:webHidden/>
              </w:rPr>
              <w:instrText xml:space="preserve"> PAGEREF _Toc197512394 \h </w:instrText>
            </w:r>
            <w:r>
              <w:rPr>
                <w:noProof/>
                <w:webHidden/>
              </w:rPr>
            </w:r>
            <w:r>
              <w:rPr>
                <w:noProof/>
                <w:webHidden/>
              </w:rPr>
              <w:fldChar w:fldCharType="separate"/>
            </w:r>
            <w:r>
              <w:rPr>
                <w:noProof/>
                <w:webHidden/>
              </w:rPr>
              <w:t>16</w:t>
            </w:r>
            <w:r>
              <w:rPr>
                <w:noProof/>
                <w:webHidden/>
              </w:rPr>
              <w:fldChar w:fldCharType="end"/>
            </w:r>
          </w:hyperlink>
        </w:p>
        <w:p w14:paraId="0067CB76" w14:textId="127E388A" w:rsidR="00554DAA" w:rsidRDefault="00554DAA">
          <w:pPr>
            <w:pStyle w:val="TOC2"/>
            <w:tabs>
              <w:tab w:val="left" w:pos="880"/>
              <w:tab w:val="right" w:leader="dot" w:pos="8630"/>
            </w:tabs>
            <w:rPr>
              <w:rFonts w:cstheme="minorBidi"/>
              <w:noProof/>
            </w:rPr>
          </w:pPr>
          <w:hyperlink w:anchor="_Toc197512395" w:history="1">
            <w:r w:rsidRPr="00BE450D">
              <w:rPr>
                <w:rStyle w:val="Hyperlink"/>
                <w:noProof/>
              </w:rPr>
              <w:t>3.3</w:t>
            </w:r>
            <w:r>
              <w:rPr>
                <w:rFonts w:cstheme="minorBidi"/>
                <w:noProof/>
              </w:rPr>
              <w:tab/>
            </w:r>
            <w:r w:rsidRPr="00BE450D">
              <w:rPr>
                <w:rStyle w:val="Hyperlink"/>
                <w:noProof/>
              </w:rPr>
              <w:t>Functional Requirements</w:t>
            </w:r>
            <w:r>
              <w:rPr>
                <w:noProof/>
                <w:webHidden/>
              </w:rPr>
              <w:tab/>
            </w:r>
            <w:r>
              <w:rPr>
                <w:noProof/>
                <w:webHidden/>
              </w:rPr>
              <w:fldChar w:fldCharType="begin"/>
            </w:r>
            <w:r>
              <w:rPr>
                <w:noProof/>
                <w:webHidden/>
              </w:rPr>
              <w:instrText xml:space="preserve"> PAGEREF _Toc197512395 \h </w:instrText>
            </w:r>
            <w:r>
              <w:rPr>
                <w:noProof/>
                <w:webHidden/>
              </w:rPr>
            </w:r>
            <w:r>
              <w:rPr>
                <w:noProof/>
                <w:webHidden/>
              </w:rPr>
              <w:fldChar w:fldCharType="separate"/>
            </w:r>
            <w:r>
              <w:rPr>
                <w:noProof/>
                <w:webHidden/>
              </w:rPr>
              <w:t>18</w:t>
            </w:r>
            <w:r>
              <w:rPr>
                <w:noProof/>
                <w:webHidden/>
              </w:rPr>
              <w:fldChar w:fldCharType="end"/>
            </w:r>
          </w:hyperlink>
        </w:p>
        <w:p w14:paraId="28F52730" w14:textId="48271D2D" w:rsidR="00554DAA" w:rsidRDefault="00554DAA">
          <w:pPr>
            <w:pStyle w:val="TOC2"/>
            <w:tabs>
              <w:tab w:val="left" w:pos="880"/>
              <w:tab w:val="right" w:leader="dot" w:pos="8630"/>
            </w:tabs>
            <w:rPr>
              <w:rFonts w:cstheme="minorBidi"/>
              <w:noProof/>
            </w:rPr>
          </w:pPr>
          <w:hyperlink w:anchor="_Toc197512396" w:history="1">
            <w:r w:rsidRPr="00BE450D">
              <w:rPr>
                <w:rStyle w:val="Hyperlink"/>
                <w:noProof/>
              </w:rPr>
              <w:t>3.4</w:t>
            </w:r>
            <w:r>
              <w:rPr>
                <w:rFonts w:cstheme="minorBidi"/>
                <w:noProof/>
              </w:rPr>
              <w:tab/>
            </w:r>
            <w:r w:rsidRPr="00BE450D">
              <w:rPr>
                <w:rStyle w:val="Hyperlink"/>
                <w:noProof/>
              </w:rPr>
              <w:t>Non-Functional Requirements</w:t>
            </w:r>
            <w:r>
              <w:rPr>
                <w:noProof/>
                <w:webHidden/>
              </w:rPr>
              <w:tab/>
            </w:r>
            <w:r>
              <w:rPr>
                <w:noProof/>
                <w:webHidden/>
              </w:rPr>
              <w:fldChar w:fldCharType="begin"/>
            </w:r>
            <w:r>
              <w:rPr>
                <w:noProof/>
                <w:webHidden/>
              </w:rPr>
              <w:instrText xml:space="preserve"> PAGEREF _Toc197512396 \h </w:instrText>
            </w:r>
            <w:r>
              <w:rPr>
                <w:noProof/>
                <w:webHidden/>
              </w:rPr>
            </w:r>
            <w:r>
              <w:rPr>
                <w:noProof/>
                <w:webHidden/>
              </w:rPr>
              <w:fldChar w:fldCharType="separate"/>
            </w:r>
            <w:r>
              <w:rPr>
                <w:noProof/>
                <w:webHidden/>
              </w:rPr>
              <w:t>18</w:t>
            </w:r>
            <w:r>
              <w:rPr>
                <w:noProof/>
                <w:webHidden/>
              </w:rPr>
              <w:fldChar w:fldCharType="end"/>
            </w:r>
          </w:hyperlink>
        </w:p>
        <w:p w14:paraId="5FED348E" w14:textId="1BE43F50" w:rsidR="00554DAA" w:rsidRDefault="00554DAA">
          <w:pPr>
            <w:pStyle w:val="TOC2"/>
            <w:tabs>
              <w:tab w:val="left" w:pos="880"/>
              <w:tab w:val="right" w:leader="dot" w:pos="8630"/>
            </w:tabs>
            <w:rPr>
              <w:rFonts w:cstheme="minorBidi"/>
              <w:noProof/>
            </w:rPr>
          </w:pPr>
          <w:hyperlink w:anchor="_Toc197512397" w:history="1">
            <w:r w:rsidRPr="00BE450D">
              <w:rPr>
                <w:rStyle w:val="Hyperlink"/>
                <w:noProof/>
              </w:rPr>
              <w:t>3.5</w:t>
            </w:r>
            <w:r>
              <w:rPr>
                <w:rFonts w:cstheme="minorBidi"/>
                <w:noProof/>
              </w:rPr>
              <w:tab/>
            </w:r>
            <w:r w:rsidRPr="00BE450D">
              <w:rPr>
                <w:rStyle w:val="Hyperlink"/>
                <w:noProof/>
              </w:rPr>
              <w:t>Design Diagrams</w:t>
            </w:r>
            <w:r>
              <w:rPr>
                <w:noProof/>
                <w:webHidden/>
              </w:rPr>
              <w:tab/>
            </w:r>
            <w:r>
              <w:rPr>
                <w:noProof/>
                <w:webHidden/>
              </w:rPr>
              <w:fldChar w:fldCharType="begin"/>
            </w:r>
            <w:r>
              <w:rPr>
                <w:noProof/>
                <w:webHidden/>
              </w:rPr>
              <w:instrText xml:space="preserve"> PAGEREF _Toc197512397 \h </w:instrText>
            </w:r>
            <w:r>
              <w:rPr>
                <w:noProof/>
                <w:webHidden/>
              </w:rPr>
            </w:r>
            <w:r>
              <w:rPr>
                <w:noProof/>
                <w:webHidden/>
              </w:rPr>
              <w:fldChar w:fldCharType="separate"/>
            </w:r>
            <w:r>
              <w:rPr>
                <w:noProof/>
                <w:webHidden/>
              </w:rPr>
              <w:t>19</w:t>
            </w:r>
            <w:r>
              <w:rPr>
                <w:noProof/>
                <w:webHidden/>
              </w:rPr>
              <w:fldChar w:fldCharType="end"/>
            </w:r>
          </w:hyperlink>
        </w:p>
        <w:p w14:paraId="2A0604D4" w14:textId="71CF6D7F" w:rsidR="00554DAA" w:rsidRDefault="00554DAA">
          <w:pPr>
            <w:pStyle w:val="TOC2"/>
            <w:tabs>
              <w:tab w:val="left" w:pos="880"/>
              <w:tab w:val="right" w:leader="dot" w:pos="8630"/>
            </w:tabs>
            <w:rPr>
              <w:rFonts w:cstheme="minorBidi"/>
              <w:noProof/>
            </w:rPr>
          </w:pPr>
          <w:hyperlink w:anchor="_Toc197512398" w:history="1">
            <w:r w:rsidRPr="00BE450D">
              <w:rPr>
                <w:rStyle w:val="Hyperlink"/>
                <w:noProof/>
              </w:rPr>
              <w:t>3.6</w:t>
            </w:r>
            <w:r>
              <w:rPr>
                <w:rFonts w:cstheme="minorBidi"/>
                <w:noProof/>
              </w:rPr>
              <w:tab/>
            </w:r>
            <w:r w:rsidRPr="00BE450D">
              <w:rPr>
                <w:rStyle w:val="Hyperlink"/>
                <w:noProof/>
              </w:rPr>
              <w:t>Hardware and Software Requirements</w:t>
            </w:r>
            <w:r>
              <w:rPr>
                <w:noProof/>
                <w:webHidden/>
              </w:rPr>
              <w:tab/>
            </w:r>
            <w:r>
              <w:rPr>
                <w:noProof/>
                <w:webHidden/>
              </w:rPr>
              <w:fldChar w:fldCharType="begin"/>
            </w:r>
            <w:r>
              <w:rPr>
                <w:noProof/>
                <w:webHidden/>
              </w:rPr>
              <w:instrText xml:space="preserve"> PAGEREF _Toc197512398 \h </w:instrText>
            </w:r>
            <w:r>
              <w:rPr>
                <w:noProof/>
                <w:webHidden/>
              </w:rPr>
            </w:r>
            <w:r>
              <w:rPr>
                <w:noProof/>
                <w:webHidden/>
              </w:rPr>
              <w:fldChar w:fldCharType="separate"/>
            </w:r>
            <w:r>
              <w:rPr>
                <w:noProof/>
                <w:webHidden/>
              </w:rPr>
              <w:t>28</w:t>
            </w:r>
            <w:r>
              <w:rPr>
                <w:noProof/>
                <w:webHidden/>
              </w:rPr>
              <w:fldChar w:fldCharType="end"/>
            </w:r>
          </w:hyperlink>
        </w:p>
        <w:p w14:paraId="43F3F94E" w14:textId="7F677B16" w:rsidR="00554DAA" w:rsidRDefault="00554DAA">
          <w:pPr>
            <w:pStyle w:val="TOC2"/>
            <w:tabs>
              <w:tab w:val="right" w:leader="dot" w:pos="8630"/>
            </w:tabs>
            <w:rPr>
              <w:rFonts w:cstheme="minorBidi"/>
              <w:noProof/>
            </w:rPr>
          </w:pPr>
          <w:hyperlink w:anchor="_Toc197512402" w:history="1">
            <w:r w:rsidRPr="00BE450D">
              <w:rPr>
                <w:rStyle w:val="Hyperlink"/>
                <w:rFonts w:eastAsiaTheme="majorEastAsia"/>
                <w:noProof/>
              </w:rPr>
              <w:t>3.1</w:t>
            </w:r>
            <w:r>
              <w:rPr>
                <w:noProof/>
                <w:webHidden/>
              </w:rPr>
              <w:tab/>
            </w:r>
            <w:r>
              <w:rPr>
                <w:noProof/>
                <w:webHidden/>
              </w:rPr>
              <w:fldChar w:fldCharType="begin"/>
            </w:r>
            <w:r>
              <w:rPr>
                <w:noProof/>
                <w:webHidden/>
              </w:rPr>
              <w:instrText xml:space="preserve"> PAGEREF _Toc197512402 \h </w:instrText>
            </w:r>
            <w:r>
              <w:rPr>
                <w:noProof/>
                <w:webHidden/>
              </w:rPr>
            </w:r>
            <w:r>
              <w:rPr>
                <w:noProof/>
                <w:webHidden/>
              </w:rPr>
              <w:fldChar w:fldCharType="separate"/>
            </w:r>
            <w:r>
              <w:rPr>
                <w:noProof/>
                <w:webHidden/>
              </w:rPr>
              <w:t>29</w:t>
            </w:r>
            <w:r>
              <w:rPr>
                <w:noProof/>
                <w:webHidden/>
              </w:rPr>
              <w:fldChar w:fldCharType="end"/>
            </w:r>
          </w:hyperlink>
        </w:p>
        <w:p w14:paraId="01AFF956" w14:textId="66CF6F15" w:rsidR="00554DAA" w:rsidRDefault="00554DAA">
          <w:pPr>
            <w:pStyle w:val="TOC2"/>
            <w:tabs>
              <w:tab w:val="right" w:leader="dot" w:pos="8630"/>
            </w:tabs>
            <w:rPr>
              <w:rFonts w:cstheme="minorBidi"/>
              <w:noProof/>
            </w:rPr>
          </w:pPr>
          <w:hyperlink w:anchor="_Toc197512403" w:history="1">
            <w:r w:rsidRPr="00BE450D">
              <w:rPr>
                <w:rStyle w:val="Hyperlink"/>
                <w:rFonts w:eastAsiaTheme="majorEastAsia"/>
                <w:noProof/>
              </w:rPr>
              <w:t>3.2</w:t>
            </w:r>
            <w:r>
              <w:rPr>
                <w:noProof/>
                <w:webHidden/>
              </w:rPr>
              <w:tab/>
            </w:r>
            <w:r>
              <w:rPr>
                <w:noProof/>
                <w:webHidden/>
              </w:rPr>
              <w:fldChar w:fldCharType="begin"/>
            </w:r>
            <w:r>
              <w:rPr>
                <w:noProof/>
                <w:webHidden/>
              </w:rPr>
              <w:instrText xml:space="preserve"> PAGEREF _Toc197512403 \h </w:instrText>
            </w:r>
            <w:r>
              <w:rPr>
                <w:noProof/>
                <w:webHidden/>
              </w:rPr>
            </w:r>
            <w:r>
              <w:rPr>
                <w:noProof/>
                <w:webHidden/>
              </w:rPr>
              <w:fldChar w:fldCharType="separate"/>
            </w:r>
            <w:r>
              <w:rPr>
                <w:noProof/>
                <w:webHidden/>
              </w:rPr>
              <w:t>29</w:t>
            </w:r>
            <w:r>
              <w:rPr>
                <w:noProof/>
                <w:webHidden/>
              </w:rPr>
              <w:fldChar w:fldCharType="end"/>
            </w:r>
          </w:hyperlink>
        </w:p>
        <w:p w14:paraId="56FCFD1B" w14:textId="4AB68970" w:rsidR="00554DAA" w:rsidRDefault="00554DAA">
          <w:pPr>
            <w:pStyle w:val="TOC2"/>
            <w:tabs>
              <w:tab w:val="right" w:leader="dot" w:pos="8630"/>
            </w:tabs>
            <w:rPr>
              <w:rFonts w:cstheme="minorBidi"/>
              <w:noProof/>
            </w:rPr>
          </w:pPr>
          <w:hyperlink w:anchor="_Toc197512404" w:history="1">
            <w:r w:rsidRPr="00BE450D">
              <w:rPr>
                <w:rStyle w:val="Hyperlink"/>
                <w:rFonts w:eastAsiaTheme="majorEastAsia"/>
                <w:noProof/>
              </w:rPr>
              <w:t>3.3</w:t>
            </w:r>
            <w:r>
              <w:rPr>
                <w:noProof/>
                <w:webHidden/>
              </w:rPr>
              <w:tab/>
            </w:r>
            <w:r>
              <w:rPr>
                <w:noProof/>
                <w:webHidden/>
              </w:rPr>
              <w:fldChar w:fldCharType="begin"/>
            </w:r>
            <w:r>
              <w:rPr>
                <w:noProof/>
                <w:webHidden/>
              </w:rPr>
              <w:instrText xml:space="preserve"> PAGEREF _Toc197512404 \h </w:instrText>
            </w:r>
            <w:r>
              <w:rPr>
                <w:noProof/>
                <w:webHidden/>
              </w:rPr>
            </w:r>
            <w:r>
              <w:rPr>
                <w:noProof/>
                <w:webHidden/>
              </w:rPr>
              <w:fldChar w:fldCharType="separate"/>
            </w:r>
            <w:r>
              <w:rPr>
                <w:noProof/>
                <w:webHidden/>
              </w:rPr>
              <w:t>29</w:t>
            </w:r>
            <w:r>
              <w:rPr>
                <w:noProof/>
                <w:webHidden/>
              </w:rPr>
              <w:fldChar w:fldCharType="end"/>
            </w:r>
          </w:hyperlink>
        </w:p>
        <w:p w14:paraId="4286DCBD" w14:textId="7E720DC6" w:rsidR="00554DAA" w:rsidRDefault="00554DAA">
          <w:pPr>
            <w:pStyle w:val="TOC2"/>
            <w:tabs>
              <w:tab w:val="right" w:leader="dot" w:pos="8630"/>
            </w:tabs>
            <w:rPr>
              <w:rFonts w:cstheme="minorBidi"/>
              <w:noProof/>
            </w:rPr>
          </w:pPr>
          <w:hyperlink w:anchor="_Toc197512405" w:history="1">
            <w:r w:rsidRPr="00BE450D">
              <w:rPr>
                <w:rStyle w:val="Hyperlink"/>
                <w:rFonts w:eastAsiaTheme="majorEastAsia"/>
                <w:noProof/>
              </w:rPr>
              <w:t>3.4</w:t>
            </w:r>
            <w:r>
              <w:rPr>
                <w:noProof/>
                <w:webHidden/>
              </w:rPr>
              <w:tab/>
            </w:r>
            <w:r>
              <w:rPr>
                <w:noProof/>
                <w:webHidden/>
              </w:rPr>
              <w:fldChar w:fldCharType="begin"/>
            </w:r>
            <w:r>
              <w:rPr>
                <w:noProof/>
                <w:webHidden/>
              </w:rPr>
              <w:instrText xml:space="preserve"> PAGEREF _Toc197512405 \h </w:instrText>
            </w:r>
            <w:r>
              <w:rPr>
                <w:noProof/>
                <w:webHidden/>
              </w:rPr>
            </w:r>
            <w:r>
              <w:rPr>
                <w:noProof/>
                <w:webHidden/>
              </w:rPr>
              <w:fldChar w:fldCharType="separate"/>
            </w:r>
            <w:r>
              <w:rPr>
                <w:noProof/>
                <w:webHidden/>
              </w:rPr>
              <w:t>29</w:t>
            </w:r>
            <w:r>
              <w:rPr>
                <w:noProof/>
                <w:webHidden/>
              </w:rPr>
              <w:fldChar w:fldCharType="end"/>
            </w:r>
          </w:hyperlink>
        </w:p>
        <w:p w14:paraId="4ACF06AA" w14:textId="2C60AA08" w:rsidR="00554DAA" w:rsidRDefault="00554DAA">
          <w:pPr>
            <w:pStyle w:val="TOC2"/>
            <w:tabs>
              <w:tab w:val="right" w:leader="dot" w:pos="8630"/>
            </w:tabs>
            <w:rPr>
              <w:rFonts w:cstheme="minorBidi"/>
              <w:noProof/>
            </w:rPr>
          </w:pPr>
          <w:hyperlink w:anchor="_Toc197512406" w:history="1">
            <w:r w:rsidRPr="00BE450D">
              <w:rPr>
                <w:rStyle w:val="Hyperlink"/>
                <w:rFonts w:eastAsiaTheme="majorEastAsia"/>
                <w:noProof/>
              </w:rPr>
              <w:t>3.5</w:t>
            </w:r>
            <w:r>
              <w:rPr>
                <w:noProof/>
                <w:webHidden/>
              </w:rPr>
              <w:tab/>
            </w:r>
            <w:r>
              <w:rPr>
                <w:noProof/>
                <w:webHidden/>
              </w:rPr>
              <w:fldChar w:fldCharType="begin"/>
            </w:r>
            <w:r>
              <w:rPr>
                <w:noProof/>
                <w:webHidden/>
              </w:rPr>
              <w:instrText xml:space="preserve"> PAGEREF _Toc197512406 \h </w:instrText>
            </w:r>
            <w:r>
              <w:rPr>
                <w:noProof/>
                <w:webHidden/>
              </w:rPr>
            </w:r>
            <w:r>
              <w:rPr>
                <w:noProof/>
                <w:webHidden/>
              </w:rPr>
              <w:fldChar w:fldCharType="separate"/>
            </w:r>
            <w:r>
              <w:rPr>
                <w:noProof/>
                <w:webHidden/>
              </w:rPr>
              <w:t>29</w:t>
            </w:r>
            <w:r>
              <w:rPr>
                <w:noProof/>
                <w:webHidden/>
              </w:rPr>
              <w:fldChar w:fldCharType="end"/>
            </w:r>
          </w:hyperlink>
        </w:p>
        <w:p w14:paraId="033F96F5" w14:textId="49D06F83" w:rsidR="00554DAA" w:rsidRDefault="00554DAA">
          <w:pPr>
            <w:pStyle w:val="TOC2"/>
            <w:tabs>
              <w:tab w:val="right" w:leader="dot" w:pos="8630"/>
            </w:tabs>
            <w:rPr>
              <w:rFonts w:cstheme="minorBidi"/>
              <w:noProof/>
            </w:rPr>
          </w:pPr>
          <w:hyperlink w:anchor="_Toc197512407" w:history="1">
            <w:r w:rsidRPr="00BE450D">
              <w:rPr>
                <w:rStyle w:val="Hyperlink"/>
                <w:rFonts w:eastAsiaTheme="majorEastAsia"/>
                <w:noProof/>
              </w:rPr>
              <w:t>3.6</w:t>
            </w:r>
            <w:r>
              <w:rPr>
                <w:noProof/>
                <w:webHidden/>
              </w:rPr>
              <w:tab/>
            </w:r>
            <w:r>
              <w:rPr>
                <w:noProof/>
                <w:webHidden/>
              </w:rPr>
              <w:fldChar w:fldCharType="begin"/>
            </w:r>
            <w:r>
              <w:rPr>
                <w:noProof/>
                <w:webHidden/>
              </w:rPr>
              <w:instrText xml:space="preserve"> PAGEREF _Toc197512407 \h </w:instrText>
            </w:r>
            <w:r>
              <w:rPr>
                <w:noProof/>
                <w:webHidden/>
              </w:rPr>
            </w:r>
            <w:r>
              <w:rPr>
                <w:noProof/>
                <w:webHidden/>
              </w:rPr>
              <w:fldChar w:fldCharType="separate"/>
            </w:r>
            <w:r>
              <w:rPr>
                <w:noProof/>
                <w:webHidden/>
              </w:rPr>
              <w:t>29</w:t>
            </w:r>
            <w:r>
              <w:rPr>
                <w:noProof/>
                <w:webHidden/>
              </w:rPr>
              <w:fldChar w:fldCharType="end"/>
            </w:r>
          </w:hyperlink>
        </w:p>
        <w:p w14:paraId="398ED766" w14:textId="2E26DD4C" w:rsidR="00554DAA" w:rsidRDefault="00554DAA">
          <w:pPr>
            <w:pStyle w:val="TOC2"/>
            <w:tabs>
              <w:tab w:val="left" w:pos="880"/>
              <w:tab w:val="right" w:leader="dot" w:pos="8630"/>
            </w:tabs>
            <w:rPr>
              <w:rFonts w:cstheme="minorBidi"/>
              <w:noProof/>
            </w:rPr>
          </w:pPr>
          <w:hyperlink w:anchor="_Toc197512408" w:history="1">
            <w:r w:rsidRPr="00BE450D">
              <w:rPr>
                <w:rStyle w:val="Hyperlink"/>
                <w:noProof/>
              </w:rPr>
              <w:t>3.7</w:t>
            </w:r>
            <w:r>
              <w:rPr>
                <w:rFonts w:cstheme="minorBidi"/>
                <w:noProof/>
              </w:rPr>
              <w:tab/>
            </w:r>
            <w:r w:rsidRPr="00BE450D">
              <w:rPr>
                <w:rStyle w:val="Hyperlink"/>
                <w:noProof/>
              </w:rPr>
              <w:t>Threat Scenarios (Threat Handling)</w:t>
            </w:r>
            <w:r>
              <w:rPr>
                <w:noProof/>
                <w:webHidden/>
              </w:rPr>
              <w:tab/>
            </w:r>
            <w:r>
              <w:rPr>
                <w:noProof/>
                <w:webHidden/>
              </w:rPr>
              <w:fldChar w:fldCharType="begin"/>
            </w:r>
            <w:r>
              <w:rPr>
                <w:noProof/>
                <w:webHidden/>
              </w:rPr>
              <w:instrText xml:space="preserve"> PAGEREF _Toc197512408 \h </w:instrText>
            </w:r>
            <w:r>
              <w:rPr>
                <w:noProof/>
                <w:webHidden/>
              </w:rPr>
            </w:r>
            <w:r>
              <w:rPr>
                <w:noProof/>
                <w:webHidden/>
              </w:rPr>
              <w:fldChar w:fldCharType="separate"/>
            </w:r>
            <w:r>
              <w:rPr>
                <w:noProof/>
                <w:webHidden/>
              </w:rPr>
              <w:t>29</w:t>
            </w:r>
            <w:r>
              <w:rPr>
                <w:noProof/>
                <w:webHidden/>
              </w:rPr>
              <w:fldChar w:fldCharType="end"/>
            </w:r>
          </w:hyperlink>
        </w:p>
        <w:p w14:paraId="37EA25D8" w14:textId="7DF54E5F" w:rsidR="00554DAA" w:rsidRDefault="00554DAA">
          <w:pPr>
            <w:pStyle w:val="TOC2"/>
            <w:tabs>
              <w:tab w:val="right" w:leader="dot" w:pos="8630"/>
            </w:tabs>
            <w:rPr>
              <w:rFonts w:cstheme="minorBidi"/>
              <w:noProof/>
            </w:rPr>
          </w:pPr>
          <w:hyperlink w:anchor="_Toc197512442" w:history="1">
            <w:r w:rsidRPr="00BE450D">
              <w:rPr>
                <w:rStyle w:val="Hyperlink"/>
                <w:rFonts w:eastAsiaTheme="majorEastAsia"/>
                <w:noProof/>
              </w:rPr>
              <w:t>6.1</w:t>
            </w:r>
            <w:r>
              <w:rPr>
                <w:noProof/>
                <w:webHidden/>
              </w:rPr>
              <w:tab/>
            </w:r>
            <w:r>
              <w:rPr>
                <w:noProof/>
                <w:webHidden/>
              </w:rPr>
              <w:fldChar w:fldCharType="begin"/>
            </w:r>
            <w:r>
              <w:rPr>
                <w:noProof/>
                <w:webHidden/>
              </w:rPr>
              <w:instrText xml:space="preserve"> PAGEREF _Toc197512442 \h </w:instrText>
            </w:r>
            <w:r>
              <w:rPr>
                <w:noProof/>
                <w:webHidden/>
              </w:rPr>
            </w:r>
            <w:r>
              <w:rPr>
                <w:noProof/>
                <w:webHidden/>
              </w:rPr>
              <w:fldChar w:fldCharType="separate"/>
            </w:r>
            <w:r>
              <w:rPr>
                <w:noProof/>
                <w:webHidden/>
              </w:rPr>
              <w:t>29</w:t>
            </w:r>
            <w:r>
              <w:rPr>
                <w:noProof/>
                <w:webHidden/>
              </w:rPr>
              <w:fldChar w:fldCharType="end"/>
            </w:r>
          </w:hyperlink>
        </w:p>
        <w:p w14:paraId="2CBAAC62" w14:textId="62D15357" w:rsidR="00554DAA" w:rsidRDefault="00554DAA">
          <w:pPr>
            <w:pStyle w:val="TOC2"/>
            <w:tabs>
              <w:tab w:val="right" w:leader="dot" w:pos="8630"/>
            </w:tabs>
            <w:rPr>
              <w:rFonts w:cstheme="minorBidi"/>
              <w:noProof/>
            </w:rPr>
          </w:pPr>
          <w:hyperlink w:anchor="_Toc197512443" w:history="1">
            <w:r w:rsidRPr="00BE450D">
              <w:rPr>
                <w:rStyle w:val="Hyperlink"/>
                <w:rFonts w:eastAsiaTheme="majorEastAsia"/>
                <w:noProof/>
              </w:rPr>
              <w:t>6.2</w:t>
            </w:r>
            <w:r>
              <w:rPr>
                <w:noProof/>
                <w:webHidden/>
              </w:rPr>
              <w:tab/>
            </w:r>
            <w:r>
              <w:rPr>
                <w:noProof/>
                <w:webHidden/>
              </w:rPr>
              <w:fldChar w:fldCharType="begin"/>
            </w:r>
            <w:r>
              <w:rPr>
                <w:noProof/>
                <w:webHidden/>
              </w:rPr>
              <w:instrText xml:space="preserve"> PAGEREF _Toc197512443 \h </w:instrText>
            </w:r>
            <w:r>
              <w:rPr>
                <w:noProof/>
                <w:webHidden/>
              </w:rPr>
            </w:r>
            <w:r>
              <w:rPr>
                <w:noProof/>
                <w:webHidden/>
              </w:rPr>
              <w:fldChar w:fldCharType="separate"/>
            </w:r>
            <w:r>
              <w:rPr>
                <w:noProof/>
                <w:webHidden/>
              </w:rPr>
              <w:t>29</w:t>
            </w:r>
            <w:r>
              <w:rPr>
                <w:noProof/>
                <w:webHidden/>
              </w:rPr>
              <w:fldChar w:fldCharType="end"/>
            </w:r>
          </w:hyperlink>
        </w:p>
        <w:p w14:paraId="1073E812" w14:textId="27BC8029" w:rsidR="00554DAA" w:rsidRDefault="00554DAA">
          <w:pPr>
            <w:pStyle w:val="TOC2"/>
            <w:tabs>
              <w:tab w:val="right" w:leader="dot" w:pos="8630"/>
            </w:tabs>
            <w:rPr>
              <w:rFonts w:cstheme="minorBidi"/>
              <w:noProof/>
            </w:rPr>
          </w:pPr>
          <w:hyperlink w:anchor="_Toc197512444" w:history="1">
            <w:r w:rsidRPr="00BE450D">
              <w:rPr>
                <w:rStyle w:val="Hyperlink"/>
                <w:rFonts w:eastAsiaTheme="majorEastAsia"/>
                <w:noProof/>
              </w:rPr>
              <w:t>6.3</w:t>
            </w:r>
            <w:r>
              <w:rPr>
                <w:noProof/>
                <w:webHidden/>
              </w:rPr>
              <w:tab/>
            </w:r>
            <w:r>
              <w:rPr>
                <w:noProof/>
                <w:webHidden/>
              </w:rPr>
              <w:fldChar w:fldCharType="begin"/>
            </w:r>
            <w:r>
              <w:rPr>
                <w:noProof/>
                <w:webHidden/>
              </w:rPr>
              <w:instrText xml:space="preserve"> PAGEREF _Toc197512444 \h </w:instrText>
            </w:r>
            <w:r>
              <w:rPr>
                <w:noProof/>
                <w:webHidden/>
              </w:rPr>
            </w:r>
            <w:r>
              <w:rPr>
                <w:noProof/>
                <w:webHidden/>
              </w:rPr>
              <w:fldChar w:fldCharType="separate"/>
            </w:r>
            <w:r>
              <w:rPr>
                <w:noProof/>
                <w:webHidden/>
              </w:rPr>
              <w:t>29</w:t>
            </w:r>
            <w:r>
              <w:rPr>
                <w:noProof/>
                <w:webHidden/>
              </w:rPr>
              <w:fldChar w:fldCharType="end"/>
            </w:r>
          </w:hyperlink>
        </w:p>
        <w:p w14:paraId="499AC46B" w14:textId="7401B9B7" w:rsidR="00554DAA" w:rsidRDefault="00554DAA">
          <w:pPr>
            <w:pStyle w:val="TOC2"/>
            <w:tabs>
              <w:tab w:val="right" w:leader="dot" w:pos="8630"/>
            </w:tabs>
            <w:rPr>
              <w:rFonts w:cstheme="minorBidi"/>
              <w:noProof/>
            </w:rPr>
          </w:pPr>
          <w:hyperlink w:anchor="_Toc197512445" w:history="1">
            <w:r w:rsidRPr="00BE450D">
              <w:rPr>
                <w:rStyle w:val="Hyperlink"/>
                <w:rFonts w:eastAsiaTheme="majorEastAsia"/>
                <w:noProof/>
              </w:rPr>
              <w:t>6.4</w:t>
            </w:r>
            <w:r>
              <w:rPr>
                <w:noProof/>
                <w:webHidden/>
              </w:rPr>
              <w:tab/>
            </w:r>
            <w:r>
              <w:rPr>
                <w:noProof/>
                <w:webHidden/>
              </w:rPr>
              <w:fldChar w:fldCharType="begin"/>
            </w:r>
            <w:r>
              <w:rPr>
                <w:noProof/>
                <w:webHidden/>
              </w:rPr>
              <w:instrText xml:space="preserve"> PAGEREF _Toc197512445 \h </w:instrText>
            </w:r>
            <w:r>
              <w:rPr>
                <w:noProof/>
                <w:webHidden/>
              </w:rPr>
            </w:r>
            <w:r>
              <w:rPr>
                <w:noProof/>
                <w:webHidden/>
              </w:rPr>
              <w:fldChar w:fldCharType="separate"/>
            </w:r>
            <w:r>
              <w:rPr>
                <w:noProof/>
                <w:webHidden/>
              </w:rPr>
              <w:t>29</w:t>
            </w:r>
            <w:r>
              <w:rPr>
                <w:noProof/>
                <w:webHidden/>
              </w:rPr>
              <w:fldChar w:fldCharType="end"/>
            </w:r>
          </w:hyperlink>
        </w:p>
        <w:p w14:paraId="516E1A75" w14:textId="3A321C48" w:rsidR="00554DAA" w:rsidRDefault="00554DAA">
          <w:pPr>
            <w:pStyle w:val="TOC2"/>
            <w:tabs>
              <w:tab w:val="right" w:leader="dot" w:pos="8630"/>
            </w:tabs>
            <w:rPr>
              <w:rFonts w:cstheme="minorBidi"/>
              <w:noProof/>
            </w:rPr>
          </w:pPr>
          <w:hyperlink w:anchor="_Toc197512446" w:history="1">
            <w:r w:rsidRPr="00BE450D">
              <w:rPr>
                <w:rStyle w:val="Hyperlink"/>
                <w:rFonts w:eastAsiaTheme="majorEastAsia"/>
                <w:noProof/>
              </w:rPr>
              <w:t>6.5</w:t>
            </w:r>
            <w:r>
              <w:rPr>
                <w:noProof/>
                <w:webHidden/>
              </w:rPr>
              <w:tab/>
            </w:r>
            <w:r>
              <w:rPr>
                <w:noProof/>
                <w:webHidden/>
              </w:rPr>
              <w:fldChar w:fldCharType="begin"/>
            </w:r>
            <w:r>
              <w:rPr>
                <w:noProof/>
                <w:webHidden/>
              </w:rPr>
              <w:instrText xml:space="preserve"> PAGEREF _Toc197512446 \h </w:instrText>
            </w:r>
            <w:r>
              <w:rPr>
                <w:noProof/>
                <w:webHidden/>
              </w:rPr>
            </w:r>
            <w:r>
              <w:rPr>
                <w:noProof/>
                <w:webHidden/>
              </w:rPr>
              <w:fldChar w:fldCharType="separate"/>
            </w:r>
            <w:r>
              <w:rPr>
                <w:noProof/>
                <w:webHidden/>
              </w:rPr>
              <w:t>29</w:t>
            </w:r>
            <w:r>
              <w:rPr>
                <w:noProof/>
                <w:webHidden/>
              </w:rPr>
              <w:fldChar w:fldCharType="end"/>
            </w:r>
          </w:hyperlink>
        </w:p>
        <w:p w14:paraId="07F9CF54" w14:textId="0CC765DF" w:rsidR="00554DAA" w:rsidRDefault="00554DAA">
          <w:pPr>
            <w:pStyle w:val="TOC2"/>
            <w:tabs>
              <w:tab w:val="right" w:leader="dot" w:pos="8630"/>
            </w:tabs>
            <w:rPr>
              <w:rFonts w:cstheme="minorBidi"/>
              <w:noProof/>
            </w:rPr>
          </w:pPr>
          <w:hyperlink w:anchor="_Toc197512447" w:history="1">
            <w:r w:rsidRPr="00BE450D">
              <w:rPr>
                <w:rStyle w:val="Hyperlink"/>
                <w:rFonts w:eastAsiaTheme="majorEastAsia"/>
                <w:noProof/>
              </w:rPr>
              <w:t>6.6</w:t>
            </w:r>
            <w:r>
              <w:rPr>
                <w:noProof/>
                <w:webHidden/>
              </w:rPr>
              <w:tab/>
            </w:r>
            <w:r>
              <w:rPr>
                <w:noProof/>
                <w:webHidden/>
              </w:rPr>
              <w:fldChar w:fldCharType="begin"/>
            </w:r>
            <w:r>
              <w:rPr>
                <w:noProof/>
                <w:webHidden/>
              </w:rPr>
              <w:instrText xml:space="preserve"> PAGEREF _Toc197512447 \h </w:instrText>
            </w:r>
            <w:r>
              <w:rPr>
                <w:noProof/>
                <w:webHidden/>
              </w:rPr>
            </w:r>
            <w:r>
              <w:rPr>
                <w:noProof/>
                <w:webHidden/>
              </w:rPr>
              <w:fldChar w:fldCharType="separate"/>
            </w:r>
            <w:r>
              <w:rPr>
                <w:noProof/>
                <w:webHidden/>
              </w:rPr>
              <w:t>29</w:t>
            </w:r>
            <w:r>
              <w:rPr>
                <w:noProof/>
                <w:webHidden/>
              </w:rPr>
              <w:fldChar w:fldCharType="end"/>
            </w:r>
          </w:hyperlink>
        </w:p>
        <w:p w14:paraId="15936E4F" w14:textId="6E3116F5" w:rsidR="00554DAA" w:rsidRDefault="00554DAA">
          <w:pPr>
            <w:pStyle w:val="TOC2"/>
            <w:tabs>
              <w:tab w:val="right" w:leader="dot" w:pos="8630"/>
            </w:tabs>
            <w:rPr>
              <w:rFonts w:cstheme="minorBidi"/>
              <w:noProof/>
            </w:rPr>
          </w:pPr>
          <w:hyperlink w:anchor="_Toc197512448" w:history="1">
            <w:r w:rsidRPr="00BE450D">
              <w:rPr>
                <w:rStyle w:val="Hyperlink"/>
                <w:rFonts w:eastAsiaTheme="majorEastAsia"/>
                <w:noProof/>
              </w:rPr>
              <w:t>6.7</w:t>
            </w:r>
            <w:r>
              <w:rPr>
                <w:noProof/>
                <w:webHidden/>
              </w:rPr>
              <w:tab/>
            </w:r>
            <w:r>
              <w:rPr>
                <w:noProof/>
                <w:webHidden/>
              </w:rPr>
              <w:fldChar w:fldCharType="begin"/>
            </w:r>
            <w:r>
              <w:rPr>
                <w:noProof/>
                <w:webHidden/>
              </w:rPr>
              <w:instrText xml:space="preserve"> PAGEREF _Toc197512448 \h </w:instrText>
            </w:r>
            <w:r>
              <w:rPr>
                <w:noProof/>
                <w:webHidden/>
              </w:rPr>
            </w:r>
            <w:r>
              <w:rPr>
                <w:noProof/>
                <w:webHidden/>
              </w:rPr>
              <w:fldChar w:fldCharType="separate"/>
            </w:r>
            <w:r>
              <w:rPr>
                <w:noProof/>
                <w:webHidden/>
              </w:rPr>
              <w:t>29</w:t>
            </w:r>
            <w:r>
              <w:rPr>
                <w:noProof/>
                <w:webHidden/>
              </w:rPr>
              <w:fldChar w:fldCharType="end"/>
            </w:r>
          </w:hyperlink>
        </w:p>
        <w:p w14:paraId="53FB874B" w14:textId="22F7848E" w:rsidR="00554DAA" w:rsidRDefault="00554DAA">
          <w:pPr>
            <w:pStyle w:val="TOC3"/>
            <w:tabs>
              <w:tab w:val="left" w:pos="1320"/>
              <w:tab w:val="right" w:leader="dot" w:pos="8630"/>
            </w:tabs>
            <w:rPr>
              <w:rFonts w:cstheme="minorBidi"/>
              <w:noProof/>
            </w:rPr>
          </w:pPr>
          <w:hyperlink w:anchor="_Toc197512449" w:history="1">
            <w:r w:rsidRPr="00BE450D">
              <w:rPr>
                <w:rStyle w:val="Hyperlink"/>
                <w:noProof/>
              </w:rPr>
              <w:t>6.7.1</w:t>
            </w:r>
            <w:r>
              <w:rPr>
                <w:rFonts w:cstheme="minorBidi"/>
                <w:noProof/>
              </w:rPr>
              <w:tab/>
            </w:r>
            <w:r w:rsidRPr="00BE450D">
              <w:rPr>
                <w:rStyle w:val="Hyperlink"/>
                <w:noProof/>
              </w:rPr>
              <w:t>Threats Monitored and Identified by Firewall:</w:t>
            </w:r>
            <w:r>
              <w:rPr>
                <w:noProof/>
                <w:webHidden/>
              </w:rPr>
              <w:tab/>
            </w:r>
            <w:r>
              <w:rPr>
                <w:noProof/>
                <w:webHidden/>
              </w:rPr>
              <w:fldChar w:fldCharType="begin"/>
            </w:r>
            <w:r>
              <w:rPr>
                <w:noProof/>
                <w:webHidden/>
              </w:rPr>
              <w:instrText xml:space="preserve"> PAGEREF _Toc197512449 \h </w:instrText>
            </w:r>
            <w:r>
              <w:rPr>
                <w:noProof/>
                <w:webHidden/>
              </w:rPr>
            </w:r>
            <w:r>
              <w:rPr>
                <w:noProof/>
                <w:webHidden/>
              </w:rPr>
              <w:fldChar w:fldCharType="separate"/>
            </w:r>
            <w:r>
              <w:rPr>
                <w:noProof/>
                <w:webHidden/>
              </w:rPr>
              <w:t>29</w:t>
            </w:r>
            <w:r>
              <w:rPr>
                <w:noProof/>
                <w:webHidden/>
              </w:rPr>
              <w:fldChar w:fldCharType="end"/>
            </w:r>
          </w:hyperlink>
        </w:p>
        <w:p w14:paraId="738223BB" w14:textId="403C8D88" w:rsidR="00554DAA" w:rsidRDefault="00554DAA">
          <w:pPr>
            <w:pStyle w:val="TOC3"/>
            <w:tabs>
              <w:tab w:val="left" w:pos="1320"/>
              <w:tab w:val="right" w:leader="dot" w:pos="8630"/>
            </w:tabs>
            <w:rPr>
              <w:rFonts w:cstheme="minorBidi"/>
              <w:noProof/>
            </w:rPr>
          </w:pPr>
          <w:hyperlink w:anchor="_Toc197512451" w:history="1">
            <w:r w:rsidRPr="00BE450D">
              <w:rPr>
                <w:rStyle w:val="Hyperlink"/>
                <w:noProof/>
              </w:rPr>
              <w:t>3.7.2</w:t>
            </w:r>
            <w:r>
              <w:rPr>
                <w:rFonts w:cstheme="minorBidi"/>
                <w:noProof/>
              </w:rPr>
              <w:tab/>
            </w:r>
            <w:r w:rsidRPr="00BE450D">
              <w:rPr>
                <w:rStyle w:val="Hyperlink"/>
                <w:noProof/>
              </w:rPr>
              <w:t>Threats Monitored and Identified via Wazuh:</w:t>
            </w:r>
            <w:r>
              <w:rPr>
                <w:noProof/>
                <w:webHidden/>
              </w:rPr>
              <w:tab/>
            </w:r>
            <w:r>
              <w:rPr>
                <w:noProof/>
                <w:webHidden/>
              </w:rPr>
              <w:fldChar w:fldCharType="begin"/>
            </w:r>
            <w:r>
              <w:rPr>
                <w:noProof/>
                <w:webHidden/>
              </w:rPr>
              <w:instrText xml:space="preserve"> PAGEREF _Toc197512451 \h </w:instrText>
            </w:r>
            <w:r>
              <w:rPr>
                <w:noProof/>
                <w:webHidden/>
              </w:rPr>
            </w:r>
            <w:r>
              <w:rPr>
                <w:noProof/>
                <w:webHidden/>
              </w:rPr>
              <w:fldChar w:fldCharType="separate"/>
            </w:r>
            <w:r>
              <w:rPr>
                <w:noProof/>
                <w:webHidden/>
              </w:rPr>
              <w:t>30</w:t>
            </w:r>
            <w:r>
              <w:rPr>
                <w:noProof/>
                <w:webHidden/>
              </w:rPr>
              <w:fldChar w:fldCharType="end"/>
            </w:r>
          </w:hyperlink>
        </w:p>
        <w:p w14:paraId="62A1B4D1" w14:textId="17BF320F" w:rsidR="00554DAA" w:rsidRDefault="00554DAA">
          <w:pPr>
            <w:pStyle w:val="TOC2"/>
            <w:tabs>
              <w:tab w:val="left" w:pos="880"/>
              <w:tab w:val="right" w:leader="dot" w:pos="8630"/>
            </w:tabs>
            <w:rPr>
              <w:rFonts w:cstheme="minorBidi"/>
              <w:noProof/>
            </w:rPr>
          </w:pPr>
          <w:hyperlink w:anchor="_Toc197512452" w:history="1">
            <w:r w:rsidRPr="00BE450D">
              <w:rPr>
                <w:rStyle w:val="Hyperlink"/>
                <w:noProof/>
              </w:rPr>
              <w:t>3.7</w:t>
            </w:r>
            <w:r>
              <w:rPr>
                <w:rFonts w:cstheme="minorBidi"/>
                <w:noProof/>
              </w:rPr>
              <w:tab/>
            </w:r>
            <w:r w:rsidRPr="00BE450D">
              <w:rPr>
                <w:rStyle w:val="Hyperlink"/>
                <w:noProof/>
              </w:rPr>
              <w:t>Threat Modeling Techniques</w:t>
            </w:r>
            <w:r>
              <w:rPr>
                <w:noProof/>
                <w:webHidden/>
              </w:rPr>
              <w:tab/>
            </w:r>
            <w:r>
              <w:rPr>
                <w:noProof/>
                <w:webHidden/>
              </w:rPr>
              <w:fldChar w:fldCharType="begin"/>
            </w:r>
            <w:r>
              <w:rPr>
                <w:noProof/>
                <w:webHidden/>
              </w:rPr>
              <w:instrText xml:space="preserve"> PAGEREF _Toc197512452 \h </w:instrText>
            </w:r>
            <w:r>
              <w:rPr>
                <w:noProof/>
                <w:webHidden/>
              </w:rPr>
            </w:r>
            <w:r>
              <w:rPr>
                <w:noProof/>
                <w:webHidden/>
              </w:rPr>
              <w:fldChar w:fldCharType="separate"/>
            </w:r>
            <w:r>
              <w:rPr>
                <w:noProof/>
                <w:webHidden/>
              </w:rPr>
              <w:t>31</w:t>
            </w:r>
            <w:r>
              <w:rPr>
                <w:noProof/>
                <w:webHidden/>
              </w:rPr>
              <w:fldChar w:fldCharType="end"/>
            </w:r>
          </w:hyperlink>
        </w:p>
        <w:p w14:paraId="70A2A7BD" w14:textId="6EABADDF" w:rsidR="00554DAA" w:rsidRDefault="00554DAA">
          <w:pPr>
            <w:pStyle w:val="TOC2"/>
            <w:tabs>
              <w:tab w:val="left" w:pos="880"/>
              <w:tab w:val="right" w:leader="dot" w:pos="8630"/>
            </w:tabs>
            <w:rPr>
              <w:rFonts w:cstheme="minorBidi"/>
              <w:noProof/>
            </w:rPr>
          </w:pPr>
          <w:hyperlink w:anchor="_Toc197512454" w:history="1">
            <w:r w:rsidRPr="00BE450D">
              <w:rPr>
                <w:rStyle w:val="Hyperlink"/>
                <w:noProof/>
              </w:rPr>
              <w:t>3.8</w:t>
            </w:r>
            <w:r>
              <w:rPr>
                <w:rFonts w:cstheme="minorBidi"/>
                <w:noProof/>
              </w:rPr>
              <w:tab/>
            </w:r>
            <w:r w:rsidRPr="00BE450D">
              <w:rPr>
                <w:rStyle w:val="Hyperlink"/>
                <w:noProof/>
              </w:rPr>
              <w:t>Threat Resistance Model</w:t>
            </w:r>
            <w:r>
              <w:rPr>
                <w:noProof/>
                <w:webHidden/>
              </w:rPr>
              <w:tab/>
            </w:r>
            <w:r>
              <w:rPr>
                <w:noProof/>
                <w:webHidden/>
              </w:rPr>
              <w:fldChar w:fldCharType="begin"/>
            </w:r>
            <w:r>
              <w:rPr>
                <w:noProof/>
                <w:webHidden/>
              </w:rPr>
              <w:instrText xml:space="preserve"> PAGEREF _Toc197512454 \h </w:instrText>
            </w:r>
            <w:r>
              <w:rPr>
                <w:noProof/>
                <w:webHidden/>
              </w:rPr>
            </w:r>
            <w:r>
              <w:rPr>
                <w:noProof/>
                <w:webHidden/>
              </w:rPr>
              <w:fldChar w:fldCharType="separate"/>
            </w:r>
            <w:r>
              <w:rPr>
                <w:noProof/>
                <w:webHidden/>
              </w:rPr>
              <w:t>31</w:t>
            </w:r>
            <w:r>
              <w:rPr>
                <w:noProof/>
                <w:webHidden/>
              </w:rPr>
              <w:fldChar w:fldCharType="end"/>
            </w:r>
          </w:hyperlink>
        </w:p>
        <w:p w14:paraId="2B09FA7E" w14:textId="7507EE30" w:rsidR="00554DAA" w:rsidRDefault="00554DAA">
          <w:pPr>
            <w:pStyle w:val="TOC2"/>
            <w:tabs>
              <w:tab w:val="left" w:pos="880"/>
              <w:tab w:val="right" w:leader="dot" w:pos="8630"/>
            </w:tabs>
            <w:rPr>
              <w:rFonts w:cstheme="minorBidi"/>
              <w:noProof/>
            </w:rPr>
          </w:pPr>
          <w:hyperlink w:anchor="_Toc197512455" w:history="1">
            <w:r w:rsidRPr="00BE450D">
              <w:rPr>
                <w:rStyle w:val="Hyperlink"/>
                <w:noProof/>
              </w:rPr>
              <w:t>3.9</w:t>
            </w:r>
            <w:r>
              <w:rPr>
                <w:rFonts w:cstheme="minorBidi"/>
                <w:noProof/>
              </w:rPr>
              <w:tab/>
            </w:r>
            <w:r w:rsidRPr="00BE450D">
              <w:rPr>
                <w:rStyle w:val="Hyperlink"/>
                <w:noProof/>
              </w:rPr>
              <w:t>Chapter Summary</w:t>
            </w:r>
            <w:r>
              <w:rPr>
                <w:noProof/>
                <w:webHidden/>
              </w:rPr>
              <w:tab/>
            </w:r>
            <w:r>
              <w:rPr>
                <w:noProof/>
                <w:webHidden/>
              </w:rPr>
              <w:fldChar w:fldCharType="begin"/>
            </w:r>
            <w:r>
              <w:rPr>
                <w:noProof/>
                <w:webHidden/>
              </w:rPr>
              <w:instrText xml:space="preserve"> PAGEREF _Toc197512455 \h </w:instrText>
            </w:r>
            <w:r>
              <w:rPr>
                <w:noProof/>
                <w:webHidden/>
              </w:rPr>
            </w:r>
            <w:r>
              <w:rPr>
                <w:noProof/>
                <w:webHidden/>
              </w:rPr>
              <w:fldChar w:fldCharType="separate"/>
            </w:r>
            <w:r>
              <w:rPr>
                <w:noProof/>
                <w:webHidden/>
              </w:rPr>
              <w:t>32</w:t>
            </w:r>
            <w:r>
              <w:rPr>
                <w:noProof/>
                <w:webHidden/>
              </w:rPr>
              <w:fldChar w:fldCharType="end"/>
            </w:r>
          </w:hyperlink>
        </w:p>
        <w:p w14:paraId="38DB7EED" w14:textId="39464B2C" w:rsidR="00554DAA" w:rsidRDefault="00554DAA">
          <w:pPr>
            <w:pStyle w:val="TOC1"/>
            <w:rPr>
              <w:rFonts w:cstheme="minorBidi"/>
              <w:b w:val="0"/>
              <w:bCs w:val="0"/>
            </w:rPr>
          </w:pPr>
          <w:hyperlink w:anchor="_Toc197512456" w:history="1">
            <w:r w:rsidRPr="00BE450D">
              <w:rPr>
                <w:rStyle w:val="Hyperlink"/>
              </w:rPr>
              <w:t>Chapter 4:</w:t>
            </w:r>
            <w:r>
              <w:rPr>
                <w:webHidden/>
              </w:rPr>
              <w:tab/>
            </w:r>
            <w:r>
              <w:rPr>
                <w:webHidden/>
              </w:rPr>
              <w:fldChar w:fldCharType="begin"/>
            </w:r>
            <w:r>
              <w:rPr>
                <w:webHidden/>
              </w:rPr>
              <w:instrText xml:space="preserve"> PAGEREF _Toc197512456 \h </w:instrText>
            </w:r>
            <w:r>
              <w:rPr>
                <w:webHidden/>
              </w:rPr>
            </w:r>
            <w:r>
              <w:rPr>
                <w:webHidden/>
              </w:rPr>
              <w:fldChar w:fldCharType="separate"/>
            </w:r>
            <w:r>
              <w:rPr>
                <w:webHidden/>
              </w:rPr>
              <w:t>34</w:t>
            </w:r>
            <w:r>
              <w:rPr>
                <w:webHidden/>
              </w:rPr>
              <w:fldChar w:fldCharType="end"/>
            </w:r>
          </w:hyperlink>
        </w:p>
        <w:p w14:paraId="57A12B0E" w14:textId="7EF4FDE2" w:rsidR="00554DAA" w:rsidRDefault="00554DAA">
          <w:pPr>
            <w:pStyle w:val="TOC2"/>
            <w:tabs>
              <w:tab w:val="left" w:pos="880"/>
              <w:tab w:val="right" w:leader="dot" w:pos="8630"/>
            </w:tabs>
            <w:rPr>
              <w:rFonts w:cstheme="minorBidi"/>
              <w:noProof/>
            </w:rPr>
          </w:pPr>
          <w:hyperlink w:anchor="_Toc197512461" w:history="1">
            <w:r w:rsidRPr="00BE450D">
              <w:rPr>
                <w:rStyle w:val="Hyperlink"/>
                <w:noProof/>
              </w:rPr>
              <w:t>4.1</w:t>
            </w:r>
            <w:r>
              <w:rPr>
                <w:rFonts w:cstheme="minorBidi"/>
                <w:noProof/>
              </w:rPr>
              <w:tab/>
            </w:r>
            <w:r w:rsidRPr="00BE450D">
              <w:rPr>
                <w:rStyle w:val="Hyperlink"/>
                <w:noProof/>
              </w:rPr>
              <w:t>Introduction</w:t>
            </w:r>
            <w:r>
              <w:rPr>
                <w:noProof/>
                <w:webHidden/>
              </w:rPr>
              <w:tab/>
            </w:r>
            <w:r>
              <w:rPr>
                <w:noProof/>
                <w:webHidden/>
              </w:rPr>
              <w:fldChar w:fldCharType="begin"/>
            </w:r>
            <w:r>
              <w:rPr>
                <w:noProof/>
                <w:webHidden/>
              </w:rPr>
              <w:instrText xml:space="preserve"> PAGEREF _Toc197512461 \h </w:instrText>
            </w:r>
            <w:r>
              <w:rPr>
                <w:noProof/>
                <w:webHidden/>
              </w:rPr>
            </w:r>
            <w:r>
              <w:rPr>
                <w:noProof/>
                <w:webHidden/>
              </w:rPr>
              <w:fldChar w:fldCharType="separate"/>
            </w:r>
            <w:r>
              <w:rPr>
                <w:noProof/>
                <w:webHidden/>
              </w:rPr>
              <w:t>34</w:t>
            </w:r>
            <w:r>
              <w:rPr>
                <w:noProof/>
                <w:webHidden/>
              </w:rPr>
              <w:fldChar w:fldCharType="end"/>
            </w:r>
          </w:hyperlink>
        </w:p>
        <w:p w14:paraId="5CFD9392" w14:textId="7EE6155F" w:rsidR="00554DAA" w:rsidRDefault="00554DAA">
          <w:pPr>
            <w:pStyle w:val="TOC2"/>
            <w:tabs>
              <w:tab w:val="left" w:pos="880"/>
              <w:tab w:val="right" w:leader="dot" w:pos="8630"/>
            </w:tabs>
            <w:rPr>
              <w:rFonts w:cstheme="minorBidi"/>
              <w:noProof/>
            </w:rPr>
          </w:pPr>
          <w:hyperlink w:anchor="_Toc197512462" w:history="1">
            <w:r w:rsidRPr="00BE450D">
              <w:rPr>
                <w:rStyle w:val="Hyperlink"/>
                <w:noProof/>
              </w:rPr>
              <w:t>4.2</w:t>
            </w:r>
            <w:r>
              <w:rPr>
                <w:rFonts w:cstheme="minorBidi"/>
                <w:noProof/>
              </w:rPr>
              <w:tab/>
            </w:r>
            <w:r w:rsidRPr="00BE450D">
              <w:rPr>
                <w:rStyle w:val="Hyperlink"/>
                <w:noProof/>
              </w:rPr>
              <w:t>Proposed Model</w:t>
            </w:r>
            <w:r>
              <w:rPr>
                <w:noProof/>
                <w:webHidden/>
              </w:rPr>
              <w:tab/>
            </w:r>
            <w:r>
              <w:rPr>
                <w:noProof/>
                <w:webHidden/>
              </w:rPr>
              <w:fldChar w:fldCharType="begin"/>
            </w:r>
            <w:r>
              <w:rPr>
                <w:noProof/>
                <w:webHidden/>
              </w:rPr>
              <w:instrText xml:space="preserve"> PAGEREF _Toc197512462 \h </w:instrText>
            </w:r>
            <w:r>
              <w:rPr>
                <w:noProof/>
                <w:webHidden/>
              </w:rPr>
            </w:r>
            <w:r>
              <w:rPr>
                <w:noProof/>
                <w:webHidden/>
              </w:rPr>
              <w:fldChar w:fldCharType="separate"/>
            </w:r>
            <w:r>
              <w:rPr>
                <w:noProof/>
                <w:webHidden/>
              </w:rPr>
              <w:t>34</w:t>
            </w:r>
            <w:r>
              <w:rPr>
                <w:noProof/>
                <w:webHidden/>
              </w:rPr>
              <w:fldChar w:fldCharType="end"/>
            </w:r>
          </w:hyperlink>
        </w:p>
        <w:p w14:paraId="07133FEE" w14:textId="1639E911" w:rsidR="00554DAA" w:rsidRDefault="00554DAA">
          <w:pPr>
            <w:pStyle w:val="TOC2"/>
            <w:tabs>
              <w:tab w:val="left" w:pos="880"/>
              <w:tab w:val="right" w:leader="dot" w:pos="8630"/>
            </w:tabs>
            <w:rPr>
              <w:rFonts w:cstheme="minorBidi"/>
              <w:noProof/>
            </w:rPr>
          </w:pPr>
          <w:hyperlink w:anchor="_Toc197512463" w:history="1">
            <w:r w:rsidRPr="00BE450D">
              <w:rPr>
                <w:rStyle w:val="Hyperlink"/>
                <w:noProof/>
              </w:rPr>
              <w:t>4.3</w:t>
            </w:r>
            <w:r>
              <w:rPr>
                <w:rFonts w:cstheme="minorBidi"/>
                <w:noProof/>
              </w:rPr>
              <w:tab/>
            </w:r>
            <w:r w:rsidRPr="00BE450D">
              <w:rPr>
                <w:rStyle w:val="Hyperlink"/>
                <w:noProof/>
              </w:rPr>
              <w:t>Data Collection</w:t>
            </w:r>
            <w:r>
              <w:rPr>
                <w:noProof/>
                <w:webHidden/>
              </w:rPr>
              <w:tab/>
            </w:r>
            <w:r>
              <w:rPr>
                <w:noProof/>
                <w:webHidden/>
              </w:rPr>
              <w:fldChar w:fldCharType="begin"/>
            </w:r>
            <w:r>
              <w:rPr>
                <w:noProof/>
                <w:webHidden/>
              </w:rPr>
              <w:instrText xml:space="preserve"> PAGEREF _Toc197512463 \h </w:instrText>
            </w:r>
            <w:r>
              <w:rPr>
                <w:noProof/>
                <w:webHidden/>
              </w:rPr>
            </w:r>
            <w:r>
              <w:rPr>
                <w:noProof/>
                <w:webHidden/>
              </w:rPr>
              <w:fldChar w:fldCharType="separate"/>
            </w:r>
            <w:r>
              <w:rPr>
                <w:noProof/>
                <w:webHidden/>
              </w:rPr>
              <w:t>35</w:t>
            </w:r>
            <w:r>
              <w:rPr>
                <w:noProof/>
                <w:webHidden/>
              </w:rPr>
              <w:fldChar w:fldCharType="end"/>
            </w:r>
          </w:hyperlink>
        </w:p>
        <w:p w14:paraId="0888328E" w14:textId="0C1B4619" w:rsidR="00554DAA" w:rsidRDefault="00554DAA">
          <w:pPr>
            <w:pStyle w:val="TOC2"/>
            <w:tabs>
              <w:tab w:val="left" w:pos="880"/>
              <w:tab w:val="right" w:leader="dot" w:pos="8630"/>
            </w:tabs>
            <w:rPr>
              <w:rFonts w:cstheme="minorBidi"/>
              <w:noProof/>
            </w:rPr>
          </w:pPr>
          <w:hyperlink w:anchor="_Toc197512464" w:history="1">
            <w:r w:rsidRPr="00BE450D">
              <w:rPr>
                <w:rStyle w:val="Hyperlink"/>
                <w:noProof/>
              </w:rPr>
              <w:t>4.4</w:t>
            </w:r>
            <w:r>
              <w:rPr>
                <w:rFonts w:cstheme="minorBidi"/>
                <w:noProof/>
              </w:rPr>
              <w:tab/>
            </w:r>
            <w:r w:rsidRPr="00BE450D">
              <w:rPr>
                <w:rStyle w:val="Hyperlink"/>
                <w:noProof/>
              </w:rPr>
              <w:t>Data Pre-Processing</w:t>
            </w:r>
            <w:r>
              <w:rPr>
                <w:noProof/>
                <w:webHidden/>
              </w:rPr>
              <w:tab/>
            </w:r>
            <w:r>
              <w:rPr>
                <w:noProof/>
                <w:webHidden/>
              </w:rPr>
              <w:fldChar w:fldCharType="begin"/>
            </w:r>
            <w:r>
              <w:rPr>
                <w:noProof/>
                <w:webHidden/>
              </w:rPr>
              <w:instrText xml:space="preserve"> PAGEREF _Toc197512464 \h </w:instrText>
            </w:r>
            <w:r>
              <w:rPr>
                <w:noProof/>
                <w:webHidden/>
              </w:rPr>
            </w:r>
            <w:r>
              <w:rPr>
                <w:noProof/>
                <w:webHidden/>
              </w:rPr>
              <w:fldChar w:fldCharType="separate"/>
            </w:r>
            <w:r>
              <w:rPr>
                <w:noProof/>
                <w:webHidden/>
              </w:rPr>
              <w:t>35</w:t>
            </w:r>
            <w:r>
              <w:rPr>
                <w:noProof/>
                <w:webHidden/>
              </w:rPr>
              <w:fldChar w:fldCharType="end"/>
            </w:r>
          </w:hyperlink>
        </w:p>
        <w:p w14:paraId="6C0821B0" w14:textId="3B95455E" w:rsidR="00554DAA" w:rsidRDefault="00554DAA">
          <w:pPr>
            <w:pStyle w:val="TOC2"/>
            <w:tabs>
              <w:tab w:val="left" w:pos="880"/>
              <w:tab w:val="right" w:leader="dot" w:pos="8630"/>
            </w:tabs>
            <w:rPr>
              <w:rFonts w:cstheme="minorBidi"/>
              <w:noProof/>
            </w:rPr>
          </w:pPr>
          <w:hyperlink w:anchor="_Toc197512465" w:history="1">
            <w:r w:rsidRPr="00BE450D">
              <w:rPr>
                <w:rStyle w:val="Hyperlink"/>
                <w:noProof/>
              </w:rPr>
              <w:t>4.5</w:t>
            </w:r>
            <w:r>
              <w:rPr>
                <w:rFonts w:cstheme="minorBidi"/>
                <w:noProof/>
              </w:rPr>
              <w:tab/>
            </w:r>
            <w:r w:rsidRPr="00BE450D">
              <w:rPr>
                <w:rStyle w:val="Hyperlink"/>
                <w:noProof/>
              </w:rPr>
              <w:t>Tools and Techniques</w:t>
            </w:r>
            <w:r>
              <w:rPr>
                <w:noProof/>
                <w:webHidden/>
              </w:rPr>
              <w:tab/>
            </w:r>
            <w:r>
              <w:rPr>
                <w:noProof/>
                <w:webHidden/>
              </w:rPr>
              <w:fldChar w:fldCharType="begin"/>
            </w:r>
            <w:r>
              <w:rPr>
                <w:noProof/>
                <w:webHidden/>
              </w:rPr>
              <w:instrText xml:space="preserve"> PAGEREF _Toc197512465 \h </w:instrText>
            </w:r>
            <w:r>
              <w:rPr>
                <w:noProof/>
                <w:webHidden/>
              </w:rPr>
            </w:r>
            <w:r>
              <w:rPr>
                <w:noProof/>
                <w:webHidden/>
              </w:rPr>
              <w:fldChar w:fldCharType="separate"/>
            </w:r>
            <w:r>
              <w:rPr>
                <w:noProof/>
                <w:webHidden/>
              </w:rPr>
              <w:t>36</w:t>
            </w:r>
            <w:r>
              <w:rPr>
                <w:noProof/>
                <w:webHidden/>
              </w:rPr>
              <w:fldChar w:fldCharType="end"/>
            </w:r>
          </w:hyperlink>
        </w:p>
        <w:p w14:paraId="0F014E4F" w14:textId="16AE1C1C" w:rsidR="00554DAA" w:rsidRDefault="00554DAA">
          <w:pPr>
            <w:pStyle w:val="TOC2"/>
            <w:tabs>
              <w:tab w:val="left" w:pos="880"/>
              <w:tab w:val="right" w:leader="dot" w:pos="8630"/>
            </w:tabs>
            <w:rPr>
              <w:rFonts w:cstheme="minorBidi"/>
              <w:noProof/>
            </w:rPr>
          </w:pPr>
          <w:hyperlink w:anchor="_Toc197512466" w:history="1">
            <w:r w:rsidRPr="00BE450D">
              <w:rPr>
                <w:rStyle w:val="Hyperlink"/>
                <w:noProof/>
              </w:rPr>
              <w:t>4.6</w:t>
            </w:r>
            <w:r>
              <w:rPr>
                <w:rFonts w:cstheme="minorBidi"/>
                <w:noProof/>
              </w:rPr>
              <w:tab/>
            </w:r>
            <w:r w:rsidRPr="00BE450D">
              <w:rPr>
                <w:rStyle w:val="Hyperlink"/>
                <w:noProof/>
              </w:rPr>
              <w:t>Evaluation Metrics</w:t>
            </w:r>
            <w:r>
              <w:rPr>
                <w:noProof/>
                <w:webHidden/>
              </w:rPr>
              <w:tab/>
            </w:r>
            <w:r>
              <w:rPr>
                <w:noProof/>
                <w:webHidden/>
              </w:rPr>
              <w:fldChar w:fldCharType="begin"/>
            </w:r>
            <w:r>
              <w:rPr>
                <w:noProof/>
                <w:webHidden/>
              </w:rPr>
              <w:instrText xml:space="preserve"> PAGEREF _Toc197512466 \h </w:instrText>
            </w:r>
            <w:r>
              <w:rPr>
                <w:noProof/>
                <w:webHidden/>
              </w:rPr>
            </w:r>
            <w:r>
              <w:rPr>
                <w:noProof/>
                <w:webHidden/>
              </w:rPr>
              <w:fldChar w:fldCharType="separate"/>
            </w:r>
            <w:r>
              <w:rPr>
                <w:noProof/>
                <w:webHidden/>
              </w:rPr>
              <w:t>37</w:t>
            </w:r>
            <w:r>
              <w:rPr>
                <w:noProof/>
                <w:webHidden/>
              </w:rPr>
              <w:fldChar w:fldCharType="end"/>
            </w:r>
          </w:hyperlink>
        </w:p>
        <w:p w14:paraId="4025D96F" w14:textId="0B08BECA" w:rsidR="00554DAA" w:rsidRDefault="00554DAA">
          <w:pPr>
            <w:pStyle w:val="TOC2"/>
            <w:tabs>
              <w:tab w:val="left" w:pos="880"/>
              <w:tab w:val="right" w:leader="dot" w:pos="8630"/>
            </w:tabs>
            <w:rPr>
              <w:rFonts w:cstheme="minorBidi"/>
              <w:noProof/>
            </w:rPr>
          </w:pPr>
          <w:hyperlink w:anchor="_Toc197512467" w:history="1">
            <w:r w:rsidRPr="00BE450D">
              <w:rPr>
                <w:rStyle w:val="Hyperlink"/>
                <w:noProof/>
              </w:rPr>
              <w:t>4.7</w:t>
            </w:r>
            <w:r>
              <w:rPr>
                <w:rFonts w:cstheme="minorBidi"/>
                <w:noProof/>
              </w:rPr>
              <w:tab/>
            </w:r>
            <w:r w:rsidRPr="00BE450D">
              <w:rPr>
                <w:rStyle w:val="Hyperlink"/>
                <w:noProof/>
              </w:rPr>
              <w:t>Chapter Summary</w:t>
            </w:r>
            <w:r>
              <w:rPr>
                <w:noProof/>
                <w:webHidden/>
              </w:rPr>
              <w:tab/>
            </w:r>
            <w:r>
              <w:rPr>
                <w:noProof/>
                <w:webHidden/>
              </w:rPr>
              <w:fldChar w:fldCharType="begin"/>
            </w:r>
            <w:r>
              <w:rPr>
                <w:noProof/>
                <w:webHidden/>
              </w:rPr>
              <w:instrText xml:space="preserve"> PAGEREF _Toc197512467 \h </w:instrText>
            </w:r>
            <w:r>
              <w:rPr>
                <w:noProof/>
                <w:webHidden/>
              </w:rPr>
            </w:r>
            <w:r>
              <w:rPr>
                <w:noProof/>
                <w:webHidden/>
              </w:rPr>
              <w:fldChar w:fldCharType="separate"/>
            </w:r>
            <w:r>
              <w:rPr>
                <w:noProof/>
                <w:webHidden/>
              </w:rPr>
              <w:t>37</w:t>
            </w:r>
            <w:r>
              <w:rPr>
                <w:noProof/>
                <w:webHidden/>
              </w:rPr>
              <w:fldChar w:fldCharType="end"/>
            </w:r>
          </w:hyperlink>
        </w:p>
        <w:p w14:paraId="07133BAA" w14:textId="0A491CE6" w:rsidR="00554DAA" w:rsidRDefault="00554DAA">
          <w:pPr>
            <w:pStyle w:val="TOC1"/>
            <w:rPr>
              <w:rFonts w:cstheme="minorBidi"/>
              <w:b w:val="0"/>
              <w:bCs w:val="0"/>
            </w:rPr>
          </w:pPr>
          <w:hyperlink w:anchor="_Toc197512468" w:history="1">
            <w:r w:rsidRPr="00BE450D">
              <w:rPr>
                <w:rStyle w:val="Hyperlink"/>
              </w:rPr>
              <w:t>Chapter 5:</w:t>
            </w:r>
            <w:r>
              <w:rPr>
                <w:webHidden/>
              </w:rPr>
              <w:tab/>
            </w:r>
            <w:r>
              <w:rPr>
                <w:webHidden/>
              </w:rPr>
              <w:fldChar w:fldCharType="begin"/>
            </w:r>
            <w:r>
              <w:rPr>
                <w:webHidden/>
              </w:rPr>
              <w:instrText xml:space="preserve"> PAGEREF _Toc197512468 \h </w:instrText>
            </w:r>
            <w:r>
              <w:rPr>
                <w:webHidden/>
              </w:rPr>
            </w:r>
            <w:r>
              <w:rPr>
                <w:webHidden/>
              </w:rPr>
              <w:fldChar w:fldCharType="separate"/>
            </w:r>
            <w:r>
              <w:rPr>
                <w:webHidden/>
              </w:rPr>
              <w:t>39</w:t>
            </w:r>
            <w:r>
              <w:rPr>
                <w:webHidden/>
              </w:rPr>
              <w:fldChar w:fldCharType="end"/>
            </w:r>
          </w:hyperlink>
        </w:p>
        <w:p w14:paraId="07E48F0D" w14:textId="2226C55D" w:rsidR="00554DAA" w:rsidRDefault="00554DAA">
          <w:pPr>
            <w:pStyle w:val="TOC2"/>
            <w:tabs>
              <w:tab w:val="left" w:pos="880"/>
              <w:tab w:val="right" w:leader="dot" w:pos="8630"/>
            </w:tabs>
            <w:rPr>
              <w:rFonts w:cstheme="minorBidi"/>
              <w:noProof/>
            </w:rPr>
          </w:pPr>
          <w:hyperlink w:anchor="_Toc197512469" w:history="1">
            <w:r w:rsidRPr="00BE450D">
              <w:rPr>
                <w:rStyle w:val="Hyperlink"/>
                <w:noProof/>
              </w:rPr>
              <w:t>5.1</w:t>
            </w:r>
            <w:r>
              <w:rPr>
                <w:rFonts w:cstheme="minorBidi"/>
                <w:noProof/>
              </w:rPr>
              <w:tab/>
            </w:r>
            <w:r w:rsidRPr="00BE450D">
              <w:rPr>
                <w:rStyle w:val="Hyperlink"/>
                <w:noProof/>
              </w:rPr>
              <w:t>Introduction</w:t>
            </w:r>
            <w:r>
              <w:rPr>
                <w:noProof/>
                <w:webHidden/>
              </w:rPr>
              <w:tab/>
            </w:r>
            <w:r>
              <w:rPr>
                <w:noProof/>
                <w:webHidden/>
              </w:rPr>
              <w:fldChar w:fldCharType="begin"/>
            </w:r>
            <w:r>
              <w:rPr>
                <w:noProof/>
                <w:webHidden/>
              </w:rPr>
              <w:instrText xml:space="preserve"> PAGEREF _Toc197512469 \h </w:instrText>
            </w:r>
            <w:r>
              <w:rPr>
                <w:noProof/>
                <w:webHidden/>
              </w:rPr>
            </w:r>
            <w:r>
              <w:rPr>
                <w:noProof/>
                <w:webHidden/>
              </w:rPr>
              <w:fldChar w:fldCharType="separate"/>
            </w:r>
            <w:r>
              <w:rPr>
                <w:noProof/>
                <w:webHidden/>
              </w:rPr>
              <w:t>39</w:t>
            </w:r>
            <w:r>
              <w:rPr>
                <w:noProof/>
                <w:webHidden/>
              </w:rPr>
              <w:fldChar w:fldCharType="end"/>
            </w:r>
          </w:hyperlink>
        </w:p>
        <w:p w14:paraId="6650923A" w14:textId="4DF8BAC9" w:rsidR="00554DAA" w:rsidRDefault="00554DAA">
          <w:pPr>
            <w:pStyle w:val="TOC2"/>
            <w:tabs>
              <w:tab w:val="right" w:leader="dot" w:pos="8630"/>
            </w:tabs>
            <w:rPr>
              <w:rFonts w:cstheme="minorBidi"/>
              <w:noProof/>
            </w:rPr>
          </w:pPr>
          <w:hyperlink w:anchor="_Toc197512478" w:history="1">
            <w:r w:rsidRPr="00BE450D">
              <w:rPr>
                <w:rStyle w:val="Hyperlink"/>
                <w:rFonts w:eastAsiaTheme="majorEastAsia"/>
                <w:noProof/>
              </w:rPr>
              <w:t>8.1</w:t>
            </w:r>
            <w:r>
              <w:rPr>
                <w:noProof/>
                <w:webHidden/>
              </w:rPr>
              <w:tab/>
            </w:r>
            <w:r>
              <w:rPr>
                <w:noProof/>
                <w:webHidden/>
              </w:rPr>
              <w:fldChar w:fldCharType="begin"/>
            </w:r>
            <w:r>
              <w:rPr>
                <w:noProof/>
                <w:webHidden/>
              </w:rPr>
              <w:instrText xml:space="preserve"> PAGEREF _Toc197512478 \h </w:instrText>
            </w:r>
            <w:r>
              <w:rPr>
                <w:noProof/>
                <w:webHidden/>
              </w:rPr>
            </w:r>
            <w:r>
              <w:rPr>
                <w:noProof/>
                <w:webHidden/>
              </w:rPr>
              <w:fldChar w:fldCharType="separate"/>
            </w:r>
            <w:r>
              <w:rPr>
                <w:noProof/>
                <w:webHidden/>
              </w:rPr>
              <w:t>39</w:t>
            </w:r>
            <w:r>
              <w:rPr>
                <w:noProof/>
                <w:webHidden/>
              </w:rPr>
              <w:fldChar w:fldCharType="end"/>
            </w:r>
          </w:hyperlink>
        </w:p>
        <w:p w14:paraId="3C06B73A" w14:textId="55E3F402" w:rsidR="00554DAA" w:rsidRDefault="00554DAA">
          <w:pPr>
            <w:pStyle w:val="TOC2"/>
            <w:tabs>
              <w:tab w:val="right" w:leader="dot" w:pos="8630"/>
            </w:tabs>
            <w:rPr>
              <w:rFonts w:cstheme="minorBidi"/>
              <w:noProof/>
            </w:rPr>
          </w:pPr>
          <w:hyperlink w:anchor="_Toc197512479" w:history="1">
            <w:r w:rsidRPr="00BE450D">
              <w:rPr>
                <w:rStyle w:val="Hyperlink"/>
                <w:rFonts w:eastAsiaTheme="majorEastAsia"/>
                <w:noProof/>
              </w:rPr>
              <w:t>8.2</w:t>
            </w:r>
            <w:r>
              <w:rPr>
                <w:noProof/>
                <w:webHidden/>
              </w:rPr>
              <w:tab/>
            </w:r>
            <w:r>
              <w:rPr>
                <w:noProof/>
                <w:webHidden/>
              </w:rPr>
              <w:fldChar w:fldCharType="begin"/>
            </w:r>
            <w:r>
              <w:rPr>
                <w:noProof/>
                <w:webHidden/>
              </w:rPr>
              <w:instrText xml:space="preserve"> PAGEREF _Toc197512479 \h </w:instrText>
            </w:r>
            <w:r>
              <w:rPr>
                <w:noProof/>
                <w:webHidden/>
              </w:rPr>
            </w:r>
            <w:r>
              <w:rPr>
                <w:noProof/>
                <w:webHidden/>
              </w:rPr>
              <w:fldChar w:fldCharType="separate"/>
            </w:r>
            <w:r>
              <w:rPr>
                <w:noProof/>
                <w:webHidden/>
              </w:rPr>
              <w:t>39</w:t>
            </w:r>
            <w:r>
              <w:rPr>
                <w:noProof/>
                <w:webHidden/>
              </w:rPr>
              <w:fldChar w:fldCharType="end"/>
            </w:r>
          </w:hyperlink>
        </w:p>
        <w:p w14:paraId="68B00515" w14:textId="15116B89" w:rsidR="00554DAA" w:rsidRDefault="00554DAA">
          <w:pPr>
            <w:pStyle w:val="TOC3"/>
            <w:tabs>
              <w:tab w:val="left" w:pos="1320"/>
              <w:tab w:val="right" w:leader="dot" w:pos="8630"/>
            </w:tabs>
            <w:rPr>
              <w:rFonts w:cstheme="minorBidi"/>
              <w:noProof/>
            </w:rPr>
          </w:pPr>
          <w:hyperlink w:anchor="_Toc197512480" w:history="1">
            <w:r w:rsidRPr="00BE450D">
              <w:rPr>
                <w:rStyle w:val="Hyperlink"/>
                <w:noProof/>
              </w:rPr>
              <w:t>8.2.1</w:t>
            </w:r>
            <w:r>
              <w:rPr>
                <w:rFonts w:cstheme="minorBidi"/>
                <w:noProof/>
              </w:rPr>
              <w:tab/>
            </w:r>
            <w:r w:rsidRPr="00BE450D">
              <w:rPr>
                <w:rStyle w:val="Hyperlink"/>
                <w:noProof/>
              </w:rPr>
              <w:t>Environment Configuration</w:t>
            </w:r>
            <w:r>
              <w:rPr>
                <w:noProof/>
                <w:webHidden/>
              </w:rPr>
              <w:tab/>
            </w:r>
            <w:r>
              <w:rPr>
                <w:noProof/>
                <w:webHidden/>
              </w:rPr>
              <w:fldChar w:fldCharType="begin"/>
            </w:r>
            <w:r>
              <w:rPr>
                <w:noProof/>
                <w:webHidden/>
              </w:rPr>
              <w:instrText xml:space="preserve"> PAGEREF _Toc197512480 \h </w:instrText>
            </w:r>
            <w:r>
              <w:rPr>
                <w:noProof/>
                <w:webHidden/>
              </w:rPr>
            </w:r>
            <w:r>
              <w:rPr>
                <w:noProof/>
                <w:webHidden/>
              </w:rPr>
              <w:fldChar w:fldCharType="separate"/>
            </w:r>
            <w:r>
              <w:rPr>
                <w:noProof/>
                <w:webHidden/>
              </w:rPr>
              <w:t>39</w:t>
            </w:r>
            <w:r>
              <w:rPr>
                <w:noProof/>
                <w:webHidden/>
              </w:rPr>
              <w:fldChar w:fldCharType="end"/>
            </w:r>
          </w:hyperlink>
        </w:p>
        <w:p w14:paraId="43BFEEBD" w14:textId="48552D50" w:rsidR="00554DAA" w:rsidRDefault="00554DAA">
          <w:pPr>
            <w:pStyle w:val="TOC3"/>
            <w:tabs>
              <w:tab w:val="right" w:leader="dot" w:pos="8630"/>
            </w:tabs>
            <w:rPr>
              <w:rFonts w:cstheme="minorBidi"/>
              <w:noProof/>
            </w:rPr>
          </w:pPr>
          <w:hyperlink w:anchor="_Toc197512490" w:history="1">
            <w:r w:rsidRPr="00BE450D">
              <w:rPr>
                <w:rStyle w:val="Hyperlink"/>
                <w:rFonts w:eastAsiaTheme="majorEastAsia"/>
                <w:noProof/>
              </w:rPr>
              <w:t>5.6.1</w:t>
            </w:r>
            <w:r>
              <w:rPr>
                <w:noProof/>
                <w:webHidden/>
              </w:rPr>
              <w:tab/>
            </w:r>
            <w:r>
              <w:rPr>
                <w:noProof/>
                <w:webHidden/>
              </w:rPr>
              <w:fldChar w:fldCharType="begin"/>
            </w:r>
            <w:r>
              <w:rPr>
                <w:noProof/>
                <w:webHidden/>
              </w:rPr>
              <w:instrText xml:space="preserve"> PAGEREF _Toc197512490 \h </w:instrText>
            </w:r>
            <w:r>
              <w:rPr>
                <w:noProof/>
                <w:webHidden/>
              </w:rPr>
            </w:r>
            <w:r>
              <w:rPr>
                <w:noProof/>
                <w:webHidden/>
              </w:rPr>
              <w:fldChar w:fldCharType="separate"/>
            </w:r>
            <w:r>
              <w:rPr>
                <w:noProof/>
                <w:webHidden/>
              </w:rPr>
              <w:t>40</w:t>
            </w:r>
            <w:r>
              <w:rPr>
                <w:noProof/>
                <w:webHidden/>
              </w:rPr>
              <w:fldChar w:fldCharType="end"/>
            </w:r>
          </w:hyperlink>
        </w:p>
        <w:p w14:paraId="3536A905" w14:textId="3A66D131" w:rsidR="00554DAA" w:rsidRDefault="00554DAA">
          <w:pPr>
            <w:pStyle w:val="TOC3"/>
            <w:tabs>
              <w:tab w:val="left" w:pos="1320"/>
              <w:tab w:val="right" w:leader="dot" w:pos="8630"/>
            </w:tabs>
            <w:rPr>
              <w:rFonts w:cstheme="minorBidi"/>
              <w:noProof/>
            </w:rPr>
          </w:pPr>
          <w:hyperlink w:anchor="_Toc197512491" w:history="1">
            <w:r w:rsidRPr="00BE450D">
              <w:rPr>
                <w:rStyle w:val="Hyperlink"/>
                <w:noProof/>
              </w:rPr>
              <w:t>8.2.2</w:t>
            </w:r>
            <w:r>
              <w:rPr>
                <w:rFonts w:cstheme="minorBidi"/>
                <w:noProof/>
              </w:rPr>
              <w:tab/>
            </w:r>
            <w:r w:rsidRPr="00BE450D">
              <w:rPr>
                <w:rStyle w:val="Hyperlink"/>
                <w:noProof/>
              </w:rPr>
              <w:t>Key Functions and Algorithms</w:t>
            </w:r>
            <w:r>
              <w:rPr>
                <w:noProof/>
                <w:webHidden/>
              </w:rPr>
              <w:tab/>
            </w:r>
            <w:r>
              <w:rPr>
                <w:noProof/>
                <w:webHidden/>
              </w:rPr>
              <w:fldChar w:fldCharType="begin"/>
            </w:r>
            <w:r>
              <w:rPr>
                <w:noProof/>
                <w:webHidden/>
              </w:rPr>
              <w:instrText xml:space="preserve"> PAGEREF _Toc197512491 \h </w:instrText>
            </w:r>
            <w:r>
              <w:rPr>
                <w:noProof/>
                <w:webHidden/>
              </w:rPr>
            </w:r>
            <w:r>
              <w:rPr>
                <w:noProof/>
                <w:webHidden/>
              </w:rPr>
              <w:fldChar w:fldCharType="separate"/>
            </w:r>
            <w:r>
              <w:rPr>
                <w:noProof/>
                <w:webHidden/>
              </w:rPr>
              <w:t>40</w:t>
            </w:r>
            <w:r>
              <w:rPr>
                <w:noProof/>
                <w:webHidden/>
              </w:rPr>
              <w:fldChar w:fldCharType="end"/>
            </w:r>
          </w:hyperlink>
        </w:p>
        <w:p w14:paraId="0CFEEEED" w14:textId="7B68A812" w:rsidR="00554DAA" w:rsidRDefault="00554DAA">
          <w:pPr>
            <w:pStyle w:val="TOC2"/>
            <w:tabs>
              <w:tab w:val="left" w:pos="880"/>
              <w:tab w:val="right" w:leader="dot" w:pos="8630"/>
            </w:tabs>
            <w:rPr>
              <w:rFonts w:cstheme="minorBidi"/>
              <w:noProof/>
            </w:rPr>
          </w:pPr>
          <w:hyperlink w:anchor="_Toc197512492" w:history="1">
            <w:r w:rsidRPr="00BE450D">
              <w:rPr>
                <w:rStyle w:val="Hyperlink"/>
                <w:noProof/>
              </w:rPr>
              <w:t>8.3</w:t>
            </w:r>
            <w:r>
              <w:rPr>
                <w:rFonts w:cstheme="minorBidi"/>
                <w:noProof/>
              </w:rPr>
              <w:tab/>
            </w:r>
            <w:r w:rsidRPr="00BE450D">
              <w:rPr>
                <w:rStyle w:val="Hyperlink"/>
                <w:noProof/>
              </w:rPr>
              <w:t>System Integration</w:t>
            </w:r>
            <w:r>
              <w:rPr>
                <w:noProof/>
                <w:webHidden/>
              </w:rPr>
              <w:tab/>
            </w:r>
            <w:r>
              <w:rPr>
                <w:noProof/>
                <w:webHidden/>
              </w:rPr>
              <w:fldChar w:fldCharType="begin"/>
            </w:r>
            <w:r>
              <w:rPr>
                <w:noProof/>
                <w:webHidden/>
              </w:rPr>
              <w:instrText xml:space="preserve"> PAGEREF _Toc197512492 \h </w:instrText>
            </w:r>
            <w:r>
              <w:rPr>
                <w:noProof/>
                <w:webHidden/>
              </w:rPr>
            </w:r>
            <w:r>
              <w:rPr>
                <w:noProof/>
                <w:webHidden/>
              </w:rPr>
              <w:fldChar w:fldCharType="separate"/>
            </w:r>
            <w:r>
              <w:rPr>
                <w:noProof/>
                <w:webHidden/>
              </w:rPr>
              <w:t>40</w:t>
            </w:r>
            <w:r>
              <w:rPr>
                <w:noProof/>
                <w:webHidden/>
              </w:rPr>
              <w:fldChar w:fldCharType="end"/>
            </w:r>
          </w:hyperlink>
        </w:p>
        <w:p w14:paraId="2B209FDD" w14:textId="1460C3C9" w:rsidR="00554DAA" w:rsidRDefault="00554DAA">
          <w:pPr>
            <w:pStyle w:val="TOC3"/>
            <w:tabs>
              <w:tab w:val="left" w:pos="1320"/>
              <w:tab w:val="right" w:leader="dot" w:pos="8630"/>
            </w:tabs>
            <w:rPr>
              <w:rFonts w:cstheme="minorBidi"/>
              <w:noProof/>
            </w:rPr>
          </w:pPr>
          <w:hyperlink w:anchor="_Toc197512494" w:history="1">
            <w:r w:rsidRPr="00BE450D">
              <w:rPr>
                <w:rStyle w:val="Hyperlink"/>
                <w:noProof/>
              </w:rPr>
              <w:t>8.3.1</w:t>
            </w:r>
            <w:r>
              <w:rPr>
                <w:rFonts w:cstheme="minorBidi"/>
                <w:noProof/>
              </w:rPr>
              <w:tab/>
            </w:r>
            <w:r w:rsidRPr="00BE450D">
              <w:rPr>
                <w:rStyle w:val="Hyperlink"/>
                <w:noProof/>
              </w:rPr>
              <w:t>Components Integration</w:t>
            </w:r>
            <w:r>
              <w:rPr>
                <w:noProof/>
                <w:webHidden/>
              </w:rPr>
              <w:tab/>
            </w:r>
            <w:r>
              <w:rPr>
                <w:noProof/>
                <w:webHidden/>
              </w:rPr>
              <w:fldChar w:fldCharType="begin"/>
            </w:r>
            <w:r>
              <w:rPr>
                <w:noProof/>
                <w:webHidden/>
              </w:rPr>
              <w:instrText xml:space="preserve"> PAGEREF _Toc197512494 \h </w:instrText>
            </w:r>
            <w:r>
              <w:rPr>
                <w:noProof/>
                <w:webHidden/>
              </w:rPr>
            </w:r>
            <w:r>
              <w:rPr>
                <w:noProof/>
                <w:webHidden/>
              </w:rPr>
              <w:fldChar w:fldCharType="separate"/>
            </w:r>
            <w:r>
              <w:rPr>
                <w:noProof/>
                <w:webHidden/>
              </w:rPr>
              <w:t>40</w:t>
            </w:r>
            <w:r>
              <w:rPr>
                <w:noProof/>
                <w:webHidden/>
              </w:rPr>
              <w:fldChar w:fldCharType="end"/>
            </w:r>
          </w:hyperlink>
        </w:p>
        <w:p w14:paraId="1DA1A9BE" w14:textId="4DBF8394" w:rsidR="00554DAA" w:rsidRDefault="00554DAA">
          <w:pPr>
            <w:pStyle w:val="TOC3"/>
            <w:tabs>
              <w:tab w:val="left" w:pos="1320"/>
              <w:tab w:val="right" w:leader="dot" w:pos="8630"/>
            </w:tabs>
            <w:rPr>
              <w:rFonts w:cstheme="minorBidi"/>
              <w:noProof/>
            </w:rPr>
          </w:pPr>
          <w:hyperlink w:anchor="_Toc197512495" w:history="1">
            <w:r w:rsidRPr="00BE450D">
              <w:rPr>
                <w:rStyle w:val="Hyperlink"/>
                <w:noProof/>
              </w:rPr>
              <w:t>8.3.2</w:t>
            </w:r>
            <w:r>
              <w:rPr>
                <w:rFonts w:cstheme="minorBidi"/>
                <w:noProof/>
              </w:rPr>
              <w:tab/>
            </w:r>
            <w:r w:rsidRPr="00BE450D">
              <w:rPr>
                <w:rStyle w:val="Hyperlink"/>
                <w:noProof/>
              </w:rPr>
              <w:t>Communication Protocols / APIs</w:t>
            </w:r>
            <w:r>
              <w:rPr>
                <w:noProof/>
                <w:webHidden/>
              </w:rPr>
              <w:tab/>
            </w:r>
            <w:r>
              <w:rPr>
                <w:noProof/>
                <w:webHidden/>
              </w:rPr>
              <w:fldChar w:fldCharType="begin"/>
            </w:r>
            <w:r>
              <w:rPr>
                <w:noProof/>
                <w:webHidden/>
              </w:rPr>
              <w:instrText xml:space="preserve"> PAGEREF _Toc197512495 \h </w:instrText>
            </w:r>
            <w:r>
              <w:rPr>
                <w:noProof/>
                <w:webHidden/>
              </w:rPr>
            </w:r>
            <w:r>
              <w:rPr>
                <w:noProof/>
                <w:webHidden/>
              </w:rPr>
              <w:fldChar w:fldCharType="separate"/>
            </w:r>
            <w:r>
              <w:rPr>
                <w:noProof/>
                <w:webHidden/>
              </w:rPr>
              <w:t>40</w:t>
            </w:r>
            <w:r>
              <w:rPr>
                <w:noProof/>
                <w:webHidden/>
              </w:rPr>
              <w:fldChar w:fldCharType="end"/>
            </w:r>
          </w:hyperlink>
        </w:p>
        <w:p w14:paraId="5DF9AA4D" w14:textId="7F763597" w:rsidR="00554DAA" w:rsidRDefault="00554DAA">
          <w:pPr>
            <w:pStyle w:val="TOC3"/>
            <w:tabs>
              <w:tab w:val="left" w:pos="1320"/>
              <w:tab w:val="right" w:leader="dot" w:pos="8630"/>
            </w:tabs>
            <w:rPr>
              <w:rFonts w:cstheme="minorBidi"/>
              <w:noProof/>
            </w:rPr>
          </w:pPr>
          <w:hyperlink w:anchor="_Toc197512496" w:history="1">
            <w:r w:rsidRPr="00BE450D">
              <w:rPr>
                <w:rStyle w:val="Hyperlink"/>
                <w:noProof/>
              </w:rPr>
              <w:t>8.3.3</w:t>
            </w:r>
            <w:r>
              <w:rPr>
                <w:rFonts w:cstheme="minorBidi"/>
                <w:noProof/>
              </w:rPr>
              <w:tab/>
            </w:r>
            <w:r w:rsidRPr="00BE450D">
              <w:rPr>
                <w:rStyle w:val="Hyperlink"/>
                <w:noProof/>
              </w:rPr>
              <w:t>Databases and Log Management</w:t>
            </w:r>
            <w:r>
              <w:rPr>
                <w:noProof/>
                <w:webHidden/>
              </w:rPr>
              <w:tab/>
            </w:r>
            <w:r>
              <w:rPr>
                <w:noProof/>
                <w:webHidden/>
              </w:rPr>
              <w:fldChar w:fldCharType="begin"/>
            </w:r>
            <w:r>
              <w:rPr>
                <w:noProof/>
                <w:webHidden/>
              </w:rPr>
              <w:instrText xml:space="preserve"> PAGEREF _Toc197512496 \h </w:instrText>
            </w:r>
            <w:r>
              <w:rPr>
                <w:noProof/>
                <w:webHidden/>
              </w:rPr>
            </w:r>
            <w:r>
              <w:rPr>
                <w:noProof/>
                <w:webHidden/>
              </w:rPr>
              <w:fldChar w:fldCharType="separate"/>
            </w:r>
            <w:r>
              <w:rPr>
                <w:noProof/>
                <w:webHidden/>
              </w:rPr>
              <w:t>41</w:t>
            </w:r>
            <w:r>
              <w:rPr>
                <w:noProof/>
                <w:webHidden/>
              </w:rPr>
              <w:fldChar w:fldCharType="end"/>
            </w:r>
          </w:hyperlink>
        </w:p>
        <w:p w14:paraId="4E07225D" w14:textId="670FF84A" w:rsidR="00554DAA" w:rsidRDefault="00554DAA">
          <w:pPr>
            <w:pStyle w:val="TOC2"/>
            <w:tabs>
              <w:tab w:val="left" w:pos="880"/>
              <w:tab w:val="right" w:leader="dot" w:pos="8630"/>
            </w:tabs>
            <w:rPr>
              <w:rFonts w:cstheme="minorBidi"/>
              <w:noProof/>
            </w:rPr>
          </w:pPr>
          <w:hyperlink w:anchor="_Toc197512497" w:history="1">
            <w:r w:rsidRPr="00BE450D">
              <w:rPr>
                <w:rStyle w:val="Hyperlink"/>
                <w:noProof/>
              </w:rPr>
              <w:t>8.4</w:t>
            </w:r>
            <w:r>
              <w:rPr>
                <w:rFonts w:cstheme="minorBidi"/>
                <w:noProof/>
              </w:rPr>
              <w:tab/>
            </w:r>
            <w:r w:rsidRPr="00BE450D">
              <w:rPr>
                <w:rStyle w:val="Hyperlink"/>
                <w:noProof/>
              </w:rPr>
              <w:t>5.4 Test Cases</w:t>
            </w:r>
            <w:r>
              <w:rPr>
                <w:noProof/>
                <w:webHidden/>
              </w:rPr>
              <w:tab/>
            </w:r>
            <w:r>
              <w:rPr>
                <w:noProof/>
                <w:webHidden/>
              </w:rPr>
              <w:fldChar w:fldCharType="begin"/>
            </w:r>
            <w:r>
              <w:rPr>
                <w:noProof/>
                <w:webHidden/>
              </w:rPr>
              <w:instrText xml:space="preserve"> PAGEREF _Toc197512497 \h </w:instrText>
            </w:r>
            <w:r>
              <w:rPr>
                <w:noProof/>
                <w:webHidden/>
              </w:rPr>
            </w:r>
            <w:r>
              <w:rPr>
                <w:noProof/>
                <w:webHidden/>
              </w:rPr>
              <w:fldChar w:fldCharType="separate"/>
            </w:r>
            <w:r>
              <w:rPr>
                <w:noProof/>
                <w:webHidden/>
              </w:rPr>
              <w:t>41</w:t>
            </w:r>
            <w:r>
              <w:rPr>
                <w:noProof/>
                <w:webHidden/>
              </w:rPr>
              <w:fldChar w:fldCharType="end"/>
            </w:r>
          </w:hyperlink>
        </w:p>
        <w:p w14:paraId="02BE3430" w14:textId="148BF5FB" w:rsidR="00554DAA" w:rsidRDefault="00554DAA">
          <w:pPr>
            <w:pStyle w:val="TOC2"/>
            <w:tabs>
              <w:tab w:val="right" w:leader="dot" w:pos="8630"/>
            </w:tabs>
            <w:rPr>
              <w:rFonts w:cstheme="minorBidi"/>
              <w:noProof/>
            </w:rPr>
          </w:pPr>
          <w:hyperlink w:anchor="_Toc197512498" w:history="1">
            <w:r w:rsidRPr="00BE450D">
              <w:rPr>
                <w:rStyle w:val="Hyperlink"/>
                <w:noProof/>
              </w:rPr>
              <w:t>5.5 Results and Discussion</w:t>
            </w:r>
            <w:r>
              <w:rPr>
                <w:noProof/>
                <w:webHidden/>
              </w:rPr>
              <w:tab/>
            </w:r>
            <w:r>
              <w:rPr>
                <w:noProof/>
                <w:webHidden/>
              </w:rPr>
              <w:fldChar w:fldCharType="begin"/>
            </w:r>
            <w:r>
              <w:rPr>
                <w:noProof/>
                <w:webHidden/>
              </w:rPr>
              <w:instrText xml:space="preserve"> PAGEREF _Toc197512498 \h </w:instrText>
            </w:r>
            <w:r>
              <w:rPr>
                <w:noProof/>
                <w:webHidden/>
              </w:rPr>
            </w:r>
            <w:r>
              <w:rPr>
                <w:noProof/>
                <w:webHidden/>
              </w:rPr>
              <w:fldChar w:fldCharType="separate"/>
            </w:r>
            <w:r>
              <w:rPr>
                <w:noProof/>
                <w:webHidden/>
              </w:rPr>
              <w:t>42</w:t>
            </w:r>
            <w:r>
              <w:rPr>
                <w:noProof/>
                <w:webHidden/>
              </w:rPr>
              <w:fldChar w:fldCharType="end"/>
            </w:r>
          </w:hyperlink>
        </w:p>
        <w:p w14:paraId="55E4C637" w14:textId="515E3D79" w:rsidR="00554DAA" w:rsidRDefault="00554DAA">
          <w:pPr>
            <w:pStyle w:val="TOC2"/>
            <w:tabs>
              <w:tab w:val="right" w:leader="dot" w:pos="8630"/>
            </w:tabs>
            <w:rPr>
              <w:rFonts w:cstheme="minorBidi"/>
              <w:noProof/>
            </w:rPr>
          </w:pPr>
          <w:hyperlink w:anchor="_Toc197512499" w:history="1">
            <w:r w:rsidRPr="00BE450D">
              <w:rPr>
                <w:rStyle w:val="Hyperlink"/>
                <w:noProof/>
              </w:rPr>
              <w:t>5.6 Best Practices / Coding Standards</w:t>
            </w:r>
            <w:r>
              <w:rPr>
                <w:noProof/>
                <w:webHidden/>
              </w:rPr>
              <w:tab/>
            </w:r>
            <w:r>
              <w:rPr>
                <w:noProof/>
                <w:webHidden/>
              </w:rPr>
              <w:fldChar w:fldCharType="begin"/>
            </w:r>
            <w:r>
              <w:rPr>
                <w:noProof/>
                <w:webHidden/>
              </w:rPr>
              <w:instrText xml:space="preserve"> PAGEREF _Toc197512499 \h </w:instrText>
            </w:r>
            <w:r>
              <w:rPr>
                <w:noProof/>
                <w:webHidden/>
              </w:rPr>
            </w:r>
            <w:r>
              <w:rPr>
                <w:noProof/>
                <w:webHidden/>
              </w:rPr>
              <w:fldChar w:fldCharType="separate"/>
            </w:r>
            <w:r>
              <w:rPr>
                <w:noProof/>
                <w:webHidden/>
              </w:rPr>
              <w:t>42</w:t>
            </w:r>
            <w:r>
              <w:rPr>
                <w:noProof/>
                <w:webHidden/>
              </w:rPr>
              <w:fldChar w:fldCharType="end"/>
            </w:r>
          </w:hyperlink>
        </w:p>
        <w:p w14:paraId="44950F56" w14:textId="3997D671" w:rsidR="00554DAA" w:rsidRDefault="00554DAA">
          <w:pPr>
            <w:pStyle w:val="TOC3"/>
            <w:tabs>
              <w:tab w:val="left" w:pos="1320"/>
              <w:tab w:val="right" w:leader="dot" w:pos="8630"/>
            </w:tabs>
            <w:rPr>
              <w:rFonts w:cstheme="minorBidi"/>
              <w:noProof/>
            </w:rPr>
          </w:pPr>
          <w:hyperlink w:anchor="_Toc197512503" w:history="1">
            <w:r w:rsidRPr="00BE450D">
              <w:rPr>
                <w:rStyle w:val="Hyperlink"/>
                <w:noProof/>
              </w:rPr>
              <w:t>5.6.1</w:t>
            </w:r>
            <w:r>
              <w:rPr>
                <w:rFonts w:cstheme="minorBidi"/>
                <w:noProof/>
              </w:rPr>
              <w:tab/>
            </w:r>
            <w:r w:rsidRPr="00BE450D">
              <w:rPr>
                <w:rStyle w:val="Hyperlink"/>
                <w:noProof/>
              </w:rPr>
              <w:t>Code Validation</w:t>
            </w:r>
            <w:r>
              <w:rPr>
                <w:noProof/>
                <w:webHidden/>
              </w:rPr>
              <w:tab/>
            </w:r>
            <w:r>
              <w:rPr>
                <w:noProof/>
                <w:webHidden/>
              </w:rPr>
              <w:fldChar w:fldCharType="begin"/>
            </w:r>
            <w:r>
              <w:rPr>
                <w:noProof/>
                <w:webHidden/>
              </w:rPr>
              <w:instrText xml:space="preserve"> PAGEREF _Toc197512503 \h </w:instrText>
            </w:r>
            <w:r>
              <w:rPr>
                <w:noProof/>
                <w:webHidden/>
              </w:rPr>
            </w:r>
            <w:r>
              <w:rPr>
                <w:noProof/>
                <w:webHidden/>
              </w:rPr>
              <w:fldChar w:fldCharType="separate"/>
            </w:r>
            <w:r>
              <w:rPr>
                <w:noProof/>
                <w:webHidden/>
              </w:rPr>
              <w:t>42</w:t>
            </w:r>
            <w:r>
              <w:rPr>
                <w:noProof/>
                <w:webHidden/>
              </w:rPr>
              <w:fldChar w:fldCharType="end"/>
            </w:r>
          </w:hyperlink>
        </w:p>
        <w:p w14:paraId="257A418B" w14:textId="3479C523" w:rsidR="00554DAA" w:rsidRDefault="00554DAA">
          <w:pPr>
            <w:pStyle w:val="TOC3"/>
            <w:tabs>
              <w:tab w:val="left" w:pos="1320"/>
              <w:tab w:val="right" w:leader="dot" w:pos="8630"/>
            </w:tabs>
            <w:rPr>
              <w:rFonts w:cstheme="minorBidi"/>
              <w:noProof/>
            </w:rPr>
          </w:pPr>
          <w:hyperlink w:anchor="_Toc197512516" w:history="1">
            <w:r w:rsidRPr="00BE450D">
              <w:rPr>
                <w:rStyle w:val="Hyperlink"/>
                <w:noProof/>
              </w:rPr>
              <w:t>5.6.2</w:t>
            </w:r>
            <w:r>
              <w:rPr>
                <w:rFonts w:cstheme="minorBidi"/>
                <w:noProof/>
              </w:rPr>
              <w:tab/>
            </w:r>
            <w:r w:rsidRPr="00BE450D">
              <w:rPr>
                <w:rStyle w:val="Hyperlink"/>
                <w:noProof/>
              </w:rPr>
              <w:t>Development Practices &amp; Standards</w:t>
            </w:r>
            <w:r>
              <w:rPr>
                <w:noProof/>
                <w:webHidden/>
              </w:rPr>
              <w:tab/>
            </w:r>
            <w:r>
              <w:rPr>
                <w:noProof/>
                <w:webHidden/>
              </w:rPr>
              <w:fldChar w:fldCharType="begin"/>
            </w:r>
            <w:r>
              <w:rPr>
                <w:noProof/>
                <w:webHidden/>
              </w:rPr>
              <w:instrText xml:space="preserve"> PAGEREF _Toc197512516 \h </w:instrText>
            </w:r>
            <w:r>
              <w:rPr>
                <w:noProof/>
                <w:webHidden/>
              </w:rPr>
            </w:r>
            <w:r>
              <w:rPr>
                <w:noProof/>
                <w:webHidden/>
              </w:rPr>
              <w:fldChar w:fldCharType="separate"/>
            </w:r>
            <w:r>
              <w:rPr>
                <w:noProof/>
                <w:webHidden/>
              </w:rPr>
              <w:t>43</w:t>
            </w:r>
            <w:r>
              <w:rPr>
                <w:noProof/>
                <w:webHidden/>
              </w:rPr>
              <w:fldChar w:fldCharType="end"/>
            </w:r>
          </w:hyperlink>
        </w:p>
        <w:p w14:paraId="5E31292B" w14:textId="6B3F685D" w:rsidR="00554DAA" w:rsidRDefault="00554DAA">
          <w:pPr>
            <w:pStyle w:val="TOC2"/>
            <w:tabs>
              <w:tab w:val="right" w:leader="dot" w:pos="8630"/>
            </w:tabs>
            <w:rPr>
              <w:rFonts w:cstheme="minorBidi"/>
              <w:noProof/>
            </w:rPr>
          </w:pPr>
          <w:hyperlink w:anchor="_Toc197512517" w:history="1">
            <w:r w:rsidRPr="00BE450D">
              <w:rPr>
                <w:rStyle w:val="Hyperlink"/>
                <w:noProof/>
              </w:rPr>
              <w:t>5.7 Chapter Summary</w:t>
            </w:r>
            <w:r>
              <w:rPr>
                <w:noProof/>
                <w:webHidden/>
              </w:rPr>
              <w:tab/>
            </w:r>
            <w:r>
              <w:rPr>
                <w:noProof/>
                <w:webHidden/>
              </w:rPr>
              <w:fldChar w:fldCharType="begin"/>
            </w:r>
            <w:r>
              <w:rPr>
                <w:noProof/>
                <w:webHidden/>
              </w:rPr>
              <w:instrText xml:space="preserve"> PAGEREF _Toc197512517 \h </w:instrText>
            </w:r>
            <w:r>
              <w:rPr>
                <w:noProof/>
                <w:webHidden/>
              </w:rPr>
            </w:r>
            <w:r>
              <w:rPr>
                <w:noProof/>
                <w:webHidden/>
              </w:rPr>
              <w:fldChar w:fldCharType="separate"/>
            </w:r>
            <w:r>
              <w:rPr>
                <w:noProof/>
                <w:webHidden/>
              </w:rPr>
              <w:t>43</w:t>
            </w:r>
            <w:r>
              <w:rPr>
                <w:noProof/>
                <w:webHidden/>
              </w:rPr>
              <w:fldChar w:fldCharType="end"/>
            </w:r>
          </w:hyperlink>
        </w:p>
        <w:p w14:paraId="1F052EE4" w14:textId="3D30DB6B" w:rsidR="00554DAA" w:rsidRDefault="00554DAA">
          <w:pPr>
            <w:pStyle w:val="TOC1"/>
            <w:rPr>
              <w:rFonts w:cstheme="minorBidi"/>
              <w:b w:val="0"/>
              <w:bCs w:val="0"/>
            </w:rPr>
          </w:pPr>
          <w:hyperlink w:anchor="_Toc197512518" w:history="1">
            <w:r w:rsidRPr="00BE450D">
              <w:rPr>
                <w:rStyle w:val="Hyperlink"/>
              </w:rPr>
              <w:t>Chapter 6:</w:t>
            </w:r>
            <w:r>
              <w:rPr>
                <w:webHidden/>
              </w:rPr>
              <w:tab/>
            </w:r>
            <w:r>
              <w:rPr>
                <w:webHidden/>
              </w:rPr>
              <w:fldChar w:fldCharType="begin"/>
            </w:r>
            <w:r>
              <w:rPr>
                <w:webHidden/>
              </w:rPr>
              <w:instrText xml:space="preserve"> PAGEREF _Toc197512518 \h </w:instrText>
            </w:r>
            <w:r>
              <w:rPr>
                <w:webHidden/>
              </w:rPr>
            </w:r>
            <w:r>
              <w:rPr>
                <w:webHidden/>
              </w:rPr>
              <w:fldChar w:fldCharType="separate"/>
            </w:r>
            <w:r>
              <w:rPr>
                <w:webHidden/>
              </w:rPr>
              <w:t>46</w:t>
            </w:r>
            <w:r>
              <w:rPr>
                <w:webHidden/>
              </w:rPr>
              <w:fldChar w:fldCharType="end"/>
            </w:r>
          </w:hyperlink>
        </w:p>
        <w:p w14:paraId="24E49342" w14:textId="3C52F39C" w:rsidR="00554DAA" w:rsidRDefault="00554DAA">
          <w:pPr>
            <w:pStyle w:val="TOC2"/>
            <w:tabs>
              <w:tab w:val="left" w:pos="880"/>
              <w:tab w:val="right" w:leader="dot" w:pos="8630"/>
            </w:tabs>
            <w:rPr>
              <w:rFonts w:cstheme="minorBidi"/>
              <w:noProof/>
            </w:rPr>
          </w:pPr>
          <w:hyperlink w:anchor="_Toc197512520" w:history="1">
            <w:r w:rsidRPr="00BE450D">
              <w:rPr>
                <w:rStyle w:val="Hyperlink"/>
                <w:noProof/>
              </w:rPr>
              <w:t>9.1</w:t>
            </w:r>
            <w:r>
              <w:rPr>
                <w:rFonts w:cstheme="minorBidi"/>
                <w:noProof/>
              </w:rPr>
              <w:tab/>
            </w:r>
            <w:r w:rsidRPr="00BE450D">
              <w:rPr>
                <w:rStyle w:val="Hyperlink"/>
                <w:noProof/>
              </w:rPr>
              <w:t>Introduction</w:t>
            </w:r>
            <w:r>
              <w:rPr>
                <w:noProof/>
                <w:webHidden/>
              </w:rPr>
              <w:tab/>
            </w:r>
            <w:r>
              <w:rPr>
                <w:noProof/>
                <w:webHidden/>
              </w:rPr>
              <w:fldChar w:fldCharType="begin"/>
            </w:r>
            <w:r>
              <w:rPr>
                <w:noProof/>
                <w:webHidden/>
              </w:rPr>
              <w:instrText xml:space="preserve"> PAGEREF _Toc197512520 \h </w:instrText>
            </w:r>
            <w:r>
              <w:rPr>
                <w:noProof/>
                <w:webHidden/>
              </w:rPr>
            </w:r>
            <w:r>
              <w:rPr>
                <w:noProof/>
                <w:webHidden/>
              </w:rPr>
              <w:fldChar w:fldCharType="separate"/>
            </w:r>
            <w:r>
              <w:rPr>
                <w:noProof/>
                <w:webHidden/>
              </w:rPr>
              <w:t>46</w:t>
            </w:r>
            <w:r>
              <w:rPr>
                <w:noProof/>
                <w:webHidden/>
              </w:rPr>
              <w:fldChar w:fldCharType="end"/>
            </w:r>
          </w:hyperlink>
        </w:p>
        <w:p w14:paraId="6FF207D1" w14:textId="32BF7D81" w:rsidR="00554DAA" w:rsidRDefault="00554DAA">
          <w:pPr>
            <w:pStyle w:val="TOC2"/>
            <w:tabs>
              <w:tab w:val="left" w:pos="880"/>
              <w:tab w:val="right" w:leader="dot" w:pos="8630"/>
            </w:tabs>
            <w:rPr>
              <w:rFonts w:cstheme="minorBidi"/>
              <w:noProof/>
            </w:rPr>
          </w:pPr>
          <w:hyperlink w:anchor="_Toc197512521" w:history="1">
            <w:r w:rsidRPr="00BE450D">
              <w:rPr>
                <w:rStyle w:val="Hyperlink"/>
                <w:noProof/>
              </w:rPr>
              <w:t>9.2</w:t>
            </w:r>
            <w:r>
              <w:rPr>
                <w:rFonts w:cstheme="minorBidi"/>
                <w:noProof/>
              </w:rPr>
              <w:tab/>
            </w:r>
            <w:r w:rsidRPr="00BE450D">
              <w:rPr>
                <w:rStyle w:val="Hyperlink"/>
                <w:noProof/>
              </w:rPr>
              <w:t>Achievements and Improvements</w:t>
            </w:r>
            <w:r>
              <w:rPr>
                <w:noProof/>
                <w:webHidden/>
              </w:rPr>
              <w:tab/>
            </w:r>
            <w:r>
              <w:rPr>
                <w:noProof/>
                <w:webHidden/>
              </w:rPr>
              <w:fldChar w:fldCharType="begin"/>
            </w:r>
            <w:r>
              <w:rPr>
                <w:noProof/>
                <w:webHidden/>
              </w:rPr>
              <w:instrText xml:space="preserve"> PAGEREF _Toc197512521 \h </w:instrText>
            </w:r>
            <w:r>
              <w:rPr>
                <w:noProof/>
                <w:webHidden/>
              </w:rPr>
            </w:r>
            <w:r>
              <w:rPr>
                <w:noProof/>
                <w:webHidden/>
              </w:rPr>
              <w:fldChar w:fldCharType="separate"/>
            </w:r>
            <w:r>
              <w:rPr>
                <w:noProof/>
                <w:webHidden/>
              </w:rPr>
              <w:t>46</w:t>
            </w:r>
            <w:r>
              <w:rPr>
                <w:noProof/>
                <w:webHidden/>
              </w:rPr>
              <w:fldChar w:fldCharType="end"/>
            </w:r>
          </w:hyperlink>
        </w:p>
        <w:p w14:paraId="3322C9A6" w14:textId="1A48E65D" w:rsidR="00554DAA" w:rsidRDefault="00554DAA">
          <w:pPr>
            <w:pStyle w:val="TOC2"/>
            <w:tabs>
              <w:tab w:val="left" w:pos="880"/>
              <w:tab w:val="right" w:leader="dot" w:pos="8630"/>
            </w:tabs>
            <w:rPr>
              <w:rFonts w:cstheme="minorBidi"/>
              <w:noProof/>
            </w:rPr>
          </w:pPr>
          <w:hyperlink w:anchor="_Toc197512522" w:history="1">
            <w:r w:rsidRPr="00BE450D">
              <w:rPr>
                <w:rStyle w:val="Hyperlink"/>
                <w:noProof/>
              </w:rPr>
              <w:t>9.3</w:t>
            </w:r>
            <w:r>
              <w:rPr>
                <w:rFonts w:cstheme="minorBidi"/>
                <w:noProof/>
              </w:rPr>
              <w:tab/>
            </w:r>
            <w:r w:rsidRPr="00BE450D">
              <w:rPr>
                <w:rStyle w:val="Hyperlink"/>
                <w:noProof/>
              </w:rPr>
              <w:t>Critical Review</w:t>
            </w:r>
            <w:r>
              <w:rPr>
                <w:noProof/>
                <w:webHidden/>
              </w:rPr>
              <w:tab/>
            </w:r>
            <w:r>
              <w:rPr>
                <w:noProof/>
                <w:webHidden/>
              </w:rPr>
              <w:fldChar w:fldCharType="begin"/>
            </w:r>
            <w:r>
              <w:rPr>
                <w:noProof/>
                <w:webHidden/>
              </w:rPr>
              <w:instrText xml:space="preserve"> PAGEREF _Toc197512522 \h </w:instrText>
            </w:r>
            <w:r>
              <w:rPr>
                <w:noProof/>
                <w:webHidden/>
              </w:rPr>
            </w:r>
            <w:r>
              <w:rPr>
                <w:noProof/>
                <w:webHidden/>
              </w:rPr>
              <w:fldChar w:fldCharType="separate"/>
            </w:r>
            <w:r>
              <w:rPr>
                <w:noProof/>
                <w:webHidden/>
              </w:rPr>
              <w:t>47</w:t>
            </w:r>
            <w:r>
              <w:rPr>
                <w:noProof/>
                <w:webHidden/>
              </w:rPr>
              <w:fldChar w:fldCharType="end"/>
            </w:r>
          </w:hyperlink>
        </w:p>
        <w:p w14:paraId="589EAE5C" w14:textId="4F9FFA7F" w:rsidR="00554DAA" w:rsidRDefault="00554DAA">
          <w:pPr>
            <w:pStyle w:val="TOC2"/>
            <w:tabs>
              <w:tab w:val="left" w:pos="880"/>
              <w:tab w:val="right" w:leader="dot" w:pos="8630"/>
            </w:tabs>
            <w:rPr>
              <w:rFonts w:cstheme="minorBidi"/>
              <w:noProof/>
            </w:rPr>
          </w:pPr>
          <w:hyperlink w:anchor="_Toc197512523" w:history="1">
            <w:r w:rsidRPr="00BE450D">
              <w:rPr>
                <w:rStyle w:val="Hyperlink"/>
                <w:noProof/>
              </w:rPr>
              <w:t>9.4</w:t>
            </w:r>
            <w:r>
              <w:rPr>
                <w:rFonts w:cstheme="minorBidi"/>
                <w:noProof/>
              </w:rPr>
              <w:tab/>
            </w:r>
            <w:r w:rsidRPr="00BE450D">
              <w:rPr>
                <w:rStyle w:val="Hyperlink"/>
                <w:noProof/>
              </w:rPr>
              <w:t>Future Recommendations</w:t>
            </w:r>
            <w:r>
              <w:rPr>
                <w:noProof/>
                <w:webHidden/>
              </w:rPr>
              <w:tab/>
            </w:r>
            <w:r>
              <w:rPr>
                <w:noProof/>
                <w:webHidden/>
              </w:rPr>
              <w:fldChar w:fldCharType="begin"/>
            </w:r>
            <w:r>
              <w:rPr>
                <w:noProof/>
                <w:webHidden/>
              </w:rPr>
              <w:instrText xml:space="preserve"> PAGEREF _Toc197512523 \h </w:instrText>
            </w:r>
            <w:r>
              <w:rPr>
                <w:noProof/>
                <w:webHidden/>
              </w:rPr>
            </w:r>
            <w:r>
              <w:rPr>
                <w:noProof/>
                <w:webHidden/>
              </w:rPr>
              <w:fldChar w:fldCharType="separate"/>
            </w:r>
            <w:r>
              <w:rPr>
                <w:noProof/>
                <w:webHidden/>
              </w:rPr>
              <w:t>47</w:t>
            </w:r>
            <w:r>
              <w:rPr>
                <w:noProof/>
                <w:webHidden/>
              </w:rPr>
              <w:fldChar w:fldCharType="end"/>
            </w:r>
          </w:hyperlink>
        </w:p>
        <w:p w14:paraId="5A93DD15" w14:textId="460739BF" w:rsidR="00554DAA" w:rsidRDefault="00554DAA">
          <w:pPr>
            <w:pStyle w:val="TOC2"/>
            <w:tabs>
              <w:tab w:val="left" w:pos="880"/>
              <w:tab w:val="right" w:leader="dot" w:pos="8630"/>
            </w:tabs>
            <w:rPr>
              <w:rFonts w:cstheme="minorBidi"/>
              <w:noProof/>
            </w:rPr>
          </w:pPr>
          <w:hyperlink w:anchor="_Toc197512524" w:history="1">
            <w:r w:rsidRPr="00BE450D">
              <w:rPr>
                <w:rStyle w:val="Hyperlink"/>
                <w:noProof/>
              </w:rPr>
              <w:t>9.5</w:t>
            </w:r>
            <w:r>
              <w:rPr>
                <w:rFonts w:cstheme="minorBidi"/>
                <w:noProof/>
              </w:rPr>
              <w:tab/>
            </w:r>
            <w:r w:rsidRPr="00BE450D">
              <w:rPr>
                <w:rStyle w:val="Hyperlink"/>
                <w:noProof/>
              </w:rPr>
              <w:t>Chapter Summary</w:t>
            </w:r>
            <w:r>
              <w:rPr>
                <w:noProof/>
                <w:webHidden/>
              </w:rPr>
              <w:tab/>
            </w:r>
            <w:r>
              <w:rPr>
                <w:noProof/>
                <w:webHidden/>
              </w:rPr>
              <w:fldChar w:fldCharType="begin"/>
            </w:r>
            <w:r>
              <w:rPr>
                <w:noProof/>
                <w:webHidden/>
              </w:rPr>
              <w:instrText xml:space="preserve"> PAGEREF _Toc197512524 \h </w:instrText>
            </w:r>
            <w:r>
              <w:rPr>
                <w:noProof/>
                <w:webHidden/>
              </w:rPr>
            </w:r>
            <w:r>
              <w:rPr>
                <w:noProof/>
                <w:webHidden/>
              </w:rPr>
              <w:fldChar w:fldCharType="separate"/>
            </w:r>
            <w:r>
              <w:rPr>
                <w:noProof/>
                <w:webHidden/>
              </w:rPr>
              <w:t>48</w:t>
            </w:r>
            <w:r>
              <w:rPr>
                <w:noProof/>
                <w:webHidden/>
              </w:rPr>
              <w:fldChar w:fldCharType="end"/>
            </w:r>
          </w:hyperlink>
        </w:p>
        <w:p w14:paraId="75954A6A" w14:textId="0C03217D" w:rsidR="00554DAA" w:rsidRDefault="00554DAA">
          <w:pPr>
            <w:pStyle w:val="TOC1"/>
            <w:rPr>
              <w:rFonts w:cstheme="minorBidi"/>
              <w:b w:val="0"/>
              <w:bCs w:val="0"/>
            </w:rPr>
          </w:pPr>
          <w:hyperlink w:anchor="_Toc197512525" w:history="1">
            <w:r w:rsidRPr="00BE450D">
              <w:rPr>
                <w:rStyle w:val="Hyperlink"/>
              </w:rPr>
              <w:t>Appendix A: Evaluation Metrices</w:t>
            </w:r>
            <w:r>
              <w:rPr>
                <w:webHidden/>
              </w:rPr>
              <w:tab/>
            </w:r>
            <w:r>
              <w:rPr>
                <w:webHidden/>
              </w:rPr>
              <w:fldChar w:fldCharType="begin"/>
            </w:r>
            <w:r>
              <w:rPr>
                <w:webHidden/>
              </w:rPr>
              <w:instrText xml:space="preserve"> PAGEREF _Toc197512525 \h </w:instrText>
            </w:r>
            <w:r>
              <w:rPr>
                <w:webHidden/>
              </w:rPr>
            </w:r>
            <w:r>
              <w:rPr>
                <w:webHidden/>
              </w:rPr>
              <w:fldChar w:fldCharType="separate"/>
            </w:r>
            <w:r>
              <w:rPr>
                <w:webHidden/>
              </w:rPr>
              <w:t>50</w:t>
            </w:r>
            <w:r>
              <w:rPr>
                <w:webHidden/>
              </w:rPr>
              <w:fldChar w:fldCharType="end"/>
            </w:r>
          </w:hyperlink>
        </w:p>
        <w:p w14:paraId="6C1D282A" w14:textId="7B54B1E6" w:rsidR="00882023" w:rsidRDefault="00882023" w:rsidP="00515570">
          <w:pPr>
            <w:jc w:val="both"/>
          </w:pPr>
          <w:r>
            <w:rPr>
              <w:b/>
              <w:bCs/>
              <w:noProof/>
            </w:rPr>
            <w:fldChar w:fldCharType="end"/>
          </w:r>
        </w:p>
      </w:sdtContent>
    </w:sdt>
    <w:p w14:paraId="4CF4C7B4" w14:textId="77777777" w:rsidR="00882023" w:rsidRPr="00882023" w:rsidRDefault="00882023" w:rsidP="00515570">
      <w:pPr>
        <w:jc w:val="both"/>
        <w:rPr>
          <w:b/>
          <w:color w:val="000000"/>
          <w:sz w:val="36"/>
          <w:szCs w:val="36"/>
        </w:rPr>
      </w:pPr>
    </w:p>
    <w:p w14:paraId="3BC5F801" w14:textId="77777777" w:rsidR="00ED4B0F" w:rsidRPr="008570B1" w:rsidRDefault="00ED4B0F" w:rsidP="00515570">
      <w:pPr>
        <w:jc w:val="both"/>
        <w:rPr>
          <w:b/>
          <w:bCs/>
          <w:color w:val="000000"/>
          <w:sz w:val="36"/>
          <w:szCs w:val="36"/>
        </w:rPr>
      </w:pPr>
    </w:p>
    <w:p w14:paraId="51B8CF00" w14:textId="273B61C9" w:rsidR="00A3639C" w:rsidRPr="008570B1" w:rsidRDefault="00A3639C" w:rsidP="00E66C13">
      <w:pPr>
        <w:jc w:val="both"/>
        <w:rPr>
          <w:b/>
          <w:bCs/>
          <w:color w:val="000000"/>
          <w:sz w:val="36"/>
          <w:szCs w:val="36"/>
        </w:rPr>
      </w:pPr>
      <w:r w:rsidRPr="008570B1">
        <w:rPr>
          <w:b/>
          <w:bCs/>
          <w:color w:val="000000"/>
          <w:sz w:val="36"/>
          <w:szCs w:val="36"/>
        </w:rPr>
        <w:t>List of Figures</w:t>
      </w:r>
    </w:p>
    <w:tbl>
      <w:tblPr>
        <w:tblW w:w="0" w:type="auto"/>
        <w:tblLook w:val="01E0" w:firstRow="1" w:lastRow="1" w:firstColumn="1" w:lastColumn="1" w:noHBand="0" w:noVBand="0"/>
      </w:tblPr>
      <w:tblGrid>
        <w:gridCol w:w="8068"/>
        <w:gridCol w:w="572"/>
      </w:tblGrid>
      <w:tr w:rsidR="00A3639C" w:rsidRPr="008570B1" w14:paraId="3FD0F76C" w14:textId="77777777" w:rsidTr="00A3639C">
        <w:tc>
          <w:tcPr>
            <w:tcW w:w="8068" w:type="dxa"/>
          </w:tcPr>
          <w:p w14:paraId="39EA148F" w14:textId="4F72C158" w:rsidR="00A3639C" w:rsidRPr="008570B1" w:rsidRDefault="00A3639C" w:rsidP="00515570">
            <w:pPr>
              <w:tabs>
                <w:tab w:val="left" w:pos="197"/>
                <w:tab w:val="left" w:pos="561"/>
              </w:tabs>
              <w:spacing w:line="360" w:lineRule="auto"/>
              <w:jc w:val="both"/>
              <w:rPr>
                <w:color w:val="000000"/>
                <w:sz w:val="22"/>
                <w:szCs w:val="22"/>
              </w:rPr>
            </w:pPr>
          </w:p>
        </w:tc>
        <w:tc>
          <w:tcPr>
            <w:tcW w:w="572" w:type="dxa"/>
          </w:tcPr>
          <w:p w14:paraId="64237874" w14:textId="7669AF30" w:rsidR="00A3639C" w:rsidRPr="008570B1" w:rsidRDefault="00A3639C" w:rsidP="00515570">
            <w:pPr>
              <w:spacing w:line="360" w:lineRule="auto"/>
              <w:jc w:val="both"/>
              <w:rPr>
                <w:color w:val="000000"/>
                <w:sz w:val="22"/>
                <w:szCs w:val="22"/>
              </w:rPr>
            </w:pPr>
          </w:p>
        </w:tc>
      </w:tr>
      <w:tr w:rsidR="000C7EF6" w:rsidRPr="008570B1" w14:paraId="4EBEA769" w14:textId="77777777" w:rsidTr="00A3639C">
        <w:tc>
          <w:tcPr>
            <w:tcW w:w="8068" w:type="dxa"/>
          </w:tcPr>
          <w:p w14:paraId="4EB0B8AF" w14:textId="22B224D2" w:rsidR="000C7EF6" w:rsidRPr="008570B1" w:rsidRDefault="00E66C13" w:rsidP="000C7EF6">
            <w:pPr>
              <w:spacing w:line="360" w:lineRule="auto"/>
              <w:jc w:val="both"/>
              <w:rPr>
                <w:color w:val="000000"/>
                <w:sz w:val="22"/>
                <w:szCs w:val="22"/>
              </w:rPr>
            </w:pPr>
            <w:r w:rsidRPr="00E66C13">
              <w:rPr>
                <w:color w:val="000000"/>
                <w:sz w:val="22"/>
                <w:szCs w:val="22"/>
              </w:rPr>
              <w:t>Figure 1: User (Watcher) Use case Diagram</w:t>
            </w:r>
          </w:p>
        </w:tc>
        <w:tc>
          <w:tcPr>
            <w:tcW w:w="572" w:type="dxa"/>
          </w:tcPr>
          <w:p w14:paraId="6CA9F23B" w14:textId="6BB126ED" w:rsidR="000C7EF6" w:rsidRPr="008570B1" w:rsidRDefault="000C7EF6" w:rsidP="000C7EF6">
            <w:pPr>
              <w:spacing w:line="360" w:lineRule="auto"/>
              <w:jc w:val="both"/>
              <w:rPr>
                <w:color w:val="000000"/>
                <w:sz w:val="22"/>
                <w:szCs w:val="22"/>
              </w:rPr>
            </w:pPr>
            <w:r w:rsidRPr="008570B1">
              <w:rPr>
                <w:color w:val="000000"/>
                <w:sz w:val="22"/>
                <w:szCs w:val="22"/>
              </w:rPr>
              <w:t>2</w:t>
            </w:r>
            <w:r>
              <w:rPr>
                <w:color w:val="000000"/>
                <w:sz w:val="22"/>
                <w:szCs w:val="22"/>
              </w:rPr>
              <w:t>0</w:t>
            </w:r>
          </w:p>
        </w:tc>
      </w:tr>
      <w:tr w:rsidR="009D4B63" w:rsidRPr="008570B1" w14:paraId="10781EB6" w14:textId="77777777" w:rsidTr="00A3639C">
        <w:tc>
          <w:tcPr>
            <w:tcW w:w="8068" w:type="dxa"/>
          </w:tcPr>
          <w:p w14:paraId="0329493B" w14:textId="494334A3" w:rsidR="009D4B63" w:rsidRPr="008570B1" w:rsidRDefault="00E66C13" w:rsidP="009D4B63">
            <w:pPr>
              <w:spacing w:line="360" w:lineRule="auto"/>
              <w:ind w:left="374" w:hanging="374"/>
              <w:jc w:val="both"/>
              <w:rPr>
                <w:color w:val="000000"/>
                <w:sz w:val="22"/>
                <w:szCs w:val="22"/>
              </w:rPr>
            </w:pPr>
            <w:r w:rsidRPr="00E66C13">
              <w:rPr>
                <w:color w:val="000000"/>
                <w:sz w:val="22"/>
                <w:szCs w:val="22"/>
              </w:rPr>
              <w:t>Figure 2: Admin Use case Diagram</w:t>
            </w:r>
          </w:p>
        </w:tc>
        <w:tc>
          <w:tcPr>
            <w:tcW w:w="572" w:type="dxa"/>
          </w:tcPr>
          <w:p w14:paraId="61EB06FE" w14:textId="6B43D972"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1</w:t>
            </w:r>
          </w:p>
        </w:tc>
      </w:tr>
      <w:tr w:rsidR="009D4B63" w:rsidRPr="008570B1" w14:paraId="17EFEA72" w14:textId="77777777" w:rsidTr="00A3639C">
        <w:tc>
          <w:tcPr>
            <w:tcW w:w="8068" w:type="dxa"/>
          </w:tcPr>
          <w:p w14:paraId="6B3EEDD4" w14:textId="05C74064" w:rsidR="009D4B63" w:rsidRPr="008570B1" w:rsidRDefault="00E66C13" w:rsidP="009D4B63">
            <w:pPr>
              <w:spacing w:line="360" w:lineRule="auto"/>
              <w:ind w:left="374" w:hanging="374"/>
              <w:jc w:val="both"/>
              <w:rPr>
                <w:color w:val="000000"/>
                <w:sz w:val="22"/>
                <w:szCs w:val="22"/>
              </w:rPr>
            </w:pPr>
            <w:r w:rsidRPr="00E66C13">
              <w:rPr>
                <w:color w:val="000000"/>
                <w:sz w:val="22"/>
                <w:szCs w:val="22"/>
              </w:rPr>
              <w:t>Figure 3:  User (Watcher) DFD Diagram</w:t>
            </w:r>
          </w:p>
        </w:tc>
        <w:tc>
          <w:tcPr>
            <w:tcW w:w="572" w:type="dxa"/>
          </w:tcPr>
          <w:p w14:paraId="6836C351" w14:textId="3B0B564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2</w:t>
            </w:r>
          </w:p>
        </w:tc>
      </w:tr>
      <w:tr w:rsidR="009D4B63" w:rsidRPr="008570B1" w14:paraId="2683E843" w14:textId="77777777" w:rsidTr="00A3639C">
        <w:tc>
          <w:tcPr>
            <w:tcW w:w="8068" w:type="dxa"/>
          </w:tcPr>
          <w:p w14:paraId="1B59CC10" w14:textId="422C6A63" w:rsidR="009D4B63" w:rsidRDefault="00E66C13" w:rsidP="009D4B63">
            <w:pPr>
              <w:spacing w:line="360" w:lineRule="auto"/>
              <w:ind w:left="374" w:hanging="374"/>
              <w:jc w:val="both"/>
              <w:rPr>
                <w:color w:val="000000"/>
                <w:sz w:val="22"/>
                <w:szCs w:val="22"/>
              </w:rPr>
            </w:pPr>
            <w:r w:rsidRPr="00E66C13">
              <w:rPr>
                <w:color w:val="000000"/>
                <w:sz w:val="22"/>
                <w:szCs w:val="22"/>
              </w:rPr>
              <w:t>Figure 4: Admin DFD Diagram</w:t>
            </w:r>
          </w:p>
        </w:tc>
        <w:tc>
          <w:tcPr>
            <w:tcW w:w="572" w:type="dxa"/>
          </w:tcPr>
          <w:p w14:paraId="5EF63609" w14:textId="751BC5DF"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3</w:t>
            </w:r>
          </w:p>
        </w:tc>
      </w:tr>
      <w:tr w:rsidR="009D4B63" w:rsidRPr="008570B1" w14:paraId="26056817" w14:textId="77777777" w:rsidTr="00A3639C">
        <w:tc>
          <w:tcPr>
            <w:tcW w:w="8068" w:type="dxa"/>
          </w:tcPr>
          <w:p w14:paraId="3EC45EAF" w14:textId="4F4001E3" w:rsidR="009D4B63" w:rsidRDefault="00E66C13" w:rsidP="009D4B63">
            <w:pPr>
              <w:spacing w:line="360" w:lineRule="auto"/>
              <w:ind w:left="374" w:hanging="374"/>
              <w:jc w:val="both"/>
              <w:rPr>
                <w:color w:val="000000"/>
                <w:sz w:val="22"/>
                <w:szCs w:val="22"/>
              </w:rPr>
            </w:pPr>
            <w:r w:rsidRPr="00E66C13">
              <w:rPr>
                <w:color w:val="000000"/>
                <w:sz w:val="22"/>
                <w:szCs w:val="22"/>
              </w:rPr>
              <w:t>Figure 5: Firewall Agent Sequence Diagram</w:t>
            </w:r>
          </w:p>
        </w:tc>
        <w:tc>
          <w:tcPr>
            <w:tcW w:w="572" w:type="dxa"/>
          </w:tcPr>
          <w:p w14:paraId="0E712782" w14:textId="4B18B27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4</w:t>
            </w:r>
          </w:p>
        </w:tc>
      </w:tr>
      <w:tr w:rsidR="009D4B63" w:rsidRPr="008570B1" w14:paraId="5266C375" w14:textId="77777777" w:rsidTr="00A3639C">
        <w:tc>
          <w:tcPr>
            <w:tcW w:w="8068" w:type="dxa"/>
          </w:tcPr>
          <w:p w14:paraId="06AA6705" w14:textId="5CA6DD62" w:rsidR="009D4B63" w:rsidRDefault="00E66C13" w:rsidP="009D4B63">
            <w:pPr>
              <w:spacing w:line="360" w:lineRule="auto"/>
              <w:ind w:left="374" w:hanging="374"/>
              <w:jc w:val="both"/>
              <w:rPr>
                <w:color w:val="000000"/>
                <w:sz w:val="22"/>
                <w:szCs w:val="22"/>
              </w:rPr>
            </w:pPr>
            <w:r w:rsidRPr="00E66C13">
              <w:rPr>
                <w:color w:val="000000"/>
                <w:sz w:val="22"/>
                <w:szCs w:val="22"/>
              </w:rPr>
              <w:t>Figure 6: Firewall Server Sequence Diagram</w:t>
            </w:r>
          </w:p>
        </w:tc>
        <w:tc>
          <w:tcPr>
            <w:tcW w:w="572" w:type="dxa"/>
          </w:tcPr>
          <w:p w14:paraId="523EE868" w14:textId="25EB66E1"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06C989BF" w14:textId="77777777" w:rsidTr="00A3639C">
        <w:tc>
          <w:tcPr>
            <w:tcW w:w="8068" w:type="dxa"/>
          </w:tcPr>
          <w:p w14:paraId="4B654C00" w14:textId="357218C1" w:rsidR="009D4B63" w:rsidRDefault="00E66C13" w:rsidP="009D4B63">
            <w:pPr>
              <w:spacing w:line="360" w:lineRule="auto"/>
              <w:jc w:val="both"/>
              <w:rPr>
                <w:color w:val="000000"/>
                <w:sz w:val="22"/>
                <w:szCs w:val="22"/>
              </w:rPr>
            </w:pPr>
            <w:r w:rsidRPr="00E66C13">
              <w:rPr>
                <w:color w:val="000000"/>
                <w:sz w:val="22"/>
                <w:szCs w:val="22"/>
              </w:rPr>
              <w:t xml:space="preserve">Figure 7: </w:t>
            </w:r>
            <w:proofErr w:type="spellStart"/>
            <w:r w:rsidRPr="00E66C13">
              <w:rPr>
                <w:color w:val="000000"/>
                <w:sz w:val="22"/>
                <w:szCs w:val="22"/>
              </w:rPr>
              <w:t>Wazuh</w:t>
            </w:r>
            <w:proofErr w:type="spellEnd"/>
            <w:r w:rsidRPr="00E66C13">
              <w:rPr>
                <w:color w:val="000000"/>
                <w:sz w:val="22"/>
                <w:szCs w:val="22"/>
              </w:rPr>
              <w:t xml:space="preserve"> Sequence Diagram</w:t>
            </w:r>
          </w:p>
        </w:tc>
        <w:tc>
          <w:tcPr>
            <w:tcW w:w="572" w:type="dxa"/>
          </w:tcPr>
          <w:p w14:paraId="08217671" w14:textId="0D8CAFC3"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3D75BF2D" w14:textId="77777777" w:rsidTr="00A3639C">
        <w:tc>
          <w:tcPr>
            <w:tcW w:w="8068" w:type="dxa"/>
          </w:tcPr>
          <w:p w14:paraId="7CB61CCE" w14:textId="721D99A1" w:rsidR="009D4B63" w:rsidRDefault="00E66C13" w:rsidP="009D4B63">
            <w:pPr>
              <w:spacing w:line="360" w:lineRule="auto"/>
              <w:ind w:left="374" w:hanging="374"/>
              <w:jc w:val="both"/>
              <w:rPr>
                <w:color w:val="000000"/>
                <w:sz w:val="22"/>
                <w:szCs w:val="22"/>
              </w:rPr>
            </w:pPr>
            <w:r w:rsidRPr="00E66C13">
              <w:rPr>
                <w:color w:val="000000"/>
                <w:sz w:val="22"/>
                <w:szCs w:val="22"/>
              </w:rPr>
              <w:t>Figure 8: VPN Sequence Diagram</w:t>
            </w:r>
          </w:p>
        </w:tc>
        <w:tc>
          <w:tcPr>
            <w:tcW w:w="572" w:type="dxa"/>
          </w:tcPr>
          <w:p w14:paraId="717C026B" w14:textId="4451B49B"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79500251" w14:textId="77777777" w:rsidTr="00A3639C">
        <w:tc>
          <w:tcPr>
            <w:tcW w:w="8068" w:type="dxa"/>
          </w:tcPr>
          <w:p w14:paraId="6934085F" w14:textId="3727CE31" w:rsidR="009D4B63" w:rsidRDefault="00E66C13" w:rsidP="009D4B63">
            <w:pPr>
              <w:spacing w:line="360" w:lineRule="auto"/>
              <w:ind w:left="374" w:hanging="374"/>
              <w:jc w:val="both"/>
              <w:rPr>
                <w:color w:val="000000"/>
                <w:sz w:val="22"/>
                <w:szCs w:val="22"/>
              </w:rPr>
            </w:pPr>
            <w:r w:rsidRPr="00E66C13">
              <w:rPr>
                <w:color w:val="000000"/>
                <w:sz w:val="22"/>
                <w:szCs w:val="22"/>
              </w:rPr>
              <w:t>Figure 9: Full System Sequence Diagram</w:t>
            </w:r>
          </w:p>
        </w:tc>
        <w:tc>
          <w:tcPr>
            <w:tcW w:w="572" w:type="dxa"/>
          </w:tcPr>
          <w:p w14:paraId="0C321B5A" w14:textId="14B175A9"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1FE0BFFA" w14:textId="77777777" w:rsidTr="00A3639C">
        <w:tc>
          <w:tcPr>
            <w:tcW w:w="8068" w:type="dxa"/>
          </w:tcPr>
          <w:p w14:paraId="0D75C73A" w14:textId="09821B2C" w:rsidR="009D4B63" w:rsidRDefault="00E66C13" w:rsidP="009D4B63">
            <w:pPr>
              <w:spacing w:line="360" w:lineRule="auto"/>
              <w:ind w:left="374" w:hanging="374"/>
              <w:jc w:val="both"/>
              <w:rPr>
                <w:color w:val="000000"/>
                <w:sz w:val="22"/>
                <w:szCs w:val="22"/>
              </w:rPr>
            </w:pPr>
            <w:r w:rsidRPr="00E66C13">
              <w:rPr>
                <w:color w:val="000000"/>
                <w:sz w:val="22"/>
                <w:szCs w:val="22"/>
              </w:rPr>
              <w:t>Figure 10: Architecture Diagram</w:t>
            </w:r>
          </w:p>
        </w:tc>
        <w:tc>
          <w:tcPr>
            <w:tcW w:w="572" w:type="dxa"/>
          </w:tcPr>
          <w:p w14:paraId="7A68C1D3" w14:textId="2B7B5D78"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7</w:t>
            </w:r>
          </w:p>
        </w:tc>
      </w:tr>
      <w:tr w:rsidR="009D4B63" w:rsidRPr="008570B1" w14:paraId="33C70DD0" w14:textId="77777777" w:rsidTr="00A3639C">
        <w:tc>
          <w:tcPr>
            <w:tcW w:w="8068" w:type="dxa"/>
          </w:tcPr>
          <w:p w14:paraId="546F1CE6" w14:textId="77777777" w:rsidR="009D4B63" w:rsidRDefault="00EE28D9" w:rsidP="009D4B63">
            <w:pPr>
              <w:spacing w:line="360" w:lineRule="auto"/>
              <w:ind w:left="374" w:hanging="374"/>
              <w:jc w:val="both"/>
              <w:rPr>
                <w:color w:val="000000"/>
                <w:sz w:val="22"/>
                <w:szCs w:val="22"/>
              </w:rPr>
            </w:pPr>
            <w:r w:rsidRPr="00EE28D9">
              <w:rPr>
                <w:color w:val="000000"/>
                <w:sz w:val="22"/>
                <w:szCs w:val="22"/>
              </w:rPr>
              <w:t>Figure 11: Server Agent Diagram</w:t>
            </w:r>
          </w:p>
          <w:p w14:paraId="6A3EDE99" w14:textId="77777777" w:rsidR="009B3F3E" w:rsidRDefault="009B3F3E" w:rsidP="009D4B63">
            <w:pPr>
              <w:spacing w:line="360" w:lineRule="auto"/>
              <w:ind w:left="374" w:hanging="374"/>
              <w:jc w:val="both"/>
              <w:rPr>
                <w:color w:val="000000"/>
                <w:sz w:val="22"/>
                <w:szCs w:val="22"/>
              </w:rPr>
            </w:pPr>
            <w:r w:rsidRPr="009B3F3E">
              <w:rPr>
                <w:color w:val="000000"/>
                <w:sz w:val="22"/>
                <w:szCs w:val="22"/>
              </w:rPr>
              <w:t>Figure A1: One-Class SVM Model Performance Metrics</w:t>
            </w:r>
          </w:p>
          <w:p w14:paraId="1F7896FC" w14:textId="73E4A4BD" w:rsidR="009B3F3E" w:rsidRDefault="009B3F3E" w:rsidP="009D4B63">
            <w:pPr>
              <w:spacing w:line="360" w:lineRule="auto"/>
              <w:ind w:left="374" w:hanging="374"/>
              <w:jc w:val="both"/>
              <w:rPr>
                <w:color w:val="000000"/>
                <w:sz w:val="22"/>
                <w:szCs w:val="22"/>
              </w:rPr>
            </w:pPr>
            <w:r w:rsidRPr="009B3F3E">
              <w:rPr>
                <w:color w:val="000000"/>
                <w:sz w:val="22"/>
                <w:szCs w:val="22"/>
              </w:rPr>
              <w:t>Figure A2: Gradient Boosting Supervised Model Performance Metrics</w:t>
            </w:r>
          </w:p>
          <w:p w14:paraId="2590CD04" w14:textId="7DB480CA" w:rsidR="009B3F3E" w:rsidRDefault="009B3F3E" w:rsidP="009D4B63">
            <w:pPr>
              <w:spacing w:line="360" w:lineRule="auto"/>
              <w:ind w:left="374" w:hanging="374"/>
              <w:jc w:val="both"/>
              <w:rPr>
                <w:color w:val="000000"/>
                <w:sz w:val="22"/>
                <w:szCs w:val="22"/>
              </w:rPr>
            </w:pPr>
            <w:r w:rsidRPr="009B3F3E">
              <w:rPr>
                <w:color w:val="000000"/>
                <w:sz w:val="22"/>
                <w:szCs w:val="22"/>
              </w:rPr>
              <w:t>Figure A3: Comparative Performance Metrics of Combined Models</w:t>
            </w:r>
          </w:p>
          <w:p w14:paraId="0C31AB45" w14:textId="66A9E9BB" w:rsidR="009B3F3E" w:rsidRDefault="009B3F3E" w:rsidP="009D4B63">
            <w:pPr>
              <w:spacing w:line="360" w:lineRule="auto"/>
              <w:ind w:left="374" w:hanging="374"/>
              <w:jc w:val="both"/>
              <w:rPr>
                <w:color w:val="000000"/>
                <w:sz w:val="22"/>
                <w:szCs w:val="22"/>
              </w:rPr>
            </w:pPr>
          </w:p>
        </w:tc>
        <w:tc>
          <w:tcPr>
            <w:tcW w:w="572" w:type="dxa"/>
          </w:tcPr>
          <w:p w14:paraId="58BFB1DB" w14:textId="77777777" w:rsidR="009B3F3E" w:rsidRDefault="009D4B63" w:rsidP="009B3F3E">
            <w:pPr>
              <w:spacing w:line="360" w:lineRule="auto"/>
              <w:jc w:val="both"/>
              <w:rPr>
                <w:color w:val="000000"/>
                <w:sz w:val="22"/>
                <w:szCs w:val="22"/>
              </w:rPr>
            </w:pPr>
            <w:r w:rsidRPr="008570B1">
              <w:rPr>
                <w:color w:val="000000"/>
                <w:sz w:val="22"/>
                <w:szCs w:val="22"/>
              </w:rPr>
              <w:t>2</w:t>
            </w:r>
            <w:r w:rsidR="00860E85">
              <w:rPr>
                <w:color w:val="000000"/>
                <w:sz w:val="22"/>
                <w:szCs w:val="22"/>
              </w:rPr>
              <w:t>8</w:t>
            </w:r>
          </w:p>
          <w:p w14:paraId="52234CF2" w14:textId="77777777" w:rsidR="009B3F3E" w:rsidRDefault="009B3F3E" w:rsidP="009B3F3E">
            <w:pPr>
              <w:spacing w:line="360" w:lineRule="auto"/>
              <w:jc w:val="both"/>
              <w:rPr>
                <w:color w:val="000000"/>
                <w:sz w:val="22"/>
                <w:szCs w:val="22"/>
              </w:rPr>
            </w:pPr>
            <w:r>
              <w:rPr>
                <w:color w:val="000000"/>
                <w:sz w:val="22"/>
                <w:szCs w:val="22"/>
              </w:rPr>
              <w:t>50</w:t>
            </w:r>
          </w:p>
          <w:p w14:paraId="58316FC7" w14:textId="77777777" w:rsidR="009B3F3E" w:rsidRDefault="009B3F3E" w:rsidP="009B3F3E">
            <w:pPr>
              <w:spacing w:line="360" w:lineRule="auto"/>
              <w:jc w:val="both"/>
              <w:rPr>
                <w:color w:val="000000"/>
                <w:sz w:val="22"/>
                <w:szCs w:val="22"/>
              </w:rPr>
            </w:pPr>
            <w:r>
              <w:rPr>
                <w:color w:val="000000"/>
                <w:sz w:val="22"/>
                <w:szCs w:val="22"/>
              </w:rPr>
              <w:t>50</w:t>
            </w:r>
          </w:p>
          <w:p w14:paraId="68843A8C" w14:textId="621C1C23" w:rsidR="009B3F3E" w:rsidRPr="008570B1" w:rsidRDefault="009B3F3E" w:rsidP="009B3F3E">
            <w:pPr>
              <w:spacing w:line="360" w:lineRule="auto"/>
              <w:jc w:val="both"/>
              <w:rPr>
                <w:color w:val="000000"/>
                <w:sz w:val="22"/>
                <w:szCs w:val="22"/>
              </w:rPr>
            </w:pPr>
            <w:r>
              <w:rPr>
                <w:color w:val="000000"/>
                <w:sz w:val="22"/>
                <w:szCs w:val="22"/>
              </w:rPr>
              <w:t>51</w:t>
            </w:r>
          </w:p>
        </w:tc>
      </w:tr>
    </w:tbl>
    <w:p w14:paraId="27A93D65" w14:textId="77777777" w:rsidR="00DF5009" w:rsidRDefault="00DF5009" w:rsidP="00515570">
      <w:pPr>
        <w:jc w:val="both"/>
        <w:rPr>
          <w:b/>
          <w:bCs/>
          <w:color w:val="000000"/>
          <w:sz w:val="60"/>
          <w:szCs w:val="60"/>
        </w:rPr>
        <w:sectPr w:rsidR="00DF5009" w:rsidSect="00FC3966">
          <w:footerReference w:type="default" r:id="rId9"/>
          <w:pgSz w:w="12240" w:h="15840"/>
          <w:pgMar w:top="1440" w:right="1800" w:bottom="1440" w:left="1800" w:header="720" w:footer="720" w:gutter="0"/>
          <w:pgNumType w:fmt="lowerRoman"/>
          <w:cols w:space="720"/>
          <w:titlePg/>
          <w:docGrid w:linePitch="360"/>
        </w:sectPr>
      </w:pPr>
    </w:p>
    <w:p w14:paraId="1E816C21" w14:textId="6195B396" w:rsidR="00963912" w:rsidRPr="008570B1" w:rsidRDefault="00963912" w:rsidP="00963912">
      <w:pPr>
        <w:jc w:val="both"/>
        <w:rPr>
          <w:b/>
          <w:bCs/>
          <w:color w:val="000000"/>
          <w:sz w:val="36"/>
          <w:szCs w:val="36"/>
        </w:rPr>
      </w:pPr>
      <w:r w:rsidRPr="008570B1">
        <w:rPr>
          <w:b/>
          <w:bCs/>
          <w:color w:val="000000"/>
          <w:sz w:val="36"/>
          <w:szCs w:val="36"/>
        </w:rPr>
        <w:lastRenderedPageBreak/>
        <w:t xml:space="preserve">List of </w:t>
      </w:r>
      <w:r>
        <w:rPr>
          <w:b/>
          <w:bCs/>
          <w:color w:val="000000"/>
          <w:sz w:val="36"/>
          <w:szCs w:val="36"/>
        </w:rPr>
        <w:t>Tables</w:t>
      </w:r>
    </w:p>
    <w:tbl>
      <w:tblPr>
        <w:tblW w:w="0" w:type="auto"/>
        <w:tblLook w:val="01E0" w:firstRow="1" w:lastRow="1" w:firstColumn="1" w:lastColumn="1" w:noHBand="0" w:noVBand="0"/>
      </w:tblPr>
      <w:tblGrid>
        <w:gridCol w:w="8068"/>
        <w:gridCol w:w="572"/>
      </w:tblGrid>
      <w:tr w:rsidR="00963912" w:rsidRPr="008570B1" w14:paraId="4CA32D1F" w14:textId="77777777" w:rsidTr="007571A1">
        <w:tc>
          <w:tcPr>
            <w:tcW w:w="8068" w:type="dxa"/>
          </w:tcPr>
          <w:p w14:paraId="661DE7C2" w14:textId="77777777" w:rsidR="00963912" w:rsidRPr="008570B1" w:rsidRDefault="00963912" w:rsidP="007571A1">
            <w:pPr>
              <w:tabs>
                <w:tab w:val="left" w:pos="197"/>
                <w:tab w:val="left" w:pos="561"/>
              </w:tabs>
              <w:spacing w:line="360" w:lineRule="auto"/>
              <w:jc w:val="both"/>
              <w:rPr>
                <w:color w:val="000000"/>
                <w:sz w:val="22"/>
                <w:szCs w:val="22"/>
              </w:rPr>
            </w:pPr>
          </w:p>
        </w:tc>
        <w:tc>
          <w:tcPr>
            <w:tcW w:w="572" w:type="dxa"/>
          </w:tcPr>
          <w:p w14:paraId="2450D90A" w14:textId="77777777" w:rsidR="00963912" w:rsidRPr="008570B1" w:rsidRDefault="00963912" w:rsidP="007571A1">
            <w:pPr>
              <w:spacing w:line="360" w:lineRule="auto"/>
              <w:jc w:val="both"/>
              <w:rPr>
                <w:color w:val="000000"/>
                <w:sz w:val="22"/>
                <w:szCs w:val="22"/>
              </w:rPr>
            </w:pPr>
          </w:p>
        </w:tc>
      </w:tr>
      <w:tr w:rsidR="00963912" w:rsidRPr="008570B1" w14:paraId="10090851" w14:textId="77777777" w:rsidTr="007571A1">
        <w:tc>
          <w:tcPr>
            <w:tcW w:w="8068" w:type="dxa"/>
          </w:tcPr>
          <w:p w14:paraId="2B06EBF5" w14:textId="1A672AB4" w:rsidR="00963912" w:rsidRPr="008570B1" w:rsidRDefault="00EB728B" w:rsidP="007571A1">
            <w:pPr>
              <w:spacing w:line="360" w:lineRule="auto"/>
              <w:jc w:val="both"/>
              <w:rPr>
                <w:color w:val="000000"/>
                <w:sz w:val="22"/>
                <w:szCs w:val="22"/>
              </w:rPr>
            </w:pPr>
            <w:r w:rsidRPr="00EB728B">
              <w:rPr>
                <w:color w:val="000000"/>
                <w:sz w:val="22"/>
                <w:szCs w:val="22"/>
              </w:rPr>
              <w:t>Table 1 Market Analysis</w:t>
            </w:r>
          </w:p>
        </w:tc>
        <w:tc>
          <w:tcPr>
            <w:tcW w:w="572" w:type="dxa"/>
          </w:tcPr>
          <w:p w14:paraId="4396ECD9" w14:textId="047CC353" w:rsidR="00963912" w:rsidRPr="008570B1" w:rsidRDefault="006F5130" w:rsidP="007571A1">
            <w:pPr>
              <w:spacing w:line="360" w:lineRule="auto"/>
              <w:jc w:val="both"/>
              <w:rPr>
                <w:color w:val="000000"/>
                <w:sz w:val="22"/>
                <w:szCs w:val="22"/>
              </w:rPr>
            </w:pPr>
            <w:r>
              <w:rPr>
                <w:color w:val="000000"/>
                <w:sz w:val="22"/>
                <w:szCs w:val="22"/>
              </w:rPr>
              <w:t>12</w:t>
            </w:r>
          </w:p>
        </w:tc>
      </w:tr>
      <w:tr w:rsidR="00963912" w:rsidRPr="008570B1" w14:paraId="26EC5F49" w14:textId="77777777" w:rsidTr="007571A1">
        <w:tc>
          <w:tcPr>
            <w:tcW w:w="8068" w:type="dxa"/>
          </w:tcPr>
          <w:p w14:paraId="4590C9D7" w14:textId="136FE250" w:rsidR="00963912" w:rsidRPr="008570B1" w:rsidRDefault="00EB728B" w:rsidP="007571A1">
            <w:pPr>
              <w:spacing w:line="360" w:lineRule="auto"/>
              <w:ind w:left="374" w:hanging="374"/>
              <w:jc w:val="both"/>
              <w:rPr>
                <w:color w:val="000000"/>
                <w:sz w:val="22"/>
                <w:szCs w:val="22"/>
              </w:rPr>
            </w:pPr>
            <w:r w:rsidRPr="00EB728B">
              <w:rPr>
                <w:color w:val="000000"/>
                <w:sz w:val="22"/>
                <w:szCs w:val="22"/>
              </w:rPr>
              <w:t>Table 2: Test Cases</w:t>
            </w:r>
          </w:p>
        </w:tc>
        <w:tc>
          <w:tcPr>
            <w:tcW w:w="572" w:type="dxa"/>
          </w:tcPr>
          <w:p w14:paraId="5E9C22B5" w14:textId="77EB71C5" w:rsidR="00963912" w:rsidRPr="008570B1" w:rsidRDefault="006F5130" w:rsidP="007571A1">
            <w:pPr>
              <w:spacing w:line="360" w:lineRule="auto"/>
              <w:jc w:val="both"/>
              <w:rPr>
                <w:color w:val="000000"/>
                <w:sz w:val="22"/>
                <w:szCs w:val="22"/>
              </w:rPr>
            </w:pPr>
            <w:r>
              <w:rPr>
                <w:color w:val="000000"/>
                <w:sz w:val="22"/>
                <w:szCs w:val="22"/>
              </w:rPr>
              <w:t>41</w:t>
            </w:r>
          </w:p>
        </w:tc>
      </w:tr>
      <w:tr w:rsidR="00963912" w:rsidRPr="008570B1" w14:paraId="42E27D33" w14:textId="77777777" w:rsidTr="007571A1">
        <w:tc>
          <w:tcPr>
            <w:tcW w:w="8068" w:type="dxa"/>
          </w:tcPr>
          <w:p w14:paraId="55102BB7" w14:textId="63B7B0B9" w:rsidR="00963912" w:rsidRPr="008570B1" w:rsidRDefault="00963912" w:rsidP="00EB728B">
            <w:pPr>
              <w:spacing w:line="360" w:lineRule="auto"/>
              <w:jc w:val="both"/>
              <w:rPr>
                <w:color w:val="000000"/>
                <w:sz w:val="22"/>
                <w:szCs w:val="22"/>
              </w:rPr>
            </w:pPr>
          </w:p>
        </w:tc>
        <w:tc>
          <w:tcPr>
            <w:tcW w:w="572" w:type="dxa"/>
          </w:tcPr>
          <w:p w14:paraId="6869EE29" w14:textId="23AD53B1" w:rsidR="00963912" w:rsidRPr="008570B1" w:rsidRDefault="00963912" w:rsidP="00963912">
            <w:pPr>
              <w:spacing w:line="360" w:lineRule="auto"/>
              <w:jc w:val="both"/>
              <w:rPr>
                <w:color w:val="000000"/>
                <w:sz w:val="22"/>
                <w:szCs w:val="22"/>
              </w:rPr>
            </w:pPr>
          </w:p>
        </w:tc>
      </w:tr>
    </w:tbl>
    <w:p w14:paraId="2ADD0A57" w14:textId="77777777" w:rsidR="00963912" w:rsidRDefault="00963912" w:rsidP="00963912">
      <w:pPr>
        <w:jc w:val="both"/>
        <w:rPr>
          <w:b/>
          <w:bCs/>
          <w:color w:val="000000"/>
          <w:sz w:val="60"/>
          <w:szCs w:val="60"/>
        </w:rPr>
        <w:sectPr w:rsidR="00963912" w:rsidSect="00FC3966">
          <w:footerReference w:type="default" r:id="rId10"/>
          <w:pgSz w:w="12240" w:h="15840"/>
          <w:pgMar w:top="1440" w:right="1800" w:bottom="1440" w:left="1800" w:header="720" w:footer="720" w:gutter="0"/>
          <w:pgNumType w:fmt="lowerRoman"/>
          <w:cols w:space="720"/>
          <w:titlePg/>
          <w:docGrid w:linePitch="360"/>
        </w:sectPr>
      </w:pP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2F0E45DD" w14:textId="77777777" w:rsidR="006352C3" w:rsidRPr="00882023" w:rsidRDefault="00422AA4" w:rsidP="006C4CAC">
      <w:pPr>
        <w:pStyle w:val="Heading1"/>
      </w:pPr>
      <w:r w:rsidRPr="007F73B0">
        <w:rPr>
          <w:sz w:val="60"/>
          <w:szCs w:val="60"/>
        </w:rPr>
        <w:br w:type="page"/>
      </w:r>
      <w:bookmarkStart w:id="6" w:name="_Hlk182509174"/>
      <w:bookmarkStart w:id="7" w:name="_Toc197512357"/>
      <w:bookmarkEnd w:id="5"/>
      <w:r w:rsidR="006352C3" w:rsidRPr="006C4CAC">
        <w:lastRenderedPageBreak/>
        <w:t>Chapter</w:t>
      </w:r>
      <w:r w:rsidR="006352C3" w:rsidRPr="00882023">
        <w:t xml:space="preserve"> 1:</w:t>
      </w:r>
      <w:bookmarkEnd w:id="7"/>
    </w:p>
    <w:p w14:paraId="519B0839" w14:textId="31C11AF3" w:rsidR="0000166E" w:rsidRPr="008F3FB7" w:rsidRDefault="0000166E" w:rsidP="007F73B0">
      <w:pPr>
        <w:pStyle w:val="Heading1"/>
        <w:jc w:val="both"/>
        <w:rPr>
          <w:color w:val="000000"/>
          <w:sz w:val="36"/>
          <w:szCs w:val="36"/>
        </w:rPr>
      </w:pPr>
    </w:p>
    <w:p w14:paraId="21DE6050" w14:textId="7CA6DB35" w:rsidR="00422AA4" w:rsidRPr="006C4CAC" w:rsidRDefault="00AA071F" w:rsidP="006C4CAC">
      <w:pPr>
        <w:pStyle w:val="Heading2"/>
      </w:pPr>
      <w:bookmarkStart w:id="8" w:name="_Hlk120546057"/>
      <w:bookmarkStart w:id="9" w:name="_Toc197512358"/>
      <w:r w:rsidRPr="006C4CAC">
        <w:t>Introduction</w:t>
      </w:r>
      <w:bookmarkEnd w:id="6"/>
      <w:bookmarkEnd w:id="8"/>
      <w:bookmarkEnd w:id="9"/>
    </w:p>
    <w:p w14:paraId="6B21A6CA" w14:textId="77777777" w:rsidR="006924D7" w:rsidRDefault="009E6B6C" w:rsidP="002D623D">
      <w:pPr>
        <w:spacing w:line="360" w:lineRule="auto"/>
        <w:jc w:val="both"/>
        <w:rPr>
          <w:color w:val="000000"/>
        </w:rPr>
      </w:pPr>
      <w:r>
        <w:rPr>
          <w:bCs/>
          <w:color w:val="000000"/>
        </w:rPr>
        <w:t>C</w:t>
      </w:r>
      <w:r w:rsidR="006924D7">
        <w:rPr>
          <w:bCs/>
          <w:color w:val="000000"/>
        </w:rPr>
        <w:t xml:space="preserve">yber threats are becoming more and mor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5208C">
      <w:pPr>
        <w:spacing w:line="360" w:lineRule="auto"/>
        <w:jc w:val="both"/>
        <w:rPr>
          <w:color w:val="000000"/>
        </w:rPr>
      </w:pPr>
    </w:p>
    <w:p w14:paraId="338BC4D4" w14:textId="4903FB4A" w:rsidR="009E6B6C" w:rsidRDefault="009E6B6C" w:rsidP="0055208C">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robust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t>
      </w:r>
      <w:proofErr w:type="spellStart"/>
      <w:r w:rsidRPr="009E6B6C">
        <w:rPr>
          <w:color w:val="000000"/>
        </w:rPr>
        <w:t>Wazuh</w:t>
      </w:r>
      <w:proofErr w:type="spellEnd"/>
      <w:r w:rsidRPr="009E6B6C">
        <w:rPr>
          <w:color w:val="000000"/>
        </w:rPr>
        <w:t xml:space="preserve">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5208C">
      <w:pPr>
        <w:spacing w:line="360" w:lineRule="auto"/>
        <w:jc w:val="both"/>
        <w:rPr>
          <w:color w:val="000000"/>
        </w:rPr>
      </w:pPr>
    </w:p>
    <w:p w14:paraId="54F35531" w14:textId="20714A69" w:rsidR="004C2812" w:rsidRDefault="009E6B6C" w:rsidP="00CC4DDF">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administrative burden for the cybersecurity staff. This is opposite to traditional firewalls, which are usually harder to set up and update rules manually.</w:t>
      </w:r>
    </w:p>
    <w:p w14:paraId="354068ED" w14:textId="77777777" w:rsidR="006C4CAC" w:rsidRPr="00CC4DDF" w:rsidRDefault="006C4CAC" w:rsidP="00CC4DDF">
      <w:pPr>
        <w:spacing w:line="360" w:lineRule="auto"/>
        <w:jc w:val="both"/>
        <w:rPr>
          <w:color w:val="000000"/>
        </w:rPr>
      </w:pPr>
    </w:p>
    <w:p w14:paraId="37C60A43" w14:textId="31B1F7D4" w:rsidR="004C2812" w:rsidRPr="006C4CAC" w:rsidRDefault="006924D7" w:rsidP="006C4CAC">
      <w:pPr>
        <w:pStyle w:val="Heading2"/>
      </w:pPr>
      <w:bookmarkStart w:id="10" w:name="_Hlk182502113"/>
      <w:bookmarkStart w:id="11" w:name="_Toc197512359"/>
      <w:r w:rsidRPr="006C4CAC">
        <w:lastRenderedPageBreak/>
        <w:t>Opportunity &amp; Stakeholders</w:t>
      </w:r>
      <w:bookmarkEnd w:id="10"/>
      <w:bookmarkEnd w:id="11"/>
    </w:p>
    <w:p w14:paraId="4384905F" w14:textId="03D2325C" w:rsidR="009E6B6C" w:rsidRPr="009E6B6C" w:rsidRDefault="009E6B6C" w:rsidP="002D623D">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5208C">
      <w:pPr>
        <w:spacing w:line="360" w:lineRule="auto"/>
        <w:jc w:val="both"/>
        <w:rPr>
          <w:color w:val="000000"/>
        </w:rPr>
      </w:pPr>
    </w:p>
    <w:p w14:paraId="47AC1E1F" w14:textId="44ECAB96" w:rsidR="009E6B6C" w:rsidRPr="009E6B6C" w:rsidRDefault="009E6B6C" w:rsidP="002D623D">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t>
      </w:r>
      <w:proofErr w:type="spellStart"/>
      <w:r w:rsidRPr="009E6B6C">
        <w:rPr>
          <w:color w:val="000000"/>
        </w:rPr>
        <w:t>Wazuh</w:t>
      </w:r>
      <w:proofErr w:type="spellEnd"/>
      <w:r w:rsidRPr="009E6B6C">
        <w:rPr>
          <w:color w:val="000000"/>
        </w:rPr>
        <w:t xml:space="preserve">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2D623D">
      <w:pPr>
        <w:spacing w:line="360" w:lineRule="auto"/>
        <w:jc w:val="both"/>
        <w:rPr>
          <w:color w:val="000000"/>
        </w:rPr>
      </w:pPr>
    </w:p>
    <w:p w14:paraId="43B4C670" w14:textId="77777777" w:rsidR="009E6B6C" w:rsidRPr="00E3052E" w:rsidRDefault="009E6B6C" w:rsidP="002D623D">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2D623D">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172BBD">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t>
      </w:r>
      <w:proofErr w:type="spellStart"/>
      <w:r w:rsidRPr="0055208C">
        <w:rPr>
          <w:color w:val="000000"/>
        </w:rPr>
        <w:t>Wazuh</w:t>
      </w:r>
      <w:proofErr w:type="spellEnd"/>
      <w:r w:rsidRPr="0055208C">
        <w:rPr>
          <w:color w:val="000000"/>
        </w:rPr>
        <w:t xml:space="preserve"> integration, which monitors abnormalities and provides real-time alerts.</w:t>
      </w:r>
    </w:p>
    <w:p w14:paraId="39F3468A" w14:textId="263399AE" w:rsidR="009E6B6C" w:rsidRPr="0055208C" w:rsidRDefault="009E6B6C" w:rsidP="00172BBD">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secure networks to store sensitive data. A firewall powered by AI helps keep the important data, hence assuring the integrity of data and business continuance.</w:t>
      </w:r>
    </w:p>
    <w:p w14:paraId="44FA848D" w14:textId="787D80EC" w:rsidR="009E6B6C" w:rsidRPr="0055208C" w:rsidRDefault="009E6B6C" w:rsidP="00172BBD">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5208C">
      <w:pPr>
        <w:spacing w:line="360" w:lineRule="auto"/>
        <w:jc w:val="both"/>
        <w:rPr>
          <w:color w:val="000000"/>
        </w:rPr>
      </w:pPr>
    </w:p>
    <w:p w14:paraId="59BBF594" w14:textId="49EEF3A7" w:rsidR="006924D7" w:rsidRDefault="009E6B6C" w:rsidP="0055208C">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3815C7">
      <w:pPr>
        <w:spacing w:line="360" w:lineRule="auto"/>
        <w:jc w:val="both"/>
        <w:rPr>
          <w:color w:val="000000"/>
        </w:rPr>
      </w:pPr>
    </w:p>
    <w:p w14:paraId="0719F04F" w14:textId="1649F409" w:rsidR="0055208C" w:rsidRPr="006C4CAC" w:rsidRDefault="009E6B6C" w:rsidP="006C4CAC">
      <w:pPr>
        <w:pStyle w:val="Heading2"/>
      </w:pPr>
      <w:bookmarkStart w:id="12" w:name="_Hlk182505095"/>
      <w:bookmarkStart w:id="13" w:name="_Toc197512360"/>
      <w:r w:rsidRPr="006C4CAC">
        <w:t>Motivations and Challenges</w:t>
      </w:r>
      <w:bookmarkEnd w:id="12"/>
      <w:bookmarkEnd w:id="13"/>
    </w:p>
    <w:p w14:paraId="61728646" w14:textId="77777777" w:rsidR="004F7716" w:rsidRPr="004F7716" w:rsidRDefault="004F7716" w:rsidP="003815C7">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0559"/>
      <w:bookmarkStart w:id="27" w:name="_Toc197510695"/>
      <w:bookmarkStart w:id="28" w:name="_Toc197511141"/>
      <w:bookmarkStart w:id="29" w:name="_Toc197511435"/>
      <w:bookmarkStart w:id="30" w:name="_Toc197511582"/>
      <w:bookmarkStart w:id="31" w:name="_Toc197511727"/>
      <w:bookmarkStart w:id="32" w:name="_Toc197511872"/>
      <w:bookmarkStart w:id="33" w:name="_Toc197512033"/>
      <w:bookmarkStart w:id="34" w:name="_Toc197512200"/>
      <w:bookmarkStart w:id="35" w:name="_Toc197512361"/>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77208E06"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36" w:name="_Toc184504167"/>
      <w:bookmarkStart w:id="37" w:name="_Toc197414283"/>
      <w:bookmarkStart w:id="38" w:name="_Toc197505656"/>
      <w:bookmarkStart w:id="39" w:name="_Toc197505726"/>
      <w:bookmarkStart w:id="40" w:name="_Toc197505795"/>
      <w:bookmarkStart w:id="41" w:name="_Toc197505961"/>
      <w:bookmarkStart w:id="42" w:name="_Toc197508162"/>
      <w:bookmarkStart w:id="43" w:name="_Toc197509502"/>
      <w:bookmarkStart w:id="44" w:name="_Toc197509742"/>
      <w:bookmarkStart w:id="45" w:name="_Toc197509856"/>
      <w:bookmarkStart w:id="46" w:name="_Toc197510079"/>
      <w:bookmarkStart w:id="47" w:name="_Toc197510269"/>
      <w:bookmarkStart w:id="48" w:name="_Toc197510560"/>
      <w:bookmarkStart w:id="49" w:name="_Toc197510696"/>
      <w:bookmarkStart w:id="50" w:name="_Toc197511142"/>
      <w:bookmarkStart w:id="51" w:name="_Toc197511436"/>
      <w:bookmarkStart w:id="52" w:name="_Toc197511583"/>
      <w:bookmarkStart w:id="53" w:name="_Toc197511728"/>
      <w:bookmarkStart w:id="54" w:name="_Toc197511873"/>
      <w:bookmarkStart w:id="55" w:name="_Toc197512034"/>
      <w:bookmarkStart w:id="56" w:name="_Toc197512201"/>
      <w:bookmarkStart w:id="57" w:name="_Toc197512362"/>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00DA2E1A"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8" w:name="_Toc184504168"/>
      <w:bookmarkStart w:id="59" w:name="_Toc197414284"/>
      <w:bookmarkStart w:id="60" w:name="_Toc197505657"/>
      <w:bookmarkStart w:id="61" w:name="_Toc197505727"/>
      <w:bookmarkStart w:id="62" w:name="_Toc197505796"/>
      <w:bookmarkStart w:id="63" w:name="_Toc197505962"/>
      <w:bookmarkStart w:id="64" w:name="_Toc197508163"/>
      <w:bookmarkStart w:id="65" w:name="_Toc197509503"/>
      <w:bookmarkStart w:id="66" w:name="_Toc197509743"/>
      <w:bookmarkStart w:id="67" w:name="_Toc197509857"/>
      <w:bookmarkStart w:id="68" w:name="_Toc197510080"/>
      <w:bookmarkStart w:id="69" w:name="_Toc197510270"/>
      <w:bookmarkStart w:id="70" w:name="_Toc197510561"/>
      <w:bookmarkStart w:id="71" w:name="_Toc197510697"/>
      <w:bookmarkStart w:id="72" w:name="_Toc197511143"/>
      <w:bookmarkStart w:id="73" w:name="_Toc197511437"/>
      <w:bookmarkStart w:id="74" w:name="_Toc197511584"/>
      <w:bookmarkStart w:id="75" w:name="_Toc197511729"/>
      <w:bookmarkStart w:id="76" w:name="_Toc197511874"/>
      <w:bookmarkStart w:id="77" w:name="_Toc197512035"/>
      <w:bookmarkStart w:id="78" w:name="_Toc197512202"/>
      <w:bookmarkStart w:id="79" w:name="_Toc197512363"/>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76A9F550"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80" w:name="_Toc184504169"/>
      <w:bookmarkStart w:id="81" w:name="_Toc197414285"/>
      <w:bookmarkStart w:id="82" w:name="_Toc197505658"/>
      <w:bookmarkStart w:id="83" w:name="_Toc197505728"/>
      <w:bookmarkStart w:id="84" w:name="_Toc197505797"/>
      <w:bookmarkStart w:id="85" w:name="_Toc197505963"/>
      <w:bookmarkStart w:id="86" w:name="_Toc197508164"/>
      <w:bookmarkStart w:id="87" w:name="_Toc197509504"/>
      <w:bookmarkStart w:id="88" w:name="_Toc197509744"/>
      <w:bookmarkStart w:id="89" w:name="_Toc197509858"/>
      <w:bookmarkStart w:id="90" w:name="_Toc197510081"/>
      <w:bookmarkStart w:id="91" w:name="_Toc197510271"/>
      <w:bookmarkStart w:id="92" w:name="_Toc197510562"/>
      <w:bookmarkStart w:id="93" w:name="_Toc197510698"/>
      <w:bookmarkStart w:id="94" w:name="_Toc197511144"/>
      <w:bookmarkStart w:id="95" w:name="_Toc197511438"/>
      <w:bookmarkStart w:id="96" w:name="_Toc197511585"/>
      <w:bookmarkStart w:id="97" w:name="_Toc197511730"/>
      <w:bookmarkStart w:id="98" w:name="_Toc197511875"/>
      <w:bookmarkStart w:id="99" w:name="_Toc197512036"/>
      <w:bookmarkStart w:id="100" w:name="_Toc197512203"/>
      <w:bookmarkStart w:id="101" w:name="_Toc197512364"/>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2A9B1BDD" w14:textId="4D2745B4" w:rsidR="009E6B6C" w:rsidRPr="006C4CAC" w:rsidRDefault="006F74BD" w:rsidP="006C4CAC">
      <w:pPr>
        <w:pStyle w:val="Heading3"/>
      </w:pPr>
      <w:bookmarkStart w:id="102" w:name="_Toc197512365"/>
      <w:r w:rsidRPr="006C4CAC">
        <w:t>Motivation</w:t>
      </w:r>
      <w:bookmarkEnd w:id="102"/>
    </w:p>
    <w:p w14:paraId="1B88C3AE" w14:textId="63CD1027" w:rsidR="009E6B6C" w:rsidRPr="009E6B6C" w:rsidRDefault="009E6B6C" w:rsidP="003815C7">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5208C">
      <w:pPr>
        <w:spacing w:line="360" w:lineRule="auto"/>
        <w:jc w:val="both"/>
        <w:rPr>
          <w:color w:val="000000"/>
        </w:rPr>
      </w:pPr>
    </w:p>
    <w:p w14:paraId="4313B5E6" w14:textId="3BC836F1" w:rsidR="009E6B6C" w:rsidRPr="009E6B6C" w:rsidRDefault="009E6B6C" w:rsidP="0055208C">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6C4CAC" w:rsidRDefault="006F74BD" w:rsidP="006C4CAC">
      <w:pPr>
        <w:pStyle w:val="Heading3"/>
      </w:pPr>
      <w:bookmarkStart w:id="103" w:name="_Toc197512366"/>
      <w:r w:rsidRPr="006C4CAC">
        <w:t>Challenges</w:t>
      </w:r>
      <w:bookmarkEnd w:id="103"/>
    </w:p>
    <w:p w14:paraId="53DDF344" w14:textId="42E57C8E" w:rsidR="009E6B6C" w:rsidRDefault="009E6B6C" w:rsidP="0055208C">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5208C">
      <w:pPr>
        <w:spacing w:line="360" w:lineRule="auto"/>
        <w:jc w:val="both"/>
        <w:rPr>
          <w:color w:val="000000"/>
        </w:rPr>
      </w:pPr>
    </w:p>
    <w:p w14:paraId="5FC1CCF3" w14:textId="7AF07C96" w:rsidR="00D04621" w:rsidRPr="0055208C" w:rsidRDefault="00D04621" w:rsidP="00172BBD">
      <w:pPr>
        <w:pStyle w:val="ListParagraph"/>
        <w:numPr>
          <w:ilvl w:val="0"/>
          <w:numId w:val="38"/>
        </w:numPr>
        <w:spacing w:line="360" w:lineRule="auto"/>
        <w:jc w:val="both"/>
        <w:rPr>
          <w:color w:val="000000"/>
        </w:rPr>
      </w:pPr>
      <w:r w:rsidRPr="0055208C">
        <w:rPr>
          <w:b/>
          <w:bCs/>
          <w:color w:val="000000"/>
        </w:rPr>
        <w:lastRenderedPageBreak/>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4646A8DE" w14:textId="4727B6F6"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proofErr w:type="spellStart"/>
      <w:r w:rsidRPr="0055208C">
        <w:rPr>
          <w:color w:val="000000"/>
        </w:rPr>
        <w:t>overblock</w:t>
      </w:r>
      <w:proofErr w:type="spellEnd"/>
      <w:r w:rsidRPr="0055208C">
        <w:rPr>
          <w:color w:val="000000"/>
        </w:rPr>
        <w:t xml:space="preserve"> legitimate traffic, hence causing service interruptions</w:t>
      </w:r>
      <w:r w:rsidR="004C648A" w:rsidRPr="0055208C">
        <w:rPr>
          <w:color w:val="000000"/>
        </w:rPr>
        <w:t>,</w:t>
      </w:r>
      <w:r w:rsidRPr="0055208C">
        <w:rPr>
          <w:color w:val="000000"/>
        </w:rPr>
        <w:t xml:space="preserve"> or </w:t>
      </w:r>
      <w:proofErr w:type="spellStart"/>
      <w:r w:rsidRPr="0055208C">
        <w:rPr>
          <w:color w:val="000000"/>
        </w:rPr>
        <w:t>underblock</w:t>
      </w:r>
      <w:proofErr w:type="spellEnd"/>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172BBD">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172BBD">
      <w:pPr>
        <w:pStyle w:val="ListParagraph"/>
        <w:numPr>
          <w:ilvl w:val="0"/>
          <w:numId w:val="38"/>
        </w:numPr>
        <w:spacing w:line="360" w:lineRule="auto"/>
        <w:jc w:val="both"/>
        <w:rPr>
          <w:color w:val="000000"/>
        </w:rPr>
      </w:pPr>
      <w:r w:rsidRPr="0055208C">
        <w:rPr>
          <w:b/>
          <w:bCs/>
          <w:color w:val="000000"/>
        </w:rPr>
        <w:t xml:space="preserve">Integration to </w:t>
      </w:r>
      <w:proofErr w:type="spellStart"/>
      <w:r w:rsidRPr="0055208C">
        <w:rPr>
          <w:b/>
          <w:bCs/>
          <w:color w:val="000000"/>
        </w:rPr>
        <w:t>Wazuh</w:t>
      </w:r>
      <w:proofErr w:type="spellEnd"/>
      <w:r w:rsidRPr="0055208C">
        <w:rPr>
          <w:b/>
          <w:bCs/>
          <w:color w:val="000000"/>
        </w:rPr>
        <w:t xml:space="preserve"> and VPN:</w:t>
      </w:r>
      <w:r w:rsidRPr="0055208C">
        <w:rPr>
          <w:color w:val="000000"/>
        </w:rPr>
        <w:t xml:space="preserve"> In addition, a firewall needs to integrate amicably with other aspects of security elements, such as </w:t>
      </w:r>
      <w:proofErr w:type="spellStart"/>
      <w:r w:rsidRPr="0055208C">
        <w:rPr>
          <w:color w:val="000000"/>
        </w:rPr>
        <w:t>Wazuh</w:t>
      </w:r>
      <w:proofErr w:type="spellEnd"/>
      <w:r w:rsidRPr="0055208C">
        <w:rPr>
          <w:color w:val="000000"/>
        </w:rPr>
        <w:t>,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172BBD">
      <w:pPr>
        <w:pStyle w:val="ListParagraph"/>
        <w:numPr>
          <w:ilvl w:val="0"/>
          <w:numId w:val="38"/>
        </w:numPr>
        <w:spacing w:line="360" w:lineRule="auto"/>
        <w:jc w:val="both"/>
        <w:rPr>
          <w:color w:val="000000"/>
        </w:rPr>
      </w:pPr>
      <w:proofErr w:type="spellStart"/>
      <w:r w:rsidRPr="0055208C">
        <w:rPr>
          <w:color w:val="000000"/>
        </w:rPr>
        <w:t>Wazuh</w:t>
      </w:r>
      <w:proofErr w:type="spellEnd"/>
      <w:r w:rsidRPr="0055208C">
        <w:rPr>
          <w:color w:val="000000"/>
        </w:rPr>
        <w:t xml:space="preserve"> and VPN integration with the firewall may be technically challenging. Firewalls cannot inspect the contents of encrypted VPN communications, nor can they inspect the contents of any packets. Likewise, making sure that </w:t>
      </w:r>
      <w:proofErr w:type="spellStart"/>
      <w:r w:rsidRPr="0055208C">
        <w:rPr>
          <w:color w:val="000000"/>
        </w:rPr>
        <w:t>Wazuh</w:t>
      </w:r>
      <w:proofErr w:type="spellEnd"/>
      <w:r w:rsidRPr="0055208C">
        <w:rPr>
          <w:color w:val="000000"/>
        </w:rPr>
        <w:t xml:space="preserve"> warnings and logs are impacted by firewall actions, like blocking the evil IP, increases the complexity of the system.</w:t>
      </w:r>
    </w:p>
    <w:p w14:paraId="43C39E1F" w14:textId="77777777" w:rsidR="00D04621" w:rsidRPr="0055208C" w:rsidRDefault="00D04621" w:rsidP="00172BBD">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772E38E8" w14:textId="2DF58CDC" w:rsidR="00D04621" w:rsidRPr="0055208C" w:rsidRDefault="00D04621" w:rsidP="00172BBD">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7107B8DC"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w:t>
      </w:r>
      <w:proofErr w:type="gramStart"/>
      <w:r w:rsidRPr="0055208C">
        <w:rPr>
          <w:color w:val="000000"/>
        </w:rPr>
        <w:t>threats</w:t>
      </w:r>
      <w:proofErr w:type="gramEnd"/>
      <w:r w:rsidRPr="0055208C">
        <w:rPr>
          <w:color w:val="000000"/>
        </w:rPr>
        <w:t xml:space="preserve"> to the system yet they expose the system to threats that the firewall does not detect.</w:t>
      </w:r>
    </w:p>
    <w:p w14:paraId="39957B95" w14:textId="3510B368" w:rsidR="00D04621" w:rsidRPr="0055208C" w:rsidRDefault="00D04621" w:rsidP="00172BBD">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03CA7800" w:rsidR="009E6B6C"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new legitimate patterns of traffic might be flagged down and listed as attacks since the firewall has not updated its understanding of the regular traffic baseline.</w:t>
      </w:r>
    </w:p>
    <w:p w14:paraId="096A3FB7" w14:textId="77777777" w:rsidR="0055208C" w:rsidRPr="00D04621" w:rsidRDefault="0055208C" w:rsidP="0055208C">
      <w:pPr>
        <w:spacing w:line="360" w:lineRule="auto"/>
        <w:jc w:val="both"/>
        <w:rPr>
          <w:color w:val="000000"/>
        </w:rPr>
      </w:pPr>
    </w:p>
    <w:p w14:paraId="1E5460B6" w14:textId="6DC4ED73" w:rsidR="009E6B6C" w:rsidRDefault="009E6B6C" w:rsidP="0055208C">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60EF82A" w14:textId="77777777" w:rsidR="009E6B6C" w:rsidRDefault="009E6B6C" w:rsidP="0055208C">
      <w:pPr>
        <w:spacing w:line="360" w:lineRule="auto"/>
        <w:jc w:val="both"/>
        <w:rPr>
          <w:color w:val="000000"/>
        </w:rPr>
      </w:pPr>
    </w:p>
    <w:p w14:paraId="27533921" w14:textId="77777777" w:rsidR="009E6B6C" w:rsidRDefault="009E6B6C" w:rsidP="0055208C">
      <w:pPr>
        <w:spacing w:line="360" w:lineRule="auto"/>
        <w:jc w:val="both"/>
        <w:rPr>
          <w:color w:val="000000"/>
        </w:rPr>
      </w:pPr>
    </w:p>
    <w:p w14:paraId="685E0E4C" w14:textId="51E5465D" w:rsidR="009E6B6C" w:rsidRPr="006C4CAC" w:rsidRDefault="009E6B6C" w:rsidP="006C4CAC">
      <w:pPr>
        <w:pStyle w:val="Heading2"/>
      </w:pPr>
      <w:bookmarkStart w:id="104" w:name="_Toc197512367"/>
      <w:r w:rsidRPr="006C4CAC">
        <w:lastRenderedPageBreak/>
        <w:t>Significance of Study</w:t>
      </w:r>
      <w:bookmarkEnd w:id="104"/>
    </w:p>
    <w:p w14:paraId="7B575A57" w14:textId="6F6EEBC7" w:rsidR="009E6B6C" w:rsidRPr="009E6B6C" w:rsidRDefault="00D04621" w:rsidP="0055208C">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th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5208C">
      <w:pPr>
        <w:spacing w:line="360" w:lineRule="auto"/>
        <w:jc w:val="both"/>
        <w:rPr>
          <w:color w:val="000000"/>
        </w:rPr>
      </w:pPr>
    </w:p>
    <w:p w14:paraId="491C0742" w14:textId="002AEB56" w:rsidR="009E6B6C" w:rsidRPr="009E6B6C" w:rsidRDefault="009E6B6C" w:rsidP="0055208C">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5208C">
      <w:pPr>
        <w:spacing w:line="360" w:lineRule="auto"/>
        <w:jc w:val="both"/>
        <w:rPr>
          <w:color w:val="000000"/>
        </w:rPr>
      </w:pPr>
    </w:p>
    <w:p w14:paraId="236CEE51" w14:textId="6620030F" w:rsidR="009E6B6C" w:rsidRDefault="009E6B6C" w:rsidP="0055208C">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t>
      </w:r>
      <w:proofErr w:type="spellStart"/>
      <w:r w:rsidRPr="009E6B6C">
        <w:rPr>
          <w:color w:val="000000"/>
        </w:rPr>
        <w:t>Wazuh</w:t>
      </w:r>
      <w:proofErr w:type="spellEnd"/>
      <w:r w:rsidRPr="009E6B6C">
        <w:rPr>
          <w:color w:val="000000"/>
        </w:rPr>
        <w:t xml:space="preserve">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Default="009E6B6C" w:rsidP="0055208C">
      <w:pPr>
        <w:spacing w:line="360" w:lineRule="auto"/>
        <w:jc w:val="both"/>
        <w:rPr>
          <w:b/>
          <w:bCs/>
          <w:color w:val="000000"/>
          <w:sz w:val="28"/>
          <w:szCs w:val="28"/>
        </w:rPr>
      </w:pPr>
    </w:p>
    <w:p w14:paraId="01A1F128" w14:textId="26D655FC" w:rsidR="009E6B6C" w:rsidRPr="006C4CAC" w:rsidRDefault="009E6B6C" w:rsidP="006C4CAC">
      <w:pPr>
        <w:pStyle w:val="Heading2"/>
      </w:pPr>
      <w:bookmarkStart w:id="105" w:name="_Hlk182506107"/>
      <w:bookmarkStart w:id="106" w:name="_Toc197512368"/>
      <w:r w:rsidRPr="006C4CAC">
        <w:t>Goals and Objectives</w:t>
      </w:r>
      <w:bookmarkEnd w:id="105"/>
      <w:bookmarkEnd w:id="106"/>
    </w:p>
    <w:p w14:paraId="5EFAAE84" w14:textId="505D1DCD" w:rsidR="009E6B6C" w:rsidRPr="009E6B6C" w:rsidRDefault="009E6B6C" w:rsidP="0055208C">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172BBD">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172BBD">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172BBD">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172BBD">
      <w:pPr>
        <w:pStyle w:val="ListParagraph"/>
        <w:numPr>
          <w:ilvl w:val="0"/>
          <w:numId w:val="39"/>
        </w:numPr>
        <w:spacing w:line="360" w:lineRule="auto"/>
        <w:jc w:val="both"/>
        <w:rPr>
          <w:color w:val="000000"/>
        </w:rPr>
      </w:pPr>
      <w:r w:rsidRPr="0055208C">
        <w:rPr>
          <w:b/>
          <w:bCs/>
          <w:color w:val="000000"/>
        </w:rPr>
        <w:t xml:space="preserve">Real-Time Alert and Anomaly Logging: </w:t>
      </w:r>
      <w:proofErr w:type="spellStart"/>
      <w:r w:rsidRPr="0055208C">
        <w:rPr>
          <w:color w:val="000000"/>
        </w:rPr>
        <w:t>Wazuh</w:t>
      </w:r>
      <w:proofErr w:type="spellEnd"/>
      <w:r w:rsidRPr="0055208C">
        <w:rPr>
          <w:color w:val="000000"/>
        </w:rPr>
        <w:t xml:space="preserve">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172BBD">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196DF8">
      <w:pPr>
        <w:spacing w:line="360" w:lineRule="auto"/>
        <w:jc w:val="both"/>
        <w:rPr>
          <w:color w:val="000000"/>
        </w:rPr>
      </w:pPr>
    </w:p>
    <w:p w14:paraId="7073AB98" w14:textId="44C482EA" w:rsidR="009E6B6C" w:rsidRPr="006C4CAC" w:rsidRDefault="009E6B6C" w:rsidP="006C4CAC">
      <w:pPr>
        <w:pStyle w:val="Heading2"/>
      </w:pPr>
      <w:bookmarkStart w:id="107" w:name="_Toc197512369"/>
      <w:r w:rsidRPr="006C4CAC">
        <w:t>Scope of the Project</w:t>
      </w:r>
      <w:bookmarkEnd w:id="107"/>
    </w:p>
    <w:p w14:paraId="208AE12E" w14:textId="11F56B19" w:rsidR="009E6B6C" w:rsidRPr="009E6B6C" w:rsidRDefault="009E6B6C" w:rsidP="00196DF8">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 xml:space="preserve">ill also feature integration with </w:t>
      </w:r>
      <w:proofErr w:type="spellStart"/>
      <w:r w:rsidRPr="009E6B6C">
        <w:rPr>
          <w:color w:val="000000"/>
        </w:rPr>
        <w:t>Wazuh</w:t>
      </w:r>
      <w:proofErr w:type="spellEnd"/>
      <w:r w:rsidRPr="009E6B6C">
        <w:rPr>
          <w:color w:val="000000"/>
        </w:rPr>
        <w:t xml:space="preserve"> for real-time anomaly monitoring and alerting. A VPN module will also be available for safe traffic management.</w:t>
      </w:r>
    </w:p>
    <w:p w14:paraId="0AED580A" w14:textId="77777777" w:rsidR="009E6B6C" w:rsidRPr="009E6B6C" w:rsidRDefault="009E6B6C" w:rsidP="0055208C">
      <w:pPr>
        <w:spacing w:line="360" w:lineRule="auto"/>
        <w:jc w:val="both"/>
        <w:rPr>
          <w:color w:val="000000"/>
        </w:rPr>
      </w:pPr>
    </w:p>
    <w:p w14:paraId="4E571F32" w14:textId="0F1A5382" w:rsidR="009E6B6C" w:rsidRPr="009E6B6C" w:rsidRDefault="009E6B6C" w:rsidP="0055208C">
      <w:pPr>
        <w:spacing w:line="360" w:lineRule="auto"/>
        <w:jc w:val="both"/>
        <w:rPr>
          <w:color w:val="000000"/>
        </w:rPr>
      </w:pPr>
      <w:r w:rsidRPr="009E6B6C">
        <w:rPr>
          <w:color w:val="000000"/>
        </w:rPr>
        <w:t xml:space="preserve">This plan will not make use of encrypted traffic inspection. The scope is only bounded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7F549767" w14:textId="77777777" w:rsidR="009E6B6C" w:rsidRDefault="009E6B6C" w:rsidP="0055208C">
      <w:pPr>
        <w:spacing w:line="360" w:lineRule="auto"/>
        <w:jc w:val="both"/>
        <w:rPr>
          <w:color w:val="000000"/>
        </w:rPr>
      </w:pPr>
    </w:p>
    <w:p w14:paraId="12FBFA8B" w14:textId="21BC46CB" w:rsidR="00B96910" w:rsidRPr="00B96910" w:rsidRDefault="003A487A" w:rsidP="006C4CAC">
      <w:pPr>
        <w:pStyle w:val="Heading2"/>
      </w:pPr>
      <w:bookmarkStart w:id="108" w:name="_Toc197512370"/>
      <w:r>
        <w:lastRenderedPageBreak/>
        <w:t>Chapter Summary</w:t>
      </w:r>
      <w:bookmarkEnd w:id="108"/>
    </w:p>
    <w:p w14:paraId="433D230F" w14:textId="778CEA4E" w:rsidR="003A487A" w:rsidRPr="003A487A" w:rsidRDefault="003A487A" w:rsidP="0055208C">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515570">
      <w:pPr>
        <w:jc w:val="both"/>
        <w:rPr>
          <w:b/>
          <w:color w:val="000000"/>
          <w:sz w:val="36"/>
          <w:szCs w:val="36"/>
        </w:rPr>
      </w:pPr>
    </w:p>
    <w:p w14:paraId="2FE803C2" w14:textId="77777777" w:rsidR="00AC5D4D" w:rsidRDefault="00AC5D4D" w:rsidP="00515570">
      <w:pPr>
        <w:jc w:val="both"/>
        <w:rPr>
          <w:b/>
          <w:color w:val="000000"/>
          <w:sz w:val="36"/>
          <w:szCs w:val="36"/>
        </w:rPr>
      </w:pPr>
    </w:p>
    <w:p w14:paraId="53C06E7F" w14:textId="77777777" w:rsidR="00AC5D4D" w:rsidRDefault="00AC5D4D" w:rsidP="00515570">
      <w:pPr>
        <w:jc w:val="both"/>
        <w:rPr>
          <w:b/>
          <w:color w:val="000000"/>
          <w:sz w:val="36"/>
          <w:szCs w:val="36"/>
        </w:rPr>
      </w:pPr>
    </w:p>
    <w:p w14:paraId="19B53E40" w14:textId="77777777" w:rsidR="00AC5D4D" w:rsidRDefault="00AC5D4D" w:rsidP="00515570">
      <w:pPr>
        <w:jc w:val="both"/>
        <w:rPr>
          <w:b/>
          <w:color w:val="000000"/>
          <w:sz w:val="36"/>
          <w:szCs w:val="36"/>
        </w:rPr>
      </w:pPr>
    </w:p>
    <w:p w14:paraId="6881414D" w14:textId="77777777" w:rsidR="003C0F14" w:rsidRDefault="003C0F14" w:rsidP="00515570">
      <w:pPr>
        <w:jc w:val="both"/>
        <w:rPr>
          <w:b/>
          <w:color w:val="000000"/>
          <w:sz w:val="36"/>
          <w:szCs w:val="36"/>
        </w:rPr>
      </w:pPr>
    </w:p>
    <w:p w14:paraId="0E0D1C64" w14:textId="77777777" w:rsidR="003C0F14" w:rsidRDefault="003C0F14" w:rsidP="00515570">
      <w:pPr>
        <w:jc w:val="both"/>
        <w:rPr>
          <w:b/>
          <w:color w:val="000000"/>
          <w:sz w:val="36"/>
          <w:szCs w:val="36"/>
        </w:rPr>
      </w:pPr>
    </w:p>
    <w:p w14:paraId="5782D7CD" w14:textId="77777777" w:rsidR="003C0F14" w:rsidRDefault="003C0F14" w:rsidP="00515570">
      <w:pPr>
        <w:jc w:val="both"/>
        <w:rPr>
          <w:b/>
          <w:color w:val="000000"/>
          <w:sz w:val="36"/>
          <w:szCs w:val="36"/>
        </w:rPr>
      </w:pPr>
    </w:p>
    <w:p w14:paraId="2BD29000" w14:textId="77777777" w:rsidR="003C0F14" w:rsidRPr="00591257" w:rsidRDefault="003C0F14" w:rsidP="00515570">
      <w:pPr>
        <w:jc w:val="both"/>
        <w:rPr>
          <w:b/>
          <w:color w:val="000000"/>
          <w:sz w:val="36"/>
          <w:szCs w:val="36"/>
        </w:rPr>
      </w:pPr>
    </w:p>
    <w:p w14:paraId="22B9B9E7" w14:textId="77777777" w:rsidR="003C0F14" w:rsidRPr="00591257" w:rsidRDefault="003C0F14" w:rsidP="00515570">
      <w:pPr>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66BCC3AA" w14:textId="77777777" w:rsidR="00771101" w:rsidRPr="00591257" w:rsidRDefault="00771101" w:rsidP="00515570">
      <w:pPr>
        <w:jc w:val="both"/>
        <w:rPr>
          <w:b/>
          <w:color w:val="000000"/>
          <w:sz w:val="40"/>
          <w:szCs w:val="40"/>
        </w:rPr>
      </w:pPr>
    </w:p>
    <w:p w14:paraId="2E0384EF" w14:textId="77777777" w:rsidR="00771101" w:rsidRPr="00591257" w:rsidRDefault="00771101" w:rsidP="00515570">
      <w:pPr>
        <w:jc w:val="both"/>
        <w:rPr>
          <w:b/>
          <w:color w:val="000000"/>
          <w:sz w:val="40"/>
          <w:szCs w:val="40"/>
        </w:rPr>
      </w:pPr>
    </w:p>
    <w:p w14:paraId="71D60DE9" w14:textId="77777777" w:rsidR="00771101" w:rsidRPr="00591257" w:rsidRDefault="00771101" w:rsidP="00515570">
      <w:pPr>
        <w:jc w:val="both"/>
        <w:rPr>
          <w:b/>
          <w:color w:val="000000"/>
          <w:sz w:val="40"/>
          <w:szCs w:val="40"/>
        </w:rPr>
      </w:pPr>
    </w:p>
    <w:p w14:paraId="673314DD" w14:textId="77777777" w:rsidR="00771101" w:rsidRPr="00591257" w:rsidRDefault="00771101" w:rsidP="00515570">
      <w:pPr>
        <w:jc w:val="both"/>
        <w:rPr>
          <w:b/>
          <w:color w:val="000000"/>
          <w:sz w:val="40"/>
          <w:szCs w:val="40"/>
        </w:rPr>
      </w:pPr>
    </w:p>
    <w:p w14:paraId="78E04D5C" w14:textId="77777777" w:rsidR="00771101" w:rsidRPr="00591257" w:rsidRDefault="00771101" w:rsidP="00515570">
      <w:pPr>
        <w:jc w:val="both"/>
        <w:rPr>
          <w:b/>
          <w:color w:val="000000"/>
          <w:sz w:val="40"/>
          <w:szCs w:val="40"/>
        </w:rPr>
      </w:pPr>
    </w:p>
    <w:p w14:paraId="6A2303D3" w14:textId="77777777" w:rsidR="00AD7EBF" w:rsidRDefault="00AD7EBF" w:rsidP="009E1D62">
      <w:pPr>
        <w:jc w:val="right"/>
        <w:rPr>
          <w:b/>
          <w:bCs/>
          <w:color w:val="000000"/>
          <w:sz w:val="56"/>
          <w:szCs w:val="56"/>
        </w:rPr>
      </w:pPr>
    </w:p>
    <w:p w14:paraId="03C8188A" w14:textId="77777777" w:rsidR="00AD7EBF" w:rsidRDefault="00AD7EBF" w:rsidP="009E1D62">
      <w:pPr>
        <w:jc w:val="right"/>
        <w:rPr>
          <w:b/>
          <w:bCs/>
          <w:color w:val="000000"/>
          <w:sz w:val="56"/>
          <w:szCs w:val="56"/>
        </w:rPr>
      </w:pPr>
    </w:p>
    <w:p w14:paraId="03A5B10C" w14:textId="77777777" w:rsidR="00AD7EBF" w:rsidRDefault="00AD7EBF" w:rsidP="009E1D62">
      <w:pPr>
        <w:jc w:val="right"/>
        <w:rPr>
          <w:b/>
          <w:bCs/>
          <w:color w:val="000000"/>
          <w:sz w:val="56"/>
          <w:szCs w:val="56"/>
        </w:rPr>
      </w:pPr>
    </w:p>
    <w:p w14:paraId="56521C70" w14:textId="77777777" w:rsidR="00AD7EBF" w:rsidRDefault="00AD7EBF" w:rsidP="009E1D62">
      <w:pPr>
        <w:jc w:val="right"/>
        <w:rPr>
          <w:b/>
          <w:bCs/>
          <w:color w:val="000000"/>
          <w:sz w:val="56"/>
          <w:szCs w:val="56"/>
        </w:rPr>
      </w:pPr>
    </w:p>
    <w:p w14:paraId="270EA072" w14:textId="77777777" w:rsidR="00AD7EBF" w:rsidRDefault="00AD7EBF" w:rsidP="009E1D62">
      <w:pPr>
        <w:jc w:val="right"/>
        <w:rPr>
          <w:b/>
          <w:bCs/>
          <w:color w:val="000000"/>
          <w:sz w:val="56"/>
          <w:szCs w:val="56"/>
        </w:rPr>
      </w:pPr>
    </w:p>
    <w:p w14:paraId="3A4BC1F8" w14:textId="77777777" w:rsidR="00AD7EBF" w:rsidRDefault="00AD7EBF" w:rsidP="009E1D62">
      <w:pPr>
        <w:jc w:val="right"/>
        <w:rPr>
          <w:b/>
          <w:bCs/>
          <w:color w:val="000000"/>
          <w:sz w:val="56"/>
          <w:szCs w:val="56"/>
        </w:rPr>
      </w:pPr>
    </w:p>
    <w:p w14:paraId="1C8B6E11" w14:textId="77777777" w:rsidR="00AD7EBF" w:rsidRDefault="00AD7EBF" w:rsidP="009E1D62">
      <w:pPr>
        <w:jc w:val="right"/>
        <w:rPr>
          <w:b/>
          <w:bCs/>
          <w:color w:val="000000"/>
          <w:sz w:val="56"/>
          <w:szCs w:val="56"/>
        </w:rPr>
      </w:pPr>
    </w:p>
    <w:p w14:paraId="1ED0184F" w14:textId="77777777" w:rsidR="00AD7EBF" w:rsidRDefault="00AD7EBF" w:rsidP="009E1D62">
      <w:pPr>
        <w:jc w:val="right"/>
        <w:rPr>
          <w:b/>
          <w:bCs/>
          <w:color w:val="000000"/>
          <w:sz w:val="56"/>
          <w:szCs w:val="56"/>
        </w:rPr>
      </w:pPr>
    </w:p>
    <w:p w14:paraId="5352417C" w14:textId="77777777" w:rsidR="00AD7EBF" w:rsidRDefault="00AD7EBF" w:rsidP="009E1D62">
      <w:pPr>
        <w:jc w:val="right"/>
        <w:rPr>
          <w:b/>
          <w:bCs/>
          <w:color w:val="000000"/>
          <w:sz w:val="56"/>
          <w:szCs w:val="56"/>
        </w:rPr>
      </w:pPr>
    </w:p>
    <w:p w14:paraId="53A3CD06" w14:textId="3041471F" w:rsidR="00771101" w:rsidRPr="00591257" w:rsidRDefault="00771101" w:rsidP="009E1D62">
      <w:pPr>
        <w:jc w:val="right"/>
        <w:rPr>
          <w:b/>
          <w:bCs/>
          <w:color w:val="000000"/>
          <w:sz w:val="56"/>
          <w:szCs w:val="56"/>
        </w:rPr>
      </w:pPr>
      <w:r w:rsidRPr="00591257">
        <w:rPr>
          <w:b/>
          <w:bCs/>
          <w:color w:val="000000"/>
          <w:sz w:val="56"/>
          <w:szCs w:val="56"/>
        </w:rPr>
        <w:t>Chapter 2:</w:t>
      </w:r>
    </w:p>
    <w:p w14:paraId="4DFD3293" w14:textId="26ED099A" w:rsidR="00771101" w:rsidRPr="00591257" w:rsidRDefault="00771101" w:rsidP="009E1D62">
      <w:pPr>
        <w:jc w:val="right"/>
        <w:rPr>
          <w:b/>
          <w:color w:val="000000"/>
          <w:sz w:val="56"/>
          <w:szCs w:val="56"/>
        </w:rPr>
      </w:pPr>
      <w:r w:rsidRPr="00591257">
        <w:rPr>
          <w:b/>
          <w:bCs/>
          <w:color w:val="000000"/>
          <w:sz w:val="56"/>
          <w:szCs w:val="56"/>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4421BACA" w14:textId="77777777" w:rsidR="00771101" w:rsidRPr="00591257" w:rsidRDefault="00771101" w:rsidP="00515570">
      <w:pPr>
        <w:jc w:val="both"/>
        <w:rPr>
          <w:b/>
          <w:color w:val="000000"/>
          <w:sz w:val="40"/>
          <w:szCs w:val="40"/>
        </w:rPr>
      </w:pPr>
    </w:p>
    <w:p w14:paraId="0CBBF726" w14:textId="77777777" w:rsidR="00771101" w:rsidRPr="00591257" w:rsidRDefault="00771101" w:rsidP="00515570">
      <w:pPr>
        <w:jc w:val="both"/>
        <w:rPr>
          <w:b/>
          <w:color w:val="000000"/>
          <w:sz w:val="40"/>
          <w:szCs w:val="40"/>
        </w:rPr>
      </w:pPr>
    </w:p>
    <w:p w14:paraId="38CB664E" w14:textId="77777777" w:rsidR="00771101" w:rsidRPr="00591257" w:rsidRDefault="00771101" w:rsidP="00515570">
      <w:pPr>
        <w:jc w:val="both"/>
        <w:rPr>
          <w:b/>
          <w:color w:val="000000"/>
          <w:sz w:val="40"/>
          <w:szCs w:val="40"/>
        </w:rPr>
      </w:pPr>
    </w:p>
    <w:p w14:paraId="71B1BC94" w14:textId="77777777" w:rsidR="00771101" w:rsidRPr="00591257" w:rsidRDefault="00771101" w:rsidP="00515570">
      <w:pPr>
        <w:jc w:val="both"/>
        <w:rPr>
          <w:b/>
          <w:color w:val="000000"/>
          <w:sz w:val="40"/>
          <w:szCs w:val="40"/>
        </w:rPr>
      </w:pPr>
    </w:p>
    <w:p w14:paraId="70676C2F" w14:textId="77777777" w:rsidR="00771101" w:rsidRPr="00591257" w:rsidRDefault="00771101" w:rsidP="00515570">
      <w:pPr>
        <w:jc w:val="both"/>
        <w:rPr>
          <w:b/>
          <w:color w:val="000000"/>
          <w:sz w:val="40"/>
          <w:szCs w:val="40"/>
        </w:rPr>
      </w:pPr>
    </w:p>
    <w:p w14:paraId="16EF0EC9" w14:textId="77777777" w:rsidR="00771101" w:rsidRPr="00591257" w:rsidRDefault="00771101" w:rsidP="00515570">
      <w:pPr>
        <w:jc w:val="both"/>
        <w:rPr>
          <w:b/>
          <w:color w:val="000000"/>
          <w:sz w:val="40"/>
          <w:szCs w:val="40"/>
        </w:rPr>
      </w:pPr>
    </w:p>
    <w:p w14:paraId="49EA1361" w14:textId="77777777" w:rsidR="00771101" w:rsidRPr="00591257" w:rsidRDefault="00771101" w:rsidP="00515570">
      <w:pPr>
        <w:jc w:val="both"/>
        <w:rPr>
          <w:b/>
          <w:color w:val="000000"/>
          <w:sz w:val="40"/>
          <w:szCs w:val="40"/>
        </w:rPr>
      </w:pPr>
    </w:p>
    <w:p w14:paraId="0CF756BF" w14:textId="77777777" w:rsidR="00771101" w:rsidRPr="00591257" w:rsidRDefault="00771101" w:rsidP="00515570">
      <w:pPr>
        <w:jc w:val="both"/>
        <w:rPr>
          <w:b/>
          <w:color w:val="000000"/>
          <w:sz w:val="40"/>
          <w:szCs w:val="40"/>
        </w:rPr>
      </w:pPr>
    </w:p>
    <w:p w14:paraId="11549A32" w14:textId="77777777" w:rsidR="00771101" w:rsidRPr="00591257" w:rsidRDefault="00771101" w:rsidP="00515570">
      <w:pPr>
        <w:jc w:val="both"/>
        <w:rPr>
          <w:b/>
          <w:color w:val="000000"/>
          <w:sz w:val="40"/>
          <w:szCs w:val="40"/>
        </w:rPr>
      </w:pPr>
    </w:p>
    <w:p w14:paraId="6B72331F" w14:textId="77777777" w:rsidR="00771101" w:rsidRPr="00591257" w:rsidRDefault="00771101" w:rsidP="00515570">
      <w:pPr>
        <w:jc w:val="both"/>
        <w:rPr>
          <w:b/>
          <w:color w:val="000000"/>
          <w:sz w:val="40"/>
          <w:szCs w:val="40"/>
        </w:rPr>
      </w:pPr>
    </w:p>
    <w:p w14:paraId="4759AE5C" w14:textId="77777777" w:rsidR="00771101" w:rsidRPr="00591257" w:rsidRDefault="00771101" w:rsidP="00515570">
      <w:pPr>
        <w:jc w:val="both"/>
        <w:rPr>
          <w:b/>
          <w:color w:val="000000"/>
          <w:sz w:val="40"/>
          <w:szCs w:val="40"/>
        </w:rPr>
      </w:pPr>
    </w:p>
    <w:p w14:paraId="72AAE9F8" w14:textId="77777777" w:rsidR="00771101" w:rsidRPr="00591257" w:rsidRDefault="00771101" w:rsidP="00515570">
      <w:pPr>
        <w:jc w:val="both"/>
        <w:rPr>
          <w:b/>
          <w:color w:val="000000"/>
          <w:sz w:val="40"/>
          <w:szCs w:val="40"/>
        </w:rPr>
      </w:pPr>
    </w:p>
    <w:p w14:paraId="49D9DE1C" w14:textId="77777777" w:rsidR="00771101" w:rsidRPr="00591257" w:rsidRDefault="00771101" w:rsidP="00515570">
      <w:pPr>
        <w:jc w:val="both"/>
        <w:rPr>
          <w:b/>
          <w:color w:val="000000"/>
          <w:sz w:val="40"/>
          <w:szCs w:val="40"/>
        </w:rPr>
      </w:pPr>
    </w:p>
    <w:p w14:paraId="6A2A5917" w14:textId="430249E6" w:rsidR="00AC5D4D" w:rsidRPr="006C4CAC" w:rsidRDefault="00AC5D4D" w:rsidP="006C4CAC">
      <w:pPr>
        <w:pStyle w:val="Heading1"/>
      </w:pPr>
      <w:bookmarkStart w:id="109" w:name="_Hlk182528659"/>
      <w:bookmarkStart w:id="110" w:name="_Toc197512371"/>
      <w:r w:rsidRPr="006C4CAC">
        <w:lastRenderedPageBreak/>
        <w:t>Chapter 2:</w:t>
      </w:r>
      <w:bookmarkEnd w:id="110"/>
    </w:p>
    <w:p w14:paraId="6589BB4D" w14:textId="77777777" w:rsidR="00AC5D4D" w:rsidRPr="00775225" w:rsidRDefault="00AC5D4D" w:rsidP="00515570">
      <w:pPr>
        <w:jc w:val="both"/>
        <w:rPr>
          <w:b/>
          <w:color w:val="000000"/>
          <w:sz w:val="36"/>
          <w:szCs w:val="36"/>
        </w:rPr>
      </w:pPr>
    </w:p>
    <w:p w14:paraId="03CC4F1C" w14:textId="18472F1F" w:rsidR="00AC5D4D" w:rsidRDefault="00AC5D4D" w:rsidP="00775225">
      <w:pPr>
        <w:jc w:val="both"/>
        <w:rPr>
          <w:b/>
          <w:color w:val="000000"/>
          <w:sz w:val="36"/>
          <w:szCs w:val="36"/>
        </w:rPr>
      </w:pPr>
      <w:bookmarkStart w:id="111" w:name="_Hlk182518566"/>
      <w:r w:rsidRPr="00AC5D4D">
        <w:rPr>
          <w:b/>
          <w:color w:val="000000"/>
          <w:sz w:val="36"/>
          <w:szCs w:val="36"/>
        </w:rPr>
        <w:t>Market Survey</w:t>
      </w:r>
      <w:bookmarkEnd w:id="111"/>
    </w:p>
    <w:p w14:paraId="7DE78210" w14:textId="77777777" w:rsidR="00775225" w:rsidRDefault="00775225" w:rsidP="00775225">
      <w:pPr>
        <w:jc w:val="both"/>
        <w:rPr>
          <w:b/>
          <w:color w:val="000000"/>
          <w:sz w:val="36"/>
          <w:szCs w:val="36"/>
        </w:rPr>
      </w:pPr>
    </w:p>
    <w:p w14:paraId="36C86542" w14:textId="77777777" w:rsidR="006C4CAC" w:rsidRPr="006C4CAC" w:rsidRDefault="006C4CAC" w:rsidP="006C4CAC">
      <w:pPr>
        <w:pStyle w:val="ListParagraph"/>
        <w:keepNext/>
        <w:keepLines/>
        <w:numPr>
          <w:ilvl w:val="0"/>
          <w:numId w:val="57"/>
        </w:numPr>
        <w:spacing w:before="40"/>
        <w:outlineLvl w:val="1"/>
        <w:rPr>
          <w:rFonts w:eastAsiaTheme="majorEastAsia" w:cstheme="majorBidi"/>
          <w:b/>
          <w:vanish/>
          <w:color w:val="000000" w:themeColor="text1"/>
          <w:sz w:val="28"/>
          <w:szCs w:val="26"/>
        </w:rPr>
      </w:pPr>
    </w:p>
    <w:p w14:paraId="774C203F" w14:textId="1DC8AE03" w:rsidR="00AC5D4D" w:rsidRPr="006C4CAC" w:rsidRDefault="00AC5D4D" w:rsidP="006C4CAC">
      <w:pPr>
        <w:pStyle w:val="Heading2"/>
      </w:pPr>
      <w:r w:rsidRPr="006C4CAC">
        <w:t xml:space="preserve"> </w:t>
      </w:r>
      <w:bookmarkStart w:id="112" w:name="_Toc197512372"/>
      <w:r w:rsidR="00867D50" w:rsidRPr="006C4CAC">
        <w:t>Introduction</w:t>
      </w:r>
      <w:bookmarkEnd w:id="112"/>
    </w:p>
    <w:bookmarkEnd w:id="109"/>
    <w:p w14:paraId="023F349C" w14:textId="745F79E9" w:rsidR="00AC5D4D" w:rsidRDefault="003C0F14" w:rsidP="00AD7EBF">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AD7EBF">
      <w:pPr>
        <w:spacing w:line="360" w:lineRule="auto"/>
        <w:jc w:val="both"/>
        <w:rPr>
          <w:color w:val="000000"/>
        </w:rPr>
      </w:pPr>
    </w:p>
    <w:p w14:paraId="6F90699F" w14:textId="7E7B2667" w:rsidR="00BC7E40" w:rsidRPr="006C4CAC" w:rsidRDefault="00AC5D4D" w:rsidP="006C4CAC">
      <w:pPr>
        <w:pStyle w:val="Heading2"/>
      </w:pPr>
      <w:r w:rsidRPr="006C4CAC">
        <w:t xml:space="preserve"> </w:t>
      </w:r>
      <w:bookmarkStart w:id="113" w:name="_Toc197512373"/>
      <w:r w:rsidR="004B4771" w:rsidRPr="006C4CAC">
        <w:t>Technologies &amp; Products Overview</w:t>
      </w:r>
      <w:bookmarkStart w:id="114" w:name="_Toc184503851"/>
      <w:bookmarkStart w:id="115" w:name="_Toc184504043"/>
      <w:bookmarkStart w:id="116" w:name="_Toc184504129"/>
      <w:bookmarkStart w:id="117" w:name="_Toc184504179"/>
      <w:bookmarkStart w:id="118" w:name="_Toc184503852"/>
      <w:bookmarkStart w:id="119" w:name="_Toc184504044"/>
      <w:bookmarkStart w:id="120" w:name="_Toc184504130"/>
      <w:bookmarkStart w:id="121" w:name="_Toc184504180"/>
      <w:bookmarkStart w:id="122" w:name="_Toc184503853"/>
      <w:bookmarkStart w:id="123" w:name="_Toc184504045"/>
      <w:bookmarkStart w:id="124" w:name="_Toc184504131"/>
      <w:bookmarkStart w:id="125" w:name="_Toc184504181"/>
      <w:bookmarkEnd w:id="113"/>
      <w:bookmarkEnd w:id="114"/>
      <w:bookmarkEnd w:id="115"/>
      <w:bookmarkEnd w:id="116"/>
      <w:bookmarkEnd w:id="117"/>
      <w:bookmarkEnd w:id="118"/>
      <w:bookmarkEnd w:id="119"/>
      <w:bookmarkEnd w:id="120"/>
      <w:bookmarkEnd w:id="121"/>
      <w:bookmarkEnd w:id="122"/>
      <w:bookmarkEnd w:id="123"/>
      <w:bookmarkEnd w:id="124"/>
      <w:bookmarkEnd w:id="125"/>
    </w:p>
    <w:p w14:paraId="19340DD1" w14:textId="77777777" w:rsidR="00B13AA5" w:rsidRPr="00B13AA5" w:rsidRDefault="00B13AA5" w:rsidP="00B13AA5">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126" w:name="_Toc197505668"/>
      <w:bookmarkStart w:id="127" w:name="_Toc197505738"/>
      <w:bookmarkStart w:id="128" w:name="_Toc197505807"/>
      <w:bookmarkStart w:id="129" w:name="_Toc197505973"/>
      <w:bookmarkStart w:id="130" w:name="_Toc197508174"/>
      <w:bookmarkStart w:id="131" w:name="_Toc197509514"/>
      <w:bookmarkStart w:id="132" w:name="_Toc197509754"/>
      <w:bookmarkStart w:id="133" w:name="_Toc197509868"/>
      <w:bookmarkStart w:id="134" w:name="_Toc197510091"/>
      <w:bookmarkStart w:id="135" w:name="_Toc197510281"/>
      <w:bookmarkStart w:id="136" w:name="_Toc197510572"/>
      <w:bookmarkStart w:id="137" w:name="_Toc197510708"/>
      <w:bookmarkStart w:id="138" w:name="_Toc197511154"/>
      <w:bookmarkStart w:id="139" w:name="_Toc197511448"/>
      <w:bookmarkStart w:id="140" w:name="_Toc197511595"/>
      <w:bookmarkStart w:id="141" w:name="_Toc197511740"/>
      <w:bookmarkStart w:id="142" w:name="_Toc197511885"/>
      <w:bookmarkStart w:id="143" w:name="_Toc197512046"/>
      <w:bookmarkStart w:id="144" w:name="_Toc197512213"/>
      <w:bookmarkStart w:id="145" w:name="_Toc197512374"/>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6F716E84" w14:textId="77777777" w:rsidR="00B13AA5" w:rsidRPr="00B13AA5" w:rsidRDefault="00B13AA5" w:rsidP="00B13AA5">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46" w:name="_Toc197509515"/>
      <w:bookmarkStart w:id="147" w:name="_Toc197509755"/>
      <w:bookmarkStart w:id="148" w:name="_Toc197509869"/>
      <w:bookmarkStart w:id="149" w:name="_Toc197510092"/>
      <w:bookmarkStart w:id="150" w:name="_Toc197510282"/>
      <w:bookmarkStart w:id="151" w:name="_Toc197510573"/>
      <w:bookmarkStart w:id="152" w:name="_Toc197510709"/>
      <w:bookmarkStart w:id="153" w:name="_Toc197511155"/>
      <w:bookmarkStart w:id="154" w:name="_Toc197511449"/>
      <w:bookmarkStart w:id="155" w:name="_Toc197511596"/>
      <w:bookmarkStart w:id="156" w:name="_Toc197511741"/>
      <w:bookmarkStart w:id="157" w:name="_Toc197511886"/>
      <w:bookmarkStart w:id="158" w:name="_Toc197512047"/>
      <w:bookmarkStart w:id="159" w:name="_Toc197512214"/>
      <w:bookmarkStart w:id="160" w:name="_Toc19751237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2183F237" w14:textId="77777777" w:rsidR="00B13AA5" w:rsidRPr="00B13AA5" w:rsidRDefault="00B13AA5" w:rsidP="00B13AA5">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61" w:name="_Toc197509516"/>
      <w:bookmarkStart w:id="162" w:name="_Toc197509756"/>
      <w:bookmarkStart w:id="163" w:name="_Toc197509870"/>
      <w:bookmarkStart w:id="164" w:name="_Toc197510093"/>
      <w:bookmarkStart w:id="165" w:name="_Toc197510283"/>
      <w:bookmarkStart w:id="166" w:name="_Toc197510574"/>
      <w:bookmarkStart w:id="167" w:name="_Toc197510710"/>
      <w:bookmarkStart w:id="168" w:name="_Toc197511156"/>
      <w:bookmarkStart w:id="169" w:name="_Toc197511450"/>
      <w:bookmarkStart w:id="170" w:name="_Toc197511597"/>
      <w:bookmarkStart w:id="171" w:name="_Toc197511742"/>
      <w:bookmarkStart w:id="172" w:name="_Toc197511887"/>
      <w:bookmarkStart w:id="173" w:name="_Toc197512048"/>
      <w:bookmarkStart w:id="174" w:name="_Toc197512215"/>
      <w:bookmarkStart w:id="175" w:name="_Toc197512376"/>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5559D249" w14:textId="6DA9ADF8" w:rsidR="00BC7E40" w:rsidRPr="006C4CAC" w:rsidRDefault="00ED6ED5" w:rsidP="006C4CAC">
      <w:pPr>
        <w:pStyle w:val="Heading3"/>
      </w:pPr>
      <w:bookmarkStart w:id="176" w:name="_Toc197512377"/>
      <w:r w:rsidRPr="006C4CAC">
        <w:t>Traditional Firewalls</w:t>
      </w:r>
      <w:bookmarkEnd w:id="176"/>
    </w:p>
    <w:p w14:paraId="3EC0B7F6" w14:textId="025E3D3A" w:rsidR="00AD7EBF" w:rsidRPr="00BC7E40" w:rsidRDefault="00ED6ED5" w:rsidP="00AD7EBF">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proofErr w:type="gramStart"/>
      <w:r w:rsidRPr="00ED6ED5">
        <w:rPr>
          <w:color w:val="000000"/>
        </w:rPr>
        <w:t>responses as a whole</w:t>
      </w:r>
      <w:proofErr w:type="gramEnd"/>
      <w:r w:rsidRPr="00ED6ED5">
        <w:rPr>
          <w:color w:val="000000"/>
        </w:rPr>
        <w:t>.</w:t>
      </w:r>
    </w:p>
    <w:p w14:paraId="28536532" w14:textId="24D41B53" w:rsidR="00ED6ED5" w:rsidRPr="006C4CAC" w:rsidRDefault="00ED6ED5" w:rsidP="006C4CAC">
      <w:pPr>
        <w:pStyle w:val="Heading3"/>
      </w:pPr>
      <w:bookmarkStart w:id="177" w:name="_Toc197512378"/>
      <w:r w:rsidRPr="006C4CAC">
        <w:t>Artificial Intelligence in Cyber Security</w:t>
      </w:r>
      <w:bookmarkEnd w:id="177"/>
    </w:p>
    <w:p w14:paraId="22A46094" w14:textId="59E87A38" w:rsidR="00B13AA5" w:rsidRDefault="00ED6ED5" w:rsidP="00B13AA5">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172BBD">
      <w:pPr>
        <w:pStyle w:val="ListParagraph"/>
        <w:keepNext/>
        <w:numPr>
          <w:ilvl w:val="0"/>
          <w:numId w:val="51"/>
        </w:numPr>
        <w:spacing w:before="240" w:after="60"/>
        <w:outlineLvl w:val="2"/>
        <w:rPr>
          <w:rFonts w:eastAsiaTheme="majorEastAsia" w:cstheme="majorBidi"/>
          <w:b/>
          <w:bCs/>
          <w:vanish/>
          <w:color w:val="000000" w:themeColor="text1"/>
          <w:szCs w:val="26"/>
        </w:rPr>
      </w:pPr>
      <w:bookmarkStart w:id="178" w:name="_Toc197509519"/>
      <w:bookmarkStart w:id="179" w:name="_Toc197509759"/>
      <w:bookmarkStart w:id="180" w:name="_Toc197509873"/>
      <w:bookmarkStart w:id="181" w:name="_Toc197510096"/>
      <w:bookmarkStart w:id="182" w:name="_Toc197510286"/>
      <w:bookmarkStart w:id="183" w:name="_Toc197510577"/>
      <w:bookmarkStart w:id="184" w:name="_Toc197510713"/>
      <w:bookmarkStart w:id="185" w:name="_Toc197511159"/>
      <w:bookmarkStart w:id="186" w:name="_Toc197511453"/>
      <w:bookmarkStart w:id="187" w:name="_Toc197511600"/>
      <w:bookmarkStart w:id="188" w:name="_Toc197511745"/>
      <w:bookmarkStart w:id="189" w:name="_Toc197511890"/>
      <w:bookmarkStart w:id="190" w:name="_Toc197512051"/>
      <w:bookmarkStart w:id="191" w:name="_Toc197512218"/>
      <w:bookmarkStart w:id="192" w:name="_Toc197512379"/>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0B361177" w14:textId="77777777" w:rsidR="00B13AA5" w:rsidRPr="00B13AA5" w:rsidRDefault="00B13AA5" w:rsidP="00172BBD">
      <w:pPr>
        <w:pStyle w:val="ListParagraph"/>
        <w:keepNext/>
        <w:numPr>
          <w:ilvl w:val="1"/>
          <w:numId w:val="51"/>
        </w:numPr>
        <w:spacing w:before="240" w:after="60"/>
        <w:outlineLvl w:val="2"/>
        <w:rPr>
          <w:rFonts w:eastAsiaTheme="majorEastAsia" w:cstheme="majorBidi"/>
          <w:b/>
          <w:bCs/>
          <w:vanish/>
          <w:color w:val="000000" w:themeColor="text1"/>
          <w:szCs w:val="26"/>
        </w:rPr>
      </w:pPr>
      <w:bookmarkStart w:id="193" w:name="_Toc197509520"/>
      <w:bookmarkStart w:id="194" w:name="_Toc197509760"/>
      <w:bookmarkStart w:id="195" w:name="_Toc197509874"/>
      <w:bookmarkStart w:id="196" w:name="_Toc197510097"/>
      <w:bookmarkStart w:id="197" w:name="_Toc197510287"/>
      <w:bookmarkStart w:id="198" w:name="_Toc197510578"/>
      <w:bookmarkStart w:id="199" w:name="_Toc197510714"/>
      <w:bookmarkStart w:id="200" w:name="_Toc197511160"/>
      <w:bookmarkStart w:id="201" w:name="_Toc197511454"/>
      <w:bookmarkStart w:id="202" w:name="_Toc197511601"/>
      <w:bookmarkStart w:id="203" w:name="_Toc197511746"/>
      <w:bookmarkStart w:id="204" w:name="_Toc197511891"/>
      <w:bookmarkStart w:id="205" w:name="_Toc197512052"/>
      <w:bookmarkStart w:id="206" w:name="_Toc197512219"/>
      <w:bookmarkStart w:id="207" w:name="_Toc197512380"/>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p>
    <w:p w14:paraId="66FC4C0F" w14:textId="77777777" w:rsidR="00B13AA5" w:rsidRPr="00B13AA5" w:rsidRDefault="00B13AA5" w:rsidP="00172BBD">
      <w:pPr>
        <w:pStyle w:val="ListParagraph"/>
        <w:keepNext/>
        <w:numPr>
          <w:ilvl w:val="1"/>
          <w:numId w:val="51"/>
        </w:numPr>
        <w:spacing w:before="240" w:after="60"/>
        <w:outlineLvl w:val="2"/>
        <w:rPr>
          <w:rFonts w:eastAsiaTheme="majorEastAsia" w:cstheme="majorBidi"/>
          <w:b/>
          <w:bCs/>
          <w:vanish/>
          <w:color w:val="000000" w:themeColor="text1"/>
          <w:szCs w:val="26"/>
        </w:rPr>
      </w:pPr>
      <w:bookmarkStart w:id="208" w:name="_Toc197509521"/>
      <w:bookmarkStart w:id="209" w:name="_Toc197509761"/>
      <w:bookmarkStart w:id="210" w:name="_Toc197509875"/>
      <w:bookmarkStart w:id="211" w:name="_Toc197510098"/>
      <w:bookmarkStart w:id="212" w:name="_Toc197510288"/>
      <w:bookmarkStart w:id="213" w:name="_Toc197510579"/>
      <w:bookmarkStart w:id="214" w:name="_Toc197510715"/>
      <w:bookmarkStart w:id="215" w:name="_Toc197511161"/>
      <w:bookmarkStart w:id="216" w:name="_Toc197511455"/>
      <w:bookmarkStart w:id="217" w:name="_Toc197511602"/>
      <w:bookmarkStart w:id="218" w:name="_Toc197511747"/>
      <w:bookmarkStart w:id="219" w:name="_Toc197511892"/>
      <w:bookmarkStart w:id="220" w:name="_Toc197512053"/>
      <w:bookmarkStart w:id="221" w:name="_Toc197512220"/>
      <w:bookmarkStart w:id="222" w:name="_Toc197512381"/>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0710D950" w14:textId="77777777" w:rsidR="00B13AA5" w:rsidRPr="00B13AA5" w:rsidRDefault="00B13AA5" w:rsidP="00172BBD">
      <w:pPr>
        <w:pStyle w:val="ListParagraph"/>
        <w:keepNext/>
        <w:numPr>
          <w:ilvl w:val="2"/>
          <w:numId w:val="51"/>
        </w:numPr>
        <w:spacing w:before="240" w:after="60"/>
        <w:outlineLvl w:val="2"/>
        <w:rPr>
          <w:rFonts w:eastAsiaTheme="majorEastAsia" w:cstheme="majorBidi"/>
          <w:b/>
          <w:bCs/>
          <w:vanish/>
          <w:color w:val="000000" w:themeColor="text1"/>
          <w:szCs w:val="26"/>
        </w:rPr>
      </w:pPr>
      <w:bookmarkStart w:id="223" w:name="_Toc197509522"/>
      <w:bookmarkStart w:id="224" w:name="_Toc197509762"/>
      <w:bookmarkStart w:id="225" w:name="_Toc197509876"/>
      <w:bookmarkStart w:id="226" w:name="_Toc197510099"/>
      <w:bookmarkStart w:id="227" w:name="_Toc197510289"/>
      <w:bookmarkStart w:id="228" w:name="_Toc197510580"/>
      <w:bookmarkStart w:id="229" w:name="_Toc197510716"/>
      <w:bookmarkStart w:id="230" w:name="_Toc197511162"/>
      <w:bookmarkStart w:id="231" w:name="_Toc197511456"/>
      <w:bookmarkStart w:id="232" w:name="_Toc197511603"/>
      <w:bookmarkStart w:id="233" w:name="_Toc197511748"/>
      <w:bookmarkStart w:id="234" w:name="_Toc197511893"/>
      <w:bookmarkStart w:id="235" w:name="_Toc197512054"/>
      <w:bookmarkStart w:id="236" w:name="_Toc197512221"/>
      <w:bookmarkStart w:id="237" w:name="_Toc19751238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7E24EDC5" w14:textId="77777777" w:rsidR="00B13AA5" w:rsidRPr="00B13AA5" w:rsidRDefault="00B13AA5" w:rsidP="00172BBD">
      <w:pPr>
        <w:pStyle w:val="ListParagraph"/>
        <w:keepNext/>
        <w:numPr>
          <w:ilvl w:val="2"/>
          <w:numId w:val="51"/>
        </w:numPr>
        <w:spacing w:before="240" w:after="60"/>
        <w:outlineLvl w:val="2"/>
        <w:rPr>
          <w:rFonts w:eastAsiaTheme="majorEastAsia" w:cstheme="majorBidi"/>
          <w:b/>
          <w:bCs/>
          <w:vanish/>
          <w:color w:val="000000" w:themeColor="text1"/>
          <w:szCs w:val="26"/>
        </w:rPr>
      </w:pPr>
      <w:bookmarkStart w:id="238" w:name="_Toc197509523"/>
      <w:bookmarkStart w:id="239" w:name="_Toc197509763"/>
      <w:bookmarkStart w:id="240" w:name="_Toc197509877"/>
      <w:bookmarkStart w:id="241" w:name="_Toc197510100"/>
      <w:bookmarkStart w:id="242" w:name="_Toc197510290"/>
      <w:bookmarkStart w:id="243" w:name="_Toc197510581"/>
      <w:bookmarkStart w:id="244" w:name="_Toc197510717"/>
      <w:bookmarkStart w:id="245" w:name="_Toc197511163"/>
      <w:bookmarkStart w:id="246" w:name="_Toc197511457"/>
      <w:bookmarkStart w:id="247" w:name="_Toc197511604"/>
      <w:bookmarkStart w:id="248" w:name="_Toc197511749"/>
      <w:bookmarkStart w:id="249" w:name="_Toc197511894"/>
      <w:bookmarkStart w:id="250" w:name="_Toc197512055"/>
      <w:bookmarkStart w:id="251" w:name="_Toc197512222"/>
      <w:bookmarkStart w:id="252" w:name="_Toc197512383"/>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26D278A4" w14:textId="2C6D74C1" w:rsidR="00B13AA5" w:rsidRPr="006C4CAC" w:rsidRDefault="00B13AA5" w:rsidP="006C4CAC">
      <w:pPr>
        <w:pStyle w:val="Heading3"/>
      </w:pPr>
      <w:bookmarkStart w:id="253" w:name="_Toc197512384"/>
      <w:r w:rsidRPr="006C4CAC">
        <w:t>AI-Powered Firewall Solution</w:t>
      </w:r>
      <w:bookmarkEnd w:id="253"/>
    </w:p>
    <w:p w14:paraId="736AECC3" w14:textId="77777777" w:rsidR="00B13AA5" w:rsidRPr="009E1D62" w:rsidRDefault="00B13AA5" w:rsidP="00172BB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254" w:name="_Toc197505672"/>
      <w:bookmarkStart w:id="255" w:name="_Toc197505742"/>
      <w:bookmarkStart w:id="256" w:name="_Toc197505811"/>
      <w:bookmarkStart w:id="257" w:name="_Toc197505977"/>
      <w:bookmarkStart w:id="258" w:name="_Toc197508178"/>
      <w:bookmarkStart w:id="259" w:name="_Toc197509525"/>
      <w:bookmarkStart w:id="260" w:name="_Toc197509765"/>
      <w:bookmarkStart w:id="261" w:name="_Toc197509879"/>
      <w:bookmarkStart w:id="262" w:name="_Toc197510102"/>
      <w:bookmarkStart w:id="263" w:name="_Toc197510292"/>
      <w:bookmarkStart w:id="264" w:name="_Toc197510583"/>
      <w:bookmarkStart w:id="265" w:name="_Toc197510719"/>
      <w:bookmarkStart w:id="266" w:name="_Toc197511165"/>
      <w:bookmarkStart w:id="267" w:name="_Toc197511459"/>
      <w:bookmarkStart w:id="268" w:name="_Toc197511606"/>
      <w:bookmarkStart w:id="269" w:name="_Toc197511751"/>
      <w:bookmarkStart w:id="270" w:name="_Toc197511896"/>
      <w:bookmarkStart w:id="271" w:name="_Toc197512057"/>
      <w:bookmarkStart w:id="272" w:name="_Toc197512224"/>
      <w:bookmarkStart w:id="273" w:name="_Toc197512385"/>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6809F617" w14:textId="77777777" w:rsidR="00B13AA5" w:rsidRPr="009E1D62" w:rsidRDefault="00B13AA5" w:rsidP="00172BB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274" w:name="_Toc197505673"/>
      <w:bookmarkStart w:id="275" w:name="_Toc197505743"/>
      <w:bookmarkStart w:id="276" w:name="_Toc197505812"/>
      <w:bookmarkStart w:id="277" w:name="_Toc197505978"/>
      <w:bookmarkStart w:id="278" w:name="_Toc197508179"/>
      <w:bookmarkStart w:id="279" w:name="_Toc197509526"/>
      <w:bookmarkStart w:id="280" w:name="_Toc197509766"/>
      <w:bookmarkStart w:id="281" w:name="_Toc197509880"/>
      <w:bookmarkStart w:id="282" w:name="_Toc197510103"/>
      <w:bookmarkStart w:id="283" w:name="_Toc197510293"/>
      <w:bookmarkStart w:id="284" w:name="_Toc197510584"/>
      <w:bookmarkStart w:id="285" w:name="_Toc197510720"/>
      <w:bookmarkStart w:id="286" w:name="_Toc197511166"/>
      <w:bookmarkStart w:id="287" w:name="_Toc197511460"/>
      <w:bookmarkStart w:id="288" w:name="_Toc197511607"/>
      <w:bookmarkStart w:id="289" w:name="_Toc197511752"/>
      <w:bookmarkStart w:id="290" w:name="_Toc197511897"/>
      <w:bookmarkStart w:id="291" w:name="_Toc197512058"/>
      <w:bookmarkStart w:id="292" w:name="_Toc197512225"/>
      <w:bookmarkStart w:id="293" w:name="_Toc197512386"/>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p>
    <w:p w14:paraId="6132B6EE" w14:textId="77777777" w:rsidR="00B13AA5" w:rsidRPr="009E1D62" w:rsidRDefault="00B13AA5" w:rsidP="00172BB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94" w:name="_Toc197505674"/>
      <w:bookmarkStart w:id="295" w:name="_Toc197505744"/>
      <w:bookmarkStart w:id="296" w:name="_Toc197505813"/>
      <w:bookmarkStart w:id="297" w:name="_Toc197505979"/>
      <w:bookmarkStart w:id="298" w:name="_Toc197508180"/>
      <w:bookmarkStart w:id="299" w:name="_Toc197509527"/>
      <w:bookmarkStart w:id="300" w:name="_Toc197509767"/>
      <w:bookmarkStart w:id="301" w:name="_Toc197509881"/>
      <w:bookmarkStart w:id="302" w:name="_Toc197510104"/>
      <w:bookmarkStart w:id="303" w:name="_Toc197510294"/>
      <w:bookmarkStart w:id="304" w:name="_Toc197510585"/>
      <w:bookmarkStart w:id="305" w:name="_Toc197510721"/>
      <w:bookmarkStart w:id="306" w:name="_Toc197511167"/>
      <w:bookmarkStart w:id="307" w:name="_Toc197511461"/>
      <w:bookmarkStart w:id="308" w:name="_Toc197511608"/>
      <w:bookmarkStart w:id="309" w:name="_Toc197511753"/>
      <w:bookmarkStart w:id="310" w:name="_Toc197511898"/>
      <w:bookmarkStart w:id="311" w:name="_Toc197512059"/>
      <w:bookmarkStart w:id="312" w:name="_Toc197512226"/>
      <w:bookmarkStart w:id="313" w:name="_Toc197512387"/>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71A0BBD9" w14:textId="77777777" w:rsidR="00B13AA5" w:rsidRPr="009E1D62" w:rsidRDefault="00B13AA5" w:rsidP="00172BB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314" w:name="_Toc197505675"/>
      <w:bookmarkStart w:id="315" w:name="_Toc197505745"/>
      <w:bookmarkStart w:id="316" w:name="_Toc197505814"/>
      <w:bookmarkStart w:id="317" w:name="_Toc197505980"/>
      <w:bookmarkStart w:id="318" w:name="_Toc197508181"/>
      <w:bookmarkStart w:id="319" w:name="_Toc197509528"/>
      <w:bookmarkStart w:id="320" w:name="_Toc197509768"/>
      <w:bookmarkStart w:id="321" w:name="_Toc197509882"/>
      <w:bookmarkStart w:id="322" w:name="_Toc197510105"/>
      <w:bookmarkStart w:id="323" w:name="_Toc197510295"/>
      <w:bookmarkStart w:id="324" w:name="_Toc197510586"/>
      <w:bookmarkStart w:id="325" w:name="_Toc197510722"/>
      <w:bookmarkStart w:id="326" w:name="_Toc197511168"/>
      <w:bookmarkStart w:id="327" w:name="_Toc197511462"/>
      <w:bookmarkStart w:id="328" w:name="_Toc197511609"/>
      <w:bookmarkStart w:id="329" w:name="_Toc197511754"/>
      <w:bookmarkStart w:id="330" w:name="_Toc197511899"/>
      <w:bookmarkStart w:id="331" w:name="_Toc197512060"/>
      <w:bookmarkStart w:id="332" w:name="_Toc197512227"/>
      <w:bookmarkStart w:id="333" w:name="_Toc197512388"/>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3E53698B" w14:textId="77777777" w:rsidR="00B13AA5" w:rsidRPr="004B4771" w:rsidRDefault="00B13AA5" w:rsidP="00B13AA5">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2F59E5D2" w14:textId="77777777" w:rsidR="00B13AA5" w:rsidRPr="00AC5D4D" w:rsidRDefault="00B13AA5" w:rsidP="00B13AA5">
      <w:pPr>
        <w:spacing w:line="360" w:lineRule="auto"/>
        <w:jc w:val="both"/>
        <w:rPr>
          <w:color w:val="000000"/>
        </w:rPr>
      </w:pPr>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AD7EBF">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AD7EBF">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AD7EBF">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AD7EBF">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AD7EBF">
                  <w:pPr>
                    <w:spacing w:line="360" w:lineRule="auto"/>
                    <w:jc w:val="both"/>
                    <w:rPr>
                      <w:bCs/>
                      <w:color w:val="000000"/>
                    </w:rPr>
                  </w:pPr>
                </w:p>
              </w:tc>
            </w:tr>
          </w:tbl>
          <w:p w14:paraId="7C78477F" w14:textId="77777777" w:rsidR="00ED6ED5" w:rsidRPr="00ED6ED5" w:rsidRDefault="00ED6ED5" w:rsidP="00AD7EBF">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AD7EBF">
                  <w:pPr>
                    <w:spacing w:line="360" w:lineRule="auto"/>
                    <w:jc w:val="both"/>
                    <w:rPr>
                      <w:bCs/>
                      <w:color w:val="000000"/>
                    </w:rPr>
                  </w:pPr>
                  <w:r w:rsidRPr="00ED6ED5">
                    <w:rPr>
                      <w:bCs/>
                      <w:color w:val="000000"/>
                    </w:rPr>
                    <w:t>Rule-based</w:t>
                  </w:r>
                </w:p>
              </w:tc>
            </w:tr>
          </w:tbl>
          <w:p w14:paraId="08377AA2" w14:textId="77777777" w:rsidR="00ED6ED5" w:rsidRPr="00867D50" w:rsidRDefault="00ED6ED5" w:rsidP="00AD7EBF">
            <w:pPr>
              <w:spacing w:line="360" w:lineRule="auto"/>
              <w:jc w:val="both"/>
              <w:rPr>
                <w:bCs/>
                <w:color w:val="000000"/>
              </w:rPr>
            </w:pPr>
          </w:p>
        </w:tc>
        <w:tc>
          <w:tcPr>
            <w:tcW w:w="2934" w:type="dxa"/>
          </w:tcPr>
          <w:p w14:paraId="53685278" w14:textId="3F39B5CE" w:rsidR="00ED6ED5" w:rsidRPr="00867D50" w:rsidRDefault="00ED6ED5" w:rsidP="00AD7EBF">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AD7EBF">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AD7EBF">
                  <w:pPr>
                    <w:spacing w:line="360" w:lineRule="auto"/>
                    <w:jc w:val="both"/>
                    <w:rPr>
                      <w:bCs/>
                      <w:color w:val="000000"/>
                    </w:rPr>
                  </w:pPr>
                </w:p>
              </w:tc>
            </w:tr>
          </w:tbl>
          <w:p w14:paraId="5D03FA5A" w14:textId="77777777" w:rsidR="00ED6ED5" w:rsidRPr="00ED6ED5" w:rsidRDefault="00ED6ED5" w:rsidP="00AD7EBF">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AD7EBF">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AD7EBF">
            <w:pPr>
              <w:spacing w:line="360" w:lineRule="auto"/>
              <w:jc w:val="both"/>
              <w:rPr>
                <w:bCs/>
                <w:color w:val="000000"/>
              </w:rPr>
            </w:pPr>
          </w:p>
          <w:p w14:paraId="5A8609DE" w14:textId="6FEF4DC6" w:rsidR="00ED6ED5" w:rsidRPr="00867D50" w:rsidRDefault="00ED6ED5" w:rsidP="00AD7EBF">
            <w:pPr>
              <w:tabs>
                <w:tab w:val="left" w:pos="2129"/>
              </w:tabs>
              <w:spacing w:line="360" w:lineRule="auto"/>
              <w:jc w:val="both"/>
              <w:rPr>
                <w:bCs/>
              </w:rPr>
            </w:pPr>
          </w:p>
        </w:tc>
        <w:tc>
          <w:tcPr>
            <w:tcW w:w="2934" w:type="dxa"/>
          </w:tcPr>
          <w:p w14:paraId="350AF6BB" w14:textId="09CC03F7" w:rsidR="00ED6ED5" w:rsidRPr="00867D50" w:rsidRDefault="00ED6ED5" w:rsidP="00AD7EBF">
            <w:pPr>
              <w:spacing w:line="360" w:lineRule="auto"/>
              <w:jc w:val="both"/>
              <w:rPr>
                <w:bCs/>
                <w:color w:val="000000"/>
              </w:rPr>
            </w:pPr>
            <w:r w:rsidRPr="00867D50">
              <w:rPr>
                <w:bCs/>
                <w:color w:val="000000"/>
              </w:rPr>
              <w:t>High (learns from new data and evolves)</w:t>
            </w:r>
          </w:p>
          <w:p w14:paraId="4EF54205" w14:textId="77777777" w:rsidR="00ED6ED5" w:rsidRPr="00867D50" w:rsidRDefault="00ED6ED5" w:rsidP="00AD7EBF">
            <w:pPr>
              <w:spacing w:line="360" w:lineRule="auto"/>
              <w:jc w:val="both"/>
              <w:rPr>
                <w:bCs/>
              </w:rPr>
            </w:pPr>
          </w:p>
          <w:p w14:paraId="40B8C0F2" w14:textId="77777777" w:rsidR="00ED6ED5" w:rsidRPr="00867D50" w:rsidRDefault="00ED6ED5" w:rsidP="00AD7EBF">
            <w:pPr>
              <w:spacing w:line="360" w:lineRule="auto"/>
              <w:jc w:val="both"/>
              <w:rPr>
                <w:bCs/>
                <w:color w:val="000000"/>
              </w:rPr>
            </w:pPr>
          </w:p>
          <w:p w14:paraId="63356788" w14:textId="77777777" w:rsidR="00ED6ED5" w:rsidRPr="00867D50" w:rsidRDefault="00ED6ED5" w:rsidP="00AD7EBF">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AD7EBF">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AD7EBF">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AD7EBF">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AD7EBF">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AD7EBF">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AD7EBF">
            <w:pPr>
              <w:spacing w:line="360" w:lineRule="auto"/>
              <w:jc w:val="both"/>
              <w:rPr>
                <w:bCs/>
                <w:color w:val="000000"/>
              </w:rPr>
            </w:pPr>
            <w:r w:rsidRPr="00867D50">
              <w:rPr>
                <w:bCs/>
                <w:color w:val="000000"/>
              </w:rPr>
              <w:t>Reduced need for manual updates</w:t>
            </w:r>
          </w:p>
        </w:tc>
      </w:tr>
    </w:tbl>
    <w:p w14:paraId="04F736DE" w14:textId="1D6F8EF2" w:rsidR="000C7EF6" w:rsidRPr="005745C5" w:rsidRDefault="005745C5" w:rsidP="00AD7EBF">
      <w:pPr>
        <w:spacing w:line="360" w:lineRule="auto"/>
        <w:jc w:val="center"/>
        <w:rPr>
          <w:b/>
          <w:bCs/>
          <w:noProof/>
          <w:color w:val="000000"/>
        </w:rPr>
      </w:pPr>
      <w:r w:rsidRPr="005745C5">
        <w:rPr>
          <w:b/>
          <w:bCs/>
          <w:noProof/>
          <w:color w:val="000000"/>
        </w:rPr>
        <w:t>Table 1</w:t>
      </w:r>
      <w:r w:rsidR="000C7EF6" w:rsidRPr="005745C5">
        <w:rPr>
          <w:b/>
          <w:bCs/>
          <w:noProof/>
          <w:color w:val="000000"/>
        </w:rPr>
        <w:t xml:space="preserve"> Market Analysis</w:t>
      </w:r>
    </w:p>
    <w:p w14:paraId="7359006A" w14:textId="52E06107" w:rsidR="000C7EF6" w:rsidRDefault="000C7EF6" w:rsidP="00AD7EBF">
      <w:pPr>
        <w:spacing w:line="360" w:lineRule="auto"/>
        <w:jc w:val="center"/>
        <w:rPr>
          <w:b/>
          <w:color w:val="000000"/>
          <w:sz w:val="28"/>
          <w:szCs w:val="28"/>
        </w:rPr>
      </w:pPr>
    </w:p>
    <w:p w14:paraId="037369AC" w14:textId="0D811CDF" w:rsidR="00867D50" w:rsidRDefault="00867D50" w:rsidP="00AD7EBF">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AD7EBF">
      <w:pPr>
        <w:spacing w:line="360" w:lineRule="auto"/>
        <w:jc w:val="both"/>
        <w:rPr>
          <w:bCs/>
          <w:color w:val="000000"/>
        </w:rPr>
      </w:pPr>
    </w:p>
    <w:p w14:paraId="2D62A134" w14:textId="2167184A" w:rsidR="0022620A" w:rsidRPr="00AD7EBF" w:rsidRDefault="0022620A" w:rsidP="00B45274">
      <w:pPr>
        <w:pStyle w:val="Heading2"/>
        <w:numPr>
          <w:ilvl w:val="1"/>
          <w:numId w:val="10"/>
        </w:numPr>
        <w:spacing w:line="360" w:lineRule="auto"/>
        <w:jc w:val="both"/>
      </w:pPr>
      <w:r>
        <w:lastRenderedPageBreak/>
        <w:t xml:space="preserve"> </w:t>
      </w:r>
      <w:bookmarkStart w:id="334" w:name="_Toc197512389"/>
      <w:r>
        <w:t>Research Gaps</w:t>
      </w:r>
      <w:bookmarkEnd w:id="334"/>
    </w:p>
    <w:p w14:paraId="0E3F9B50" w14:textId="26C6ED2C" w:rsidR="0022620A" w:rsidRDefault="0022620A" w:rsidP="00AD7EBF">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the majority of AI-based security models train on a pretty small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Lastly, </w:t>
      </w:r>
      <w:proofErr w:type="gramStart"/>
      <w:r w:rsidRPr="0022620A">
        <w:rPr>
          <w:bCs/>
          <w:color w:val="000000"/>
        </w:rPr>
        <w:t>the overwhelming majority of</w:t>
      </w:r>
      <w:proofErr w:type="gramEnd"/>
      <w:r w:rsidRPr="0022620A">
        <w:rPr>
          <w:bCs/>
          <w:color w:val="000000"/>
        </w:rPr>
        <w:t xml:space="preserve"> AI-driven firewalls currently available in the market still carry a component of rule-based filtering and those that are fully autonomous AI-driven remain an exception.</w:t>
      </w:r>
    </w:p>
    <w:p w14:paraId="75E7B6DF" w14:textId="77777777" w:rsidR="0022620A" w:rsidRDefault="0022620A" w:rsidP="00AD7EBF">
      <w:pPr>
        <w:spacing w:line="360" w:lineRule="auto"/>
        <w:jc w:val="both"/>
        <w:rPr>
          <w:bCs/>
          <w:color w:val="000000"/>
        </w:rPr>
      </w:pPr>
    </w:p>
    <w:p w14:paraId="2FA939D6" w14:textId="1F1961CC" w:rsidR="00B8771D" w:rsidRPr="00B8771D" w:rsidRDefault="0022620A" w:rsidP="00B45274">
      <w:pPr>
        <w:pStyle w:val="Heading2"/>
        <w:numPr>
          <w:ilvl w:val="1"/>
          <w:numId w:val="10"/>
        </w:numPr>
        <w:spacing w:line="360" w:lineRule="auto"/>
        <w:jc w:val="both"/>
      </w:pPr>
      <w:r>
        <w:t xml:space="preserve"> </w:t>
      </w:r>
      <w:bookmarkStart w:id="335" w:name="_Toc197512390"/>
      <w:r>
        <w:t>Problem Statement</w:t>
      </w:r>
      <w:bookmarkEnd w:id="335"/>
    </w:p>
    <w:p w14:paraId="16465682" w14:textId="2BC98FA0" w:rsidR="00456E83" w:rsidRDefault="0022620A" w:rsidP="00AD7EBF">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AD7EBF">
      <w:pPr>
        <w:spacing w:line="360" w:lineRule="auto"/>
        <w:jc w:val="both"/>
        <w:rPr>
          <w:bCs/>
          <w:color w:val="000000"/>
        </w:rPr>
      </w:pPr>
    </w:p>
    <w:p w14:paraId="035B3312" w14:textId="7D0C8DB2" w:rsidR="00B8771D" w:rsidRPr="00B8771D" w:rsidRDefault="00456E83" w:rsidP="00B45274">
      <w:pPr>
        <w:pStyle w:val="Heading2"/>
        <w:numPr>
          <w:ilvl w:val="1"/>
          <w:numId w:val="10"/>
        </w:numPr>
        <w:spacing w:line="360" w:lineRule="auto"/>
        <w:jc w:val="both"/>
      </w:pPr>
      <w:r>
        <w:t xml:space="preserve"> </w:t>
      </w:r>
      <w:bookmarkStart w:id="336" w:name="_Toc197512391"/>
      <w:r>
        <w:t>Chapter Summary</w:t>
      </w:r>
      <w:bookmarkEnd w:id="336"/>
    </w:p>
    <w:p w14:paraId="50E560B2" w14:textId="0ACCD9F2" w:rsidR="00456E83" w:rsidRPr="00456E83" w:rsidRDefault="00456E83" w:rsidP="00AD7EBF">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w:t>
      </w:r>
      <w:r w:rsidRPr="00456E83">
        <w:rPr>
          <w:color w:val="000000"/>
        </w:rPr>
        <w:lastRenderedPageBreak/>
        <w:t xml:space="preserve">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0F6C78EA" w14:textId="77777777" w:rsidR="0022620A" w:rsidRDefault="0022620A" w:rsidP="00515570">
      <w:pPr>
        <w:spacing w:line="360" w:lineRule="auto"/>
        <w:jc w:val="both"/>
        <w:rPr>
          <w:bCs/>
          <w:color w:val="000000"/>
        </w:rPr>
      </w:pPr>
    </w:p>
    <w:p w14:paraId="7A31DDFF" w14:textId="77777777" w:rsidR="00241020" w:rsidRDefault="00241020" w:rsidP="00515570">
      <w:pPr>
        <w:spacing w:line="360" w:lineRule="auto"/>
        <w:jc w:val="both"/>
        <w:rPr>
          <w:bCs/>
          <w:color w:val="000000"/>
        </w:rPr>
      </w:pPr>
    </w:p>
    <w:p w14:paraId="3C1DAE69" w14:textId="77777777" w:rsidR="00241020" w:rsidRPr="008570B1" w:rsidRDefault="00241020" w:rsidP="00515570">
      <w:pPr>
        <w:jc w:val="both"/>
        <w:rPr>
          <w:b/>
          <w:bCs/>
          <w:color w:val="000000"/>
          <w:sz w:val="60"/>
          <w:szCs w:val="60"/>
        </w:rPr>
      </w:pPr>
    </w:p>
    <w:p w14:paraId="59B8B4C1" w14:textId="77777777" w:rsidR="00241020" w:rsidRPr="00591257" w:rsidRDefault="00241020" w:rsidP="00515570">
      <w:pPr>
        <w:jc w:val="both"/>
        <w:rPr>
          <w:b/>
          <w:bCs/>
          <w:color w:val="000000"/>
          <w:sz w:val="40"/>
          <w:szCs w:val="40"/>
        </w:rPr>
      </w:pPr>
    </w:p>
    <w:p w14:paraId="1DFB3C50" w14:textId="68F48C6C" w:rsidR="00241020" w:rsidRDefault="00241020" w:rsidP="00515570">
      <w:pPr>
        <w:jc w:val="both"/>
        <w:rPr>
          <w:b/>
          <w:bCs/>
          <w:color w:val="000000"/>
          <w:sz w:val="60"/>
          <w:szCs w:val="60"/>
        </w:rPr>
      </w:pPr>
    </w:p>
    <w:p w14:paraId="08BBF3B0" w14:textId="77777777" w:rsidR="00591257" w:rsidRPr="008570B1" w:rsidRDefault="00591257" w:rsidP="00515570">
      <w:pPr>
        <w:jc w:val="both"/>
        <w:rPr>
          <w:b/>
          <w:bCs/>
          <w:color w:val="000000"/>
          <w:sz w:val="60"/>
          <w:szCs w:val="60"/>
        </w:rPr>
      </w:pPr>
    </w:p>
    <w:p w14:paraId="4A4587A1" w14:textId="77777777" w:rsidR="00241020" w:rsidRPr="008570B1" w:rsidRDefault="00241020" w:rsidP="00515570">
      <w:pPr>
        <w:jc w:val="both"/>
        <w:rPr>
          <w:b/>
          <w:bCs/>
          <w:color w:val="000000"/>
          <w:sz w:val="60"/>
          <w:szCs w:val="60"/>
        </w:rPr>
      </w:pPr>
    </w:p>
    <w:p w14:paraId="6870F8AA" w14:textId="77777777" w:rsidR="00241020" w:rsidRPr="008570B1" w:rsidRDefault="00241020" w:rsidP="00515570">
      <w:pPr>
        <w:jc w:val="both"/>
        <w:rPr>
          <w:b/>
          <w:bCs/>
          <w:color w:val="000000"/>
          <w:sz w:val="60"/>
          <w:szCs w:val="60"/>
        </w:rPr>
      </w:pPr>
    </w:p>
    <w:p w14:paraId="51006F0B" w14:textId="77777777" w:rsidR="00241020" w:rsidRPr="008570B1" w:rsidRDefault="00241020" w:rsidP="00515570">
      <w:pPr>
        <w:jc w:val="both"/>
        <w:rPr>
          <w:b/>
          <w:bCs/>
          <w:color w:val="000000"/>
          <w:sz w:val="60"/>
          <w:szCs w:val="60"/>
        </w:rPr>
      </w:pPr>
    </w:p>
    <w:p w14:paraId="18B0D84F" w14:textId="77777777" w:rsidR="00241020" w:rsidRPr="008570B1" w:rsidRDefault="00241020" w:rsidP="00515570">
      <w:pPr>
        <w:jc w:val="both"/>
        <w:rPr>
          <w:b/>
          <w:bCs/>
          <w:color w:val="000000"/>
          <w:sz w:val="60"/>
          <w:szCs w:val="60"/>
        </w:rPr>
      </w:pPr>
    </w:p>
    <w:p w14:paraId="19ABA563" w14:textId="77777777" w:rsidR="00591257" w:rsidRDefault="00591257" w:rsidP="009E1D62">
      <w:pPr>
        <w:jc w:val="right"/>
        <w:rPr>
          <w:b/>
          <w:bCs/>
          <w:color w:val="000000"/>
          <w:sz w:val="60"/>
          <w:szCs w:val="60"/>
        </w:rPr>
      </w:pPr>
    </w:p>
    <w:p w14:paraId="314A1879" w14:textId="77777777" w:rsidR="00591257" w:rsidRDefault="00591257" w:rsidP="009E1D62">
      <w:pPr>
        <w:jc w:val="right"/>
        <w:rPr>
          <w:b/>
          <w:bCs/>
          <w:color w:val="000000"/>
          <w:sz w:val="60"/>
          <w:szCs w:val="60"/>
        </w:rPr>
      </w:pPr>
    </w:p>
    <w:p w14:paraId="154E7D83" w14:textId="77777777" w:rsidR="00AD7EBF" w:rsidRDefault="00AD7EBF" w:rsidP="009E1D62">
      <w:pPr>
        <w:jc w:val="right"/>
        <w:rPr>
          <w:b/>
          <w:bCs/>
          <w:color w:val="000000"/>
          <w:sz w:val="60"/>
          <w:szCs w:val="60"/>
        </w:rPr>
      </w:pPr>
    </w:p>
    <w:p w14:paraId="30F0F3E3" w14:textId="77777777" w:rsidR="00AD7EBF" w:rsidRDefault="00AD7EBF" w:rsidP="009E1D62">
      <w:pPr>
        <w:jc w:val="right"/>
        <w:rPr>
          <w:b/>
          <w:bCs/>
          <w:color w:val="000000"/>
          <w:sz w:val="60"/>
          <w:szCs w:val="60"/>
        </w:rPr>
      </w:pPr>
    </w:p>
    <w:p w14:paraId="09B52089" w14:textId="77777777" w:rsidR="00AD7EBF" w:rsidRDefault="00AD7EBF" w:rsidP="009E1D62">
      <w:pPr>
        <w:jc w:val="right"/>
        <w:rPr>
          <w:b/>
          <w:bCs/>
          <w:color w:val="000000"/>
          <w:sz w:val="60"/>
          <w:szCs w:val="60"/>
        </w:rPr>
      </w:pPr>
    </w:p>
    <w:p w14:paraId="1B9B9EC1" w14:textId="77777777" w:rsidR="00AD7EBF" w:rsidRDefault="00AD7EBF" w:rsidP="009E1D62">
      <w:pPr>
        <w:jc w:val="right"/>
        <w:rPr>
          <w:b/>
          <w:bCs/>
          <w:color w:val="000000"/>
          <w:sz w:val="60"/>
          <w:szCs w:val="60"/>
        </w:rPr>
      </w:pPr>
    </w:p>
    <w:p w14:paraId="1960C727" w14:textId="77777777" w:rsidR="00AD7EBF" w:rsidRDefault="00AD7EBF" w:rsidP="009E1D62">
      <w:pPr>
        <w:jc w:val="right"/>
        <w:rPr>
          <w:b/>
          <w:bCs/>
          <w:color w:val="000000"/>
          <w:sz w:val="60"/>
          <w:szCs w:val="60"/>
        </w:rPr>
      </w:pPr>
    </w:p>
    <w:p w14:paraId="0A6589E0" w14:textId="77777777" w:rsidR="00AD7EBF" w:rsidRDefault="00AD7EBF" w:rsidP="009E1D62">
      <w:pPr>
        <w:jc w:val="right"/>
        <w:rPr>
          <w:b/>
          <w:bCs/>
          <w:color w:val="000000"/>
          <w:sz w:val="60"/>
          <w:szCs w:val="60"/>
        </w:rPr>
      </w:pPr>
    </w:p>
    <w:p w14:paraId="311CB46B" w14:textId="77777777" w:rsidR="00AD7EBF" w:rsidRDefault="00AD7EBF" w:rsidP="009E1D62">
      <w:pPr>
        <w:jc w:val="right"/>
        <w:rPr>
          <w:b/>
          <w:bCs/>
          <w:color w:val="000000"/>
          <w:sz w:val="60"/>
          <w:szCs w:val="60"/>
        </w:rPr>
      </w:pPr>
    </w:p>
    <w:p w14:paraId="499711B0" w14:textId="77777777" w:rsidR="00AD7EBF" w:rsidRDefault="00AD7EBF" w:rsidP="009E1D62">
      <w:pPr>
        <w:jc w:val="right"/>
        <w:rPr>
          <w:b/>
          <w:bCs/>
          <w:color w:val="000000"/>
          <w:sz w:val="60"/>
          <w:szCs w:val="60"/>
        </w:rPr>
      </w:pPr>
    </w:p>
    <w:p w14:paraId="484BFA80" w14:textId="77777777" w:rsidR="00AD7EBF" w:rsidRDefault="00AD7EBF" w:rsidP="009E1D62">
      <w:pPr>
        <w:jc w:val="right"/>
        <w:rPr>
          <w:b/>
          <w:bCs/>
          <w:color w:val="000000"/>
          <w:sz w:val="60"/>
          <w:szCs w:val="60"/>
        </w:rPr>
      </w:pPr>
    </w:p>
    <w:p w14:paraId="1899081B" w14:textId="77777777" w:rsidR="00AD7EBF" w:rsidRDefault="00AD7EBF" w:rsidP="009E1D62">
      <w:pPr>
        <w:jc w:val="right"/>
        <w:rPr>
          <w:b/>
          <w:bCs/>
          <w:color w:val="000000"/>
          <w:sz w:val="60"/>
          <w:szCs w:val="60"/>
        </w:rPr>
      </w:pPr>
    </w:p>
    <w:p w14:paraId="338FFF69" w14:textId="77777777" w:rsidR="00AD7EBF" w:rsidRDefault="00AD7EBF" w:rsidP="009E1D62">
      <w:pPr>
        <w:jc w:val="right"/>
        <w:rPr>
          <w:b/>
          <w:bCs/>
          <w:color w:val="000000"/>
          <w:sz w:val="60"/>
          <w:szCs w:val="60"/>
        </w:rPr>
      </w:pPr>
    </w:p>
    <w:p w14:paraId="3ECB6FCE" w14:textId="77777777" w:rsidR="00AD7EBF" w:rsidRDefault="00AD7EBF" w:rsidP="009E1D62">
      <w:pPr>
        <w:jc w:val="right"/>
        <w:rPr>
          <w:b/>
          <w:bCs/>
          <w:color w:val="000000"/>
          <w:sz w:val="60"/>
          <w:szCs w:val="60"/>
        </w:rPr>
      </w:pPr>
    </w:p>
    <w:p w14:paraId="47CEF477" w14:textId="77777777" w:rsidR="00AD7EBF" w:rsidRDefault="00AD7EBF" w:rsidP="009E1D62">
      <w:pPr>
        <w:jc w:val="right"/>
        <w:rPr>
          <w:b/>
          <w:bCs/>
          <w:color w:val="000000"/>
          <w:sz w:val="60"/>
          <w:szCs w:val="60"/>
        </w:rPr>
      </w:pPr>
    </w:p>
    <w:p w14:paraId="536703F9" w14:textId="1D8D10EC"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59ACAB12" w14:textId="173569CB" w:rsidR="00241020" w:rsidRPr="006C4CAC" w:rsidRDefault="00241020" w:rsidP="006C4CAC">
      <w:pPr>
        <w:pStyle w:val="Heading1"/>
      </w:pPr>
      <w:bookmarkStart w:id="337" w:name="_Toc197512392"/>
      <w:r w:rsidRPr="006C4CAC">
        <w:lastRenderedPageBreak/>
        <w:t>Chapter 3:</w:t>
      </w:r>
      <w:bookmarkEnd w:id="337"/>
    </w:p>
    <w:p w14:paraId="502BC707" w14:textId="77777777" w:rsidR="00241020" w:rsidRPr="008B25A5" w:rsidRDefault="00241020" w:rsidP="00515570">
      <w:pPr>
        <w:jc w:val="both"/>
        <w:rPr>
          <w:b/>
          <w:color w:val="000000"/>
          <w:sz w:val="36"/>
          <w:szCs w:val="36"/>
        </w:rPr>
      </w:pPr>
    </w:p>
    <w:p w14:paraId="0EDB78B0" w14:textId="77777777" w:rsidR="00EC19D1" w:rsidRPr="00EC19D1" w:rsidRDefault="00EC19D1" w:rsidP="00515570">
      <w:pPr>
        <w:jc w:val="both"/>
        <w:rPr>
          <w:b/>
          <w:color w:val="000000"/>
          <w:sz w:val="36"/>
          <w:szCs w:val="36"/>
        </w:rPr>
      </w:pPr>
      <w:r w:rsidRPr="00EC19D1">
        <w:rPr>
          <w:b/>
          <w:bCs/>
          <w:color w:val="000000"/>
          <w:sz w:val="36"/>
          <w:szCs w:val="36"/>
        </w:rPr>
        <w:t>Requirements and System Design</w:t>
      </w:r>
    </w:p>
    <w:p w14:paraId="3B825AB0" w14:textId="77777777" w:rsidR="00241020" w:rsidRPr="008B25A5" w:rsidRDefault="00241020" w:rsidP="00515570">
      <w:pPr>
        <w:jc w:val="both"/>
        <w:rPr>
          <w:b/>
          <w:color w:val="000000"/>
          <w:sz w:val="36"/>
          <w:szCs w:val="36"/>
        </w:rPr>
      </w:pPr>
    </w:p>
    <w:p w14:paraId="0395C51B" w14:textId="77777777" w:rsidR="006C4CAC" w:rsidRPr="006C4CAC" w:rsidRDefault="006C4CAC" w:rsidP="006C4CAC">
      <w:pPr>
        <w:pStyle w:val="ListParagraph"/>
        <w:keepNext/>
        <w:keepLines/>
        <w:numPr>
          <w:ilvl w:val="0"/>
          <w:numId w:val="57"/>
        </w:numPr>
        <w:spacing w:before="40"/>
        <w:outlineLvl w:val="1"/>
        <w:rPr>
          <w:rFonts w:eastAsiaTheme="majorEastAsia" w:cstheme="majorBidi"/>
          <w:b/>
          <w:vanish/>
          <w:color w:val="000000" w:themeColor="text1"/>
          <w:sz w:val="28"/>
          <w:szCs w:val="26"/>
        </w:rPr>
      </w:pPr>
    </w:p>
    <w:p w14:paraId="0A39860D" w14:textId="19DB0D31" w:rsidR="008306DF" w:rsidRPr="006C4CAC" w:rsidRDefault="00241020" w:rsidP="006C4CAC">
      <w:pPr>
        <w:pStyle w:val="Heading2"/>
      </w:pPr>
      <w:r w:rsidRPr="00241020">
        <w:t xml:space="preserve"> </w:t>
      </w:r>
      <w:bookmarkStart w:id="338" w:name="_Toc197512393"/>
      <w:r w:rsidRPr="00241020">
        <w:t>Introduction</w:t>
      </w:r>
      <w:bookmarkEnd w:id="338"/>
    </w:p>
    <w:p w14:paraId="71EB07F7" w14:textId="20C50708" w:rsidR="00145B8A" w:rsidRDefault="00145B8A" w:rsidP="00AD7EBF">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AD7EBF">
      <w:pPr>
        <w:spacing w:line="360" w:lineRule="auto"/>
        <w:jc w:val="both"/>
        <w:rPr>
          <w:color w:val="000000"/>
        </w:rPr>
      </w:pPr>
    </w:p>
    <w:p w14:paraId="7F4F3F16" w14:textId="63ED3378" w:rsidR="00AF234A" w:rsidRPr="00AF234A" w:rsidRDefault="00241020" w:rsidP="006C4CAC">
      <w:pPr>
        <w:pStyle w:val="Heading2"/>
      </w:pPr>
      <w:r>
        <w:t xml:space="preserve"> </w:t>
      </w:r>
      <w:bookmarkStart w:id="339" w:name="_Toc197512394"/>
      <w:r w:rsidRPr="00241020">
        <w:t>System Architecture</w:t>
      </w:r>
      <w:bookmarkEnd w:id="339"/>
    </w:p>
    <w:p w14:paraId="63BB6286" w14:textId="1DDC741D" w:rsidR="00145B8A" w:rsidRPr="00145B8A" w:rsidRDefault="00145B8A" w:rsidP="00AD7EBF">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172BB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172BB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proofErr w:type="spellStart"/>
      <w:r w:rsidRPr="00AD7EBF">
        <w:rPr>
          <w:b/>
          <w:bCs/>
          <w:i/>
          <w:iCs/>
          <w:color w:val="000000"/>
        </w:rPr>
        <w:t>Dumpcap</w:t>
      </w:r>
      <w:proofErr w:type="spellEnd"/>
      <w:r w:rsidRPr="00AD7EBF">
        <w:rPr>
          <w:b/>
          <w:bCs/>
          <w:i/>
          <w:iCs/>
          <w:color w:val="000000"/>
        </w:rPr>
        <w:t xml:space="preserve">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proofErr w:type="spellStart"/>
      <w:r w:rsidRPr="00AD7EBF">
        <w:rPr>
          <w:b/>
          <w:bCs/>
          <w:i/>
          <w:iCs/>
          <w:color w:val="000000"/>
        </w:rPr>
        <w:t>Dumpcap</w:t>
      </w:r>
      <w:proofErr w:type="spellEnd"/>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172BB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proofErr w:type="spellStart"/>
      <w:r w:rsidRPr="00AD7EBF">
        <w:rPr>
          <w:b/>
          <w:bCs/>
          <w:i/>
          <w:iCs/>
          <w:color w:val="000000"/>
        </w:rPr>
        <w:t>CICFlowMeter</w:t>
      </w:r>
      <w:proofErr w:type="spellEnd"/>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172BBD">
      <w:pPr>
        <w:pStyle w:val="ListParagraph"/>
        <w:numPr>
          <w:ilvl w:val="0"/>
          <w:numId w:val="40"/>
        </w:numPr>
        <w:spacing w:line="360" w:lineRule="auto"/>
        <w:jc w:val="both"/>
        <w:rPr>
          <w:color w:val="000000"/>
        </w:rPr>
      </w:pPr>
      <w:r w:rsidRPr="00AD7EBF">
        <w:rPr>
          <w:b/>
          <w:bCs/>
          <w:color w:val="000000"/>
        </w:rPr>
        <w:t>AI models:</w:t>
      </w:r>
      <w:r w:rsidRPr="00AD7EBF">
        <w:rPr>
          <w:color w:val="000000"/>
        </w:rPr>
        <w:t xml:space="preserve"> The architecture consists of two AI models:</w:t>
      </w:r>
    </w:p>
    <w:p w14:paraId="5D25E0EB" w14:textId="5910E090" w:rsidR="00145B8A" w:rsidRPr="00AD7EBF" w:rsidRDefault="00145B8A" w:rsidP="00172BBD">
      <w:pPr>
        <w:pStyle w:val="ListParagraph"/>
        <w:numPr>
          <w:ilvl w:val="1"/>
          <w:numId w:val="41"/>
        </w:numPr>
        <w:spacing w:line="360" w:lineRule="auto"/>
        <w:jc w:val="both"/>
        <w:rPr>
          <w:color w:val="000000"/>
        </w:rPr>
      </w:pPr>
      <w:r w:rsidRPr="00AD7EBF">
        <w:rPr>
          <w:b/>
          <w:bCs/>
          <w:color w:val="000000"/>
        </w:rPr>
        <w:lastRenderedPageBreak/>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172BB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172BBD">
      <w:pPr>
        <w:pStyle w:val="ListParagraph"/>
        <w:numPr>
          <w:ilvl w:val="0"/>
          <w:numId w:val="41"/>
        </w:numPr>
        <w:spacing w:line="360" w:lineRule="auto"/>
        <w:jc w:val="both"/>
        <w:rPr>
          <w:color w:val="000000"/>
        </w:rPr>
      </w:pPr>
      <w:proofErr w:type="spellStart"/>
      <w:r w:rsidRPr="005142C1">
        <w:rPr>
          <w:b/>
          <w:bCs/>
          <w:color w:val="000000"/>
        </w:rPr>
        <w:t>Wazuh</w:t>
      </w:r>
      <w:proofErr w:type="spellEnd"/>
      <w:r w:rsidRPr="005142C1">
        <w:rPr>
          <w:b/>
          <w:bCs/>
          <w:color w:val="000000"/>
        </w:rPr>
        <w:t xml:space="preserve">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172BB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654972">
      <w:pPr>
        <w:pStyle w:val="ListParagraph"/>
        <w:spacing w:line="360" w:lineRule="auto"/>
        <w:ind w:left="360"/>
        <w:jc w:val="both"/>
        <w:rPr>
          <w:color w:val="000000"/>
        </w:rPr>
      </w:pPr>
    </w:p>
    <w:p w14:paraId="56A147AC" w14:textId="0A17C3BC" w:rsidR="00B769EB" w:rsidRPr="00B769EB" w:rsidRDefault="00B769EB" w:rsidP="00AD7EBF">
      <w:pPr>
        <w:spacing w:line="360" w:lineRule="auto"/>
        <w:jc w:val="both"/>
        <w:rPr>
          <w:b/>
          <w:bCs/>
          <w:color w:val="000000"/>
        </w:rPr>
      </w:pPr>
      <w:r w:rsidRPr="00B769EB">
        <w:rPr>
          <w:b/>
          <w:bCs/>
          <w:color w:val="000000"/>
        </w:rPr>
        <w:t>Firewall Agent:</w:t>
      </w:r>
    </w:p>
    <w:p w14:paraId="46DA9316" w14:textId="756C03BC" w:rsidR="00B769EB" w:rsidRPr="00B769EB" w:rsidRDefault="00B769EB" w:rsidP="00B45274">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w:t>
      </w:r>
      <w:proofErr w:type="spellStart"/>
      <w:r w:rsidRPr="00B769EB">
        <w:rPr>
          <w:color w:val="000000"/>
        </w:rPr>
        <w:t>Dumpcap</w:t>
      </w:r>
      <w:proofErr w:type="spellEnd"/>
      <w:r w:rsidRPr="00B769EB">
        <w:rPr>
          <w:color w:val="000000"/>
        </w:rPr>
        <w:t xml:space="preserve"> to capture unencrypted traffic.</w:t>
      </w:r>
    </w:p>
    <w:p w14:paraId="0346622C" w14:textId="4BD83377" w:rsidR="00B769EB" w:rsidRPr="00B769EB" w:rsidRDefault="00B769EB" w:rsidP="00B45274">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w:t>
      </w:r>
      <w:proofErr w:type="spellStart"/>
      <w:r w:rsidRPr="00B769EB">
        <w:rPr>
          <w:color w:val="000000"/>
        </w:rPr>
        <w:t>CICFlowMeter</w:t>
      </w:r>
      <w:proofErr w:type="spellEnd"/>
      <w:r w:rsidRPr="00B769EB">
        <w:rPr>
          <w:color w:val="000000"/>
        </w:rPr>
        <w:t xml:space="preserve"> is used.</w:t>
      </w:r>
    </w:p>
    <w:p w14:paraId="76C85B8E" w14:textId="3D1D29C6" w:rsidR="00B769EB" w:rsidRPr="00B769EB" w:rsidRDefault="00B769EB" w:rsidP="00B45274">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B45274">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AD7EBF">
      <w:pPr>
        <w:spacing w:line="360" w:lineRule="auto"/>
        <w:jc w:val="both"/>
        <w:rPr>
          <w:color w:val="000000"/>
        </w:rPr>
      </w:pPr>
    </w:p>
    <w:p w14:paraId="01070139" w14:textId="7A06E429" w:rsidR="00B769EB" w:rsidRPr="00B769EB" w:rsidRDefault="00B769EB" w:rsidP="00AD7EBF">
      <w:pPr>
        <w:spacing w:line="360" w:lineRule="auto"/>
        <w:jc w:val="both"/>
        <w:rPr>
          <w:b/>
          <w:bCs/>
          <w:color w:val="000000"/>
        </w:rPr>
      </w:pPr>
      <w:r w:rsidRPr="00B769EB">
        <w:rPr>
          <w:b/>
          <w:bCs/>
          <w:color w:val="000000"/>
        </w:rPr>
        <w:t>Firewall Server:</w:t>
      </w:r>
    </w:p>
    <w:p w14:paraId="0D7BF194" w14:textId="216BE4EC" w:rsidR="00B769EB" w:rsidRDefault="00B769EB" w:rsidP="00AD7EBF">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B45274">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B45274">
      <w:pPr>
        <w:pStyle w:val="ListParagraph"/>
        <w:numPr>
          <w:ilvl w:val="0"/>
          <w:numId w:val="18"/>
        </w:numPr>
        <w:spacing w:line="360" w:lineRule="auto"/>
        <w:jc w:val="both"/>
        <w:rPr>
          <w:color w:val="000000"/>
        </w:rPr>
      </w:pPr>
      <w:r w:rsidRPr="00B769EB">
        <w:rPr>
          <w:b/>
          <w:bCs/>
          <w:color w:val="000000"/>
        </w:rPr>
        <w:t>Worldwide threat view:</w:t>
      </w:r>
      <w:r w:rsidRPr="00B769EB">
        <w:rPr>
          <w:color w:val="000000"/>
        </w:rPr>
        <w:t xml:space="preserve"> Aggregates logs and decisions to keep a global threat view. </w:t>
      </w:r>
    </w:p>
    <w:p w14:paraId="474524A2" w14:textId="77777777" w:rsidR="005E28A7" w:rsidRDefault="00B769EB" w:rsidP="00B45274">
      <w:pPr>
        <w:pStyle w:val="ListParagraph"/>
        <w:numPr>
          <w:ilvl w:val="0"/>
          <w:numId w:val="18"/>
        </w:numPr>
        <w:spacing w:line="360" w:lineRule="auto"/>
        <w:jc w:val="both"/>
        <w:rPr>
          <w:color w:val="000000"/>
        </w:rPr>
      </w:pPr>
      <w:r w:rsidRPr="00B769EB">
        <w:rPr>
          <w:b/>
          <w:bCs/>
          <w:color w:val="000000"/>
        </w:rPr>
        <w:lastRenderedPageBreak/>
        <w:t>Logging and Monitoring:</w:t>
      </w:r>
      <w:r w:rsidRPr="00B769EB">
        <w:rPr>
          <w:color w:val="000000"/>
        </w:rPr>
        <w:t xml:space="preserve"> Integrate with </w:t>
      </w:r>
      <w:proofErr w:type="spellStart"/>
      <w:r w:rsidRPr="00B769EB">
        <w:rPr>
          <w:color w:val="000000"/>
        </w:rPr>
        <w:t>Wazuh</w:t>
      </w:r>
      <w:proofErr w:type="spellEnd"/>
      <w:r w:rsidRPr="00B769EB">
        <w:rPr>
          <w:color w:val="000000"/>
        </w:rPr>
        <w:t>, which collects, analyzes, and feeds the GUI real-time alerts.</w:t>
      </w:r>
    </w:p>
    <w:p w14:paraId="6F910B9A" w14:textId="33181E28" w:rsidR="00145B8A" w:rsidRDefault="00B769EB" w:rsidP="00B45274">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654972">
      <w:pPr>
        <w:pStyle w:val="ListParagraph"/>
        <w:spacing w:line="360" w:lineRule="auto"/>
        <w:jc w:val="both"/>
        <w:rPr>
          <w:color w:val="000000"/>
        </w:rPr>
      </w:pPr>
    </w:p>
    <w:p w14:paraId="531B5C93" w14:textId="7CC0A01C" w:rsidR="00145B8A" w:rsidRPr="00145B8A" w:rsidRDefault="00145B8A" w:rsidP="00AD7EBF">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AD7EBF">
      <w:pPr>
        <w:spacing w:line="360" w:lineRule="auto"/>
        <w:jc w:val="both"/>
        <w:rPr>
          <w:color w:val="000000"/>
          <w:sz w:val="28"/>
          <w:szCs w:val="28"/>
        </w:rPr>
      </w:pPr>
    </w:p>
    <w:p w14:paraId="52AA46D8" w14:textId="4FCBD7C4" w:rsidR="00AF234A" w:rsidRPr="00AF234A" w:rsidRDefault="00241020" w:rsidP="006C4CAC">
      <w:pPr>
        <w:pStyle w:val="Heading2"/>
      </w:pPr>
      <w:r>
        <w:t xml:space="preserve"> </w:t>
      </w:r>
      <w:bookmarkStart w:id="340" w:name="_Toc197512395"/>
      <w:r w:rsidR="00145B8A" w:rsidRPr="00145B8A">
        <w:t xml:space="preserve">Functional </w:t>
      </w:r>
      <w:r w:rsidR="00145B8A" w:rsidRPr="006C4CAC">
        <w:t>Requirements</w:t>
      </w:r>
      <w:bookmarkEnd w:id="340"/>
    </w:p>
    <w:p w14:paraId="6EB9D39C" w14:textId="5A2159F3" w:rsidR="00145B8A" w:rsidRPr="00145B8A" w:rsidRDefault="00145B8A" w:rsidP="00654972">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172BB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172BB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172BB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172BB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79283FA9" w14:textId="2A0EA7A3" w:rsidR="00145B8A" w:rsidRPr="00654972" w:rsidRDefault="00145B8A" w:rsidP="00172BBD">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t>
      </w:r>
      <w:proofErr w:type="spellStart"/>
      <w:r w:rsidRPr="00654972">
        <w:rPr>
          <w:color w:val="000000"/>
        </w:rPr>
        <w:t>Wazuh</w:t>
      </w:r>
      <w:proofErr w:type="spellEnd"/>
      <w:r w:rsidRPr="00654972">
        <w:rPr>
          <w:color w:val="000000"/>
        </w:rPr>
        <w:t xml:space="preserve">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185C4235" w14:textId="77777777" w:rsidR="00145B8A" w:rsidRPr="00145B8A" w:rsidRDefault="00145B8A" w:rsidP="00AD7EBF">
      <w:pPr>
        <w:spacing w:line="360" w:lineRule="auto"/>
        <w:jc w:val="both"/>
        <w:rPr>
          <w:b/>
          <w:bCs/>
          <w:color w:val="000000"/>
          <w:sz w:val="28"/>
          <w:szCs w:val="28"/>
        </w:rPr>
      </w:pPr>
    </w:p>
    <w:p w14:paraId="45A193CA" w14:textId="1276BAF7" w:rsidR="00145B8A" w:rsidRDefault="00145B8A" w:rsidP="006C4CAC">
      <w:pPr>
        <w:pStyle w:val="Heading2"/>
      </w:pPr>
      <w:r>
        <w:t xml:space="preserve"> </w:t>
      </w:r>
      <w:bookmarkStart w:id="341" w:name="_Toc197512396"/>
      <w:r w:rsidRPr="00145B8A">
        <w:t>Non-</w:t>
      </w:r>
      <w:r w:rsidRPr="006C4CAC">
        <w:t>Functional</w:t>
      </w:r>
      <w:r w:rsidRPr="00145B8A">
        <w:t xml:space="preserve"> Requirements</w:t>
      </w:r>
      <w:bookmarkEnd w:id="341"/>
    </w:p>
    <w:p w14:paraId="410064F1" w14:textId="75B2995C" w:rsidR="008D37A3" w:rsidRPr="00885D44" w:rsidRDefault="00885D44" w:rsidP="00654972">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172BBD">
      <w:pPr>
        <w:pStyle w:val="ListParagraph"/>
        <w:numPr>
          <w:ilvl w:val="0"/>
          <w:numId w:val="43"/>
        </w:numPr>
        <w:spacing w:line="360" w:lineRule="auto"/>
        <w:jc w:val="both"/>
        <w:rPr>
          <w:color w:val="000000"/>
        </w:rPr>
      </w:pPr>
      <w:r w:rsidRPr="00654972">
        <w:rPr>
          <w:b/>
          <w:bCs/>
          <w:color w:val="000000"/>
        </w:rPr>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172BBD">
      <w:pPr>
        <w:pStyle w:val="ListParagraph"/>
        <w:numPr>
          <w:ilvl w:val="0"/>
          <w:numId w:val="43"/>
        </w:numPr>
        <w:spacing w:line="360" w:lineRule="auto"/>
        <w:jc w:val="both"/>
        <w:rPr>
          <w:color w:val="000000"/>
        </w:rPr>
      </w:pPr>
      <w:r w:rsidRPr="00654972">
        <w:rPr>
          <w:b/>
          <w:bCs/>
          <w:color w:val="000000"/>
        </w:rPr>
        <w:lastRenderedPageBreak/>
        <w:t>Security:</w:t>
      </w:r>
      <w:r w:rsidRPr="00654972">
        <w:rPr>
          <w:color w:val="000000"/>
        </w:rPr>
        <w:t xml:space="preserve"> In order to ensure data integrity and security, any communication between backend services and the web-based GUI needs to be secured with TLS 1.2 or greater.</w:t>
      </w:r>
    </w:p>
    <w:p w14:paraId="728FBAF7" w14:textId="094E8F17" w:rsidR="00885D44" w:rsidRPr="00654972" w:rsidRDefault="00885D44" w:rsidP="00172BBD">
      <w:pPr>
        <w:pStyle w:val="ListParagraph"/>
        <w:numPr>
          <w:ilvl w:val="0"/>
          <w:numId w:val="43"/>
        </w:numPr>
        <w:spacing w:line="360" w:lineRule="auto"/>
        <w:jc w:val="both"/>
        <w:rPr>
          <w:color w:val="000000"/>
        </w:rPr>
      </w:pPr>
      <w:r w:rsidRPr="00654972">
        <w:rPr>
          <w:b/>
          <w:bCs/>
          <w:color w:val="000000"/>
        </w:rPr>
        <w:t>Real-time featur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172BB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172BB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172BB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64BADEC7" w:rsidR="00145B8A" w:rsidRDefault="00885D44" w:rsidP="00172BB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700169CF" w14:textId="77777777" w:rsidR="006C4CAC" w:rsidRPr="006C4CAC" w:rsidRDefault="006C4CAC" w:rsidP="006C4CAC">
      <w:pPr>
        <w:spacing w:line="360" w:lineRule="auto"/>
        <w:jc w:val="both"/>
        <w:rPr>
          <w:color w:val="000000"/>
        </w:rPr>
      </w:pPr>
    </w:p>
    <w:p w14:paraId="0A09814B" w14:textId="42D57BBA" w:rsidR="00AF234A" w:rsidRPr="006C4CAC" w:rsidRDefault="00145B8A" w:rsidP="009B0E21">
      <w:pPr>
        <w:pStyle w:val="Heading2"/>
      </w:pPr>
      <w:bookmarkStart w:id="342" w:name="_Toc197512397"/>
      <w:r w:rsidRPr="006C4CAC">
        <w:t>Design Diagrams</w:t>
      </w:r>
      <w:bookmarkEnd w:id="342"/>
    </w:p>
    <w:p w14:paraId="063C2657" w14:textId="4C97962C" w:rsidR="00EA6FD4" w:rsidRPr="00885D44" w:rsidRDefault="00885D44" w:rsidP="00104D2E">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104D2E">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AD7EBF">
      <w:pPr>
        <w:spacing w:line="360" w:lineRule="auto"/>
        <w:jc w:val="both"/>
        <w:rPr>
          <w:color w:val="000000"/>
        </w:rPr>
      </w:pPr>
    </w:p>
    <w:p w14:paraId="5A772183" w14:textId="38296E1B" w:rsidR="00A3639C" w:rsidRDefault="002F2914" w:rsidP="00AD7EBF">
      <w:pPr>
        <w:spacing w:line="360" w:lineRule="auto"/>
        <w:jc w:val="center"/>
        <w:rPr>
          <w:noProof/>
          <w:color w:val="000000"/>
        </w:rPr>
      </w:pPr>
      <w:r>
        <w:rPr>
          <w:noProof/>
          <w:color w:val="000000"/>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2871C984" w14:textId="5BE95C72" w:rsidR="002F2914" w:rsidRPr="008B16AC" w:rsidRDefault="00D67F43" w:rsidP="00AD7EBF">
      <w:pPr>
        <w:spacing w:line="360" w:lineRule="auto"/>
        <w:jc w:val="center"/>
        <w:rPr>
          <w:b/>
          <w:bCs/>
          <w:noProof/>
          <w:color w:val="000000"/>
        </w:rPr>
      </w:pPr>
      <w:r w:rsidRPr="008B16AC">
        <w:rPr>
          <w:b/>
          <w:bCs/>
        </w:rPr>
        <w:t>Figure 1:</w:t>
      </w:r>
      <w:r w:rsidR="00523D58" w:rsidRPr="008B16AC">
        <w:rPr>
          <w:b/>
          <w:bCs/>
          <w:noProof/>
          <w:color w:val="000000"/>
        </w:rPr>
        <w:t xml:space="preserve"> </w:t>
      </w:r>
      <w:r w:rsidR="002F2914" w:rsidRPr="008B16AC">
        <w:rPr>
          <w:b/>
          <w:bCs/>
          <w:noProof/>
          <w:color w:val="000000"/>
        </w:rPr>
        <w:t>User (Watcher) Use case Diagram</w:t>
      </w:r>
    </w:p>
    <w:p w14:paraId="06AD76AC" w14:textId="47AE64C6" w:rsidR="002F2914" w:rsidRDefault="002F2914" w:rsidP="00AD7EBF">
      <w:pPr>
        <w:spacing w:line="360" w:lineRule="auto"/>
        <w:jc w:val="center"/>
        <w:rPr>
          <w:noProof/>
          <w:color w:val="000000"/>
        </w:rPr>
      </w:pPr>
    </w:p>
    <w:p w14:paraId="085CD3EE" w14:textId="77A6D533" w:rsidR="002F2914" w:rsidRDefault="002F2914" w:rsidP="00AD7EBF">
      <w:pPr>
        <w:spacing w:line="360" w:lineRule="auto"/>
        <w:jc w:val="center"/>
        <w:rPr>
          <w:noProof/>
          <w:color w:val="000000"/>
        </w:rP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64286C69" w14:textId="4C73D21E" w:rsidR="002F2914" w:rsidRPr="008B16AC" w:rsidRDefault="008B16AC" w:rsidP="00AD7EBF">
      <w:pPr>
        <w:spacing w:line="360" w:lineRule="auto"/>
        <w:jc w:val="center"/>
        <w:rPr>
          <w:b/>
          <w:bCs/>
          <w:noProof/>
          <w:color w:val="000000"/>
          <w:u w:val="single"/>
        </w:rPr>
      </w:pPr>
      <w:r w:rsidRPr="008B16AC">
        <w:rPr>
          <w:b/>
          <w:bCs/>
        </w:rPr>
        <w:t>Figure 2:</w:t>
      </w:r>
      <w:r w:rsidRPr="008B16AC">
        <w:rPr>
          <w:b/>
          <w:bCs/>
          <w:noProof/>
          <w:color w:val="000000"/>
        </w:rPr>
        <w:t xml:space="preserve"> </w:t>
      </w:r>
      <w:r w:rsidR="002F2914" w:rsidRPr="008B16AC">
        <w:rPr>
          <w:b/>
          <w:bCs/>
          <w:noProof/>
          <w:color w:val="000000"/>
        </w:rPr>
        <w:t>Admin Use case Diagram</w:t>
      </w:r>
    </w:p>
    <w:p w14:paraId="564DF817" w14:textId="77777777" w:rsidR="002F2914" w:rsidRDefault="002F2914" w:rsidP="00AD7EBF">
      <w:pPr>
        <w:spacing w:line="360" w:lineRule="auto"/>
        <w:jc w:val="center"/>
        <w:rPr>
          <w:noProof/>
          <w:color w:val="000000"/>
        </w:rPr>
      </w:pPr>
    </w:p>
    <w:p w14:paraId="1A7203E1" w14:textId="77777777" w:rsidR="002F2914" w:rsidRDefault="002F2914" w:rsidP="00AD7EBF">
      <w:pPr>
        <w:spacing w:line="360" w:lineRule="auto"/>
        <w:jc w:val="both"/>
        <w:rPr>
          <w:color w:val="000000"/>
        </w:rPr>
      </w:pPr>
    </w:p>
    <w:p w14:paraId="1BF3B35E" w14:textId="4973A373"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Pr="00885D44">
        <w:rPr>
          <w:color w:val="000000"/>
        </w:rPr>
        <w:t>show</w:t>
      </w:r>
      <w:r w:rsidR="00BC342E">
        <w:rPr>
          <w:color w:val="000000"/>
        </w:rPr>
        <w:t>s</w:t>
      </w:r>
      <w:r w:rsidRPr="00885D44">
        <w:rPr>
          <w:color w:val="000000"/>
        </w:rPr>
        <w:t xml:space="preserve"> data flow from initial capture of traffic from the network to feature extraction into the AI model processor and then on to firewall blocking.</w:t>
      </w:r>
    </w:p>
    <w:p w14:paraId="74525993" w14:textId="34C79370" w:rsidR="00A3639C" w:rsidRDefault="00A3639C" w:rsidP="00AD7EBF">
      <w:pPr>
        <w:spacing w:line="360" w:lineRule="auto"/>
        <w:jc w:val="center"/>
        <w:rPr>
          <w:noProof/>
          <w:color w:val="000000"/>
        </w:rPr>
      </w:pPr>
    </w:p>
    <w:p w14:paraId="676FF48B" w14:textId="630F8C84" w:rsidR="00991CEE" w:rsidRDefault="00991CEE" w:rsidP="00AD7EBF">
      <w:pPr>
        <w:spacing w:line="360" w:lineRule="auto"/>
        <w:jc w:val="center"/>
        <w:rPr>
          <w:noProof/>
          <w:color w:val="000000"/>
        </w:rPr>
      </w:pPr>
      <w:r>
        <w:rPr>
          <w:noProof/>
          <w:color w:val="000000"/>
        </w:rPr>
        <w:lastRenderedPageBreak/>
        <w:drawing>
          <wp:inline distT="0" distB="0" distL="0" distR="0" wp14:anchorId="77FCBD41" wp14:editId="19563031">
            <wp:extent cx="7841692" cy="2450529"/>
            <wp:effectExtent l="9525" t="0" r="0" b="0"/>
            <wp:docPr id="8" name="Picture 8"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cher DFD.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8176917" cy="2555287"/>
                    </a:xfrm>
                    <a:prstGeom prst="rect">
                      <a:avLst/>
                    </a:prstGeom>
                  </pic:spPr>
                </pic:pic>
              </a:graphicData>
            </a:graphic>
          </wp:inline>
        </w:drawing>
      </w:r>
    </w:p>
    <w:p w14:paraId="668E929F" w14:textId="5EF38094" w:rsidR="00523D58" w:rsidRPr="008B16AC" w:rsidRDefault="008B16AC" w:rsidP="00AD7EBF">
      <w:pPr>
        <w:spacing w:line="360" w:lineRule="auto"/>
        <w:jc w:val="center"/>
        <w:rPr>
          <w:noProof/>
          <w:color w:val="000000"/>
        </w:rPr>
      </w:pPr>
      <w:r w:rsidRPr="008B16AC">
        <w:rPr>
          <w:b/>
          <w:bCs/>
        </w:rPr>
        <w:t xml:space="preserve">Figure </w:t>
      </w:r>
      <w:r>
        <w:rPr>
          <w:b/>
          <w:bCs/>
        </w:rPr>
        <w:t>3</w:t>
      </w:r>
      <w:r w:rsidRPr="008B16AC">
        <w:rPr>
          <w:b/>
          <w:bCs/>
        </w:rPr>
        <w:t>:</w:t>
      </w:r>
      <w:r w:rsidRPr="008B16AC">
        <w:rPr>
          <w:b/>
          <w:bCs/>
          <w:noProof/>
          <w:color w:val="000000"/>
        </w:rPr>
        <w:t xml:space="preserve"> </w:t>
      </w:r>
      <w:r w:rsidR="00523D58" w:rsidRPr="008B16AC">
        <w:rPr>
          <w:b/>
          <w:bCs/>
          <w:noProof/>
          <w:color w:val="000000"/>
        </w:rPr>
        <w:t xml:space="preserve"> User (Watcher) DFD Diagram</w:t>
      </w:r>
    </w:p>
    <w:p w14:paraId="6A1F1A83" w14:textId="77777777" w:rsidR="00523D58" w:rsidRDefault="00523D58" w:rsidP="00AD7EBF">
      <w:pPr>
        <w:spacing w:line="360" w:lineRule="auto"/>
        <w:jc w:val="center"/>
        <w:rPr>
          <w:noProof/>
          <w:color w:val="000000"/>
        </w:rPr>
      </w:pPr>
    </w:p>
    <w:p w14:paraId="78E61A9A" w14:textId="1D2B1A74" w:rsidR="004B4354" w:rsidRDefault="00523D58" w:rsidP="00AD7EBF">
      <w:pPr>
        <w:spacing w:line="360" w:lineRule="auto"/>
        <w:jc w:val="center"/>
        <w:rPr>
          <w:noProof/>
          <w:color w:val="000000"/>
        </w:rPr>
      </w:pPr>
      <w:r>
        <w:rPr>
          <w:noProof/>
          <w:color w:val="000000"/>
        </w:rPr>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356E2F2D" w14:textId="5F1498E7" w:rsidR="008121C9" w:rsidRPr="00885D44" w:rsidRDefault="008B16AC" w:rsidP="00AD7EBF">
      <w:pPr>
        <w:spacing w:line="360" w:lineRule="auto"/>
        <w:jc w:val="center"/>
        <w:rPr>
          <w:noProof/>
          <w:color w:val="000000"/>
        </w:rPr>
      </w:pPr>
      <w:r w:rsidRPr="008B16AC">
        <w:rPr>
          <w:b/>
          <w:bCs/>
        </w:rPr>
        <w:t>Figure 4:</w:t>
      </w:r>
      <w:r w:rsidRPr="008B16AC">
        <w:rPr>
          <w:b/>
          <w:bCs/>
          <w:noProof/>
          <w:color w:val="000000"/>
        </w:rPr>
        <w:t xml:space="preserve"> </w:t>
      </w:r>
      <w:r w:rsidR="00523D58" w:rsidRPr="008B16AC">
        <w:rPr>
          <w:b/>
          <w:bCs/>
          <w:noProof/>
          <w:color w:val="000000"/>
        </w:rPr>
        <w:t>Admin DFD Diagram</w:t>
      </w:r>
    </w:p>
    <w:p w14:paraId="6F34D4BE" w14:textId="1E7C6EF9" w:rsidR="00885D44" w:rsidRDefault="00885D44" w:rsidP="00AD7EBF">
      <w:pPr>
        <w:spacing w:line="360" w:lineRule="auto"/>
        <w:jc w:val="both"/>
        <w:rPr>
          <w:color w:val="000000"/>
        </w:rPr>
      </w:pPr>
      <w:r w:rsidRPr="00885D44">
        <w:rPr>
          <w:b/>
          <w:bCs/>
          <w:color w:val="000000"/>
        </w:rPr>
        <w:lastRenderedPageBreak/>
        <w:t>Sequence Diagram:</w:t>
      </w:r>
      <w:r w:rsidRPr="00885D44">
        <w:rPr>
          <w:color w:val="000000"/>
        </w:rPr>
        <w:t xml:space="preserve"> This diagram shows the step-by-step process of how the process happens from gathering traffic, then analyzing features, making a model prediction, and updating the firewall.</w:t>
      </w:r>
    </w:p>
    <w:p w14:paraId="26BA058C" w14:textId="0A27AF29" w:rsidR="00A3639C" w:rsidRDefault="007803B2" w:rsidP="00AD7EBF">
      <w:pPr>
        <w:spacing w:line="360" w:lineRule="auto"/>
        <w:jc w:val="center"/>
        <w:rPr>
          <w:noProof/>
          <w:color w:val="000000"/>
        </w:rP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2F775D83" w14:textId="77777777" w:rsidR="008A4D91" w:rsidRDefault="008A4D91" w:rsidP="00AD7EBF">
      <w:pPr>
        <w:spacing w:line="360" w:lineRule="auto"/>
        <w:jc w:val="center"/>
        <w:rPr>
          <w:noProof/>
          <w:color w:val="000000"/>
        </w:rPr>
      </w:pPr>
    </w:p>
    <w:p w14:paraId="4D531A53" w14:textId="41027A06" w:rsidR="00CD36AC" w:rsidRPr="008C67F6" w:rsidRDefault="008C67F6" w:rsidP="00AD7EBF">
      <w:pPr>
        <w:spacing w:line="360" w:lineRule="auto"/>
        <w:jc w:val="center"/>
        <w:rPr>
          <w:b/>
          <w:bCs/>
          <w:noProof/>
          <w:color w:val="000000"/>
        </w:rPr>
      </w:pPr>
      <w:r w:rsidRPr="008C67F6">
        <w:rPr>
          <w:b/>
          <w:bCs/>
        </w:rPr>
        <w:t>Figure 5:</w:t>
      </w:r>
      <w:r w:rsidRPr="008C67F6">
        <w:rPr>
          <w:b/>
          <w:bCs/>
          <w:noProof/>
          <w:color w:val="000000"/>
        </w:rPr>
        <w:t xml:space="preserve"> </w:t>
      </w:r>
      <w:r w:rsidR="00CD36AC" w:rsidRPr="008C67F6">
        <w:rPr>
          <w:b/>
          <w:bCs/>
          <w:noProof/>
          <w:color w:val="000000"/>
        </w:rPr>
        <w:t xml:space="preserve">Firewall Agent </w:t>
      </w:r>
      <w:r w:rsidR="00B3011C" w:rsidRPr="008C67F6">
        <w:rPr>
          <w:b/>
          <w:bCs/>
          <w:noProof/>
          <w:color w:val="000000"/>
        </w:rPr>
        <w:t xml:space="preserve">Sequence </w:t>
      </w:r>
      <w:r w:rsidR="00CD36AC" w:rsidRPr="008C67F6">
        <w:rPr>
          <w:b/>
          <w:bCs/>
          <w:noProof/>
          <w:color w:val="000000"/>
        </w:rPr>
        <w:t>Diagram</w:t>
      </w:r>
    </w:p>
    <w:p w14:paraId="797D0C70" w14:textId="77777777" w:rsidR="00CD36AC" w:rsidRDefault="00CD36AC" w:rsidP="00AD7EBF">
      <w:pPr>
        <w:spacing w:line="360" w:lineRule="auto"/>
        <w:jc w:val="center"/>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1217DE7E" w14:textId="114B251D" w:rsidR="007803B2" w:rsidRDefault="007803B2" w:rsidP="00AD7EBF">
      <w:pPr>
        <w:spacing w:line="360" w:lineRule="auto"/>
        <w:jc w:val="center"/>
        <w:rPr>
          <w:noProof/>
          <w:color w:val="000000"/>
        </w:rP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0ADB77B2" w14:textId="77777777" w:rsidR="008A4D91" w:rsidRDefault="008A4D91" w:rsidP="00AD7EBF">
      <w:pPr>
        <w:spacing w:line="360" w:lineRule="auto"/>
        <w:jc w:val="center"/>
        <w:rPr>
          <w:noProof/>
          <w:color w:val="000000"/>
        </w:rPr>
      </w:pPr>
    </w:p>
    <w:p w14:paraId="5283DA29" w14:textId="44229E53" w:rsidR="007803B2" w:rsidRPr="00C60AFA" w:rsidRDefault="00C60AFA" w:rsidP="00AD7EBF">
      <w:pPr>
        <w:spacing w:line="360" w:lineRule="auto"/>
        <w:jc w:val="center"/>
        <w:rPr>
          <w:noProof/>
          <w:color w:val="000000"/>
        </w:rPr>
      </w:pPr>
      <w:r w:rsidRPr="00C60AFA">
        <w:rPr>
          <w:b/>
          <w:bCs/>
        </w:rPr>
        <w:t>Figure 6:</w:t>
      </w:r>
      <w:r w:rsidRPr="00C60AFA">
        <w:rPr>
          <w:b/>
          <w:bCs/>
          <w:noProof/>
          <w:color w:val="000000"/>
        </w:rPr>
        <w:t xml:space="preserve"> </w:t>
      </w:r>
      <w:r w:rsidR="00CD36AC" w:rsidRPr="00C60AFA">
        <w:rPr>
          <w:b/>
          <w:bCs/>
          <w:noProof/>
          <w:color w:val="000000"/>
        </w:rPr>
        <w:t>Firewall Server</w:t>
      </w:r>
      <w:r w:rsidR="00B07642" w:rsidRPr="00C60AFA">
        <w:rPr>
          <w:b/>
          <w:bCs/>
          <w:noProof/>
          <w:color w:val="000000"/>
        </w:rPr>
        <w:t xml:space="preserve"> Sequence</w:t>
      </w:r>
      <w:r w:rsidR="00CD36AC" w:rsidRPr="00C60AFA">
        <w:rPr>
          <w:b/>
          <w:bCs/>
          <w:noProof/>
          <w:color w:val="000000"/>
        </w:rPr>
        <w:t xml:space="preserve"> Diagram</w:t>
      </w: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203E2A0D" w14:textId="0BE008A5" w:rsidR="0045749C" w:rsidRDefault="0045749C" w:rsidP="00AD7EBF">
      <w:pPr>
        <w:spacing w:line="360" w:lineRule="auto"/>
        <w:rPr>
          <w:noProof/>
          <w:color w:val="000000"/>
        </w:rPr>
      </w:pPr>
    </w:p>
    <w:p w14:paraId="2CB86634" w14:textId="39359E93" w:rsidR="0045749C" w:rsidRDefault="0045749C" w:rsidP="00AD7EBF">
      <w:pPr>
        <w:spacing w:line="360" w:lineRule="auto"/>
        <w:jc w:val="center"/>
        <w:rPr>
          <w:noProof/>
          <w:color w:val="000000"/>
        </w:rPr>
      </w:pPr>
    </w:p>
    <w:p w14:paraId="59114465" w14:textId="77777777" w:rsidR="0045749C" w:rsidRDefault="0045749C" w:rsidP="00AD7EBF">
      <w:pPr>
        <w:spacing w:line="360" w:lineRule="auto"/>
        <w:jc w:val="center"/>
        <w:rPr>
          <w:noProof/>
          <w:color w:val="000000"/>
        </w:rPr>
      </w:pPr>
    </w:p>
    <w:p w14:paraId="7347B3F4" w14:textId="208B96F2" w:rsidR="007803B2" w:rsidRDefault="007803B2" w:rsidP="00AD7EBF">
      <w:pPr>
        <w:spacing w:line="360" w:lineRule="auto"/>
        <w:jc w:val="center"/>
        <w:rPr>
          <w:noProof/>
          <w:color w:val="000000"/>
        </w:rPr>
      </w:pPr>
      <w:r>
        <w:rPr>
          <w:noProof/>
          <w:color w:val="000000"/>
        </w:rPr>
        <w:drawing>
          <wp:inline distT="0" distB="0" distL="0" distR="0" wp14:anchorId="03722DA0" wp14:editId="0E420ADE">
            <wp:extent cx="5322040" cy="2258171"/>
            <wp:effectExtent l="0" t="0" r="0" b="8890"/>
            <wp:docPr id="14" name="Picture 14" descr="A diagram of a wazum monito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azuh.drawio (1).png"/>
                    <pic:cNvPicPr/>
                  </pic:nvPicPr>
                  <pic:blipFill>
                    <a:blip r:embed="rId17">
                      <a:extLst>
                        <a:ext uri="{28A0092B-C50C-407E-A947-70E740481C1C}">
                          <a14:useLocalDpi xmlns:a14="http://schemas.microsoft.com/office/drawing/2010/main" val="0"/>
                        </a:ext>
                      </a:extLst>
                    </a:blip>
                    <a:stretch>
                      <a:fillRect/>
                    </a:stretch>
                  </pic:blipFill>
                  <pic:spPr>
                    <a:xfrm>
                      <a:off x="0" y="0"/>
                      <a:ext cx="5513376" cy="2339356"/>
                    </a:xfrm>
                    <a:prstGeom prst="rect">
                      <a:avLst/>
                    </a:prstGeom>
                  </pic:spPr>
                </pic:pic>
              </a:graphicData>
            </a:graphic>
          </wp:inline>
        </w:drawing>
      </w:r>
    </w:p>
    <w:p w14:paraId="262A8CFE" w14:textId="77777777" w:rsidR="008A4D91" w:rsidRDefault="008A4D91" w:rsidP="00AD7EBF">
      <w:pPr>
        <w:spacing w:line="360" w:lineRule="auto"/>
        <w:jc w:val="center"/>
        <w:rPr>
          <w:noProof/>
          <w:color w:val="000000"/>
        </w:rPr>
      </w:pPr>
    </w:p>
    <w:p w14:paraId="4E410133" w14:textId="503427C3" w:rsidR="00B07642" w:rsidRPr="00C60AFA" w:rsidRDefault="00C60AFA" w:rsidP="00AD7EBF">
      <w:pPr>
        <w:spacing w:line="360" w:lineRule="auto"/>
        <w:jc w:val="center"/>
        <w:rPr>
          <w:noProof/>
          <w:color w:val="000000"/>
        </w:rPr>
      </w:pPr>
      <w:r w:rsidRPr="00C60AFA">
        <w:rPr>
          <w:b/>
          <w:bCs/>
        </w:rPr>
        <w:t>Figure 7:</w:t>
      </w:r>
      <w:r w:rsidRPr="00C60AFA">
        <w:rPr>
          <w:b/>
          <w:bCs/>
          <w:noProof/>
          <w:color w:val="000000"/>
        </w:rPr>
        <w:t xml:space="preserve"> </w:t>
      </w:r>
      <w:r w:rsidR="00B07642" w:rsidRPr="00C60AFA">
        <w:rPr>
          <w:b/>
          <w:bCs/>
          <w:noProof/>
          <w:color w:val="000000"/>
        </w:rPr>
        <w:t>Wazuh Sequence Diagram</w:t>
      </w:r>
    </w:p>
    <w:p w14:paraId="4986AA53" w14:textId="77777777" w:rsidR="00B07642" w:rsidRDefault="00B07642" w:rsidP="00AD7EBF">
      <w:pPr>
        <w:spacing w:line="360" w:lineRule="auto"/>
        <w:jc w:val="center"/>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319F54F0" w14:textId="496FC643" w:rsidR="0045749C" w:rsidRDefault="0045749C" w:rsidP="00AD7EBF">
      <w:pPr>
        <w:spacing w:line="360" w:lineRule="auto"/>
        <w:jc w:val="center"/>
        <w:rPr>
          <w:noProof/>
          <w:color w:val="000000"/>
        </w:rPr>
      </w:pPr>
      <w:r>
        <w:rPr>
          <w:noProof/>
          <w:color w:val="000000"/>
        </w:rPr>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6015D7F2" w14:textId="77777777" w:rsidR="008A4D91" w:rsidRDefault="008A4D91" w:rsidP="00AD7EBF">
      <w:pPr>
        <w:spacing w:line="360" w:lineRule="auto"/>
        <w:jc w:val="center"/>
        <w:rPr>
          <w:noProof/>
          <w:color w:val="000000"/>
        </w:rPr>
      </w:pPr>
    </w:p>
    <w:p w14:paraId="54CF7D7B" w14:textId="31316D20" w:rsidR="00E0190A" w:rsidRPr="00C60AFA" w:rsidRDefault="00C60AFA" w:rsidP="00AD7EBF">
      <w:pPr>
        <w:spacing w:line="360" w:lineRule="auto"/>
        <w:jc w:val="center"/>
        <w:rPr>
          <w:b/>
          <w:bCs/>
          <w:noProof/>
          <w:color w:val="000000"/>
        </w:rPr>
      </w:pPr>
      <w:r w:rsidRPr="00C60AFA">
        <w:rPr>
          <w:b/>
          <w:bCs/>
        </w:rPr>
        <w:t>Figure 8:</w:t>
      </w:r>
      <w:r w:rsidRPr="00C60AFA">
        <w:rPr>
          <w:b/>
          <w:bCs/>
          <w:noProof/>
          <w:color w:val="000000"/>
        </w:rPr>
        <w:t xml:space="preserve"> </w:t>
      </w:r>
      <w:r w:rsidR="00E0190A" w:rsidRPr="00C60AFA">
        <w:rPr>
          <w:b/>
          <w:bCs/>
          <w:noProof/>
          <w:color w:val="000000"/>
        </w:rPr>
        <w:t>VPN Sequence Diagram</w:t>
      </w: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4082C6B7" w14:textId="4AAF5188" w:rsidR="007803B2" w:rsidRDefault="007803B2" w:rsidP="00AD7EBF">
      <w:pPr>
        <w:spacing w:line="360" w:lineRule="auto"/>
        <w:jc w:val="center"/>
        <w:rPr>
          <w:noProof/>
          <w:color w:val="000000"/>
        </w:rP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608995" w14:textId="783A8B2E" w:rsidR="00A14B35" w:rsidRPr="00E739E8" w:rsidRDefault="00E739E8" w:rsidP="00AD7EBF">
      <w:pPr>
        <w:spacing w:line="360" w:lineRule="auto"/>
        <w:jc w:val="center"/>
        <w:rPr>
          <w:noProof/>
          <w:color w:val="000000"/>
        </w:rPr>
      </w:pPr>
      <w:r w:rsidRPr="00E739E8">
        <w:rPr>
          <w:b/>
          <w:bCs/>
        </w:rPr>
        <w:t>Figure 9:</w:t>
      </w:r>
      <w:r w:rsidRPr="00E739E8">
        <w:rPr>
          <w:b/>
          <w:bCs/>
          <w:noProof/>
          <w:color w:val="000000"/>
        </w:rPr>
        <w:t xml:space="preserve"> </w:t>
      </w:r>
      <w:r w:rsidR="00635F8F" w:rsidRPr="00E739E8">
        <w:rPr>
          <w:b/>
          <w:bCs/>
          <w:noProof/>
          <w:color w:val="000000"/>
        </w:rPr>
        <w:t>Full System</w:t>
      </w:r>
      <w:r w:rsidR="00C15554" w:rsidRPr="00E739E8">
        <w:rPr>
          <w:b/>
          <w:bCs/>
          <w:noProof/>
          <w:color w:val="000000"/>
        </w:rPr>
        <w:t xml:space="preserve"> Sequence Diagram</w:t>
      </w: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t>
      </w:r>
      <w:proofErr w:type="spellStart"/>
      <w:r w:rsidRPr="00885D44">
        <w:rPr>
          <w:color w:val="000000"/>
        </w:rPr>
        <w:t>Wazuh</w:t>
      </w:r>
      <w:proofErr w:type="spellEnd"/>
      <w:r w:rsidRPr="00885D44">
        <w:rPr>
          <w:color w:val="000000"/>
        </w:rPr>
        <w:t>,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51D468A" w14:textId="06EB0866" w:rsidR="00A3639C" w:rsidRDefault="00E27F52" w:rsidP="00AD7EBF">
      <w:pPr>
        <w:spacing w:line="360" w:lineRule="auto"/>
        <w:jc w:val="center"/>
        <w:rPr>
          <w:color w:val="000000"/>
        </w:rP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1ADF851" w14:textId="77777777" w:rsidR="0045749C" w:rsidRPr="00E739E8" w:rsidRDefault="0045749C" w:rsidP="00AD7EBF">
      <w:pPr>
        <w:spacing w:line="360" w:lineRule="auto"/>
        <w:jc w:val="center"/>
        <w:rPr>
          <w:color w:val="000000"/>
        </w:rPr>
      </w:pPr>
    </w:p>
    <w:p w14:paraId="68A091AD" w14:textId="225EE438" w:rsidR="00062C01" w:rsidRPr="00E739E8" w:rsidRDefault="00E739E8" w:rsidP="00AD7EBF">
      <w:pPr>
        <w:spacing w:line="360" w:lineRule="auto"/>
        <w:jc w:val="center"/>
        <w:rPr>
          <w:b/>
          <w:bCs/>
          <w:color w:val="000000"/>
        </w:rPr>
      </w:pPr>
      <w:r w:rsidRPr="00E739E8">
        <w:rPr>
          <w:b/>
          <w:bCs/>
        </w:rPr>
        <w:t>Figure 10:</w:t>
      </w:r>
      <w:r w:rsidRPr="00E739E8">
        <w:rPr>
          <w:b/>
          <w:bCs/>
          <w:noProof/>
          <w:color w:val="000000"/>
        </w:rPr>
        <w:t xml:space="preserve"> </w:t>
      </w:r>
      <w:r w:rsidR="00A14B35" w:rsidRPr="00E739E8">
        <w:rPr>
          <w:b/>
          <w:bCs/>
          <w:color w:val="000000"/>
        </w:rPr>
        <w:t>Architecture Diagram</w:t>
      </w: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 xml:space="preserve">This shows the Agent-Server architecture of the system which includes </w:t>
      </w:r>
      <w:proofErr w:type="spellStart"/>
      <w:r w:rsidR="001861A4" w:rsidRPr="001861A4">
        <w:rPr>
          <w:color w:val="000000"/>
        </w:rPr>
        <w:t>Wazuh</w:t>
      </w:r>
      <w:proofErr w:type="spellEnd"/>
      <w:r w:rsidR="001861A4" w:rsidRPr="001861A4">
        <w:rPr>
          <w:color w:val="000000"/>
        </w:rPr>
        <w:t xml:space="preserve"> and Firewall.</w:t>
      </w:r>
    </w:p>
    <w:p w14:paraId="6708183D" w14:textId="18ADAE63" w:rsidR="00211498" w:rsidRDefault="00AE29C7" w:rsidP="00AD7EBF">
      <w:pPr>
        <w:spacing w:line="360" w:lineRule="auto"/>
        <w:jc w:val="center"/>
        <w:rPr>
          <w:b/>
          <w:bCs/>
          <w:color w:val="000000"/>
        </w:rP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5A07D997" w14:textId="77777777" w:rsidR="00B65A9A" w:rsidRDefault="00B65A9A" w:rsidP="00AD7EBF">
      <w:pPr>
        <w:spacing w:line="360" w:lineRule="auto"/>
        <w:jc w:val="center"/>
        <w:rPr>
          <w:b/>
          <w:bCs/>
          <w:color w:val="000000"/>
        </w:rPr>
      </w:pPr>
    </w:p>
    <w:p w14:paraId="603D8C5B" w14:textId="6108D89C" w:rsidR="00211498" w:rsidRPr="00202230" w:rsidRDefault="00202230" w:rsidP="00104D2E">
      <w:pPr>
        <w:spacing w:line="360" w:lineRule="auto"/>
        <w:jc w:val="center"/>
        <w:rPr>
          <w:b/>
          <w:bCs/>
          <w:color w:val="000000"/>
        </w:rPr>
      </w:pPr>
      <w:r w:rsidRPr="00202230">
        <w:rPr>
          <w:b/>
          <w:bCs/>
        </w:rPr>
        <w:t>Figure 11:</w:t>
      </w:r>
      <w:r w:rsidRPr="00202230">
        <w:rPr>
          <w:b/>
          <w:bCs/>
          <w:noProof/>
          <w:color w:val="000000"/>
        </w:rPr>
        <w:t xml:space="preserve"> </w:t>
      </w:r>
      <w:r w:rsidR="00211498" w:rsidRPr="00202230">
        <w:rPr>
          <w:b/>
          <w:bCs/>
          <w:color w:val="000000"/>
        </w:rPr>
        <w:t>Server</w:t>
      </w:r>
      <w:r w:rsidR="00AE29C7" w:rsidRPr="00202230">
        <w:rPr>
          <w:b/>
          <w:bCs/>
          <w:color w:val="000000"/>
        </w:rPr>
        <w:t xml:space="preserve"> Agent</w:t>
      </w:r>
      <w:r w:rsidR="00211498" w:rsidRPr="00202230">
        <w:rPr>
          <w:b/>
          <w:bCs/>
          <w:color w:val="000000"/>
        </w:rPr>
        <w:t xml:space="preserve"> Diagram</w:t>
      </w:r>
    </w:p>
    <w:p w14:paraId="6ABFB60D" w14:textId="77777777" w:rsidR="00145B8A" w:rsidRPr="00145B8A" w:rsidRDefault="00145B8A" w:rsidP="00104D2E">
      <w:pPr>
        <w:spacing w:line="360" w:lineRule="auto"/>
        <w:jc w:val="both"/>
        <w:rPr>
          <w:b/>
          <w:bCs/>
          <w:color w:val="000000"/>
          <w:sz w:val="28"/>
          <w:szCs w:val="28"/>
        </w:rPr>
      </w:pPr>
    </w:p>
    <w:p w14:paraId="27EE4432" w14:textId="53FBDC59" w:rsidR="00AF234A" w:rsidRDefault="00145B8A" w:rsidP="006C4CAC">
      <w:pPr>
        <w:pStyle w:val="Heading2"/>
      </w:pPr>
      <w:r w:rsidRPr="006C4CAC">
        <w:t xml:space="preserve"> </w:t>
      </w:r>
      <w:bookmarkStart w:id="343" w:name="_Toc197512398"/>
      <w:r w:rsidRPr="009B0E21">
        <w:t>Hardware</w:t>
      </w:r>
      <w:r w:rsidRPr="006C4CAC">
        <w:t xml:space="preserve"> and Software Requirements</w:t>
      </w:r>
      <w:bookmarkEnd w:id="343"/>
    </w:p>
    <w:p w14:paraId="004113B5" w14:textId="77777777" w:rsidR="006C4CAC" w:rsidRPr="006C4CAC" w:rsidRDefault="006C4CAC" w:rsidP="006C4CAC"/>
    <w:p w14:paraId="3C85CAAB" w14:textId="4C22832A" w:rsidR="00CB5292" w:rsidRPr="00104D2E" w:rsidRDefault="00CB5292" w:rsidP="00104D2E">
      <w:pPr>
        <w:spacing w:line="360" w:lineRule="auto"/>
        <w:jc w:val="both"/>
        <w:rPr>
          <w:b/>
          <w:bCs/>
          <w:color w:val="000000"/>
        </w:rPr>
      </w:pPr>
      <w:r w:rsidRPr="00104D2E">
        <w:rPr>
          <w:b/>
          <w:bCs/>
          <w:color w:val="000000"/>
        </w:rPr>
        <w:t>Server Requirements:</w:t>
      </w:r>
    </w:p>
    <w:p w14:paraId="08765004" w14:textId="6D7EF27D" w:rsidR="00CB5292" w:rsidRPr="00104D2E" w:rsidRDefault="00CB5292" w:rsidP="00172BBD">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172BBD">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172BBD">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172BBD">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172BBD">
      <w:pPr>
        <w:pStyle w:val="ListParagraph"/>
        <w:numPr>
          <w:ilvl w:val="0"/>
          <w:numId w:val="43"/>
        </w:numPr>
        <w:spacing w:line="360" w:lineRule="auto"/>
        <w:jc w:val="both"/>
        <w:rPr>
          <w:b/>
          <w:bCs/>
          <w:color w:val="000000"/>
        </w:rPr>
      </w:pPr>
      <w:r>
        <w:rPr>
          <w:rStyle w:val="Strong"/>
        </w:rPr>
        <w:t>Software</w:t>
      </w:r>
      <w:r>
        <w:t xml:space="preserve">: Python 3, Flask, </w:t>
      </w:r>
      <w:proofErr w:type="spellStart"/>
      <w:r>
        <w:t>Wazuh</w:t>
      </w:r>
      <w:proofErr w:type="spellEnd"/>
      <w:r>
        <w:t xml:space="preserve">, SQLite, </w:t>
      </w:r>
      <w:proofErr w:type="spellStart"/>
      <w:r>
        <w:t>CICFlowMeter</w:t>
      </w:r>
      <w:proofErr w:type="spellEnd"/>
    </w:p>
    <w:p w14:paraId="6C2D4D48" w14:textId="0E9A8834" w:rsidR="00CB5292" w:rsidRPr="00104D2E" w:rsidRDefault="00CB5292" w:rsidP="00172BBD">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AD7EBF">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172BBD">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172BBD">
      <w:pPr>
        <w:pStyle w:val="ListParagraph"/>
        <w:numPr>
          <w:ilvl w:val="0"/>
          <w:numId w:val="44"/>
        </w:numPr>
        <w:spacing w:line="360" w:lineRule="auto"/>
        <w:jc w:val="both"/>
        <w:rPr>
          <w:color w:val="000000"/>
        </w:rPr>
      </w:pPr>
      <w:r w:rsidRPr="00104D2E">
        <w:rPr>
          <w:b/>
          <w:bCs/>
          <w:color w:val="000000"/>
        </w:rPr>
        <w:lastRenderedPageBreak/>
        <w:t>RAM:</w:t>
      </w:r>
      <w:r w:rsidRPr="00104D2E">
        <w:rPr>
          <w:color w:val="000000"/>
        </w:rPr>
        <w:t xml:space="preserve"> At least 8GB to handle traffic and model processing</w:t>
      </w:r>
    </w:p>
    <w:p w14:paraId="7C9EEE93" w14:textId="77777777" w:rsidR="00885D44" w:rsidRPr="00104D2E" w:rsidRDefault="00885D44" w:rsidP="00172BBD">
      <w:pPr>
        <w:pStyle w:val="ListParagraph"/>
        <w:numPr>
          <w:ilvl w:val="0"/>
          <w:numId w:val="44"/>
        </w:numPr>
        <w:spacing w:line="360" w:lineRule="auto"/>
        <w:jc w:val="both"/>
        <w:rPr>
          <w:color w:val="000000"/>
        </w:rPr>
      </w:pPr>
      <w:r w:rsidRPr="00104D2E">
        <w:rPr>
          <w:b/>
          <w:bCs/>
          <w:color w:val="000000"/>
        </w:rPr>
        <w:t>Storage:</w:t>
      </w:r>
      <w:r w:rsidRPr="00104D2E">
        <w:rPr>
          <w:color w:val="000000"/>
        </w:rPr>
        <w:t xml:space="preserve"> 256 GB SSD: for logs, datasets, and extracted traffic features</w:t>
      </w:r>
    </w:p>
    <w:p w14:paraId="783380C0" w14:textId="7978E718" w:rsidR="00885D44" w:rsidRPr="00104D2E" w:rsidRDefault="00885D44" w:rsidP="00172BBD">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It is the network card with the network adapter to enable the process of capturing traffic in promiscuous mode and monitoring it in all ways.</w:t>
      </w:r>
    </w:p>
    <w:p w14:paraId="5F03EBBA" w14:textId="77777777" w:rsidR="00211498" w:rsidRDefault="00211498" w:rsidP="00AD7EBF">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AD7EBF">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AD7EBF">
      <w:pPr>
        <w:pStyle w:val="ListParagraph"/>
        <w:numPr>
          <w:ilvl w:val="0"/>
          <w:numId w:val="2"/>
        </w:numPr>
        <w:spacing w:line="360" w:lineRule="auto"/>
        <w:jc w:val="both"/>
        <w:rPr>
          <w:color w:val="000000"/>
        </w:rPr>
      </w:pPr>
      <w:r w:rsidRPr="00261B05">
        <w:rPr>
          <w:color w:val="000000"/>
        </w:rPr>
        <w:t xml:space="preserve">Programming language that supports machine learning frameworks and is integrated with </w:t>
      </w:r>
      <w:proofErr w:type="spellStart"/>
      <w:r w:rsidRPr="00261B05">
        <w:rPr>
          <w:color w:val="000000"/>
        </w:rPr>
        <w:t>CICFlowMeter</w:t>
      </w:r>
      <w:proofErr w:type="spellEnd"/>
      <w:r w:rsidRPr="00261B05">
        <w:rPr>
          <w:color w:val="000000"/>
        </w:rPr>
        <w:t>.</w:t>
      </w:r>
    </w:p>
    <w:p w14:paraId="2ED232A4" w14:textId="61D9B893" w:rsidR="00261B05" w:rsidRPr="00261B05" w:rsidRDefault="00261B05" w:rsidP="00AD7EBF">
      <w:pPr>
        <w:spacing w:line="360" w:lineRule="auto"/>
        <w:jc w:val="both"/>
        <w:rPr>
          <w:b/>
          <w:bCs/>
          <w:color w:val="000000"/>
        </w:rPr>
      </w:pPr>
      <w:r w:rsidRPr="00261B05">
        <w:rPr>
          <w:b/>
          <w:bCs/>
          <w:color w:val="000000"/>
        </w:rPr>
        <w:t>Tools:</w:t>
      </w:r>
    </w:p>
    <w:p w14:paraId="08999D0A" w14:textId="6B4CAA2B" w:rsidR="00885D44" w:rsidRPr="00261B05" w:rsidRDefault="00885D44" w:rsidP="00AD7EBF">
      <w:pPr>
        <w:pStyle w:val="ListParagraph"/>
        <w:numPr>
          <w:ilvl w:val="0"/>
          <w:numId w:val="3"/>
        </w:numPr>
        <w:spacing w:line="360" w:lineRule="auto"/>
        <w:jc w:val="both"/>
        <w:rPr>
          <w:color w:val="000000"/>
        </w:rPr>
      </w:pPr>
      <w:r w:rsidRPr="00261B05">
        <w:rPr>
          <w:color w:val="000000"/>
        </w:rPr>
        <w:t xml:space="preserve">It includes tools like </w:t>
      </w:r>
      <w:proofErr w:type="spellStart"/>
      <w:r w:rsidR="00261B05" w:rsidRPr="00751D9C">
        <w:rPr>
          <w:b/>
          <w:bCs/>
          <w:color w:val="000000"/>
        </w:rPr>
        <w:t>Dumpcap</w:t>
      </w:r>
      <w:proofErr w:type="spellEnd"/>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AD7EBF">
      <w:pPr>
        <w:pStyle w:val="ListParagraph"/>
        <w:numPr>
          <w:ilvl w:val="0"/>
          <w:numId w:val="3"/>
        </w:numPr>
        <w:spacing w:line="360" w:lineRule="auto"/>
        <w:jc w:val="both"/>
        <w:rPr>
          <w:color w:val="000000"/>
        </w:rPr>
      </w:pPr>
      <w:proofErr w:type="spellStart"/>
      <w:r w:rsidRPr="00751D9C">
        <w:rPr>
          <w:b/>
          <w:bCs/>
          <w:color w:val="000000"/>
        </w:rPr>
        <w:t>CICFlowMeter</w:t>
      </w:r>
      <w:proofErr w:type="spellEnd"/>
      <w:r w:rsidRPr="00751D9C">
        <w:rPr>
          <w:color w:val="000000"/>
        </w:rPr>
        <w:t xml:space="preserve"> </w:t>
      </w:r>
      <w:r w:rsidRPr="00261B05">
        <w:rPr>
          <w:color w:val="000000"/>
        </w:rPr>
        <w:t>can extract features from PCAP files.</w:t>
      </w:r>
    </w:p>
    <w:p w14:paraId="551A8952" w14:textId="77777777" w:rsidR="00885D44" w:rsidRPr="00261B05" w:rsidRDefault="00885D44" w:rsidP="00AD7EBF">
      <w:pPr>
        <w:pStyle w:val="ListParagraph"/>
        <w:numPr>
          <w:ilvl w:val="0"/>
          <w:numId w:val="3"/>
        </w:numPr>
        <w:spacing w:line="360" w:lineRule="auto"/>
        <w:jc w:val="both"/>
        <w:rPr>
          <w:color w:val="000000"/>
        </w:rPr>
      </w:pPr>
      <w:r w:rsidRPr="00261B05">
        <w:rPr>
          <w:color w:val="000000"/>
        </w:rPr>
        <w:t xml:space="preserve">Monitoring and alerting through </w:t>
      </w:r>
      <w:proofErr w:type="spellStart"/>
      <w:r w:rsidRPr="00261B05">
        <w:rPr>
          <w:color w:val="000000"/>
        </w:rPr>
        <w:t>Wazuh</w:t>
      </w:r>
      <w:proofErr w:type="spellEnd"/>
      <w:r w:rsidRPr="00261B05">
        <w:rPr>
          <w:color w:val="000000"/>
        </w:rPr>
        <w:t>.</w:t>
      </w:r>
    </w:p>
    <w:p w14:paraId="7612EE65" w14:textId="6D3837F1" w:rsidR="00885D44" w:rsidRDefault="00885D44" w:rsidP="00AD7EBF">
      <w:pPr>
        <w:pStyle w:val="ListParagraph"/>
        <w:numPr>
          <w:ilvl w:val="0"/>
          <w:numId w:val="3"/>
        </w:numPr>
        <w:spacing w:line="360" w:lineRule="auto"/>
        <w:jc w:val="both"/>
        <w:rPr>
          <w:color w:val="000000"/>
        </w:rPr>
      </w:pPr>
      <w:r w:rsidRPr="00751D9C">
        <w:rPr>
          <w:b/>
          <w:bCs/>
          <w:color w:val="000000"/>
        </w:rPr>
        <w:t>Windows Firewall</w:t>
      </w:r>
      <w:r w:rsidRPr="00751D9C">
        <w:rPr>
          <w:color w:val="000000"/>
        </w:rPr>
        <w:t xml:space="preserve"> </w:t>
      </w:r>
      <w:r w:rsidRPr="00261B05">
        <w:rPr>
          <w:color w:val="000000"/>
        </w:rPr>
        <w:t>to dynamically limit IP addresses.</w:t>
      </w:r>
    </w:p>
    <w:p w14:paraId="38863B02" w14:textId="6E78AC00" w:rsidR="00145B8A" w:rsidRPr="006C4CAC" w:rsidRDefault="001E462A" w:rsidP="006C4CAC">
      <w:pPr>
        <w:pStyle w:val="ListParagraph"/>
        <w:numPr>
          <w:ilvl w:val="0"/>
          <w:numId w:val="3"/>
        </w:numPr>
        <w:spacing w:line="360" w:lineRule="auto"/>
        <w:jc w:val="both"/>
        <w:rPr>
          <w:color w:val="000000"/>
        </w:rPr>
      </w:pPr>
      <w:r>
        <w:t xml:space="preserve">Flask, </w:t>
      </w:r>
      <w:proofErr w:type="spellStart"/>
      <w:r>
        <w:t>Wazuh</w:t>
      </w:r>
      <w:proofErr w:type="spellEnd"/>
      <w:r>
        <w:t xml:space="preserve"> and SQLite.</w:t>
      </w:r>
    </w:p>
    <w:p w14:paraId="266B6906" w14:textId="77777777" w:rsidR="006C4CAC" w:rsidRPr="006C4CAC" w:rsidRDefault="006C4CAC" w:rsidP="006C4CAC">
      <w:pPr>
        <w:spacing w:line="360" w:lineRule="auto"/>
        <w:jc w:val="both"/>
        <w:rPr>
          <w:color w:val="000000"/>
        </w:rPr>
      </w:pPr>
    </w:p>
    <w:p w14:paraId="578CB4EB" w14:textId="0160A030" w:rsidR="00104D2E" w:rsidRPr="006C4CAC" w:rsidRDefault="00145B8A" w:rsidP="009B0E21">
      <w:pPr>
        <w:pStyle w:val="Heading2"/>
      </w:pPr>
      <w:bookmarkStart w:id="344" w:name="_Toc197512399"/>
      <w:bookmarkStart w:id="345" w:name="_Toc197512408"/>
      <w:bookmarkEnd w:id="344"/>
      <w:r w:rsidRPr="006C4CAC">
        <w:t xml:space="preserve">Threat </w:t>
      </w:r>
      <w:r w:rsidRPr="009B0E21">
        <w:t>Scenarios</w:t>
      </w:r>
      <w:r w:rsidRPr="006C4CAC">
        <w:t xml:space="preserve"> (Threat Handling)</w:t>
      </w:r>
      <w:bookmarkEnd w:id="345"/>
    </w:p>
    <w:p w14:paraId="3508E99B" w14:textId="77777777" w:rsidR="00BD765C" w:rsidRPr="00BD765C" w:rsidRDefault="00BD765C" w:rsidP="00865DF5">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865DF5">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865DF5">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865DF5">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865DF5">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865DF5">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865DF5">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865DF5">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865DF5">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865DF5">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46" w:name="_Toc197509540"/>
      <w:bookmarkStart w:id="347" w:name="_Toc197509780"/>
      <w:bookmarkStart w:id="348" w:name="_Toc197509894"/>
      <w:bookmarkStart w:id="349" w:name="_Toc197510117"/>
      <w:bookmarkStart w:id="350" w:name="_Toc197510307"/>
      <w:bookmarkStart w:id="351" w:name="_Toc197510598"/>
      <w:bookmarkStart w:id="352" w:name="_Toc197510734"/>
      <w:bookmarkStart w:id="353" w:name="_Toc197511180"/>
      <w:bookmarkStart w:id="354" w:name="_Toc197511474"/>
      <w:bookmarkStart w:id="355" w:name="_Toc197511621"/>
      <w:bookmarkStart w:id="356" w:name="_Toc197511766"/>
      <w:bookmarkStart w:id="357" w:name="_Toc197511911"/>
      <w:bookmarkStart w:id="358" w:name="_Toc197512072"/>
      <w:bookmarkStart w:id="359" w:name="_Toc197512239"/>
      <w:bookmarkStart w:id="360" w:name="_Toc197512409"/>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72BDC33C"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61" w:name="_Toc197509541"/>
      <w:bookmarkStart w:id="362" w:name="_Toc197509781"/>
      <w:bookmarkStart w:id="363" w:name="_Toc197509895"/>
      <w:bookmarkStart w:id="364" w:name="_Toc197510118"/>
      <w:bookmarkStart w:id="365" w:name="_Toc197510308"/>
      <w:bookmarkStart w:id="366" w:name="_Toc197510599"/>
      <w:bookmarkStart w:id="367" w:name="_Toc197510735"/>
      <w:bookmarkStart w:id="368" w:name="_Toc197511181"/>
      <w:bookmarkStart w:id="369" w:name="_Toc197511475"/>
      <w:bookmarkStart w:id="370" w:name="_Toc197511622"/>
      <w:bookmarkStart w:id="371" w:name="_Toc197511767"/>
      <w:bookmarkStart w:id="372" w:name="_Toc197511912"/>
      <w:bookmarkStart w:id="373" w:name="_Toc197512073"/>
      <w:bookmarkStart w:id="374" w:name="_Toc197512240"/>
      <w:bookmarkStart w:id="375" w:name="_Toc19751241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5E6EE3E4"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76" w:name="_Toc197509542"/>
      <w:bookmarkStart w:id="377" w:name="_Toc197509782"/>
      <w:bookmarkStart w:id="378" w:name="_Toc197509896"/>
      <w:bookmarkStart w:id="379" w:name="_Toc197510119"/>
      <w:bookmarkStart w:id="380" w:name="_Toc197510309"/>
      <w:bookmarkStart w:id="381" w:name="_Toc197510600"/>
      <w:bookmarkStart w:id="382" w:name="_Toc197510736"/>
      <w:bookmarkStart w:id="383" w:name="_Toc197511182"/>
      <w:bookmarkStart w:id="384" w:name="_Toc197511476"/>
      <w:bookmarkStart w:id="385" w:name="_Toc197511623"/>
      <w:bookmarkStart w:id="386" w:name="_Toc197511768"/>
      <w:bookmarkStart w:id="387" w:name="_Toc197511913"/>
      <w:bookmarkStart w:id="388" w:name="_Toc197512074"/>
      <w:bookmarkStart w:id="389" w:name="_Toc197512241"/>
      <w:bookmarkStart w:id="390" w:name="_Toc197512411"/>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p>
    <w:p w14:paraId="42E1EB3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91" w:name="_Toc197509543"/>
      <w:bookmarkStart w:id="392" w:name="_Toc197509783"/>
      <w:bookmarkStart w:id="393" w:name="_Toc197509897"/>
      <w:bookmarkStart w:id="394" w:name="_Toc197510120"/>
      <w:bookmarkStart w:id="395" w:name="_Toc197510310"/>
      <w:bookmarkStart w:id="396" w:name="_Toc197510601"/>
      <w:bookmarkStart w:id="397" w:name="_Toc197510737"/>
      <w:bookmarkStart w:id="398" w:name="_Toc197511183"/>
      <w:bookmarkStart w:id="399" w:name="_Toc197511477"/>
      <w:bookmarkStart w:id="400" w:name="_Toc197511624"/>
      <w:bookmarkStart w:id="401" w:name="_Toc197511769"/>
      <w:bookmarkStart w:id="402" w:name="_Toc197511914"/>
      <w:bookmarkStart w:id="403" w:name="_Toc197512075"/>
      <w:bookmarkStart w:id="404" w:name="_Toc197512242"/>
      <w:bookmarkStart w:id="405" w:name="_Toc197512412"/>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p>
    <w:p w14:paraId="1CC58BFB"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06" w:name="_Toc197509544"/>
      <w:bookmarkStart w:id="407" w:name="_Toc197509784"/>
      <w:bookmarkStart w:id="408" w:name="_Toc197509898"/>
      <w:bookmarkStart w:id="409" w:name="_Toc197510121"/>
      <w:bookmarkStart w:id="410" w:name="_Toc197510311"/>
      <w:bookmarkStart w:id="411" w:name="_Toc197510602"/>
      <w:bookmarkStart w:id="412" w:name="_Toc197510738"/>
      <w:bookmarkStart w:id="413" w:name="_Toc197511184"/>
      <w:bookmarkStart w:id="414" w:name="_Toc197511478"/>
      <w:bookmarkStart w:id="415" w:name="_Toc197511625"/>
      <w:bookmarkStart w:id="416" w:name="_Toc197511770"/>
      <w:bookmarkStart w:id="417" w:name="_Toc197511915"/>
      <w:bookmarkStart w:id="418" w:name="_Toc197512076"/>
      <w:bookmarkStart w:id="419" w:name="_Toc197512243"/>
      <w:bookmarkStart w:id="420" w:name="_Toc197512413"/>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p>
    <w:p w14:paraId="1B2B33DC"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21" w:name="_Toc197509545"/>
      <w:bookmarkStart w:id="422" w:name="_Toc197509785"/>
      <w:bookmarkStart w:id="423" w:name="_Toc197509899"/>
      <w:bookmarkStart w:id="424" w:name="_Toc197510122"/>
      <w:bookmarkStart w:id="425" w:name="_Toc197510312"/>
      <w:bookmarkStart w:id="426" w:name="_Toc197510603"/>
      <w:bookmarkStart w:id="427" w:name="_Toc197510739"/>
      <w:bookmarkStart w:id="428" w:name="_Toc197511185"/>
      <w:bookmarkStart w:id="429" w:name="_Toc197511479"/>
      <w:bookmarkStart w:id="430" w:name="_Toc197511626"/>
      <w:bookmarkStart w:id="431" w:name="_Toc197511771"/>
      <w:bookmarkStart w:id="432" w:name="_Toc197511916"/>
      <w:bookmarkStart w:id="433" w:name="_Toc197512077"/>
      <w:bookmarkStart w:id="434" w:name="_Toc197512244"/>
      <w:bookmarkStart w:id="435" w:name="_Toc197512414"/>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08230AAE"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36" w:name="_Toc197509546"/>
      <w:bookmarkStart w:id="437" w:name="_Toc197509786"/>
      <w:bookmarkStart w:id="438" w:name="_Toc197509900"/>
      <w:bookmarkStart w:id="439" w:name="_Toc197510123"/>
      <w:bookmarkStart w:id="440" w:name="_Toc197510313"/>
      <w:bookmarkStart w:id="441" w:name="_Toc197510604"/>
      <w:bookmarkStart w:id="442" w:name="_Toc197510740"/>
      <w:bookmarkStart w:id="443" w:name="_Toc197511186"/>
      <w:bookmarkStart w:id="444" w:name="_Toc197511480"/>
      <w:bookmarkStart w:id="445" w:name="_Toc197511627"/>
      <w:bookmarkStart w:id="446" w:name="_Toc197511772"/>
      <w:bookmarkStart w:id="447" w:name="_Toc197511917"/>
      <w:bookmarkStart w:id="448" w:name="_Toc197512078"/>
      <w:bookmarkStart w:id="449" w:name="_Toc197512245"/>
      <w:bookmarkStart w:id="450" w:name="_Toc19751241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p>
    <w:p w14:paraId="711E7E4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51" w:name="_Toc197509547"/>
      <w:bookmarkStart w:id="452" w:name="_Toc197509787"/>
      <w:bookmarkStart w:id="453" w:name="_Toc197509901"/>
      <w:bookmarkStart w:id="454" w:name="_Toc197510124"/>
      <w:bookmarkStart w:id="455" w:name="_Toc197510314"/>
      <w:bookmarkStart w:id="456" w:name="_Toc197510605"/>
      <w:bookmarkStart w:id="457" w:name="_Toc197510741"/>
      <w:bookmarkStart w:id="458" w:name="_Toc197511187"/>
      <w:bookmarkStart w:id="459" w:name="_Toc197511481"/>
      <w:bookmarkStart w:id="460" w:name="_Toc197511628"/>
      <w:bookmarkStart w:id="461" w:name="_Toc197511773"/>
      <w:bookmarkStart w:id="462" w:name="_Toc197511918"/>
      <w:bookmarkStart w:id="463" w:name="_Toc197512079"/>
      <w:bookmarkStart w:id="464" w:name="_Toc197512246"/>
      <w:bookmarkStart w:id="465" w:name="_Toc197512416"/>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331E7FD0"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66" w:name="_Toc197509548"/>
      <w:bookmarkStart w:id="467" w:name="_Toc197509788"/>
      <w:bookmarkStart w:id="468" w:name="_Toc197509902"/>
      <w:bookmarkStart w:id="469" w:name="_Toc197510125"/>
      <w:bookmarkStart w:id="470" w:name="_Toc197510315"/>
      <w:bookmarkStart w:id="471" w:name="_Toc197510606"/>
      <w:bookmarkStart w:id="472" w:name="_Toc197510742"/>
      <w:bookmarkStart w:id="473" w:name="_Toc197511188"/>
      <w:bookmarkStart w:id="474" w:name="_Toc197511482"/>
      <w:bookmarkStart w:id="475" w:name="_Toc197511629"/>
      <w:bookmarkStart w:id="476" w:name="_Toc197511774"/>
      <w:bookmarkStart w:id="477" w:name="_Toc197511919"/>
      <w:bookmarkStart w:id="478" w:name="_Toc197512080"/>
      <w:bookmarkStart w:id="479" w:name="_Toc197512247"/>
      <w:bookmarkStart w:id="480" w:name="_Toc197512417"/>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p>
    <w:p w14:paraId="6B3C213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81" w:name="_Toc197509549"/>
      <w:bookmarkStart w:id="482" w:name="_Toc197509789"/>
      <w:bookmarkStart w:id="483" w:name="_Toc197509903"/>
      <w:bookmarkStart w:id="484" w:name="_Toc197510126"/>
      <w:bookmarkStart w:id="485" w:name="_Toc197510316"/>
      <w:bookmarkStart w:id="486" w:name="_Toc197510607"/>
      <w:bookmarkStart w:id="487" w:name="_Toc197510743"/>
      <w:bookmarkStart w:id="488" w:name="_Toc197511189"/>
      <w:bookmarkStart w:id="489" w:name="_Toc197511483"/>
      <w:bookmarkStart w:id="490" w:name="_Toc197511630"/>
      <w:bookmarkStart w:id="491" w:name="_Toc197511775"/>
      <w:bookmarkStart w:id="492" w:name="_Toc197511920"/>
      <w:bookmarkStart w:id="493" w:name="_Toc197512081"/>
      <w:bookmarkStart w:id="494" w:name="_Toc197512248"/>
      <w:bookmarkStart w:id="495" w:name="_Toc197512418"/>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p w14:paraId="6516667F"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96" w:name="_Toc197509550"/>
      <w:bookmarkStart w:id="497" w:name="_Toc197509790"/>
      <w:bookmarkStart w:id="498" w:name="_Toc197509904"/>
      <w:bookmarkStart w:id="499" w:name="_Toc197510127"/>
      <w:bookmarkStart w:id="500" w:name="_Toc197510317"/>
      <w:bookmarkStart w:id="501" w:name="_Toc197510608"/>
      <w:bookmarkStart w:id="502" w:name="_Toc197510744"/>
      <w:bookmarkStart w:id="503" w:name="_Toc197511190"/>
      <w:bookmarkStart w:id="504" w:name="_Toc197511484"/>
      <w:bookmarkStart w:id="505" w:name="_Toc197511631"/>
      <w:bookmarkStart w:id="506" w:name="_Toc197511776"/>
      <w:bookmarkStart w:id="507" w:name="_Toc197511921"/>
      <w:bookmarkStart w:id="508" w:name="_Toc197512082"/>
      <w:bookmarkStart w:id="509" w:name="_Toc197512249"/>
      <w:bookmarkStart w:id="510" w:name="_Toc197512419"/>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p>
    <w:p w14:paraId="36DCAFC8"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511" w:name="_Toc197509551"/>
      <w:bookmarkStart w:id="512" w:name="_Toc197509791"/>
      <w:bookmarkStart w:id="513" w:name="_Toc197509905"/>
      <w:bookmarkStart w:id="514" w:name="_Toc197510128"/>
      <w:bookmarkStart w:id="515" w:name="_Toc197510318"/>
      <w:bookmarkStart w:id="516" w:name="_Toc197510609"/>
      <w:bookmarkStart w:id="517" w:name="_Toc197510745"/>
      <w:bookmarkStart w:id="518" w:name="_Toc197511191"/>
      <w:bookmarkStart w:id="519" w:name="_Toc197511485"/>
      <w:bookmarkStart w:id="520" w:name="_Toc197511632"/>
      <w:bookmarkStart w:id="521" w:name="_Toc197511777"/>
      <w:bookmarkStart w:id="522" w:name="_Toc197511922"/>
      <w:bookmarkStart w:id="523" w:name="_Toc197512083"/>
      <w:bookmarkStart w:id="524" w:name="_Toc197512250"/>
      <w:bookmarkStart w:id="525" w:name="_Toc19751242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p>
    <w:p w14:paraId="647B2004"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526" w:name="_Toc197509552"/>
      <w:bookmarkStart w:id="527" w:name="_Toc197509792"/>
      <w:bookmarkStart w:id="528" w:name="_Toc197509906"/>
      <w:bookmarkStart w:id="529" w:name="_Toc197510129"/>
      <w:bookmarkStart w:id="530" w:name="_Toc197510319"/>
      <w:bookmarkStart w:id="531" w:name="_Toc197510610"/>
      <w:bookmarkStart w:id="532" w:name="_Toc197510746"/>
      <w:bookmarkStart w:id="533" w:name="_Toc197511192"/>
      <w:bookmarkStart w:id="534" w:name="_Toc197511486"/>
      <w:bookmarkStart w:id="535" w:name="_Toc197511633"/>
      <w:bookmarkStart w:id="536" w:name="_Toc197511778"/>
      <w:bookmarkStart w:id="537" w:name="_Toc197511923"/>
      <w:bookmarkStart w:id="538" w:name="_Toc197512084"/>
      <w:bookmarkStart w:id="539" w:name="_Toc197512251"/>
      <w:bookmarkStart w:id="540" w:name="_Toc197512421"/>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p>
    <w:p w14:paraId="2FE46A66"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41" w:name="_Toc197509553"/>
      <w:bookmarkStart w:id="542" w:name="_Toc197509793"/>
      <w:bookmarkStart w:id="543" w:name="_Toc197509907"/>
      <w:bookmarkStart w:id="544" w:name="_Toc197510130"/>
      <w:bookmarkStart w:id="545" w:name="_Toc197510320"/>
      <w:bookmarkStart w:id="546" w:name="_Toc197510611"/>
      <w:bookmarkStart w:id="547" w:name="_Toc197510747"/>
      <w:bookmarkStart w:id="548" w:name="_Toc197511193"/>
      <w:bookmarkStart w:id="549" w:name="_Toc197511487"/>
      <w:bookmarkStart w:id="550" w:name="_Toc197511634"/>
      <w:bookmarkStart w:id="551" w:name="_Toc197511779"/>
      <w:bookmarkStart w:id="552" w:name="_Toc197511924"/>
      <w:bookmarkStart w:id="553" w:name="_Toc197512085"/>
      <w:bookmarkStart w:id="554" w:name="_Toc197512252"/>
      <w:bookmarkStart w:id="555" w:name="_Toc197512422"/>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720A2E03"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56" w:name="_Toc197509554"/>
      <w:bookmarkStart w:id="557" w:name="_Toc197509794"/>
      <w:bookmarkStart w:id="558" w:name="_Toc197509908"/>
      <w:bookmarkStart w:id="559" w:name="_Toc197510131"/>
      <w:bookmarkStart w:id="560" w:name="_Toc197510321"/>
      <w:bookmarkStart w:id="561" w:name="_Toc197510612"/>
      <w:bookmarkStart w:id="562" w:name="_Toc197510748"/>
      <w:bookmarkStart w:id="563" w:name="_Toc197511194"/>
      <w:bookmarkStart w:id="564" w:name="_Toc197511488"/>
      <w:bookmarkStart w:id="565" w:name="_Toc197511635"/>
      <w:bookmarkStart w:id="566" w:name="_Toc197511780"/>
      <w:bookmarkStart w:id="567" w:name="_Toc197511925"/>
      <w:bookmarkStart w:id="568" w:name="_Toc197512086"/>
      <w:bookmarkStart w:id="569" w:name="_Toc197512253"/>
      <w:bookmarkStart w:id="570" w:name="_Toc197512423"/>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14:paraId="498047ED"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71" w:name="_Toc197509555"/>
      <w:bookmarkStart w:id="572" w:name="_Toc197509795"/>
      <w:bookmarkStart w:id="573" w:name="_Toc197509909"/>
      <w:bookmarkStart w:id="574" w:name="_Toc197510132"/>
      <w:bookmarkStart w:id="575" w:name="_Toc197510322"/>
      <w:bookmarkStart w:id="576" w:name="_Toc197510613"/>
      <w:bookmarkStart w:id="577" w:name="_Toc197510749"/>
      <w:bookmarkStart w:id="578" w:name="_Toc197511195"/>
      <w:bookmarkStart w:id="579" w:name="_Toc197511489"/>
      <w:bookmarkStart w:id="580" w:name="_Toc197511636"/>
      <w:bookmarkStart w:id="581" w:name="_Toc197511781"/>
      <w:bookmarkStart w:id="582" w:name="_Toc197511926"/>
      <w:bookmarkStart w:id="583" w:name="_Toc197512087"/>
      <w:bookmarkStart w:id="584" w:name="_Toc197512254"/>
      <w:bookmarkStart w:id="585" w:name="_Toc197512424"/>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p>
    <w:p w14:paraId="0F28D48A"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86" w:name="_Toc197509556"/>
      <w:bookmarkStart w:id="587" w:name="_Toc197509796"/>
      <w:bookmarkStart w:id="588" w:name="_Toc197509910"/>
      <w:bookmarkStart w:id="589" w:name="_Toc197510133"/>
      <w:bookmarkStart w:id="590" w:name="_Toc197510323"/>
      <w:bookmarkStart w:id="591" w:name="_Toc197510614"/>
      <w:bookmarkStart w:id="592" w:name="_Toc197510750"/>
      <w:bookmarkStart w:id="593" w:name="_Toc197511196"/>
      <w:bookmarkStart w:id="594" w:name="_Toc197511490"/>
      <w:bookmarkStart w:id="595" w:name="_Toc197511637"/>
      <w:bookmarkStart w:id="596" w:name="_Toc197511782"/>
      <w:bookmarkStart w:id="597" w:name="_Toc197511927"/>
      <w:bookmarkStart w:id="598" w:name="_Toc197512088"/>
      <w:bookmarkStart w:id="599" w:name="_Toc197512255"/>
      <w:bookmarkStart w:id="600" w:name="_Toc19751242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24E624B2"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601" w:name="_Toc197509557"/>
      <w:bookmarkStart w:id="602" w:name="_Toc197509797"/>
      <w:bookmarkStart w:id="603" w:name="_Toc197509911"/>
      <w:bookmarkStart w:id="604" w:name="_Toc197510134"/>
      <w:bookmarkStart w:id="605" w:name="_Toc197510324"/>
      <w:bookmarkStart w:id="606" w:name="_Toc197510615"/>
      <w:bookmarkStart w:id="607" w:name="_Toc197510751"/>
      <w:bookmarkStart w:id="608" w:name="_Toc197511197"/>
      <w:bookmarkStart w:id="609" w:name="_Toc197511491"/>
      <w:bookmarkStart w:id="610" w:name="_Toc197511638"/>
      <w:bookmarkStart w:id="611" w:name="_Toc197511783"/>
      <w:bookmarkStart w:id="612" w:name="_Toc197511928"/>
      <w:bookmarkStart w:id="613" w:name="_Toc197512089"/>
      <w:bookmarkStart w:id="614" w:name="_Toc197512256"/>
      <w:bookmarkStart w:id="615" w:name="_Toc197512426"/>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p>
    <w:p w14:paraId="10F157B5"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616" w:name="_Toc197509558"/>
      <w:bookmarkStart w:id="617" w:name="_Toc197509798"/>
      <w:bookmarkStart w:id="618" w:name="_Toc197509912"/>
      <w:bookmarkStart w:id="619" w:name="_Toc197510135"/>
      <w:bookmarkStart w:id="620" w:name="_Toc197510325"/>
      <w:bookmarkStart w:id="621" w:name="_Toc197510616"/>
      <w:bookmarkStart w:id="622" w:name="_Toc197510752"/>
      <w:bookmarkStart w:id="623" w:name="_Toc197511198"/>
      <w:bookmarkStart w:id="624" w:name="_Toc197511492"/>
      <w:bookmarkStart w:id="625" w:name="_Toc197511639"/>
      <w:bookmarkStart w:id="626" w:name="_Toc197511784"/>
      <w:bookmarkStart w:id="627" w:name="_Toc197511929"/>
      <w:bookmarkStart w:id="628" w:name="_Toc197512090"/>
      <w:bookmarkStart w:id="629" w:name="_Toc197512257"/>
      <w:bookmarkStart w:id="630" w:name="_Toc197512427"/>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p>
    <w:p w14:paraId="44E28741"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631" w:name="_Toc197509559"/>
      <w:bookmarkStart w:id="632" w:name="_Toc197509799"/>
      <w:bookmarkStart w:id="633" w:name="_Toc197509913"/>
      <w:bookmarkStart w:id="634" w:name="_Toc197510136"/>
      <w:bookmarkStart w:id="635" w:name="_Toc197510326"/>
      <w:bookmarkStart w:id="636" w:name="_Toc197510617"/>
      <w:bookmarkStart w:id="637" w:name="_Toc197510753"/>
      <w:bookmarkStart w:id="638" w:name="_Toc197511199"/>
      <w:bookmarkStart w:id="639" w:name="_Toc197511493"/>
      <w:bookmarkStart w:id="640" w:name="_Toc197511640"/>
      <w:bookmarkStart w:id="641" w:name="_Toc197511785"/>
      <w:bookmarkStart w:id="642" w:name="_Toc197511930"/>
      <w:bookmarkStart w:id="643" w:name="_Toc197512091"/>
      <w:bookmarkStart w:id="644" w:name="_Toc197512258"/>
      <w:bookmarkStart w:id="645" w:name="_Toc197512428"/>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7E7CDA06"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46" w:name="_Toc197509914"/>
      <w:bookmarkStart w:id="647" w:name="_Toc197510137"/>
      <w:bookmarkStart w:id="648" w:name="_Toc197510327"/>
      <w:bookmarkStart w:id="649" w:name="_Toc197510618"/>
      <w:bookmarkStart w:id="650" w:name="_Toc197510754"/>
      <w:bookmarkStart w:id="651" w:name="_Toc197511200"/>
      <w:bookmarkStart w:id="652" w:name="_Toc197511494"/>
      <w:bookmarkStart w:id="653" w:name="_Toc197511641"/>
      <w:bookmarkStart w:id="654" w:name="_Toc197511786"/>
      <w:bookmarkStart w:id="655" w:name="_Toc197511931"/>
      <w:bookmarkStart w:id="656" w:name="_Toc197512092"/>
      <w:bookmarkStart w:id="657" w:name="_Toc197512259"/>
      <w:bookmarkStart w:id="658" w:name="_Toc197512429"/>
      <w:bookmarkEnd w:id="646"/>
      <w:bookmarkEnd w:id="647"/>
      <w:bookmarkEnd w:id="648"/>
      <w:bookmarkEnd w:id="649"/>
      <w:bookmarkEnd w:id="650"/>
      <w:bookmarkEnd w:id="651"/>
      <w:bookmarkEnd w:id="652"/>
      <w:bookmarkEnd w:id="653"/>
      <w:bookmarkEnd w:id="654"/>
      <w:bookmarkEnd w:id="655"/>
      <w:bookmarkEnd w:id="656"/>
      <w:bookmarkEnd w:id="657"/>
      <w:bookmarkEnd w:id="658"/>
    </w:p>
    <w:p w14:paraId="20E3A92F"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59" w:name="_Toc197509915"/>
      <w:bookmarkStart w:id="660" w:name="_Toc197510138"/>
      <w:bookmarkStart w:id="661" w:name="_Toc197510328"/>
      <w:bookmarkStart w:id="662" w:name="_Toc197510619"/>
      <w:bookmarkStart w:id="663" w:name="_Toc197510755"/>
      <w:bookmarkStart w:id="664" w:name="_Toc197511201"/>
      <w:bookmarkStart w:id="665" w:name="_Toc197511495"/>
      <w:bookmarkStart w:id="666" w:name="_Toc197511642"/>
      <w:bookmarkStart w:id="667" w:name="_Toc197511787"/>
      <w:bookmarkStart w:id="668" w:name="_Toc197511932"/>
      <w:bookmarkStart w:id="669" w:name="_Toc197512093"/>
      <w:bookmarkStart w:id="670" w:name="_Toc197512260"/>
      <w:bookmarkStart w:id="671" w:name="_Toc197512430"/>
      <w:bookmarkEnd w:id="659"/>
      <w:bookmarkEnd w:id="660"/>
      <w:bookmarkEnd w:id="661"/>
      <w:bookmarkEnd w:id="662"/>
      <w:bookmarkEnd w:id="663"/>
      <w:bookmarkEnd w:id="664"/>
      <w:bookmarkEnd w:id="665"/>
      <w:bookmarkEnd w:id="666"/>
      <w:bookmarkEnd w:id="667"/>
      <w:bookmarkEnd w:id="668"/>
      <w:bookmarkEnd w:id="669"/>
      <w:bookmarkEnd w:id="670"/>
      <w:bookmarkEnd w:id="671"/>
    </w:p>
    <w:p w14:paraId="5E2EBC93"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72" w:name="_Toc197509916"/>
      <w:bookmarkStart w:id="673" w:name="_Toc197510139"/>
      <w:bookmarkStart w:id="674" w:name="_Toc197510329"/>
      <w:bookmarkStart w:id="675" w:name="_Toc197510620"/>
      <w:bookmarkStart w:id="676" w:name="_Toc197510756"/>
      <w:bookmarkStart w:id="677" w:name="_Toc197511202"/>
      <w:bookmarkStart w:id="678" w:name="_Toc197511496"/>
      <w:bookmarkStart w:id="679" w:name="_Toc197511643"/>
      <w:bookmarkStart w:id="680" w:name="_Toc197511788"/>
      <w:bookmarkStart w:id="681" w:name="_Toc197511933"/>
      <w:bookmarkStart w:id="682" w:name="_Toc197512094"/>
      <w:bookmarkStart w:id="683" w:name="_Toc197512261"/>
      <w:bookmarkStart w:id="684" w:name="_Toc197512431"/>
      <w:bookmarkEnd w:id="672"/>
      <w:bookmarkEnd w:id="673"/>
      <w:bookmarkEnd w:id="674"/>
      <w:bookmarkEnd w:id="675"/>
      <w:bookmarkEnd w:id="676"/>
      <w:bookmarkEnd w:id="677"/>
      <w:bookmarkEnd w:id="678"/>
      <w:bookmarkEnd w:id="679"/>
      <w:bookmarkEnd w:id="680"/>
      <w:bookmarkEnd w:id="681"/>
      <w:bookmarkEnd w:id="682"/>
      <w:bookmarkEnd w:id="683"/>
      <w:bookmarkEnd w:id="684"/>
    </w:p>
    <w:p w14:paraId="7C238D46"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85" w:name="_Toc197509917"/>
      <w:bookmarkStart w:id="686" w:name="_Toc197510140"/>
      <w:bookmarkStart w:id="687" w:name="_Toc197510330"/>
      <w:bookmarkStart w:id="688" w:name="_Toc197510621"/>
      <w:bookmarkStart w:id="689" w:name="_Toc197510757"/>
      <w:bookmarkStart w:id="690" w:name="_Toc197511203"/>
      <w:bookmarkStart w:id="691" w:name="_Toc197511497"/>
      <w:bookmarkStart w:id="692" w:name="_Toc197511644"/>
      <w:bookmarkStart w:id="693" w:name="_Toc197511789"/>
      <w:bookmarkStart w:id="694" w:name="_Toc197511934"/>
      <w:bookmarkStart w:id="695" w:name="_Toc197512095"/>
      <w:bookmarkStart w:id="696" w:name="_Toc197512262"/>
      <w:bookmarkStart w:id="697" w:name="_Toc197512432"/>
      <w:bookmarkEnd w:id="685"/>
      <w:bookmarkEnd w:id="686"/>
      <w:bookmarkEnd w:id="687"/>
      <w:bookmarkEnd w:id="688"/>
      <w:bookmarkEnd w:id="689"/>
      <w:bookmarkEnd w:id="690"/>
      <w:bookmarkEnd w:id="691"/>
      <w:bookmarkEnd w:id="692"/>
      <w:bookmarkEnd w:id="693"/>
      <w:bookmarkEnd w:id="694"/>
      <w:bookmarkEnd w:id="695"/>
      <w:bookmarkEnd w:id="696"/>
      <w:bookmarkEnd w:id="697"/>
    </w:p>
    <w:p w14:paraId="57DF8660"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98" w:name="_Toc197509918"/>
      <w:bookmarkStart w:id="699" w:name="_Toc197510141"/>
      <w:bookmarkStart w:id="700" w:name="_Toc197510331"/>
      <w:bookmarkStart w:id="701" w:name="_Toc197510622"/>
      <w:bookmarkStart w:id="702" w:name="_Toc197510758"/>
      <w:bookmarkStart w:id="703" w:name="_Toc197511204"/>
      <w:bookmarkStart w:id="704" w:name="_Toc197511498"/>
      <w:bookmarkStart w:id="705" w:name="_Toc197511645"/>
      <w:bookmarkStart w:id="706" w:name="_Toc197511790"/>
      <w:bookmarkStart w:id="707" w:name="_Toc197511935"/>
      <w:bookmarkStart w:id="708" w:name="_Toc197512096"/>
      <w:bookmarkStart w:id="709" w:name="_Toc197512263"/>
      <w:bookmarkStart w:id="710" w:name="_Toc197512433"/>
      <w:bookmarkEnd w:id="698"/>
      <w:bookmarkEnd w:id="699"/>
      <w:bookmarkEnd w:id="700"/>
      <w:bookmarkEnd w:id="701"/>
      <w:bookmarkEnd w:id="702"/>
      <w:bookmarkEnd w:id="703"/>
      <w:bookmarkEnd w:id="704"/>
      <w:bookmarkEnd w:id="705"/>
      <w:bookmarkEnd w:id="706"/>
      <w:bookmarkEnd w:id="707"/>
      <w:bookmarkEnd w:id="708"/>
      <w:bookmarkEnd w:id="709"/>
      <w:bookmarkEnd w:id="710"/>
    </w:p>
    <w:p w14:paraId="7EFB6DC9"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711" w:name="_Toc197509919"/>
      <w:bookmarkStart w:id="712" w:name="_Toc197510142"/>
      <w:bookmarkStart w:id="713" w:name="_Toc197510332"/>
      <w:bookmarkStart w:id="714" w:name="_Toc197510623"/>
      <w:bookmarkStart w:id="715" w:name="_Toc197510759"/>
      <w:bookmarkStart w:id="716" w:name="_Toc197511205"/>
      <w:bookmarkStart w:id="717" w:name="_Toc197511499"/>
      <w:bookmarkStart w:id="718" w:name="_Toc197511646"/>
      <w:bookmarkStart w:id="719" w:name="_Toc197511791"/>
      <w:bookmarkStart w:id="720" w:name="_Toc197511936"/>
      <w:bookmarkStart w:id="721" w:name="_Toc197512097"/>
      <w:bookmarkStart w:id="722" w:name="_Toc197512264"/>
      <w:bookmarkStart w:id="723" w:name="_Toc197512434"/>
      <w:bookmarkEnd w:id="711"/>
      <w:bookmarkEnd w:id="712"/>
      <w:bookmarkEnd w:id="713"/>
      <w:bookmarkEnd w:id="714"/>
      <w:bookmarkEnd w:id="715"/>
      <w:bookmarkEnd w:id="716"/>
      <w:bookmarkEnd w:id="717"/>
      <w:bookmarkEnd w:id="718"/>
      <w:bookmarkEnd w:id="719"/>
      <w:bookmarkEnd w:id="720"/>
      <w:bookmarkEnd w:id="721"/>
      <w:bookmarkEnd w:id="722"/>
      <w:bookmarkEnd w:id="723"/>
    </w:p>
    <w:p w14:paraId="04B4460C"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724" w:name="_Toc197509920"/>
      <w:bookmarkStart w:id="725" w:name="_Toc197510143"/>
      <w:bookmarkStart w:id="726" w:name="_Toc197510333"/>
      <w:bookmarkStart w:id="727" w:name="_Toc197510624"/>
      <w:bookmarkStart w:id="728" w:name="_Toc197510760"/>
      <w:bookmarkStart w:id="729" w:name="_Toc197511206"/>
      <w:bookmarkStart w:id="730" w:name="_Toc197511500"/>
      <w:bookmarkStart w:id="731" w:name="_Toc197511647"/>
      <w:bookmarkStart w:id="732" w:name="_Toc197511792"/>
      <w:bookmarkStart w:id="733" w:name="_Toc197511937"/>
      <w:bookmarkStart w:id="734" w:name="_Toc197512098"/>
      <w:bookmarkStart w:id="735" w:name="_Toc197512265"/>
      <w:bookmarkStart w:id="736" w:name="_Toc197512435"/>
      <w:bookmarkEnd w:id="724"/>
      <w:bookmarkEnd w:id="725"/>
      <w:bookmarkEnd w:id="726"/>
      <w:bookmarkEnd w:id="727"/>
      <w:bookmarkEnd w:id="728"/>
      <w:bookmarkEnd w:id="729"/>
      <w:bookmarkEnd w:id="730"/>
      <w:bookmarkEnd w:id="731"/>
      <w:bookmarkEnd w:id="732"/>
      <w:bookmarkEnd w:id="733"/>
      <w:bookmarkEnd w:id="734"/>
      <w:bookmarkEnd w:id="735"/>
      <w:bookmarkEnd w:id="736"/>
    </w:p>
    <w:p w14:paraId="183F2B08"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737" w:name="_Toc197509921"/>
      <w:bookmarkStart w:id="738" w:name="_Toc197510144"/>
      <w:bookmarkStart w:id="739" w:name="_Toc197510334"/>
      <w:bookmarkStart w:id="740" w:name="_Toc197510625"/>
      <w:bookmarkStart w:id="741" w:name="_Toc197510761"/>
      <w:bookmarkStart w:id="742" w:name="_Toc197511207"/>
      <w:bookmarkStart w:id="743" w:name="_Toc197511501"/>
      <w:bookmarkStart w:id="744" w:name="_Toc197511648"/>
      <w:bookmarkStart w:id="745" w:name="_Toc197511793"/>
      <w:bookmarkStart w:id="746" w:name="_Toc197511938"/>
      <w:bookmarkStart w:id="747" w:name="_Toc197512099"/>
      <w:bookmarkStart w:id="748" w:name="_Toc197512266"/>
      <w:bookmarkStart w:id="749" w:name="_Toc197512436"/>
      <w:bookmarkEnd w:id="737"/>
      <w:bookmarkEnd w:id="738"/>
      <w:bookmarkEnd w:id="739"/>
      <w:bookmarkEnd w:id="740"/>
      <w:bookmarkEnd w:id="741"/>
      <w:bookmarkEnd w:id="742"/>
      <w:bookmarkEnd w:id="743"/>
      <w:bookmarkEnd w:id="744"/>
      <w:bookmarkEnd w:id="745"/>
      <w:bookmarkEnd w:id="746"/>
      <w:bookmarkEnd w:id="747"/>
      <w:bookmarkEnd w:id="748"/>
      <w:bookmarkEnd w:id="749"/>
    </w:p>
    <w:p w14:paraId="415EA9DE"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750" w:name="_Toc197509922"/>
      <w:bookmarkStart w:id="751" w:name="_Toc197510145"/>
      <w:bookmarkStart w:id="752" w:name="_Toc197510335"/>
      <w:bookmarkStart w:id="753" w:name="_Toc197510626"/>
      <w:bookmarkStart w:id="754" w:name="_Toc197510762"/>
      <w:bookmarkStart w:id="755" w:name="_Toc197511208"/>
      <w:bookmarkStart w:id="756" w:name="_Toc197511502"/>
      <w:bookmarkStart w:id="757" w:name="_Toc197511649"/>
      <w:bookmarkStart w:id="758" w:name="_Toc197511794"/>
      <w:bookmarkStart w:id="759" w:name="_Toc197511939"/>
      <w:bookmarkStart w:id="760" w:name="_Toc197512100"/>
      <w:bookmarkStart w:id="761" w:name="_Toc197512267"/>
      <w:bookmarkStart w:id="762" w:name="_Toc197512437"/>
      <w:bookmarkEnd w:id="750"/>
      <w:bookmarkEnd w:id="751"/>
      <w:bookmarkEnd w:id="752"/>
      <w:bookmarkEnd w:id="753"/>
      <w:bookmarkEnd w:id="754"/>
      <w:bookmarkEnd w:id="755"/>
      <w:bookmarkEnd w:id="756"/>
      <w:bookmarkEnd w:id="757"/>
      <w:bookmarkEnd w:id="758"/>
      <w:bookmarkEnd w:id="759"/>
      <w:bookmarkEnd w:id="760"/>
      <w:bookmarkEnd w:id="761"/>
      <w:bookmarkEnd w:id="762"/>
    </w:p>
    <w:p w14:paraId="2074C3B2"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763" w:name="_Toc197509923"/>
      <w:bookmarkStart w:id="764" w:name="_Toc197510146"/>
      <w:bookmarkStart w:id="765" w:name="_Toc197510336"/>
      <w:bookmarkStart w:id="766" w:name="_Toc197510627"/>
      <w:bookmarkStart w:id="767" w:name="_Toc197510763"/>
      <w:bookmarkStart w:id="768" w:name="_Toc197511209"/>
      <w:bookmarkStart w:id="769" w:name="_Toc197511503"/>
      <w:bookmarkStart w:id="770" w:name="_Toc197511650"/>
      <w:bookmarkStart w:id="771" w:name="_Toc197511795"/>
      <w:bookmarkStart w:id="772" w:name="_Toc197511940"/>
      <w:bookmarkStart w:id="773" w:name="_Toc197512101"/>
      <w:bookmarkStart w:id="774" w:name="_Toc197512268"/>
      <w:bookmarkStart w:id="775" w:name="_Toc197512438"/>
      <w:bookmarkEnd w:id="763"/>
      <w:bookmarkEnd w:id="764"/>
      <w:bookmarkEnd w:id="765"/>
      <w:bookmarkEnd w:id="766"/>
      <w:bookmarkEnd w:id="767"/>
      <w:bookmarkEnd w:id="768"/>
      <w:bookmarkEnd w:id="769"/>
      <w:bookmarkEnd w:id="770"/>
      <w:bookmarkEnd w:id="771"/>
      <w:bookmarkEnd w:id="772"/>
      <w:bookmarkEnd w:id="773"/>
      <w:bookmarkEnd w:id="774"/>
      <w:bookmarkEnd w:id="775"/>
    </w:p>
    <w:p w14:paraId="164774D8" w14:textId="77777777" w:rsidR="001A2CBF" w:rsidRPr="001A2CBF" w:rsidRDefault="001A2CBF" w:rsidP="001A2CBF">
      <w:pPr>
        <w:pStyle w:val="ListParagraph"/>
        <w:keepNext/>
        <w:keepLines/>
        <w:numPr>
          <w:ilvl w:val="0"/>
          <w:numId w:val="57"/>
        </w:numPr>
        <w:spacing w:before="240"/>
        <w:outlineLvl w:val="0"/>
        <w:rPr>
          <w:rFonts w:eastAsiaTheme="majorEastAsia" w:cstheme="majorBidi"/>
          <w:b/>
          <w:vanish/>
          <w:color w:val="000000" w:themeColor="text1"/>
          <w:sz w:val="40"/>
          <w:szCs w:val="32"/>
        </w:rPr>
      </w:pPr>
      <w:bookmarkStart w:id="776" w:name="_Toc197511941"/>
      <w:bookmarkStart w:id="777" w:name="_Toc197512102"/>
      <w:bookmarkStart w:id="778" w:name="_Toc197512269"/>
      <w:bookmarkStart w:id="779" w:name="_Toc197512439"/>
      <w:bookmarkEnd w:id="776"/>
      <w:bookmarkEnd w:id="777"/>
      <w:bookmarkEnd w:id="778"/>
      <w:bookmarkEnd w:id="779"/>
    </w:p>
    <w:p w14:paraId="77D6DF6F" w14:textId="77777777" w:rsidR="001A2CBF" w:rsidRPr="001A2CBF" w:rsidRDefault="001A2CBF" w:rsidP="001A2CBF">
      <w:pPr>
        <w:pStyle w:val="ListParagraph"/>
        <w:keepNext/>
        <w:keepLines/>
        <w:numPr>
          <w:ilvl w:val="0"/>
          <w:numId w:val="57"/>
        </w:numPr>
        <w:spacing w:before="240"/>
        <w:outlineLvl w:val="0"/>
        <w:rPr>
          <w:rFonts w:eastAsiaTheme="majorEastAsia" w:cstheme="majorBidi"/>
          <w:b/>
          <w:vanish/>
          <w:color w:val="000000" w:themeColor="text1"/>
          <w:sz w:val="40"/>
          <w:szCs w:val="32"/>
        </w:rPr>
      </w:pPr>
      <w:bookmarkStart w:id="780" w:name="_Toc197511942"/>
      <w:bookmarkStart w:id="781" w:name="_Toc197512103"/>
      <w:bookmarkStart w:id="782" w:name="_Toc197512270"/>
      <w:bookmarkStart w:id="783" w:name="_Toc197512440"/>
      <w:bookmarkEnd w:id="780"/>
      <w:bookmarkEnd w:id="781"/>
      <w:bookmarkEnd w:id="782"/>
      <w:bookmarkEnd w:id="783"/>
    </w:p>
    <w:p w14:paraId="74E76D9E" w14:textId="77777777" w:rsidR="001A2CBF" w:rsidRPr="001A2CBF" w:rsidRDefault="001A2CBF" w:rsidP="001A2CBF">
      <w:pPr>
        <w:pStyle w:val="ListParagraph"/>
        <w:keepNext/>
        <w:keepLines/>
        <w:numPr>
          <w:ilvl w:val="0"/>
          <w:numId w:val="57"/>
        </w:numPr>
        <w:spacing w:before="240"/>
        <w:outlineLvl w:val="0"/>
        <w:rPr>
          <w:rFonts w:eastAsiaTheme="majorEastAsia" w:cstheme="majorBidi"/>
          <w:b/>
          <w:vanish/>
          <w:color w:val="000000" w:themeColor="text1"/>
          <w:sz w:val="40"/>
          <w:szCs w:val="32"/>
        </w:rPr>
      </w:pPr>
      <w:bookmarkStart w:id="784" w:name="_Toc197511943"/>
      <w:bookmarkStart w:id="785" w:name="_Toc197512104"/>
      <w:bookmarkStart w:id="786" w:name="_Toc197512271"/>
      <w:bookmarkStart w:id="787" w:name="_Toc197512441"/>
      <w:bookmarkEnd w:id="784"/>
      <w:bookmarkEnd w:id="785"/>
      <w:bookmarkEnd w:id="786"/>
      <w:bookmarkEnd w:id="787"/>
    </w:p>
    <w:p w14:paraId="26DCBA61"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788" w:name="_Toc197511944"/>
      <w:bookmarkStart w:id="789" w:name="_Toc197512442"/>
      <w:bookmarkEnd w:id="788"/>
      <w:bookmarkEnd w:id="789"/>
    </w:p>
    <w:p w14:paraId="3E6CAA74"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790" w:name="_Toc197511945"/>
      <w:bookmarkStart w:id="791" w:name="_Toc197512443"/>
      <w:bookmarkEnd w:id="790"/>
      <w:bookmarkEnd w:id="791"/>
    </w:p>
    <w:p w14:paraId="04619C42"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792" w:name="_Toc197511946"/>
      <w:bookmarkStart w:id="793" w:name="_Toc197512444"/>
      <w:bookmarkEnd w:id="792"/>
      <w:bookmarkEnd w:id="793"/>
    </w:p>
    <w:p w14:paraId="2F7BA29C"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794" w:name="_Toc197511947"/>
      <w:bookmarkStart w:id="795" w:name="_Toc197512445"/>
      <w:bookmarkEnd w:id="794"/>
      <w:bookmarkEnd w:id="795"/>
    </w:p>
    <w:p w14:paraId="4327878F"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796" w:name="_Toc197511948"/>
      <w:bookmarkStart w:id="797" w:name="_Toc197512446"/>
      <w:bookmarkEnd w:id="796"/>
      <w:bookmarkEnd w:id="797"/>
    </w:p>
    <w:p w14:paraId="2C1F809D"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798" w:name="_Toc197511949"/>
      <w:bookmarkStart w:id="799" w:name="_Toc197512447"/>
      <w:bookmarkEnd w:id="798"/>
      <w:bookmarkEnd w:id="799"/>
    </w:p>
    <w:p w14:paraId="3F463812"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800" w:name="_Toc197511950"/>
      <w:bookmarkStart w:id="801" w:name="_Toc197512448"/>
      <w:bookmarkEnd w:id="800"/>
      <w:bookmarkEnd w:id="801"/>
    </w:p>
    <w:p w14:paraId="72E289E3" w14:textId="355B7587" w:rsidR="00AF234A" w:rsidRPr="00554DAA" w:rsidRDefault="00B32339" w:rsidP="009B0E21">
      <w:pPr>
        <w:pStyle w:val="Heading3"/>
      </w:pPr>
      <w:bookmarkStart w:id="802" w:name="_Toc197512449"/>
      <w:r w:rsidRPr="00554DAA">
        <w:t xml:space="preserve">Threats </w:t>
      </w:r>
      <w:r w:rsidRPr="006C4CAC">
        <w:t>Monitored</w:t>
      </w:r>
      <w:r w:rsidRPr="00554DAA">
        <w:t xml:space="preserve"> and </w:t>
      </w:r>
      <w:r w:rsidRPr="009B0E21">
        <w:t>Id</w:t>
      </w:r>
      <w:bookmarkStart w:id="803" w:name="_GoBack"/>
      <w:bookmarkEnd w:id="803"/>
      <w:r w:rsidRPr="009B0E21">
        <w:t>entified</w:t>
      </w:r>
      <w:r w:rsidRPr="00554DAA">
        <w:t xml:space="preserve"> by Firewall:</w:t>
      </w:r>
      <w:bookmarkEnd w:id="802"/>
    </w:p>
    <w:p w14:paraId="763E3AB3" w14:textId="2EE02BAB" w:rsidR="00261B05" w:rsidRPr="00261B05" w:rsidRDefault="00261B05" w:rsidP="00865DF5">
      <w:pPr>
        <w:spacing w:line="360" w:lineRule="auto"/>
        <w:jc w:val="both"/>
        <w:rPr>
          <w:color w:val="000000"/>
        </w:rPr>
      </w:pPr>
      <w:r w:rsidRPr="00261B05">
        <w:rPr>
          <w:color w:val="000000"/>
        </w:rPr>
        <w:t>All threat scenarios involve a type of attack and model or approach used to detect and prevent it.</w:t>
      </w:r>
    </w:p>
    <w:p w14:paraId="4C5EE2D5" w14:textId="4228A5A3" w:rsidR="00261B05" w:rsidRPr="00261B05" w:rsidRDefault="00261B05" w:rsidP="00865DF5">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proofErr w:type="gramStart"/>
      <w:r w:rsidRPr="00261B05">
        <w:rPr>
          <w:color w:val="000000"/>
        </w:rPr>
        <w:t>scan, and</w:t>
      </w:r>
      <w:proofErr w:type="gramEnd"/>
      <w:r w:rsidRPr="00261B05">
        <w:rPr>
          <w:color w:val="000000"/>
        </w:rPr>
        <w:t xml:space="preserve"> flags all such IP addresses are blocked by the firewall.</w:t>
      </w:r>
    </w:p>
    <w:p w14:paraId="6F30DE51" w14:textId="68F81D87" w:rsidR="00261B05" w:rsidRPr="00261B05" w:rsidRDefault="00261B05" w:rsidP="00865DF5">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t>
      </w:r>
      <w:proofErr w:type="spellStart"/>
      <w:r w:rsidRPr="00261B05">
        <w:rPr>
          <w:color w:val="000000"/>
        </w:rPr>
        <w:t>Wazuh</w:t>
      </w:r>
      <w:proofErr w:type="spellEnd"/>
      <w:r w:rsidRPr="00261B05">
        <w:rPr>
          <w:color w:val="000000"/>
        </w:rPr>
        <w:t xml:space="preserve"> alerts of traffic spikes </w:t>
      </w:r>
      <w:proofErr w:type="gramStart"/>
      <w:r w:rsidRPr="00261B05">
        <w:rPr>
          <w:color w:val="000000"/>
        </w:rPr>
        <w:t>and also</w:t>
      </w:r>
      <w:proofErr w:type="gramEnd"/>
      <w:r w:rsidRPr="00261B05">
        <w:rPr>
          <w:color w:val="000000"/>
        </w:rPr>
        <w:t xml:space="preserve">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865DF5">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t>
      </w:r>
      <w:proofErr w:type="spellStart"/>
      <w:r w:rsidRPr="00261B05">
        <w:rPr>
          <w:color w:val="000000"/>
        </w:rPr>
        <w:t>Wazuh</w:t>
      </w:r>
      <w:proofErr w:type="spellEnd"/>
      <w:r w:rsidRPr="00261B05">
        <w:rPr>
          <w:color w:val="000000"/>
        </w:rPr>
        <w:t xml:space="preserve"> logging as well as the supervised model. Those IP addresses, attempting brute force attacks multiple times, are blacklisted.</w:t>
      </w:r>
    </w:p>
    <w:p w14:paraId="5ADE7848" w14:textId="12B76009" w:rsidR="00104D2E" w:rsidRPr="00865DF5" w:rsidRDefault="00261B05" w:rsidP="00865DF5">
      <w:pPr>
        <w:pStyle w:val="ListParagraph"/>
        <w:numPr>
          <w:ilvl w:val="0"/>
          <w:numId w:val="4"/>
        </w:numPr>
        <w:spacing w:line="360" w:lineRule="auto"/>
        <w:jc w:val="both"/>
        <w:rPr>
          <w:color w:val="000000"/>
        </w:rPr>
      </w:pPr>
      <w:r w:rsidRPr="00261B05">
        <w:rPr>
          <w:b/>
          <w:bCs/>
          <w:color w:val="000000"/>
        </w:rPr>
        <w:lastRenderedPageBreak/>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865DF5">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804" w:name="_Toc197509561"/>
      <w:bookmarkStart w:id="805" w:name="_Toc197509801"/>
      <w:bookmarkStart w:id="806" w:name="_Toc197509925"/>
      <w:bookmarkStart w:id="807" w:name="_Toc197510148"/>
      <w:bookmarkStart w:id="808" w:name="_Toc197510338"/>
      <w:bookmarkStart w:id="809" w:name="_Toc197510629"/>
      <w:bookmarkStart w:id="810" w:name="_Toc197510765"/>
      <w:bookmarkStart w:id="811" w:name="_Toc197511211"/>
      <w:bookmarkStart w:id="812" w:name="_Toc197511505"/>
      <w:bookmarkStart w:id="813" w:name="_Toc197511652"/>
      <w:bookmarkStart w:id="814" w:name="_Toc197511797"/>
      <w:bookmarkStart w:id="815" w:name="_Toc197511952"/>
      <w:bookmarkStart w:id="816" w:name="_Toc197512113"/>
      <w:bookmarkStart w:id="817" w:name="_Toc197512280"/>
      <w:bookmarkStart w:id="818" w:name="_Toc197512450"/>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04E55C18" w14:textId="39956763" w:rsidR="00B32339" w:rsidRPr="00B32339" w:rsidRDefault="00B32339" w:rsidP="009B0E21">
      <w:pPr>
        <w:pStyle w:val="Heading3"/>
      </w:pPr>
      <w:bookmarkStart w:id="819" w:name="_Toc197512451"/>
      <w:r>
        <w:t xml:space="preserve">Threats </w:t>
      </w:r>
      <w:r w:rsidRPr="009B0E21">
        <w:t>Monitored</w:t>
      </w:r>
      <w:r>
        <w:t xml:space="preserve"> and Identified via </w:t>
      </w:r>
      <w:proofErr w:type="spellStart"/>
      <w:r>
        <w:t>Wazuh</w:t>
      </w:r>
      <w:proofErr w:type="spellEnd"/>
      <w:r>
        <w:t>:</w:t>
      </w:r>
      <w:bookmarkEnd w:id="819"/>
    </w:p>
    <w:p w14:paraId="28A00B8E" w14:textId="17DA9581" w:rsidR="00B32339" w:rsidRDefault="00B32339" w:rsidP="00865DF5">
      <w:pPr>
        <w:spacing w:line="360" w:lineRule="auto"/>
        <w:jc w:val="both"/>
      </w:pPr>
      <w:r>
        <w:t xml:space="preserve">In this design, </w:t>
      </w:r>
      <w:proofErr w:type="spellStart"/>
      <w:r>
        <w:t>Wazuh</w:t>
      </w:r>
      <w:proofErr w:type="spellEnd"/>
      <w:r>
        <w:t xml:space="preserve"> serves as a Security Information and Event Management (SIEM) component and makes a substantial contribution to threat identification.  It offers file integrity monitoring, real-time log analysis, and suspicious activity identification.  Among the noteworthy hazard categories </w:t>
      </w:r>
      <w:proofErr w:type="spellStart"/>
      <w:r>
        <w:t>Wazuh</w:t>
      </w:r>
      <w:proofErr w:type="spellEnd"/>
      <w:r>
        <w:t xml:space="preserve"> highlighted are:</w:t>
      </w:r>
    </w:p>
    <w:p w14:paraId="47BE2376" w14:textId="4F1546F0" w:rsidR="00B32339" w:rsidRPr="00104D2E" w:rsidRDefault="00B32339" w:rsidP="00172BBD">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172BBD">
      <w:pPr>
        <w:pStyle w:val="ListParagraph"/>
        <w:numPr>
          <w:ilvl w:val="1"/>
          <w:numId w:val="29"/>
        </w:numPr>
        <w:spacing w:line="360" w:lineRule="auto"/>
      </w:pPr>
      <w:r>
        <w:t>Brute-force login assaults</w:t>
      </w:r>
    </w:p>
    <w:p w14:paraId="02130C51" w14:textId="1A94EDDF" w:rsidR="00B32339" w:rsidRDefault="00B32339" w:rsidP="00172BBD">
      <w:pPr>
        <w:pStyle w:val="ListParagraph"/>
        <w:numPr>
          <w:ilvl w:val="1"/>
          <w:numId w:val="29"/>
        </w:numPr>
        <w:spacing w:line="360" w:lineRule="auto"/>
      </w:pPr>
      <w:r>
        <w:t>recurring instances of unsuccessful authentication</w:t>
      </w:r>
    </w:p>
    <w:p w14:paraId="4523381D" w14:textId="07632724" w:rsidR="00B32339" w:rsidRPr="00104D2E" w:rsidRDefault="00B32339" w:rsidP="00172BBD">
      <w:pPr>
        <w:pStyle w:val="ListParagraph"/>
        <w:numPr>
          <w:ilvl w:val="0"/>
          <w:numId w:val="45"/>
        </w:numPr>
        <w:spacing w:line="360" w:lineRule="auto"/>
        <w:rPr>
          <w:b/>
          <w:bCs/>
        </w:rPr>
      </w:pPr>
      <w:r w:rsidRPr="00104D2E">
        <w:rPr>
          <w:b/>
          <w:bCs/>
        </w:rPr>
        <w:t>Signs of malware:</w:t>
      </w:r>
    </w:p>
    <w:p w14:paraId="0E6C3A8F" w14:textId="04D18EF9" w:rsidR="00B32339" w:rsidRDefault="00B32339" w:rsidP="00172BBD">
      <w:pPr>
        <w:pStyle w:val="ListParagraph"/>
        <w:numPr>
          <w:ilvl w:val="1"/>
          <w:numId w:val="30"/>
        </w:numPr>
        <w:spacing w:line="360" w:lineRule="auto"/>
      </w:pPr>
      <w:r>
        <w:t>identification of known harmful signatures or hashes</w:t>
      </w:r>
    </w:p>
    <w:p w14:paraId="090C1910" w14:textId="1091B049" w:rsidR="00B32339" w:rsidRDefault="00B32339" w:rsidP="00172BBD">
      <w:pPr>
        <w:pStyle w:val="ListParagraph"/>
        <w:numPr>
          <w:ilvl w:val="1"/>
          <w:numId w:val="30"/>
        </w:numPr>
        <w:spacing w:line="360" w:lineRule="auto"/>
      </w:pPr>
      <w:r>
        <w:t>suspicious script execution or process creation</w:t>
      </w:r>
    </w:p>
    <w:p w14:paraId="5F60C5FB" w14:textId="28DA7434" w:rsidR="00B32339" w:rsidRPr="00104D2E" w:rsidRDefault="00B32339" w:rsidP="00172BBD">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172BBD">
      <w:pPr>
        <w:pStyle w:val="ListParagraph"/>
        <w:numPr>
          <w:ilvl w:val="1"/>
          <w:numId w:val="31"/>
        </w:numPr>
        <w:spacing w:line="360" w:lineRule="auto"/>
      </w:pPr>
      <w:r>
        <w:t>Unexpected modifications to files in important system folders</w:t>
      </w:r>
    </w:p>
    <w:p w14:paraId="6A98CFBC" w14:textId="11F4945A" w:rsidR="00B32339" w:rsidRDefault="00B32339" w:rsidP="00172BBD">
      <w:pPr>
        <w:pStyle w:val="ListParagraph"/>
        <w:numPr>
          <w:ilvl w:val="1"/>
          <w:numId w:val="31"/>
        </w:numPr>
        <w:spacing w:line="360" w:lineRule="auto"/>
      </w:pPr>
      <w:r>
        <w:t>Changes made to system policy or configuration files</w:t>
      </w:r>
    </w:p>
    <w:p w14:paraId="065126DF" w14:textId="1CA49BB3" w:rsidR="00B32339" w:rsidRPr="00104D2E" w:rsidRDefault="00B32339" w:rsidP="00172BBD">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172BBD">
      <w:pPr>
        <w:pStyle w:val="ListParagraph"/>
        <w:numPr>
          <w:ilvl w:val="1"/>
          <w:numId w:val="32"/>
        </w:numPr>
        <w:spacing w:line="360" w:lineRule="auto"/>
      </w:pPr>
      <w:r>
        <w:t xml:space="preserve">Using </w:t>
      </w:r>
      <w:proofErr w:type="spellStart"/>
      <w:r>
        <w:t>sudo</w:t>
      </w:r>
      <w:proofErr w:type="spellEnd"/>
      <w:r>
        <w:t>/root commands in an unusual way</w:t>
      </w:r>
    </w:p>
    <w:p w14:paraId="0C043C55" w14:textId="71E32FE8" w:rsidR="00B32339" w:rsidRDefault="00B32339" w:rsidP="00172BBD">
      <w:pPr>
        <w:pStyle w:val="ListParagraph"/>
        <w:numPr>
          <w:ilvl w:val="1"/>
          <w:numId w:val="32"/>
        </w:numPr>
        <w:spacing w:line="360" w:lineRule="auto"/>
      </w:pPr>
      <w:r>
        <w:t>Changes to user/group rights</w:t>
      </w:r>
    </w:p>
    <w:p w14:paraId="0BE81422" w14:textId="284D9ED3" w:rsidR="00B32339" w:rsidRPr="00104D2E" w:rsidRDefault="00B32339" w:rsidP="00172BBD">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172BBD">
      <w:pPr>
        <w:pStyle w:val="ListParagraph"/>
        <w:numPr>
          <w:ilvl w:val="1"/>
          <w:numId w:val="33"/>
        </w:numPr>
        <w:spacing w:line="360" w:lineRule="auto"/>
      </w:pPr>
      <w:r>
        <w:t>Attempts to connect to odd services via port scanning</w:t>
      </w:r>
    </w:p>
    <w:p w14:paraId="78847548" w14:textId="3ECE2CDB" w:rsidR="00B32339" w:rsidRDefault="00B32339" w:rsidP="00172BBD">
      <w:pPr>
        <w:pStyle w:val="ListParagraph"/>
        <w:numPr>
          <w:ilvl w:val="1"/>
          <w:numId w:val="33"/>
        </w:numPr>
        <w:spacing w:line="360" w:lineRule="auto"/>
      </w:pPr>
      <w:r>
        <w:t>Unexpected patterns of inbound and outgoing traffic</w:t>
      </w:r>
    </w:p>
    <w:p w14:paraId="2F4CE37B" w14:textId="7F6DCEC3" w:rsidR="00B32339" w:rsidRPr="00104D2E" w:rsidRDefault="00B32339" w:rsidP="00172BBD">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172BBD">
      <w:pPr>
        <w:pStyle w:val="ListParagraph"/>
        <w:numPr>
          <w:ilvl w:val="1"/>
          <w:numId w:val="34"/>
        </w:numPr>
        <w:spacing w:line="360" w:lineRule="auto"/>
      </w:pPr>
      <w:r>
        <w:t>Monitoring deviations from the system baselines</w:t>
      </w:r>
    </w:p>
    <w:p w14:paraId="2B75174C" w14:textId="55129C49" w:rsidR="00865DF5" w:rsidRDefault="00B32339" w:rsidP="00172BBD">
      <w:pPr>
        <w:pStyle w:val="ListParagraph"/>
        <w:numPr>
          <w:ilvl w:val="1"/>
          <w:numId w:val="34"/>
        </w:numPr>
        <w:spacing w:line="360" w:lineRule="auto"/>
      </w:pPr>
      <w:r>
        <w:t>Setting off notifications for policy breaches.</w:t>
      </w:r>
    </w:p>
    <w:p w14:paraId="460281AC" w14:textId="77777777" w:rsidR="00865DF5" w:rsidRPr="00B32339" w:rsidRDefault="00865DF5" w:rsidP="00865DF5">
      <w:pPr>
        <w:spacing w:line="360" w:lineRule="auto"/>
      </w:pPr>
    </w:p>
    <w:p w14:paraId="23CFC0FC" w14:textId="46244CAE" w:rsidR="008306DF" w:rsidRPr="008306DF" w:rsidRDefault="00145B8A" w:rsidP="00865DF5">
      <w:pPr>
        <w:pStyle w:val="Heading2"/>
        <w:numPr>
          <w:ilvl w:val="1"/>
          <w:numId w:val="13"/>
        </w:numPr>
        <w:spacing w:line="360" w:lineRule="auto"/>
        <w:jc w:val="both"/>
      </w:pPr>
      <w:r>
        <w:lastRenderedPageBreak/>
        <w:t xml:space="preserve"> </w:t>
      </w:r>
      <w:bookmarkStart w:id="820" w:name="_Toc197512452"/>
      <w:r w:rsidRPr="00145B8A">
        <w:t>Threat Modeling Techniques</w:t>
      </w:r>
      <w:bookmarkEnd w:id="820"/>
    </w:p>
    <w:p w14:paraId="0B6A3FC3" w14:textId="3C210422" w:rsidR="00EF75A8" w:rsidRPr="00EF75A8" w:rsidRDefault="00EF75A8" w:rsidP="00865DF5">
      <w:pPr>
        <w:spacing w:line="360" w:lineRule="auto"/>
        <w:jc w:val="both"/>
        <w:rPr>
          <w:color w:val="000000"/>
        </w:rPr>
      </w:pPr>
      <w:r w:rsidRPr="00EF75A8">
        <w:rPr>
          <w:color w:val="000000"/>
        </w:rPr>
        <w:t xml:space="preserve">To find potential vulnerabilities </w:t>
      </w:r>
      <w:proofErr w:type="gramStart"/>
      <w:r w:rsidRPr="00EF75A8">
        <w:rPr>
          <w:color w:val="000000"/>
        </w:rPr>
        <w:t>on the basis of</w:t>
      </w:r>
      <w:proofErr w:type="gramEnd"/>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7571A1">
      <w:pPr>
        <w:spacing w:line="360" w:lineRule="auto"/>
        <w:jc w:val="both"/>
        <w:rPr>
          <w:color w:val="000000"/>
        </w:rPr>
      </w:pPr>
      <w:r w:rsidRPr="00EF75A8">
        <w:rPr>
          <w:color w:val="000000"/>
        </w:rPr>
        <w:t>The risk identification process:</w:t>
      </w:r>
    </w:p>
    <w:p w14:paraId="2664184B" w14:textId="76C90B30" w:rsidR="00EF75A8" w:rsidRPr="00EF75A8" w:rsidRDefault="00EF75A8" w:rsidP="00172BBD">
      <w:pPr>
        <w:pStyle w:val="ListParagraph"/>
        <w:numPr>
          <w:ilvl w:val="0"/>
          <w:numId w:val="27"/>
        </w:numPr>
        <w:spacing w:line="360" w:lineRule="auto"/>
        <w:jc w:val="both"/>
        <w:rPr>
          <w:color w:val="000000"/>
        </w:rPr>
      </w:pPr>
      <w:r w:rsidRPr="00EF75A8">
        <w:rPr>
          <w:b/>
          <w:bCs/>
          <w:color w:val="000000"/>
        </w:rPr>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172BBD">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t>
      </w:r>
      <w:proofErr w:type="spellStart"/>
      <w:r w:rsidRPr="00EF75A8">
        <w:rPr>
          <w:color w:val="000000"/>
        </w:rPr>
        <w:t>Wazuh</w:t>
      </w:r>
      <w:proofErr w:type="spellEnd"/>
      <w:r w:rsidRPr="00EF75A8">
        <w:rPr>
          <w:color w:val="000000"/>
        </w:rPr>
        <w:t xml:space="preserve"> logger, and agent-server communication—was inspected.</w:t>
      </w:r>
    </w:p>
    <w:p w14:paraId="055A71CF" w14:textId="51F2121B" w:rsidR="007571A1" w:rsidRPr="007571A1" w:rsidRDefault="00EF75A8" w:rsidP="00172BBD">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In order to prevent leakage or tampering of information, extra care was taken while collecting, transmitting, and storing logs.</w:t>
      </w:r>
    </w:p>
    <w:p w14:paraId="42BACC04" w14:textId="08F83F39" w:rsidR="00EF75A8" w:rsidRPr="00EF75A8" w:rsidRDefault="00EF75A8" w:rsidP="007571A1">
      <w:pPr>
        <w:spacing w:line="360" w:lineRule="auto"/>
        <w:jc w:val="both"/>
        <w:rPr>
          <w:color w:val="000000"/>
        </w:rPr>
      </w:pPr>
      <w:r w:rsidRPr="00EF75A8">
        <w:rPr>
          <w:color w:val="000000"/>
        </w:rPr>
        <w:t>Examples of Risks Analyzed:</w:t>
      </w:r>
    </w:p>
    <w:p w14:paraId="714CEB27" w14:textId="4A38D3E6" w:rsidR="00EF75A8" w:rsidRPr="00EF75A8" w:rsidRDefault="0015471C" w:rsidP="00172BBD">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44256942" w:rsidR="00EF75A8" w:rsidRPr="00EF75A8" w:rsidRDefault="0015471C" w:rsidP="00172BBD">
      <w:pPr>
        <w:pStyle w:val="ListParagraph"/>
        <w:numPr>
          <w:ilvl w:val="0"/>
          <w:numId w:val="28"/>
        </w:numPr>
        <w:spacing w:line="360" w:lineRule="auto"/>
        <w:jc w:val="both"/>
        <w:rPr>
          <w:color w:val="000000"/>
        </w:rPr>
      </w:pPr>
      <w:r>
        <w:rPr>
          <w:color w:val="000000"/>
        </w:rPr>
        <w:t>A</w:t>
      </w:r>
      <w:r w:rsidR="00EF75A8" w:rsidRPr="00EF75A8">
        <w:rPr>
          <w:color w:val="000000"/>
        </w:rPr>
        <w:t>ttacks through injection on the web-based GUI.</w:t>
      </w:r>
    </w:p>
    <w:p w14:paraId="2C071ADD" w14:textId="6BA056CC" w:rsidR="00EF75A8" w:rsidRPr="00EF75A8" w:rsidRDefault="00EF75A8" w:rsidP="00172BBD">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172BBD">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7571A1">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7571A1">
      <w:pPr>
        <w:spacing w:line="360" w:lineRule="auto"/>
        <w:jc w:val="both"/>
        <w:rPr>
          <w:color w:val="000000"/>
        </w:rPr>
      </w:pPr>
    </w:p>
    <w:p w14:paraId="102C2167" w14:textId="77777777" w:rsidR="008306DF" w:rsidRPr="008306DF" w:rsidRDefault="008306DF" w:rsidP="00B45274">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821" w:name="_Toc184503088"/>
      <w:bookmarkStart w:id="822" w:name="_Toc184503309"/>
      <w:bookmarkStart w:id="823" w:name="_Toc184503429"/>
      <w:bookmarkStart w:id="824" w:name="_Toc184503869"/>
      <w:bookmarkStart w:id="825" w:name="_Toc184504061"/>
      <w:bookmarkStart w:id="826" w:name="_Toc184504147"/>
      <w:bookmarkStart w:id="827" w:name="_Toc184504197"/>
      <w:bookmarkStart w:id="828" w:name="_Toc197414310"/>
      <w:bookmarkStart w:id="829" w:name="_Toc197505690"/>
      <w:bookmarkStart w:id="830" w:name="_Toc197505760"/>
      <w:bookmarkStart w:id="831" w:name="_Toc197505829"/>
      <w:bookmarkStart w:id="832" w:name="_Toc197505995"/>
      <w:bookmarkStart w:id="833" w:name="_Toc197508196"/>
      <w:bookmarkStart w:id="834" w:name="_Toc197509564"/>
      <w:bookmarkStart w:id="835" w:name="_Toc197509804"/>
      <w:bookmarkStart w:id="836" w:name="_Toc197509928"/>
      <w:bookmarkStart w:id="837" w:name="_Toc197510151"/>
      <w:bookmarkStart w:id="838" w:name="_Toc197510341"/>
      <w:bookmarkStart w:id="839" w:name="_Toc197510632"/>
      <w:bookmarkStart w:id="840" w:name="_Toc197510768"/>
      <w:bookmarkStart w:id="841" w:name="_Toc197511214"/>
      <w:bookmarkStart w:id="842" w:name="_Toc197511508"/>
      <w:bookmarkStart w:id="843" w:name="_Toc197511655"/>
      <w:bookmarkStart w:id="844" w:name="_Toc197511800"/>
      <w:bookmarkStart w:id="845" w:name="_Toc197511955"/>
      <w:bookmarkStart w:id="846" w:name="_Toc197512116"/>
      <w:bookmarkStart w:id="847" w:name="_Toc197512283"/>
      <w:bookmarkStart w:id="848" w:name="_Toc197512453"/>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p>
    <w:p w14:paraId="20AA2D4D" w14:textId="12B1184D" w:rsidR="00AF234A" w:rsidRPr="00AF234A" w:rsidRDefault="00AF234A" w:rsidP="006C4CAC">
      <w:pPr>
        <w:pStyle w:val="Heading2"/>
      </w:pPr>
      <w:r>
        <w:t xml:space="preserve"> </w:t>
      </w:r>
      <w:bookmarkStart w:id="849" w:name="_Toc197512454"/>
      <w:r w:rsidR="00145B8A" w:rsidRPr="00145B8A">
        <w:t xml:space="preserve">Threat </w:t>
      </w:r>
      <w:r w:rsidR="00145B8A" w:rsidRPr="006C4CAC">
        <w:t>Resistance</w:t>
      </w:r>
      <w:r w:rsidR="00145B8A" w:rsidRPr="00145B8A">
        <w:t xml:space="preserve"> Model</w:t>
      </w:r>
      <w:bookmarkEnd w:id="849"/>
    </w:p>
    <w:p w14:paraId="569A6028" w14:textId="3167BA11" w:rsidR="00261B05" w:rsidRDefault="00261B05" w:rsidP="007571A1">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proofErr w:type="spellStart"/>
      <w:r w:rsidR="00B74961">
        <w:rPr>
          <w:color w:val="000000"/>
        </w:rPr>
        <w:t>followoing</w:t>
      </w:r>
      <w:proofErr w:type="spellEnd"/>
      <w:r w:rsidRPr="00261B05">
        <w:rPr>
          <w:color w:val="000000"/>
        </w:rPr>
        <w:t xml:space="preserve"> threat scenario:</w:t>
      </w:r>
    </w:p>
    <w:p w14:paraId="35B4C99F" w14:textId="1EC06975" w:rsidR="00261B05" w:rsidRPr="00261B05" w:rsidRDefault="00261B05" w:rsidP="007571A1">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7571A1">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 xml:space="preserve">Each layer-VPN, </w:t>
      </w:r>
      <w:proofErr w:type="spellStart"/>
      <w:r w:rsidRPr="00261B05">
        <w:rPr>
          <w:color w:val="000000"/>
        </w:rPr>
        <w:t>Wazuh</w:t>
      </w:r>
      <w:proofErr w:type="spellEnd"/>
      <w:r w:rsidRPr="00261B05">
        <w:rPr>
          <w:color w:val="000000"/>
        </w:rPr>
        <w:t>, AI models, and Windows Firewall-will increase the defense and the likelihood of a successful attack being limited.</w:t>
      </w:r>
    </w:p>
    <w:p w14:paraId="085E1A29" w14:textId="48A3C012" w:rsidR="00145B8A" w:rsidRPr="007571A1" w:rsidRDefault="00261B05" w:rsidP="007571A1">
      <w:pPr>
        <w:spacing w:line="360" w:lineRule="auto"/>
        <w:jc w:val="both"/>
        <w:rPr>
          <w:color w:val="000000"/>
        </w:rPr>
      </w:pPr>
      <w:r w:rsidRPr="00CD1C9C">
        <w:rPr>
          <w:b/>
          <w:bCs/>
          <w:color w:val="000000"/>
        </w:rPr>
        <w:t>Real-Time Response:</w:t>
      </w:r>
      <w:r w:rsidRPr="00261B05">
        <w:rPr>
          <w:color w:val="000000"/>
        </w:rPr>
        <w:t xml:space="preserve"> With immediate IP blocking, a firewall </w:t>
      </w:r>
      <w:proofErr w:type="gramStart"/>
      <w:r w:rsidRPr="00261B05">
        <w:rPr>
          <w:color w:val="000000"/>
        </w:rPr>
        <w:t>is capable of providing</w:t>
      </w:r>
      <w:proofErr w:type="gramEnd"/>
      <w:r w:rsidRPr="00261B05">
        <w:rPr>
          <w:color w:val="000000"/>
        </w:rPr>
        <w:t xml:space="preserve"> a rapid response to the damage originating from known malicious sources.</w:t>
      </w:r>
    </w:p>
    <w:p w14:paraId="69183CB4" w14:textId="3419461E" w:rsidR="00AF234A" w:rsidRPr="00AF234A" w:rsidRDefault="00145B8A" w:rsidP="00B45274">
      <w:pPr>
        <w:pStyle w:val="Heading2"/>
        <w:numPr>
          <w:ilvl w:val="1"/>
          <w:numId w:val="13"/>
        </w:numPr>
        <w:spacing w:line="360" w:lineRule="auto"/>
        <w:jc w:val="both"/>
      </w:pPr>
      <w:bookmarkStart w:id="850" w:name="_Toc197512455"/>
      <w:r w:rsidRPr="00145B8A">
        <w:t>Chapter Summary</w:t>
      </w:r>
      <w:bookmarkEnd w:id="850"/>
    </w:p>
    <w:p w14:paraId="753C6D6C" w14:textId="262650BC" w:rsidR="001C018D" w:rsidRPr="006C4CAC" w:rsidRDefault="00CD1C9C" w:rsidP="006C4CAC">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w:t>
      </w:r>
      <w:r w:rsidRPr="00CD1C9C">
        <w:rPr>
          <w:color w:val="000000"/>
        </w:rPr>
        <w:lastRenderedPageBreak/>
        <w:t>driven firewall system. A guarantee in this system is the multi-layer approach; in it, the combination of anomaly detection/threat classification processes with dynamic IP blocking ensures a robust, adaptive response to a wide range of network threats.</w:t>
      </w:r>
    </w:p>
    <w:p w14:paraId="15D6433A" w14:textId="7116E99C" w:rsidR="00CD1C9C" w:rsidRPr="008570B1" w:rsidRDefault="00CD1C9C" w:rsidP="006C4CAC">
      <w:pPr>
        <w:jc w:val="right"/>
        <w:rPr>
          <w:b/>
          <w:bCs/>
          <w:color w:val="000000"/>
          <w:sz w:val="60"/>
          <w:szCs w:val="60"/>
        </w:rPr>
      </w:pPr>
      <w:r w:rsidRPr="008570B1">
        <w:rPr>
          <w:b/>
          <w:bCs/>
          <w:color w:val="000000"/>
          <w:sz w:val="60"/>
          <w:szCs w:val="60"/>
        </w:rPr>
        <w:t>Chapte</w:t>
      </w:r>
      <w:r w:rsidR="006C4CAC">
        <w:rPr>
          <w:b/>
          <w:bCs/>
          <w:color w:val="000000"/>
          <w:sz w:val="60"/>
          <w:szCs w:val="60"/>
        </w:rPr>
        <w:t>r</w:t>
      </w:r>
      <w:r w:rsidRPr="008570B1">
        <w:rPr>
          <w:b/>
          <w:bCs/>
          <w:color w:val="000000"/>
          <w:sz w:val="60"/>
          <w:szCs w:val="60"/>
        </w:rPr>
        <w:t xml:space="preserve"> </w:t>
      </w:r>
      <w:r>
        <w:rPr>
          <w:b/>
          <w:bCs/>
          <w:color w:val="000000"/>
          <w:sz w:val="60"/>
          <w:szCs w:val="60"/>
        </w:rPr>
        <w:t>4</w:t>
      </w:r>
      <w:r w:rsidRPr="008570B1">
        <w:rPr>
          <w:b/>
          <w:bCs/>
          <w:color w:val="000000"/>
          <w:sz w:val="60"/>
          <w:szCs w:val="60"/>
        </w:rPr>
        <w:t>:</w:t>
      </w:r>
    </w:p>
    <w:p w14:paraId="7195EE56" w14:textId="170D0581" w:rsidR="00CD1C9C" w:rsidRDefault="00CD1C9C" w:rsidP="009E1D62">
      <w:pPr>
        <w:jc w:val="right"/>
        <w:rPr>
          <w:b/>
          <w:bCs/>
          <w:color w:val="000000"/>
          <w:sz w:val="60"/>
          <w:szCs w:val="60"/>
        </w:rPr>
      </w:pPr>
      <w:bookmarkStart w:id="851" w:name="_Hlk182530933"/>
      <w:r w:rsidRPr="00CD1C9C">
        <w:rPr>
          <w:b/>
          <w:bCs/>
          <w:color w:val="000000"/>
          <w:sz w:val="60"/>
          <w:szCs w:val="60"/>
        </w:rPr>
        <w:t>Proposed Solution</w:t>
      </w:r>
    </w:p>
    <w:p w14:paraId="6998D4D7" w14:textId="40C7A622" w:rsidR="006C4CAC" w:rsidRDefault="006C4CAC" w:rsidP="009E1D62">
      <w:pPr>
        <w:jc w:val="right"/>
        <w:rPr>
          <w:b/>
          <w:bCs/>
          <w:color w:val="000000"/>
          <w:sz w:val="60"/>
          <w:szCs w:val="60"/>
        </w:rPr>
      </w:pPr>
    </w:p>
    <w:p w14:paraId="463D4596" w14:textId="37A36029" w:rsidR="006C4CAC" w:rsidRDefault="006C4CAC" w:rsidP="009E1D62">
      <w:pPr>
        <w:jc w:val="right"/>
        <w:rPr>
          <w:b/>
          <w:bCs/>
          <w:color w:val="000000"/>
          <w:sz w:val="60"/>
          <w:szCs w:val="60"/>
        </w:rPr>
      </w:pPr>
    </w:p>
    <w:p w14:paraId="11ACE87A" w14:textId="315F5328" w:rsidR="006C4CAC" w:rsidRDefault="006C4CAC" w:rsidP="009E1D62">
      <w:pPr>
        <w:jc w:val="right"/>
        <w:rPr>
          <w:b/>
          <w:bCs/>
          <w:color w:val="000000"/>
          <w:sz w:val="60"/>
          <w:szCs w:val="60"/>
        </w:rPr>
      </w:pPr>
    </w:p>
    <w:p w14:paraId="31060045" w14:textId="4E452FA2" w:rsidR="006C4CAC" w:rsidRDefault="006C4CAC" w:rsidP="009E1D62">
      <w:pPr>
        <w:jc w:val="right"/>
        <w:rPr>
          <w:b/>
          <w:bCs/>
          <w:color w:val="000000"/>
          <w:sz w:val="60"/>
          <w:szCs w:val="60"/>
        </w:rPr>
      </w:pPr>
    </w:p>
    <w:p w14:paraId="4F412827" w14:textId="11AE32E4" w:rsidR="006C4CAC" w:rsidRDefault="006C4CAC" w:rsidP="009E1D62">
      <w:pPr>
        <w:jc w:val="right"/>
        <w:rPr>
          <w:b/>
          <w:bCs/>
          <w:color w:val="000000"/>
          <w:sz w:val="60"/>
          <w:szCs w:val="60"/>
        </w:rPr>
      </w:pPr>
    </w:p>
    <w:p w14:paraId="62E31CAF" w14:textId="3DD046D5" w:rsidR="006C4CAC" w:rsidRDefault="006C4CAC" w:rsidP="009E1D62">
      <w:pPr>
        <w:jc w:val="right"/>
        <w:rPr>
          <w:b/>
          <w:bCs/>
          <w:color w:val="000000"/>
          <w:sz w:val="60"/>
          <w:szCs w:val="60"/>
        </w:rPr>
      </w:pPr>
    </w:p>
    <w:p w14:paraId="7A3A2A60" w14:textId="24788C47" w:rsidR="006C4CAC" w:rsidRDefault="006C4CAC" w:rsidP="009E1D62">
      <w:pPr>
        <w:jc w:val="right"/>
        <w:rPr>
          <w:b/>
          <w:bCs/>
          <w:color w:val="000000"/>
          <w:sz w:val="60"/>
          <w:szCs w:val="60"/>
        </w:rPr>
      </w:pPr>
    </w:p>
    <w:p w14:paraId="3FAA4CBF" w14:textId="034F03C5" w:rsidR="006C4CAC" w:rsidRDefault="006C4CAC" w:rsidP="009E1D62">
      <w:pPr>
        <w:jc w:val="right"/>
        <w:rPr>
          <w:b/>
          <w:bCs/>
          <w:color w:val="000000"/>
          <w:sz w:val="60"/>
          <w:szCs w:val="60"/>
        </w:rPr>
      </w:pPr>
    </w:p>
    <w:p w14:paraId="095061E1" w14:textId="6BC7A8E3" w:rsidR="006C4CAC" w:rsidRDefault="006C4CAC" w:rsidP="009E1D62">
      <w:pPr>
        <w:jc w:val="right"/>
        <w:rPr>
          <w:b/>
          <w:bCs/>
          <w:color w:val="000000"/>
          <w:sz w:val="60"/>
          <w:szCs w:val="60"/>
        </w:rPr>
      </w:pPr>
    </w:p>
    <w:p w14:paraId="65A70D7B" w14:textId="77777777" w:rsidR="006C4CAC" w:rsidRDefault="006C4CAC" w:rsidP="009E1D62">
      <w:pPr>
        <w:jc w:val="right"/>
        <w:rPr>
          <w:b/>
          <w:bCs/>
          <w:color w:val="000000"/>
          <w:sz w:val="60"/>
          <w:szCs w:val="60"/>
        </w:rPr>
      </w:pPr>
    </w:p>
    <w:p w14:paraId="790B5C09" w14:textId="475DE56F" w:rsidR="006C4CAC" w:rsidRDefault="006C4CAC" w:rsidP="009E1D62">
      <w:pPr>
        <w:jc w:val="right"/>
        <w:rPr>
          <w:b/>
          <w:bCs/>
          <w:color w:val="000000"/>
          <w:sz w:val="60"/>
          <w:szCs w:val="60"/>
        </w:rPr>
      </w:pPr>
    </w:p>
    <w:p w14:paraId="7837AB23" w14:textId="0720D7D2" w:rsidR="006C4CAC" w:rsidRDefault="006C4CAC" w:rsidP="009E1D62">
      <w:pPr>
        <w:jc w:val="right"/>
        <w:rPr>
          <w:b/>
          <w:bCs/>
          <w:color w:val="000000"/>
          <w:sz w:val="60"/>
          <w:szCs w:val="60"/>
        </w:rPr>
      </w:pPr>
    </w:p>
    <w:p w14:paraId="120446EB" w14:textId="11B05DD6" w:rsidR="006C4CAC" w:rsidRDefault="006C4CAC" w:rsidP="009E1D62">
      <w:pPr>
        <w:jc w:val="right"/>
        <w:rPr>
          <w:b/>
          <w:bCs/>
          <w:color w:val="000000"/>
          <w:sz w:val="60"/>
          <w:szCs w:val="60"/>
        </w:rPr>
      </w:pPr>
    </w:p>
    <w:p w14:paraId="360C9F74" w14:textId="77777777" w:rsidR="006C4CAC" w:rsidRDefault="006C4CAC" w:rsidP="009E1D62">
      <w:pPr>
        <w:jc w:val="right"/>
        <w:rPr>
          <w:b/>
          <w:color w:val="000000"/>
          <w:sz w:val="36"/>
          <w:szCs w:val="36"/>
        </w:rPr>
      </w:pPr>
    </w:p>
    <w:bookmarkEnd w:id="851"/>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027B6966" w14:textId="767F4873" w:rsidR="00CD1C9C" w:rsidRDefault="00CD1C9C" w:rsidP="001A2CBF">
      <w:pPr>
        <w:pStyle w:val="Heading1"/>
        <w:ind w:left="432" w:hanging="432"/>
        <w:jc w:val="both"/>
      </w:pPr>
      <w:bookmarkStart w:id="852" w:name="_Toc197512456"/>
      <w:r w:rsidRPr="008570B1">
        <w:t xml:space="preserve">Chapter </w:t>
      </w:r>
      <w:r>
        <w:t>4</w:t>
      </w:r>
      <w:r w:rsidRPr="008570B1">
        <w:t>:</w:t>
      </w:r>
      <w:bookmarkEnd w:id="852"/>
    </w:p>
    <w:p w14:paraId="5387328A" w14:textId="77777777" w:rsidR="00CD1C9C" w:rsidRPr="009B5E25" w:rsidRDefault="00CD1C9C" w:rsidP="00515570">
      <w:pPr>
        <w:jc w:val="both"/>
        <w:rPr>
          <w:b/>
          <w:color w:val="000000"/>
          <w:sz w:val="36"/>
          <w:szCs w:val="36"/>
        </w:rPr>
      </w:pPr>
    </w:p>
    <w:p w14:paraId="239744D7" w14:textId="73D29DDF" w:rsidR="00CD1C9C" w:rsidRDefault="00CD1C9C" w:rsidP="00515570">
      <w:pPr>
        <w:jc w:val="both"/>
        <w:rPr>
          <w:b/>
          <w:color w:val="000000"/>
          <w:sz w:val="36"/>
          <w:szCs w:val="36"/>
        </w:rPr>
      </w:pPr>
      <w:r w:rsidRPr="00CD1C9C">
        <w:rPr>
          <w:b/>
          <w:color w:val="000000"/>
          <w:sz w:val="36"/>
          <w:szCs w:val="36"/>
        </w:rPr>
        <w:t>Proposed Solution</w:t>
      </w:r>
    </w:p>
    <w:p w14:paraId="5FFAA6F7" w14:textId="77777777" w:rsidR="00CD1C9C" w:rsidRPr="009B5E25" w:rsidRDefault="00CD1C9C" w:rsidP="00515570">
      <w:pPr>
        <w:jc w:val="both"/>
        <w:rPr>
          <w:b/>
          <w:color w:val="000000"/>
          <w:sz w:val="36"/>
          <w:szCs w:val="36"/>
        </w:rPr>
      </w:pPr>
    </w:p>
    <w:p w14:paraId="28FF7B4A"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853" w:name="_Toc184504065"/>
      <w:bookmarkStart w:id="854" w:name="_Toc184504151"/>
      <w:bookmarkStart w:id="855" w:name="_Toc184504201"/>
      <w:bookmarkStart w:id="856" w:name="_Toc197414314"/>
      <w:bookmarkStart w:id="857" w:name="_Toc197505694"/>
      <w:bookmarkStart w:id="858" w:name="_Toc197505764"/>
      <w:bookmarkStart w:id="859" w:name="_Toc197505833"/>
      <w:bookmarkStart w:id="860" w:name="_Toc197505999"/>
      <w:bookmarkStart w:id="861" w:name="_Toc197508200"/>
      <w:bookmarkStart w:id="862" w:name="_Toc197509568"/>
      <w:bookmarkStart w:id="863" w:name="_Toc197509808"/>
      <w:bookmarkStart w:id="864" w:name="_Toc197509932"/>
      <w:bookmarkStart w:id="865" w:name="_Toc197510155"/>
      <w:bookmarkStart w:id="866" w:name="_Toc197510345"/>
      <w:bookmarkStart w:id="867" w:name="_Toc197510636"/>
      <w:bookmarkStart w:id="868" w:name="_Toc197510772"/>
      <w:bookmarkStart w:id="869" w:name="_Toc197511218"/>
      <w:bookmarkStart w:id="870" w:name="_Toc197511512"/>
      <w:bookmarkStart w:id="871" w:name="_Toc197511659"/>
      <w:bookmarkStart w:id="872" w:name="_Toc197511804"/>
      <w:bookmarkStart w:id="873" w:name="_Toc197511959"/>
      <w:bookmarkStart w:id="874" w:name="_Toc197512120"/>
      <w:bookmarkStart w:id="875" w:name="_Toc197512287"/>
      <w:bookmarkStart w:id="876" w:name="_Toc197512457"/>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p>
    <w:p w14:paraId="1365B371"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877" w:name="_Toc184504066"/>
      <w:bookmarkStart w:id="878" w:name="_Toc184504152"/>
      <w:bookmarkStart w:id="879" w:name="_Toc184504202"/>
      <w:bookmarkStart w:id="880" w:name="_Toc197414315"/>
      <w:bookmarkStart w:id="881" w:name="_Toc197505695"/>
      <w:bookmarkStart w:id="882" w:name="_Toc197505765"/>
      <w:bookmarkStart w:id="883" w:name="_Toc197505834"/>
      <w:bookmarkStart w:id="884" w:name="_Toc197506000"/>
      <w:bookmarkStart w:id="885" w:name="_Toc197508201"/>
      <w:bookmarkStart w:id="886" w:name="_Toc197509569"/>
      <w:bookmarkStart w:id="887" w:name="_Toc197509809"/>
      <w:bookmarkStart w:id="888" w:name="_Toc197509933"/>
      <w:bookmarkStart w:id="889" w:name="_Toc197510156"/>
      <w:bookmarkStart w:id="890" w:name="_Toc197510346"/>
      <w:bookmarkStart w:id="891" w:name="_Toc197510637"/>
      <w:bookmarkStart w:id="892" w:name="_Toc197510773"/>
      <w:bookmarkStart w:id="893" w:name="_Toc197511219"/>
      <w:bookmarkStart w:id="894" w:name="_Toc197511513"/>
      <w:bookmarkStart w:id="895" w:name="_Toc197511660"/>
      <w:bookmarkStart w:id="896" w:name="_Toc197511805"/>
      <w:bookmarkStart w:id="897" w:name="_Toc197511960"/>
      <w:bookmarkStart w:id="898" w:name="_Toc197512121"/>
      <w:bookmarkStart w:id="899" w:name="_Toc197512288"/>
      <w:bookmarkStart w:id="900" w:name="_Toc197512458"/>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p>
    <w:p w14:paraId="3B72495E"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901" w:name="_Toc184504067"/>
      <w:bookmarkStart w:id="902" w:name="_Toc184504153"/>
      <w:bookmarkStart w:id="903" w:name="_Toc184504203"/>
      <w:bookmarkStart w:id="904" w:name="_Toc197414316"/>
      <w:bookmarkStart w:id="905" w:name="_Toc197505696"/>
      <w:bookmarkStart w:id="906" w:name="_Toc197505766"/>
      <w:bookmarkStart w:id="907" w:name="_Toc197505835"/>
      <w:bookmarkStart w:id="908" w:name="_Toc197506001"/>
      <w:bookmarkStart w:id="909" w:name="_Toc197508202"/>
      <w:bookmarkStart w:id="910" w:name="_Toc197509570"/>
      <w:bookmarkStart w:id="911" w:name="_Toc197509810"/>
      <w:bookmarkStart w:id="912" w:name="_Toc197509934"/>
      <w:bookmarkStart w:id="913" w:name="_Toc197510157"/>
      <w:bookmarkStart w:id="914" w:name="_Toc197510347"/>
      <w:bookmarkStart w:id="915" w:name="_Toc197510638"/>
      <w:bookmarkStart w:id="916" w:name="_Toc197510774"/>
      <w:bookmarkStart w:id="917" w:name="_Toc197511220"/>
      <w:bookmarkStart w:id="918" w:name="_Toc197511514"/>
      <w:bookmarkStart w:id="919" w:name="_Toc197511661"/>
      <w:bookmarkStart w:id="920" w:name="_Toc197511806"/>
      <w:bookmarkStart w:id="921" w:name="_Toc197511961"/>
      <w:bookmarkStart w:id="922" w:name="_Toc197512122"/>
      <w:bookmarkStart w:id="923" w:name="_Toc197512289"/>
      <w:bookmarkStart w:id="924" w:name="_Toc197512459"/>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740DC27F"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925" w:name="_Toc184504068"/>
      <w:bookmarkStart w:id="926" w:name="_Toc184504154"/>
      <w:bookmarkStart w:id="927" w:name="_Toc184504204"/>
      <w:bookmarkStart w:id="928" w:name="_Toc197414317"/>
      <w:bookmarkStart w:id="929" w:name="_Toc197505697"/>
      <w:bookmarkStart w:id="930" w:name="_Toc197505767"/>
      <w:bookmarkStart w:id="931" w:name="_Toc197505836"/>
      <w:bookmarkStart w:id="932" w:name="_Toc197506002"/>
      <w:bookmarkStart w:id="933" w:name="_Toc197508203"/>
      <w:bookmarkStart w:id="934" w:name="_Toc197509571"/>
      <w:bookmarkStart w:id="935" w:name="_Toc197509811"/>
      <w:bookmarkStart w:id="936" w:name="_Toc197509935"/>
      <w:bookmarkStart w:id="937" w:name="_Toc197510158"/>
      <w:bookmarkStart w:id="938" w:name="_Toc197510348"/>
      <w:bookmarkStart w:id="939" w:name="_Toc197510639"/>
      <w:bookmarkStart w:id="940" w:name="_Toc197510775"/>
      <w:bookmarkStart w:id="941" w:name="_Toc197511221"/>
      <w:bookmarkStart w:id="942" w:name="_Toc197511515"/>
      <w:bookmarkStart w:id="943" w:name="_Toc197511662"/>
      <w:bookmarkStart w:id="944" w:name="_Toc197511807"/>
      <w:bookmarkStart w:id="945" w:name="_Toc197511962"/>
      <w:bookmarkStart w:id="946" w:name="_Toc197512123"/>
      <w:bookmarkStart w:id="947" w:name="_Toc197512290"/>
      <w:bookmarkStart w:id="948" w:name="_Toc197512460"/>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
    <w:p w14:paraId="0FB13934" w14:textId="485D5F32" w:rsidR="004D5921" w:rsidRPr="004D5921" w:rsidRDefault="00CD1C9C" w:rsidP="00B45274">
      <w:pPr>
        <w:pStyle w:val="Heading2"/>
        <w:numPr>
          <w:ilvl w:val="1"/>
          <w:numId w:val="14"/>
        </w:numPr>
        <w:spacing w:line="360" w:lineRule="auto"/>
        <w:jc w:val="both"/>
      </w:pPr>
      <w:r w:rsidRPr="00CD1C9C">
        <w:t xml:space="preserve"> </w:t>
      </w:r>
      <w:bookmarkStart w:id="949" w:name="_Toc197512461"/>
      <w:r w:rsidRPr="00CD1C9C">
        <w:t>Introduction</w:t>
      </w:r>
      <w:bookmarkEnd w:id="949"/>
    </w:p>
    <w:p w14:paraId="14C4F2C9" w14:textId="1A7704C7" w:rsidR="00CD1C9C" w:rsidRPr="00CD1C9C" w:rsidRDefault="00CD1C9C" w:rsidP="00511C3A">
      <w:pPr>
        <w:spacing w:line="360" w:lineRule="auto"/>
        <w:jc w:val="both"/>
        <w:rPr>
          <w:color w:val="000000"/>
        </w:rPr>
      </w:pPr>
      <w:r w:rsidRPr="00CD1C9C">
        <w:rPr>
          <w:color w:val="000000"/>
        </w:rPr>
        <w:t>It describes a solution for creating a machine learning-enabled AI-driven firewall system to enrich </w:t>
      </w:r>
      <w:r>
        <w:rPr>
          <w:color w:val="000000"/>
        </w:rPr>
        <w:t>network security</w:t>
      </w:r>
      <w:r w:rsidRPr="00CD1C9C">
        <w:rPr>
          <w:color w:val="000000"/>
        </w:rPr>
        <w:t xml:space="preserve">. The proposed solution is a multi-layered dynamic identification and mitigation system of network threats through observing traffic, the extraction 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CD1C9C" w:rsidRDefault="00CD1C9C" w:rsidP="00511C3A">
      <w:pPr>
        <w:spacing w:line="360" w:lineRule="auto"/>
        <w:jc w:val="both"/>
        <w:rPr>
          <w:b/>
          <w:bCs/>
          <w:color w:val="000000"/>
          <w:sz w:val="28"/>
          <w:szCs w:val="28"/>
        </w:rPr>
      </w:pPr>
    </w:p>
    <w:p w14:paraId="2A8A2532" w14:textId="13B97754" w:rsidR="004D5921" w:rsidRPr="004D5921" w:rsidRDefault="00CD1C9C" w:rsidP="00B45274">
      <w:pPr>
        <w:pStyle w:val="Heading2"/>
        <w:numPr>
          <w:ilvl w:val="1"/>
          <w:numId w:val="14"/>
        </w:numPr>
        <w:spacing w:line="360" w:lineRule="auto"/>
        <w:jc w:val="both"/>
      </w:pPr>
      <w:r>
        <w:t xml:space="preserve"> </w:t>
      </w:r>
      <w:bookmarkStart w:id="950" w:name="_Toc197512462"/>
      <w:r w:rsidRPr="00CD1C9C">
        <w:t>Proposed Model</w:t>
      </w:r>
      <w:bookmarkEnd w:id="950"/>
    </w:p>
    <w:p w14:paraId="4A167165" w14:textId="52C6F5B6" w:rsidR="00CD1C9C" w:rsidRPr="00CD1C9C" w:rsidRDefault="00CD1C9C" w:rsidP="00511C3A">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511C3A">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511C3A">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511C3A">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B45274">
      <w:pPr>
        <w:pStyle w:val="ListParagraph"/>
        <w:numPr>
          <w:ilvl w:val="0"/>
          <w:numId w:val="5"/>
        </w:numPr>
        <w:spacing w:line="360" w:lineRule="auto"/>
        <w:jc w:val="both"/>
        <w:rPr>
          <w:color w:val="000000"/>
        </w:rPr>
      </w:pPr>
      <w:bookmarkStart w:id="951" w:name="_Hlk197504292"/>
      <w:r w:rsidRPr="00E535F7">
        <w:rPr>
          <w:b/>
          <w:bCs/>
          <w:color w:val="000000"/>
        </w:rPr>
        <w:lastRenderedPageBreak/>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B45274">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951"/>
    <w:p w14:paraId="4AA649DE" w14:textId="37132193" w:rsidR="00CD1C9C" w:rsidRPr="00CD1C9C" w:rsidRDefault="00CD1C9C" w:rsidP="00511C3A">
      <w:pPr>
        <w:spacing w:line="360" w:lineRule="auto"/>
        <w:jc w:val="both"/>
        <w:rPr>
          <w:color w:val="000000"/>
        </w:rPr>
      </w:pPr>
      <w:r w:rsidRPr="00CD1C9C">
        <w:rPr>
          <w:color w:val="000000"/>
        </w:rPr>
        <w:t>Anomaly-based and signature-based detection can be used together to target the threat in a wider range while reducing false positives.</w:t>
      </w:r>
    </w:p>
    <w:p w14:paraId="7FF16909" w14:textId="77777777" w:rsidR="00CD1C9C" w:rsidRPr="00CD1C9C" w:rsidRDefault="00CD1C9C" w:rsidP="00511C3A">
      <w:pPr>
        <w:spacing w:line="360" w:lineRule="auto"/>
        <w:jc w:val="both"/>
        <w:rPr>
          <w:b/>
          <w:bCs/>
          <w:color w:val="000000"/>
          <w:sz w:val="28"/>
          <w:szCs w:val="28"/>
        </w:rPr>
      </w:pPr>
    </w:p>
    <w:p w14:paraId="72D3795B" w14:textId="3E5B6628" w:rsidR="004D5921" w:rsidRPr="004D5921" w:rsidRDefault="00CD1C9C" w:rsidP="00B45274">
      <w:pPr>
        <w:pStyle w:val="Heading2"/>
        <w:numPr>
          <w:ilvl w:val="1"/>
          <w:numId w:val="14"/>
        </w:numPr>
        <w:spacing w:line="360" w:lineRule="auto"/>
        <w:jc w:val="both"/>
      </w:pPr>
      <w:r>
        <w:t xml:space="preserve"> </w:t>
      </w:r>
      <w:bookmarkStart w:id="952" w:name="_Toc197512463"/>
      <w:r w:rsidRPr="00CD1C9C">
        <w:t>Data Collection</w:t>
      </w:r>
      <w:bookmarkEnd w:id="952"/>
    </w:p>
    <w:p w14:paraId="5C9222F8" w14:textId="45851B10" w:rsidR="00E535F7" w:rsidRPr="00E535F7" w:rsidRDefault="00E535F7" w:rsidP="00511C3A">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68D50AA7" w:rsidR="00E535F7" w:rsidRPr="00E535F7" w:rsidRDefault="00E535F7" w:rsidP="00B45274">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The </w:t>
      </w:r>
      <w:proofErr w:type="spellStart"/>
      <w:r w:rsidRPr="00E535F7">
        <w:rPr>
          <w:b/>
          <w:bCs/>
          <w:i/>
          <w:iCs/>
          <w:color w:val="000000"/>
        </w:rPr>
        <w:t>Dumpcap</w:t>
      </w:r>
      <w:proofErr w:type="spellEnd"/>
      <w:r w:rsidRPr="00E535F7">
        <w:rPr>
          <w:color w:val="000000"/>
        </w:rPr>
        <w:t xml:space="preserve"> creates network traffic logs by gathering real-time network packets from a network interface. This helps in </w:t>
      </w:r>
      <w:proofErr w:type="gramStart"/>
      <w:r w:rsidRPr="00E535F7">
        <w:rPr>
          <w:color w:val="000000"/>
        </w:rPr>
        <w:t>actually analyzing</w:t>
      </w:r>
      <w:proofErr w:type="gramEnd"/>
      <w:r w:rsidRPr="00E535F7">
        <w:rPr>
          <w:color w:val="000000"/>
        </w:rPr>
        <w:t xml:space="preserve"> baseline learning for the model as it treats actual, benign traffic.</w:t>
      </w:r>
    </w:p>
    <w:p w14:paraId="778827D4" w14:textId="465FEB5C" w:rsidR="00E535F7" w:rsidRPr="00E535F7" w:rsidRDefault="00E535F7" w:rsidP="00B45274">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CIC IDS 2017 and CIC IDS 2018. These datasets contain a variety of labeled network traffic, such as many sorts of assaults like DDoS, port scanning, brute force, and other standard intrusion attempts. In this way, supervised models can identify and classify dangerous patterns correctly.</w:t>
      </w:r>
    </w:p>
    <w:p w14:paraId="1434C987" w14:textId="56073600" w:rsidR="00E535F7" w:rsidRPr="00511C3A" w:rsidRDefault="00E535F7" w:rsidP="00B45274">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511C3A">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CD1C9C" w:rsidRDefault="00CD1C9C" w:rsidP="00511C3A">
      <w:pPr>
        <w:spacing w:line="360" w:lineRule="auto"/>
        <w:jc w:val="both"/>
        <w:rPr>
          <w:b/>
          <w:bCs/>
          <w:color w:val="000000"/>
          <w:sz w:val="28"/>
          <w:szCs w:val="28"/>
        </w:rPr>
      </w:pPr>
    </w:p>
    <w:p w14:paraId="7489545C" w14:textId="608481AD" w:rsidR="004D5921" w:rsidRPr="004D5921" w:rsidRDefault="00CD1C9C" w:rsidP="00B45274">
      <w:pPr>
        <w:pStyle w:val="Heading2"/>
        <w:numPr>
          <w:ilvl w:val="1"/>
          <w:numId w:val="14"/>
        </w:numPr>
        <w:spacing w:line="360" w:lineRule="auto"/>
        <w:jc w:val="both"/>
      </w:pPr>
      <w:r>
        <w:t xml:space="preserve"> </w:t>
      </w:r>
      <w:bookmarkStart w:id="953" w:name="_Toc197512464"/>
      <w:r w:rsidRPr="00CD1C9C">
        <w:t>Data Pre-Processing</w:t>
      </w:r>
      <w:bookmarkEnd w:id="953"/>
    </w:p>
    <w:p w14:paraId="6DEEE632" w14:textId="566FBF8F" w:rsidR="00E535F7" w:rsidRPr="00E535F7" w:rsidRDefault="00E535F7" w:rsidP="00511C3A">
      <w:pPr>
        <w:spacing w:line="360" w:lineRule="auto"/>
        <w:jc w:val="both"/>
        <w:rPr>
          <w:color w:val="000000"/>
        </w:rPr>
      </w:pPr>
      <w:r w:rsidRPr="00E535F7">
        <w:rPr>
          <w:color w:val="000000"/>
        </w:rPr>
        <w:t xml:space="preserve">Data Preprocessing: Getting clean and consistent inputs is </w:t>
      </w:r>
      <w:proofErr w:type="gramStart"/>
      <w:r w:rsidRPr="00E535F7">
        <w:rPr>
          <w:color w:val="000000"/>
        </w:rPr>
        <w:t>really important</w:t>
      </w:r>
      <w:proofErr w:type="gramEnd"/>
      <w:r w:rsidRPr="00E535F7">
        <w:rPr>
          <w:color w:val="000000"/>
        </w:rPr>
        <w:t xml:space="preserve"> for any machine learning model. The process involves the following:</w:t>
      </w:r>
    </w:p>
    <w:p w14:paraId="01021031" w14:textId="77777777" w:rsidR="00E535F7" w:rsidRPr="00E535F7" w:rsidRDefault="00E535F7" w:rsidP="00B45274">
      <w:pPr>
        <w:pStyle w:val="ListParagraph"/>
        <w:numPr>
          <w:ilvl w:val="0"/>
          <w:numId w:val="7"/>
        </w:numPr>
        <w:spacing w:line="360" w:lineRule="auto"/>
        <w:jc w:val="both"/>
        <w:rPr>
          <w:color w:val="000000"/>
        </w:rPr>
      </w:pPr>
      <w:r w:rsidRPr="00E535F7">
        <w:rPr>
          <w:b/>
          <w:bCs/>
          <w:color w:val="000000"/>
        </w:rPr>
        <w:lastRenderedPageBreak/>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B45274">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2CE73621" w:rsidR="00E535F7" w:rsidRPr="00E535F7" w:rsidRDefault="00E535F7" w:rsidP="00B45274">
      <w:pPr>
        <w:pStyle w:val="ListParagraph"/>
        <w:numPr>
          <w:ilvl w:val="0"/>
          <w:numId w:val="7"/>
        </w:numPr>
        <w:spacing w:line="360" w:lineRule="auto"/>
        <w:jc w:val="both"/>
        <w:rPr>
          <w:color w:val="000000"/>
        </w:rPr>
      </w:pPr>
      <w:r w:rsidRPr="00E535F7">
        <w:rPr>
          <w:b/>
          <w:bCs/>
          <w:color w:val="000000"/>
        </w:rPr>
        <w:t>Classification and Labelling:</w:t>
      </w:r>
      <w:r w:rsidRPr="00E535F7">
        <w:rPr>
          <w:color w:val="000000"/>
        </w:rPr>
        <w:t xml:space="preserve"> This supervised model has used already attack categories-labeled data from CIC IDS 2017 and 2018. In training, such data aids in learning </w:t>
      </w:r>
      <w:proofErr w:type="gramStart"/>
      <w:r w:rsidRPr="00E535F7">
        <w:rPr>
          <w:color w:val="000000"/>
        </w:rPr>
        <w:t>particular dangerous</w:t>
      </w:r>
      <w:proofErr w:type="gramEnd"/>
      <w:r w:rsidRPr="00E535F7">
        <w:rPr>
          <w:color w:val="000000"/>
        </w:rPr>
        <w:t xml:space="preserve"> patterns while on the other side; benign traffic is classified separately to enhance the classification.</w:t>
      </w:r>
    </w:p>
    <w:p w14:paraId="1679001A" w14:textId="52F8FE04" w:rsidR="00CD1C9C" w:rsidRPr="00E535F7" w:rsidRDefault="00E535F7" w:rsidP="00B45274">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CD1C9C" w:rsidRDefault="00CD1C9C" w:rsidP="00511C3A">
      <w:pPr>
        <w:spacing w:line="360" w:lineRule="auto"/>
        <w:jc w:val="both"/>
        <w:rPr>
          <w:b/>
          <w:bCs/>
          <w:color w:val="000000"/>
          <w:sz w:val="28"/>
          <w:szCs w:val="28"/>
        </w:rPr>
      </w:pPr>
    </w:p>
    <w:p w14:paraId="7D1F5E59" w14:textId="76503DE3" w:rsidR="004D5921" w:rsidRPr="004D5921" w:rsidRDefault="00CD1C9C" w:rsidP="00B45274">
      <w:pPr>
        <w:pStyle w:val="Heading2"/>
        <w:numPr>
          <w:ilvl w:val="1"/>
          <w:numId w:val="14"/>
        </w:numPr>
        <w:spacing w:line="360" w:lineRule="auto"/>
        <w:jc w:val="both"/>
      </w:pPr>
      <w:r>
        <w:t xml:space="preserve"> </w:t>
      </w:r>
      <w:bookmarkStart w:id="954" w:name="_Toc197512465"/>
      <w:r w:rsidRPr="00CD1C9C">
        <w:t>Tools and Techniques</w:t>
      </w:r>
      <w:bookmarkEnd w:id="954"/>
    </w:p>
    <w:p w14:paraId="3600E59A" w14:textId="7F63323C" w:rsidR="00E535F7" w:rsidRPr="00E535F7" w:rsidRDefault="00E535F7" w:rsidP="00511C3A">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1E0E9F5" w:rsidR="00E535F7" w:rsidRPr="00511C3A" w:rsidRDefault="00E535F7" w:rsidP="00172BB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proofErr w:type="spellStart"/>
      <w:r w:rsidRPr="00511C3A">
        <w:rPr>
          <w:b/>
          <w:bCs/>
          <w:i/>
          <w:iCs/>
          <w:color w:val="000000"/>
        </w:rPr>
        <w:t>Dumpcap</w:t>
      </w:r>
      <w:proofErr w:type="spellEnd"/>
      <w:r w:rsidRPr="00511C3A">
        <w:rPr>
          <w:color w:val="000000"/>
        </w:rPr>
        <w:t xml:space="preserve"> captures real-time network </w:t>
      </w:r>
      <w:proofErr w:type="gramStart"/>
      <w:r w:rsidRPr="00511C3A">
        <w:rPr>
          <w:color w:val="000000"/>
        </w:rPr>
        <w:t>traffic, and</w:t>
      </w:r>
      <w:proofErr w:type="gramEnd"/>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72BBD">
      <w:pPr>
        <w:pStyle w:val="ListParagraph"/>
        <w:numPr>
          <w:ilvl w:val="0"/>
          <w:numId w:val="46"/>
        </w:numPr>
        <w:spacing w:line="360" w:lineRule="auto"/>
        <w:jc w:val="both"/>
        <w:rPr>
          <w:color w:val="000000"/>
        </w:rPr>
      </w:pPr>
      <w:proofErr w:type="spellStart"/>
      <w:r w:rsidRPr="00511C3A">
        <w:rPr>
          <w:b/>
          <w:bCs/>
          <w:color w:val="000000"/>
        </w:rPr>
        <w:t>CICFlowMeter</w:t>
      </w:r>
      <w:proofErr w:type="spellEnd"/>
      <w:r w:rsidRPr="00511C3A">
        <w:rPr>
          <w:b/>
          <w:bCs/>
          <w:color w:val="000000"/>
        </w:rPr>
        <w:t xml:space="preserve">: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72BB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511C3A" w:rsidRDefault="00E535F7" w:rsidP="00172BBD">
      <w:pPr>
        <w:pStyle w:val="ListParagraph"/>
        <w:numPr>
          <w:ilvl w:val="1"/>
          <w:numId w:val="46"/>
        </w:numPr>
        <w:spacing w:line="360" w:lineRule="auto"/>
        <w:jc w:val="both"/>
        <w:rPr>
          <w:color w:val="000000"/>
        </w:rPr>
      </w:pPr>
      <w:r w:rsidRPr="00511C3A">
        <w:rPr>
          <w:b/>
          <w:bCs/>
          <w:color w:val="000000"/>
        </w:rPr>
        <w:t>One-Class SVM:</w:t>
      </w:r>
      <w:r w:rsidRPr="00511C3A">
        <w:rPr>
          <w:color w:val="000000"/>
        </w:rPr>
        <w:t xml:space="preserve"> Anomaly-based detection model that trains to depict only benign traffic and marks differences from normal behavior.</w:t>
      </w:r>
    </w:p>
    <w:p w14:paraId="74422694" w14:textId="61A18444" w:rsidR="00E535F7" w:rsidRPr="00511C3A" w:rsidRDefault="00E535F7" w:rsidP="00172BBD">
      <w:pPr>
        <w:pStyle w:val="ListParagraph"/>
        <w:numPr>
          <w:ilvl w:val="1"/>
          <w:numId w:val="46"/>
        </w:numPr>
        <w:spacing w:line="360" w:lineRule="auto"/>
        <w:jc w:val="both"/>
        <w:rPr>
          <w:color w:val="000000"/>
        </w:rPr>
      </w:pPr>
      <w:r w:rsidRPr="00511C3A">
        <w:rPr>
          <w:b/>
          <w:bCs/>
          <w:color w:val="000000"/>
        </w:rPr>
        <w:t>Supervised Model:</w:t>
      </w:r>
      <w:r w:rsidRPr="00511C3A">
        <w:rPr>
          <w:color w:val="000000"/>
        </w:rPr>
        <w:t xml:space="preserve"> Classification model where CIC IDS datasets are used for training to identify specific types of attacks.</w:t>
      </w:r>
    </w:p>
    <w:p w14:paraId="25A861CF" w14:textId="1D61844F" w:rsidR="00E535F7" w:rsidRPr="00511C3A" w:rsidRDefault="00E535F7" w:rsidP="00172BBD">
      <w:pPr>
        <w:pStyle w:val="ListParagraph"/>
        <w:numPr>
          <w:ilvl w:val="0"/>
          <w:numId w:val="46"/>
        </w:numPr>
        <w:spacing w:line="360" w:lineRule="auto"/>
        <w:jc w:val="both"/>
        <w:rPr>
          <w:color w:val="000000"/>
        </w:rPr>
      </w:pPr>
      <w:proofErr w:type="spellStart"/>
      <w:r w:rsidRPr="00511C3A">
        <w:rPr>
          <w:b/>
          <w:bCs/>
          <w:color w:val="000000"/>
        </w:rPr>
        <w:lastRenderedPageBreak/>
        <w:t>Wazuh</w:t>
      </w:r>
      <w:proofErr w:type="spellEnd"/>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72BB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A4656AD" w14:textId="3D14F823" w:rsidR="00CD1C9C" w:rsidRPr="00511C3A" w:rsidRDefault="00E535F7" w:rsidP="00172BB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proofErr w:type="gramStart"/>
      <w:r w:rsidR="008D37A3" w:rsidRPr="00511C3A">
        <w:rPr>
          <w:color w:val="000000"/>
        </w:rPr>
        <w:t>are able to</w:t>
      </w:r>
      <w:proofErr w:type="gramEnd"/>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28301EA5" w14:textId="77777777" w:rsidR="00CD1C9C" w:rsidRPr="00CD1C9C" w:rsidRDefault="00CD1C9C" w:rsidP="00511C3A">
      <w:pPr>
        <w:spacing w:line="360" w:lineRule="auto"/>
        <w:jc w:val="both"/>
        <w:rPr>
          <w:b/>
          <w:bCs/>
          <w:color w:val="000000"/>
          <w:sz w:val="28"/>
          <w:szCs w:val="28"/>
        </w:rPr>
      </w:pPr>
    </w:p>
    <w:p w14:paraId="63C28DFF" w14:textId="7C5C7C7E" w:rsidR="004D5921" w:rsidRPr="004D5921" w:rsidRDefault="00CD1C9C" w:rsidP="00B45274">
      <w:pPr>
        <w:pStyle w:val="Heading2"/>
        <w:numPr>
          <w:ilvl w:val="1"/>
          <w:numId w:val="14"/>
        </w:numPr>
        <w:spacing w:line="360" w:lineRule="auto"/>
        <w:jc w:val="both"/>
      </w:pPr>
      <w:r>
        <w:t xml:space="preserve"> </w:t>
      </w:r>
      <w:bookmarkStart w:id="955" w:name="_Toc197512466"/>
      <w:r w:rsidRPr="00CD1C9C">
        <w:t>Evaluation Metrics</w:t>
      </w:r>
      <w:bookmarkEnd w:id="955"/>
    </w:p>
    <w:p w14:paraId="492A3BB0" w14:textId="0320DE52" w:rsidR="000D70C5" w:rsidRPr="000D70C5" w:rsidRDefault="000D70C5" w:rsidP="00511C3A">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B45274">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B45274">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B45274">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22BCDF48" w:rsidR="000D70C5" w:rsidRPr="000D70C5" w:rsidRDefault="000D70C5" w:rsidP="00B45274">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proofErr w:type="gramStart"/>
      <w:r w:rsidRPr="000D70C5">
        <w:rPr>
          <w:color w:val="000000"/>
        </w:rPr>
        <w:t>particular IP</w:t>
      </w:r>
      <w:proofErr w:type="gramEnd"/>
      <w:r w:rsidRPr="000D70C5">
        <w:rPr>
          <w:color w:val="000000"/>
        </w:rPr>
        <w:t xml:space="preserve"> address. To achieve real-time threat response, detection speed is an important factor.</w:t>
      </w:r>
    </w:p>
    <w:p w14:paraId="2E71FD82" w14:textId="6F437212" w:rsidR="00CD1C9C" w:rsidRPr="000D70C5" w:rsidRDefault="000D70C5" w:rsidP="00B45274">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testing for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20F1EF2D" w14:textId="77777777" w:rsidR="00CD1C9C" w:rsidRPr="00CD1C9C" w:rsidRDefault="00CD1C9C" w:rsidP="00511C3A">
      <w:pPr>
        <w:spacing w:line="360" w:lineRule="auto"/>
        <w:jc w:val="both"/>
        <w:rPr>
          <w:b/>
          <w:bCs/>
          <w:color w:val="000000"/>
          <w:sz w:val="28"/>
          <w:szCs w:val="28"/>
        </w:rPr>
      </w:pPr>
    </w:p>
    <w:p w14:paraId="3BD128E1" w14:textId="2319B1BD" w:rsidR="004D5921" w:rsidRPr="004D5921" w:rsidRDefault="00CD1C9C" w:rsidP="00B45274">
      <w:pPr>
        <w:pStyle w:val="Heading2"/>
        <w:numPr>
          <w:ilvl w:val="1"/>
          <w:numId w:val="14"/>
        </w:numPr>
        <w:spacing w:line="360" w:lineRule="auto"/>
        <w:jc w:val="both"/>
      </w:pPr>
      <w:r>
        <w:t xml:space="preserve"> </w:t>
      </w:r>
      <w:bookmarkStart w:id="956" w:name="_Toc197512467"/>
      <w:r w:rsidRPr="00CD1C9C">
        <w:t>Chapter Summary</w:t>
      </w:r>
      <w:bookmarkEnd w:id="956"/>
    </w:p>
    <w:p w14:paraId="6C18B62F" w14:textId="50881493" w:rsidR="00CD1C9C" w:rsidRDefault="00FF3C67" w:rsidP="00511C3A">
      <w:pPr>
        <w:spacing w:line="360" w:lineRule="auto"/>
        <w:jc w:val="both"/>
        <w:rPr>
          <w:bCs/>
          <w:color w:val="000000"/>
        </w:rPr>
      </w:pPr>
      <w:r w:rsidRPr="00FF3C67">
        <w:rPr>
          <w:bCs/>
          <w:color w:val="000000"/>
        </w:rPr>
        <w:t xml:space="preserve">This chapter presented the proposed AI-enabled firewall solution, its model structure, data gathering, preprocessing tools, and procedures, and an assessment metric. The anomaly-based and supervised learning models of the proposed solution will identify harmful traffic </w:t>
      </w:r>
      <w:r w:rsidRPr="00FF3C67">
        <w:rPr>
          <w:bCs/>
          <w:color w:val="000000"/>
        </w:rPr>
        <w:lastRenderedPageBreak/>
        <w:t xml:space="preserve">patterns across a wide range and will have a layered defense approach with the help of VPN, </w:t>
      </w:r>
      <w:proofErr w:type="spellStart"/>
      <w:r w:rsidRPr="00FF3C67">
        <w:rPr>
          <w:bCs/>
          <w:color w:val="000000"/>
        </w:rPr>
        <w:t>Wazuh</w:t>
      </w:r>
      <w:proofErr w:type="spellEnd"/>
      <w:r w:rsidRPr="00FF3C67">
        <w:rPr>
          <w:bCs/>
          <w:color w:val="000000"/>
        </w:rPr>
        <w:t>,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4C273D">
      <w:pPr>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Pr="008570B1" w:rsidRDefault="00511C3A"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5F89A515" w14:textId="75C6DC48" w:rsidR="008B502C" w:rsidRPr="007F73B0" w:rsidRDefault="008B502C" w:rsidP="00CC4DDF">
      <w:pPr>
        <w:pStyle w:val="Heading1"/>
        <w:ind w:left="432" w:hanging="432"/>
      </w:pPr>
      <w:bookmarkStart w:id="957" w:name="_Toc197512468"/>
      <w:r w:rsidRPr="007F73B0">
        <w:t>Chapter 5:</w:t>
      </w:r>
      <w:bookmarkEnd w:id="957"/>
    </w:p>
    <w:p w14:paraId="68FDB635" w14:textId="77777777" w:rsidR="00F702F8" w:rsidRPr="00F702F8" w:rsidRDefault="00F702F8" w:rsidP="00F702F8">
      <w:pPr>
        <w:rPr>
          <w:sz w:val="36"/>
          <w:szCs w:val="36"/>
        </w:rPr>
      </w:pPr>
    </w:p>
    <w:p w14:paraId="70339570" w14:textId="3EB52786" w:rsidR="008B502C" w:rsidRDefault="008B502C" w:rsidP="00F702F8">
      <w:pPr>
        <w:spacing w:line="360" w:lineRule="auto"/>
        <w:jc w:val="both"/>
        <w:rPr>
          <w:b/>
          <w:bCs/>
          <w:sz w:val="36"/>
          <w:szCs w:val="36"/>
        </w:rPr>
      </w:pPr>
      <w:r w:rsidRPr="00EF75A8">
        <w:rPr>
          <w:b/>
          <w:bCs/>
          <w:sz w:val="36"/>
          <w:szCs w:val="36"/>
        </w:rPr>
        <w:t>Implementation and Testing</w:t>
      </w:r>
    </w:p>
    <w:p w14:paraId="46BA1DF1" w14:textId="77777777" w:rsidR="009013E4" w:rsidRDefault="009013E4" w:rsidP="00F702F8">
      <w:pPr>
        <w:spacing w:line="360" w:lineRule="auto"/>
        <w:jc w:val="both"/>
        <w:rPr>
          <w:b/>
          <w:bCs/>
          <w:sz w:val="36"/>
          <w:szCs w:val="36"/>
        </w:rPr>
      </w:pPr>
    </w:p>
    <w:p w14:paraId="0A02ED3F" w14:textId="681A557B" w:rsidR="008B502C" w:rsidRDefault="008B502C" w:rsidP="00B45274">
      <w:pPr>
        <w:pStyle w:val="Heading2"/>
        <w:numPr>
          <w:ilvl w:val="1"/>
          <w:numId w:val="20"/>
        </w:numPr>
        <w:spacing w:line="360" w:lineRule="auto"/>
        <w:jc w:val="both"/>
      </w:pPr>
      <w:bookmarkStart w:id="958" w:name="_Toc197512469"/>
      <w:r w:rsidRPr="008B502C">
        <w:t>Introduction</w:t>
      </w:r>
      <w:bookmarkEnd w:id="958"/>
    </w:p>
    <w:p w14:paraId="21633AF2" w14:textId="60684A8E" w:rsidR="008B502C" w:rsidRDefault="008B502C" w:rsidP="00416D00">
      <w:pPr>
        <w:spacing w:line="360" w:lineRule="auto"/>
        <w:jc w:val="both"/>
      </w:pPr>
      <w:proofErr w:type="gramStart"/>
      <w:r>
        <w:t>A number of</w:t>
      </w:r>
      <w:proofErr w:type="gramEnd"/>
      <w:r>
        <w:t xml:space="preserve"> critical security components were analyzed to ensure the proposed AI-based firewall provides a secure framework:</w:t>
      </w:r>
    </w:p>
    <w:p w14:paraId="76D91108" w14:textId="77DE7DCB" w:rsidR="008B502C" w:rsidRDefault="008B502C" w:rsidP="00172BB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172BBD">
      <w:pPr>
        <w:pStyle w:val="ListParagraph"/>
        <w:numPr>
          <w:ilvl w:val="0"/>
          <w:numId w:val="47"/>
        </w:numPr>
        <w:spacing w:line="360" w:lineRule="auto"/>
        <w:jc w:val="both"/>
      </w:pPr>
      <w:r>
        <w:t>It prevents man-in-the-middle attacks and eavesdropping of logs or alert information.</w:t>
      </w:r>
    </w:p>
    <w:p w14:paraId="5CE21070" w14:textId="70B61E32" w:rsidR="008B502C" w:rsidRDefault="008B502C" w:rsidP="00172BBD">
      <w:pPr>
        <w:pStyle w:val="ListParagraph"/>
        <w:numPr>
          <w:ilvl w:val="0"/>
          <w:numId w:val="47"/>
        </w:numPr>
        <w:spacing w:line="360" w:lineRule="auto"/>
        <w:jc w:val="both"/>
      </w:pPr>
      <w:r w:rsidRPr="00416D00">
        <w:rPr>
          <w:b/>
          <w:bCs/>
        </w:rPr>
        <w:t>Integrity:</w:t>
      </w:r>
      <w:r>
        <w:t xml:space="preserve"> In order to detect cases of tampering, SHA-256 checksums were applied to hash data transmitted from agents to the server and logs.</w:t>
      </w:r>
    </w:p>
    <w:p w14:paraId="21F9CBC8" w14:textId="15B14B58" w:rsidR="008B502C" w:rsidRDefault="008B502C" w:rsidP="00172BBD">
      <w:pPr>
        <w:pStyle w:val="ListParagraph"/>
        <w:numPr>
          <w:ilvl w:val="0"/>
          <w:numId w:val="47"/>
        </w:numPr>
        <w:spacing w:line="360" w:lineRule="auto"/>
        <w:jc w:val="both"/>
      </w:pPr>
      <w:r w:rsidRPr="00416D00">
        <w:rPr>
          <w:b/>
          <w:bCs/>
        </w:rPr>
        <w:t>Availability:</w:t>
      </w:r>
      <w:r>
        <w:t xml:space="preserve"> In order to prevent the firewall from crashing and denying service, the system was put through high-traffic and simulated DDoS tests.</w:t>
      </w:r>
    </w:p>
    <w:p w14:paraId="5DF6F38E" w14:textId="4DA42717" w:rsidR="008B502C" w:rsidRDefault="008B502C" w:rsidP="00172BB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172BB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D119DB">
      <w:pPr>
        <w:pStyle w:val="Heading21"/>
      </w:pPr>
    </w:p>
    <w:p w14:paraId="5645B674" w14:textId="2D7C7912" w:rsidR="008B502C" w:rsidRPr="007F73B0" w:rsidRDefault="008B502C" w:rsidP="00D119DB">
      <w:pPr>
        <w:pStyle w:val="Heading21"/>
      </w:pPr>
      <w:r w:rsidRPr="007F73B0">
        <w:t>5.2 System Setup</w:t>
      </w:r>
    </w:p>
    <w:p w14:paraId="087AA95C"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959" w:name="_Toc197509582"/>
      <w:bookmarkStart w:id="960" w:name="_Toc197509822"/>
      <w:bookmarkStart w:id="961" w:name="_Toc197509946"/>
      <w:bookmarkStart w:id="962" w:name="_Toc197510169"/>
      <w:bookmarkStart w:id="963" w:name="_Toc197510359"/>
      <w:bookmarkStart w:id="964" w:name="_Toc197510650"/>
      <w:bookmarkStart w:id="965" w:name="_Toc197510786"/>
      <w:bookmarkStart w:id="966" w:name="_Toc197511231"/>
      <w:bookmarkStart w:id="967" w:name="_Toc197511525"/>
      <w:bookmarkStart w:id="968" w:name="_Toc197511672"/>
      <w:bookmarkStart w:id="969" w:name="_Toc197511817"/>
      <w:bookmarkStart w:id="970" w:name="_Toc197511972"/>
      <w:bookmarkStart w:id="971" w:name="_Toc197512133"/>
      <w:bookmarkStart w:id="972" w:name="_Toc197512300"/>
      <w:bookmarkStart w:id="973" w:name="_Toc197512470"/>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p>
    <w:p w14:paraId="2EF9B55C"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974" w:name="_Toc197509583"/>
      <w:bookmarkStart w:id="975" w:name="_Toc197509823"/>
      <w:bookmarkStart w:id="976" w:name="_Toc197509947"/>
      <w:bookmarkStart w:id="977" w:name="_Toc197510170"/>
      <w:bookmarkStart w:id="978" w:name="_Toc197510360"/>
      <w:bookmarkStart w:id="979" w:name="_Toc197510651"/>
      <w:bookmarkStart w:id="980" w:name="_Toc197510787"/>
      <w:bookmarkStart w:id="981" w:name="_Toc197511232"/>
      <w:bookmarkStart w:id="982" w:name="_Toc197511526"/>
      <w:bookmarkStart w:id="983" w:name="_Toc197511673"/>
      <w:bookmarkStart w:id="984" w:name="_Toc197511818"/>
      <w:bookmarkStart w:id="985" w:name="_Toc197511973"/>
      <w:bookmarkStart w:id="986" w:name="_Toc197512134"/>
      <w:bookmarkStart w:id="987" w:name="_Toc197512301"/>
      <w:bookmarkStart w:id="988" w:name="_Toc197512471"/>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2D19AD5F"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989" w:name="_Toc197509584"/>
      <w:bookmarkStart w:id="990" w:name="_Toc197509824"/>
      <w:bookmarkStart w:id="991" w:name="_Toc197509948"/>
      <w:bookmarkStart w:id="992" w:name="_Toc197510171"/>
      <w:bookmarkStart w:id="993" w:name="_Toc197510361"/>
      <w:bookmarkStart w:id="994" w:name="_Toc197510652"/>
      <w:bookmarkStart w:id="995" w:name="_Toc197510788"/>
      <w:bookmarkStart w:id="996" w:name="_Toc197511233"/>
      <w:bookmarkStart w:id="997" w:name="_Toc197511527"/>
      <w:bookmarkStart w:id="998" w:name="_Toc197511674"/>
      <w:bookmarkStart w:id="999" w:name="_Toc197511819"/>
      <w:bookmarkStart w:id="1000" w:name="_Toc197511974"/>
      <w:bookmarkStart w:id="1001" w:name="_Toc197512135"/>
      <w:bookmarkStart w:id="1002" w:name="_Toc197512302"/>
      <w:bookmarkStart w:id="1003" w:name="_Toc197512472"/>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667C6AE1"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1004" w:name="_Toc197509585"/>
      <w:bookmarkStart w:id="1005" w:name="_Toc197509825"/>
      <w:bookmarkStart w:id="1006" w:name="_Toc197509949"/>
      <w:bookmarkStart w:id="1007" w:name="_Toc197510172"/>
      <w:bookmarkStart w:id="1008" w:name="_Toc197510362"/>
      <w:bookmarkStart w:id="1009" w:name="_Toc197510653"/>
      <w:bookmarkStart w:id="1010" w:name="_Toc197510789"/>
      <w:bookmarkStart w:id="1011" w:name="_Toc197511234"/>
      <w:bookmarkStart w:id="1012" w:name="_Toc197511528"/>
      <w:bookmarkStart w:id="1013" w:name="_Toc197511675"/>
      <w:bookmarkStart w:id="1014" w:name="_Toc197511820"/>
      <w:bookmarkStart w:id="1015" w:name="_Toc197511975"/>
      <w:bookmarkStart w:id="1016" w:name="_Toc197512136"/>
      <w:bookmarkStart w:id="1017" w:name="_Toc197512303"/>
      <w:bookmarkStart w:id="1018" w:name="_Toc19751247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p>
    <w:p w14:paraId="554580D0" w14:textId="77777777" w:rsidR="008262D1" w:rsidRPr="008262D1" w:rsidRDefault="008262D1"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1019" w:name="_Toc197509586"/>
      <w:bookmarkStart w:id="1020" w:name="_Toc197509826"/>
      <w:bookmarkStart w:id="1021" w:name="_Toc197509950"/>
      <w:bookmarkStart w:id="1022" w:name="_Toc197510173"/>
      <w:bookmarkStart w:id="1023" w:name="_Toc197510363"/>
      <w:bookmarkStart w:id="1024" w:name="_Toc197510654"/>
      <w:bookmarkStart w:id="1025" w:name="_Toc197510790"/>
      <w:bookmarkStart w:id="1026" w:name="_Toc197511235"/>
      <w:bookmarkStart w:id="1027" w:name="_Toc197511529"/>
      <w:bookmarkStart w:id="1028" w:name="_Toc197511676"/>
      <w:bookmarkStart w:id="1029" w:name="_Toc197511821"/>
      <w:bookmarkStart w:id="1030" w:name="_Toc197511976"/>
      <w:bookmarkStart w:id="1031" w:name="_Toc197512137"/>
      <w:bookmarkStart w:id="1032" w:name="_Toc197512304"/>
      <w:bookmarkStart w:id="1033" w:name="_Toc197512474"/>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p>
    <w:p w14:paraId="47622126" w14:textId="77777777" w:rsidR="008262D1" w:rsidRPr="008262D1" w:rsidRDefault="008262D1"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1034" w:name="_Toc197509587"/>
      <w:bookmarkStart w:id="1035" w:name="_Toc197509827"/>
      <w:bookmarkStart w:id="1036" w:name="_Toc197509951"/>
      <w:bookmarkStart w:id="1037" w:name="_Toc197510174"/>
      <w:bookmarkStart w:id="1038" w:name="_Toc197510364"/>
      <w:bookmarkStart w:id="1039" w:name="_Toc197510655"/>
      <w:bookmarkStart w:id="1040" w:name="_Toc197510791"/>
      <w:bookmarkStart w:id="1041" w:name="_Toc197511236"/>
      <w:bookmarkStart w:id="1042" w:name="_Toc197511530"/>
      <w:bookmarkStart w:id="1043" w:name="_Toc197511677"/>
      <w:bookmarkStart w:id="1044" w:name="_Toc197511822"/>
      <w:bookmarkStart w:id="1045" w:name="_Toc197511977"/>
      <w:bookmarkStart w:id="1046" w:name="_Toc197512138"/>
      <w:bookmarkStart w:id="1047" w:name="_Toc197512305"/>
      <w:bookmarkStart w:id="1048" w:name="_Toc197512475"/>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p>
    <w:p w14:paraId="3D19B0BD" w14:textId="77777777" w:rsidR="001A2CBF" w:rsidRPr="001A2CBF" w:rsidRDefault="001A2CBF" w:rsidP="001A2CBF">
      <w:pPr>
        <w:pStyle w:val="ListParagraph"/>
        <w:keepNext/>
        <w:keepLines/>
        <w:numPr>
          <w:ilvl w:val="0"/>
          <w:numId w:val="57"/>
        </w:numPr>
        <w:spacing w:before="240"/>
        <w:outlineLvl w:val="0"/>
        <w:rPr>
          <w:rFonts w:eastAsiaTheme="majorEastAsia" w:cstheme="majorBidi"/>
          <w:b/>
          <w:vanish/>
          <w:color w:val="000000" w:themeColor="text1"/>
          <w:sz w:val="40"/>
          <w:szCs w:val="32"/>
        </w:rPr>
      </w:pPr>
      <w:bookmarkStart w:id="1049" w:name="_Toc197511978"/>
      <w:bookmarkStart w:id="1050" w:name="_Toc197512139"/>
      <w:bookmarkStart w:id="1051" w:name="_Toc197512306"/>
      <w:bookmarkStart w:id="1052" w:name="_Toc197512476"/>
      <w:bookmarkEnd w:id="1049"/>
      <w:bookmarkEnd w:id="1050"/>
      <w:bookmarkEnd w:id="1051"/>
      <w:bookmarkEnd w:id="1052"/>
    </w:p>
    <w:p w14:paraId="54E095DF" w14:textId="77777777" w:rsidR="001A2CBF" w:rsidRPr="001A2CBF" w:rsidRDefault="001A2CBF" w:rsidP="001A2CBF">
      <w:pPr>
        <w:pStyle w:val="ListParagraph"/>
        <w:keepNext/>
        <w:keepLines/>
        <w:numPr>
          <w:ilvl w:val="0"/>
          <w:numId w:val="57"/>
        </w:numPr>
        <w:spacing w:before="240"/>
        <w:outlineLvl w:val="0"/>
        <w:rPr>
          <w:rFonts w:eastAsiaTheme="majorEastAsia" w:cstheme="majorBidi"/>
          <w:b/>
          <w:vanish/>
          <w:color w:val="000000" w:themeColor="text1"/>
          <w:sz w:val="40"/>
          <w:szCs w:val="32"/>
        </w:rPr>
      </w:pPr>
      <w:bookmarkStart w:id="1053" w:name="_Toc197511979"/>
      <w:bookmarkStart w:id="1054" w:name="_Toc197512140"/>
      <w:bookmarkStart w:id="1055" w:name="_Toc197512307"/>
      <w:bookmarkStart w:id="1056" w:name="_Toc197512477"/>
      <w:bookmarkEnd w:id="1053"/>
      <w:bookmarkEnd w:id="1054"/>
      <w:bookmarkEnd w:id="1055"/>
      <w:bookmarkEnd w:id="1056"/>
    </w:p>
    <w:p w14:paraId="3BCF5E16"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1057" w:name="_Toc197512478"/>
      <w:bookmarkEnd w:id="1057"/>
    </w:p>
    <w:p w14:paraId="077F67E1" w14:textId="77777777" w:rsidR="001A2CBF" w:rsidRPr="001A2CBF" w:rsidRDefault="001A2CBF" w:rsidP="001A2CBF">
      <w:pPr>
        <w:pStyle w:val="ListParagraph"/>
        <w:keepNext/>
        <w:keepLines/>
        <w:numPr>
          <w:ilvl w:val="1"/>
          <w:numId w:val="57"/>
        </w:numPr>
        <w:spacing w:before="40"/>
        <w:outlineLvl w:val="1"/>
        <w:rPr>
          <w:rFonts w:eastAsiaTheme="majorEastAsia" w:cstheme="majorBidi"/>
          <w:b/>
          <w:vanish/>
          <w:color w:val="000000" w:themeColor="text1"/>
          <w:sz w:val="28"/>
          <w:szCs w:val="26"/>
        </w:rPr>
      </w:pPr>
      <w:bookmarkStart w:id="1058" w:name="_Toc197512479"/>
      <w:bookmarkEnd w:id="1058"/>
    </w:p>
    <w:p w14:paraId="694B3CC5" w14:textId="7F7D204E" w:rsidR="009001BC" w:rsidRPr="001A2CBF" w:rsidRDefault="008B502C" w:rsidP="006C4CAC">
      <w:pPr>
        <w:pStyle w:val="Heading3"/>
      </w:pPr>
      <w:bookmarkStart w:id="1059" w:name="_Toc197512480"/>
      <w:r w:rsidRPr="001A2CBF">
        <w:t>Environment Configuration</w:t>
      </w:r>
      <w:bookmarkEnd w:id="1059"/>
    </w:p>
    <w:p w14:paraId="3F6081CC" w14:textId="498FF683" w:rsidR="009001BC" w:rsidRPr="008B502C" w:rsidRDefault="008B502C" w:rsidP="00172BB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172BBD">
      <w:pPr>
        <w:pStyle w:val="ListParagraph"/>
        <w:numPr>
          <w:ilvl w:val="1"/>
          <w:numId w:val="36"/>
        </w:numPr>
        <w:spacing w:line="360" w:lineRule="auto"/>
        <w:jc w:val="both"/>
      </w:pPr>
      <w:r w:rsidRPr="008B502C">
        <w:t>Server: Ubuntu 22.04 LTS</w:t>
      </w:r>
    </w:p>
    <w:p w14:paraId="2D8D9BEF" w14:textId="0B8EC655" w:rsidR="009001BC" w:rsidRPr="008B502C" w:rsidRDefault="008B502C" w:rsidP="00172BBD">
      <w:pPr>
        <w:pStyle w:val="ListParagraph"/>
        <w:numPr>
          <w:ilvl w:val="1"/>
          <w:numId w:val="36"/>
        </w:numPr>
        <w:spacing w:line="360" w:lineRule="auto"/>
        <w:jc w:val="both"/>
      </w:pPr>
      <w:r w:rsidRPr="008B502C">
        <w:t>Agents: Windows 10/11</w:t>
      </w:r>
    </w:p>
    <w:p w14:paraId="4C0FD1C5" w14:textId="77777777" w:rsidR="008B502C" w:rsidRPr="008B502C" w:rsidRDefault="008B502C" w:rsidP="00172BBD">
      <w:pPr>
        <w:pStyle w:val="ListParagraph"/>
        <w:numPr>
          <w:ilvl w:val="0"/>
          <w:numId w:val="36"/>
        </w:numPr>
        <w:spacing w:line="360" w:lineRule="auto"/>
        <w:jc w:val="both"/>
      </w:pPr>
      <w:r w:rsidRPr="009001BC">
        <w:rPr>
          <w:b/>
          <w:bCs/>
        </w:rPr>
        <w:lastRenderedPageBreak/>
        <w:t>Frameworks &amp; Languages</w:t>
      </w:r>
      <w:r w:rsidRPr="008B502C">
        <w:t>:</w:t>
      </w:r>
    </w:p>
    <w:p w14:paraId="15EF61FD" w14:textId="77777777" w:rsidR="008B502C" w:rsidRPr="008B502C" w:rsidRDefault="008B502C" w:rsidP="00172BB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172BB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172BB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172BBD">
      <w:pPr>
        <w:pStyle w:val="ListParagraph"/>
        <w:numPr>
          <w:ilvl w:val="1"/>
          <w:numId w:val="36"/>
        </w:numPr>
        <w:spacing w:line="360" w:lineRule="auto"/>
        <w:jc w:val="both"/>
      </w:pPr>
      <w:proofErr w:type="spellStart"/>
      <w:r w:rsidRPr="008B502C">
        <w:t>Scikit</w:t>
      </w:r>
      <w:proofErr w:type="spellEnd"/>
      <w:r w:rsidRPr="008B502C">
        <w:t xml:space="preserve">-learn, Pandas, NumPy, </w:t>
      </w:r>
      <w:proofErr w:type="spellStart"/>
      <w:r w:rsidRPr="008B502C">
        <w:t>Joblib</w:t>
      </w:r>
      <w:proofErr w:type="spellEnd"/>
    </w:p>
    <w:p w14:paraId="4661D1E0" w14:textId="77777777" w:rsidR="008B502C" w:rsidRPr="008B502C" w:rsidRDefault="008B502C" w:rsidP="00172BB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172BBD">
      <w:pPr>
        <w:pStyle w:val="ListParagraph"/>
        <w:numPr>
          <w:ilvl w:val="1"/>
          <w:numId w:val="36"/>
        </w:numPr>
        <w:spacing w:line="360" w:lineRule="auto"/>
        <w:jc w:val="both"/>
      </w:pPr>
      <w:proofErr w:type="spellStart"/>
      <w:r w:rsidRPr="008B502C">
        <w:t>CICFlowMeter</w:t>
      </w:r>
      <w:proofErr w:type="spellEnd"/>
      <w:r w:rsidRPr="008B502C">
        <w:t xml:space="preserve">, </w:t>
      </w:r>
      <w:proofErr w:type="spellStart"/>
      <w:r w:rsidRPr="008B502C">
        <w:t>Dumpcap</w:t>
      </w:r>
      <w:proofErr w:type="spellEnd"/>
      <w:r w:rsidRPr="008B502C">
        <w:t xml:space="preserve">, </w:t>
      </w:r>
      <w:proofErr w:type="spellStart"/>
      <w:r w:rsidRPr="008B502C">
        <w:t>Wazuh</w:t>
      </w:r>
      <w:proofErr w:type="spellEnd"/>
      <w:r w:rsidRPr="008B502C">
        <w:t>, Windows Firewall, OpenSSL for TLS setup</w:t>
      </w:r>
    </w:p>
    <w:p w14:paraId="72C98053" w14:textId="77777777" w:rsidR="001A2CBF" w:rsidRPr="001A2CBF" w:rsidRDefault="001A2CBF" w:rsidP="001A2CBF">
      <w:pPr>
        <w:pStyle w:val="ListParagraph"/>
        <w:keepNext/>
        <w:keepLines/>
        <w:numPr>
          <w:ilvl w:val="0"/>
          <w:numId w:val="55"/>
        </w:numPr>
        <w:spacing w:before="240"/>
        <w:outlineLvl w:val="0"/>
        <w:rPr>
          <w:rFonts w:eastAsiaTheme="majorEastAsia" w:cstheme="majorBidi"/>
          <w:b/>
          <w:vanish/>
          <w:color w:val="000000" w:themeColor="text1"/>
          <w:sz w:val="40"/>
          <w:szCs w:val="32"/>
        </w:rPr>
      </w:pPr>
      <w:bookmarkStart w:id="1060" w:name="_Toc197511238"/>
      <w:bookmarkStart w:id="1061" w:name="_Toc197511532"/>
      <w:bookmarkStart w:id="1062" w:name="_Toc197511679"/>
      <w:bookmarkStart w:id="1063" w:name="_Toc197511824"/>
      <w:bookmarkStart w:id="1064" w:name="_Toc197511983"/>
      <w:bookmarkStart w:id="1065" w:name="_Toc197512144"/>
      <w:bookmarkStart w:id="1066" w:name="_Toc197512311"/>
      <w:bookmarkStart w:id="1067" w:name="_Toc197512481"/>
      <w:bookmarkEnd w:id="1060"/>
      <w:bookmarkEnd w:id="1061"/>
      <w:bookmarkEnd w:id="1062"/>
      <w:bookmarkEnd w:id="1063"/>
      <w:bookmarkEnd w:id="1064"/>
      <w:bookmarkEnd w:id="1065"/>
      <w:bookmarkEnd w:id="1066"/>
      <w:bookmarkEnd w:id="1067"/>
    </w:p>
    <w:p w14:paraId="1E76DBC1" w14:textId="77777777" w:rsidR="001A2CBF" w:rsidRPr="001A2CBF" w:rsidRDefault="001A2CBF" w:rsidP="001A2CBF">
      <w:pPr>
        <w:pStyle w:val="ListParagraph"/>
        <w:keepNext/>
        <w:keepLines/>
        <w:numPr>
          <w:ilvl w:val="0"/>
          <w:numId w:val="55"/>
        </w:numPr>
        <w:spacing w:before="240"/>
        <w:outlineLvl w:val="0"/>
        <w:rPr>
          <w:rFonts w:eastAsiaTheme="majorEastAsia" w:cstheme="majorBidi"/>
          <w:b/>
          <w:vanish/>
          <w:color w:val="000000" w:themeColor="text1"/>
          <w:sz w:val="40"/>
          <w:szCs w:val="32"/>
        </w:rPr>
      </w:pPr>
      <w:bookmarkStart w:id="1068" w:name="_Toc197511239"/>
      <w:bookmarkStart w:id="1069" w:name="_Toc197511533"/>
      <w:bookmarkStart w:id="1070" w:name="_Toc197511680"/>
      <w:bookmarkStart w:id="1071" w:name="_Toc197511825"/>
      <w:bookmarkStart w:id="1072" w:name="_Toc197511984"/>
      <w:bookmarkStart w:id="1073" w:name="_Toc197512145"/>
      <w:bookmarkStart w:id="1074" w:name="_Toc197512312"/>
      <w:bookmarkStart w:id="1075" w:name="_Toc197512482"/>
      <w:bookmarkEnd w:id="1068"/>
      <w:bookmarkEnd w:id="1069"/>
      <w:bookmarkEnd w:id="1070"/>
      <w:bookmarkEnd w:id="1071"/>
      <w:bookmarkEnd w:id="1072"/>
      <w:bookmarkEnd w:id="1073"/>
      <w:bookmarkEnd w:id="1074"/>
      <w:bookmarkEnd w:id="1075"/>
    </w:p>
    <w:p w14:paraId="3A9A5D76" w14:textId="77777777" w:rsidR="001A2CBF" w:rsidRPr="001A2CBF" w:rsidRDefault="001A2CBF" w:rsidP="001A2CBF">
      <w:pPr>
        <w:pStyle w:val="ListParagraph"/>
        <w:keepNext/>
        <w:keepLines/>
        <w:numPr>
          <w:ilvl w:val="0"/>
          <w:numId w:val="55"/>
        </w:numPr>
        <w:spacing w:before="240"/>
        <w:outlineLvl w:val="0"/>
        <w:rPr>
          <w:rFonts w:eastAsiaTheme="majorEastAsia" w:cstheme="majorBidi"/>
          <w:b/>
          <w:vanish/>
          <w:color w:val="000000" w:themeColor="text1"/>
          <w:sz w:val="40"/>
          <w:szCs w:val="32"/>
        </w:rPr>
      </w:pPr>
      <w:bookmarkStart w:id="1076" w:name="_Toc197511240"/>
      <w:bookmarkStart w:id="1077" w:name="_Toc197511534"/>
      <w:bookmarkStart w:id="1078" w:name="_Toc197511681"/>
      <w:bookmarkStart w:id="1079" w:name="_Toc197511826"/>
      <w:bookmarkStart w:id="1080" w:name="_Toc197511985"/>
      <w:bookmarkStart w:id="1081" w:name="_Toc197512146"/>
      <w:bookmarkStart w:id="1082" w:name="_Toc197512313"/>
      <w:bookmarkStart w:id="1083" w:name="_Toc197512483"/>
      <w:bookmarkEnd w:id="1076"/>
      <w:bookmarkEnd w:id="1077"/>
      <w:bookmarkEnd w:id="1078"/>
      <w:bookmarkEnd w:id="1079"/>
      <w:bookmarkEnd w:id="1080"/>
      <w:bookmarkEnd w:id="1081"/>
      <w:bookmarkEnd w:id="1082"/>
      <w:bookmarkEnd w:id="1083"/>
    </w:p>
    <w:p w14:paraId="32466411" w14:textId="77777777" w:rsidR="001A2CBF" w:rsidRPr="001A2CBF" w:rsidRDefault="001A2CBF" w:rsidP="001A2CBF">
      <w:pPr>
        <w:pStyle w:val="ListParagraph"/>
        <w:keepNext/>
        <w:keepLines/>
        <w:numPr>
          <w:ilvl w:val="1"/>
          <w:numId w:val="55"/>
        </w:numPr>
        <w:spacing w:before="40"/>
        <w:outlineLvl w:val="1"/>
        <w:rPr>
          <w:rFonts w:eastAsiaTheme="majorEastAsia" w:cstheme="majorBidi"/>
          <w:b/>
          <w:vanish/>
          <w:color w:val="000000" w:themeColor="text1"/>
          <w:sz w:val="28"/>
          <w:szCs w:val="26"/>
        </w:rPr>
      </w:pPr>
      <w:bookmarkStart w:id="1084" w:name="_Toc197511241"/>
      <w:bookmarkStart w:id="1085" w:name="_Toc197511535"/>
      <w:bookmarkStart w:id="1086" w:name="_Toc197511682"/>
      <w:bookmarkStart w:id="1087" w:name="_Toc197511827"/>
      <w:bookmarkStart w:id="1088" w:name="_Toc197511986"/>
      <w:bookmarkStart w:id="1089" w:name="_Toc197512147"/>
      <w:bookmarkStart w:id="1090" w:name="_Toc197512314"/>
      <w:bookmarkStart w:id="1091" w:name="_Toc197512484"/>
      <w:bookmarkEnd w:id="1084"/>
      <w:bookmarkEnd w:id="1085"/>
      <w:bookmarkEnd w:id="1086"/>
      <w:bookmarkEnd w:id="1087"/>
      <w:bookmarkEnd w:id="1088"/>
      <w:bookmarkEnd w:id="1089"/>
      <w:bookmarkEnd w:id="1090"/>
      <w:bookmarkEnd w:id="1091"/>
    </w:p>
    <w:p w14:paraId="456382D1" w14:textId="77777777" w:rsidR="001A2CBF" w:rsidRPr="001A2CBF" w:rsidRDefault="001A2CBF" w:rsidP="001A2CBF">
      <w:pPr>
        <w:pStyle w:val="ListParagraph"/>
        <w:keepNext/>
        <w:keepLines/>
        <w:numPr>
          <w:ilvl w:val="1"/>
          <w:numId w:val="55"/>
        </w:numPr>
        <w:spacing w:before="40"/>
        <w:outlineLvl w:val="1"/>
        <w:rPr>
          <w:rFonts w:eastAsiaTheme="majorEastAsia" w:cstheme="majorBidi"/>
          <w:b/>
          <w:vanish/>
          <w:color w:val="000000" w:themeColor="text1"/>
          <w:sz w:val="28"/>
          <w:szCs w:val="26"/>
        </w:rPr>
      </w:pPr>
      <w:bookmarkStart w:id="1092" w:name="_Toc197511242"/>
      <w:bookmarkStart w:id="1093" w:name="_Toc197511536"/>
      <w:bookmarkStart w:id="1094" w:name="_Toc197511683"/>
      <w:bookmarkStart w:id="1095" w:name="_Toc197511828"/>
      <w:bookmarkStart w:id="1096" w:name="_Toc197511987"/>
      <w:bookmarkStart w:id="1097" w:name="_Toc197512148"/>
      <w:bookmarkStart w:id="1098" w:name="_Toc197512315"/>
      <w:bookmarkStart w:id="1099" w:name="_Toc197512485"/>
      <w:bookmarkEnd w:id="1092"/>
      <w:bookmarkEnd w:id="1093"/>
      <w:bookmarkEnd w:id="1094"/>
      <w:bookmarkEnd w:id="1095"/>
      <w:bookmarkEnd w:id="1096"/>
      <w:bookmarkEnd w:id="1097"/>
      <w:bookmarkEnd w:id="1098"/>
      <w:bookmarkEnd w:id="1099"/>
    </w:p>
    <w:p w14:paraId="770F34C1" w14:textId="77777777" w:rsidR="001A2CBF" w:rsidRPr="001A2CBF" w:rsidRDefault="001A2CBF" w:rsidP="001A2CBF">
      <w:pPr>
        <w:pStyle w:val="ListParagraph"/>
        <w:keepNext/>
        <w:keepLines/>
        <w:numPr>
          <w:ilvl w:val="1"/>
          <w:numId w:val="55"/>
        </w:numPr>
        <w:spacing w:before="40"/>
        <w:outlineLvl w:val="1"/>
        <w:rPr>
          <w:rFonts w:eastAsiaTheme="majorEastAsia" w:cstheme="majorBidi"/>
          <w:b/>
          <w:vanish/>
          <w:color w:val="000000" w:themeColor="text1"/>
          <w:sz w:val="28"/>
          <w:szCs w:val="26"/>
        </w:rPr>
      </w:pPr>
      <w:bookmarkStart w:id="1100" w:name="_Toc197511243"/>
      <w:bookmarkStart w:id="1101" w:name="_Toc197511537"/>
      <w:bookmarkStart w:id="1102" w:name="_Toc197511684"/>
      <w:bookmarkStart w:id="1103" w:name="_Toc197511829"/>
      <w:bookmarkStart w:id="1104" w:name="_Toc197511988"/>
      <w:bookmarkStart w:id="1105" w:name="_Toc197512149"/>
      <w:bookmarkStart w:id="1106" w:name="_Toc197512316"/>
      <w:bookmarkStart w:id="1107" w:name="_Toc197512486"/>
      <w:bookmarkEnd w:id="1100"/>
      <w:bookmarkEnd w:id="1101"/>
      <w:bookmarkEnd w:id="1102"/>
      <w:bookmarkEnd w:id="1103"/>
      <w:bookmarkEnd w:id="1104"/>
      <w:bookmarkEnd w:id="1105"/>
      <w:bookmarkEnd w:id="1106"/>
      <w:bookmarkEnd w:id="1107"/>
    </w:p>
    <w:p w14:paraId="30CC9AE7" w14:textId="77777777" w:rsidR="001A2CBF" w:rsidRPr="001A2CBF" w:rsidRDefault="001A2CBF" w:rsidP="001A2CBF">
      <w:pPr>
        <w:pStyle w:val="ListParagraph"/>
        <w:keepNext/>
        <w:keepLines/>
        <w:numPr>
          <w:ilvl w:val="1"/>
          <w:numId w:val="55"/>
        </w:numPr>
        <w:spacing w:before="40"/>
        <w:outlineLvl w:val="1"/>
        <w:rPr>
          <w:rFonts w:eastAsiaTheme="majorEastAsia" w:cstheme="majorBidi"/>
          <w:b/>
          <w:vanish/>
          <w:color w:val="000000" w:themeColor="text1"/>
          <w:sz w:val="28"/>
          <w:szCs w:val="26"/>
        </w:rPr>
      </w:pPr>
      <w:bookmarkStart w:id="1108" w:name="_Toc197511244"/>
      <w:bookmarkStart w:id="1109" w:name="_Toc197511538"/>
      <w:bookmarkStart w:id="1110" w:name="_Toc197511685"/>
      <w:bookmarkStart w:id="1111" w:name="_Toc197511830"/>
      <w:bookmarkStart w:id="1112" w:name="_Toc197511989"/>
      <w:bookmarkStart w:id="1113" w:name="_Toc197512150"/>
      <w:bookmarkStart w:id="1114" w:name="_Toc197512317"/>
      <w:bookmarkStart w:id="1115" w:name="_Toc197512487"/>
      <w:bookmarkEnd w:id="1108"/>
      <w:bookmarkEnd w:id="1109"/>
      <w:bookmarkEnd w:id="1110"/>
      <w:bookmarkEnd w:id="1111"/>
      <w:bookmarkEnd w:id="1112"/>
      <w:bookmarkEnd w:id="1113"/>
      <w:bookmarkEnd w:id="1114"/>
      <w:bookmarkEnd w:id="1115"/>
    </w:p>
    <w:p w14:paraId="46E85D02" w14:textId="77777777" w:rsidR="001A2CBF" w:rsidRPr="001A2CBF" w:rsidRDefault="001A2CBF" w:rsidP="001A2CBF">
      <w:pPr>
        <w:pStyle w:val="ListParagraph"/>
        <w:keepNext/>
        <w:keepLines/>
        <w:numPr>
          <w:ilvl w:val="1"/>
          <w:numId w:val="55"/>
        </w:numPr>
        <w:spacing w:before="40"/>
        <w:outlineLvl w:val="1"/>
        <w:rPr>
          <w:rFonts w:eastAsiaTheme="majorEastAsia" w:cstheme="majorBidi"/>
          <w:b/>
          <w:vanish/>
          <w:color w:val="000000" w:themeColor="text1"/>
          <w:sz w:val="28"/>
          <w:szCs w:val="26"/>
        </w:rPr>
      </w:pPr>
      <w:bookmarkStart w:id="1116" w:name="_Toc197511245"/>
      <w:bookmarkStart w:id="1117" w:name="_Toc197511539"/>
      <w:bookmarkStart w:id="1118" w:name="_Toc197511686"/>
      <w:bookmarkStart w:id="1119" w:name="_Toc197511831"/>
      <w:bookmarkStart w:id="1120" w:name="_Toc197511990"/>
      <w:bookmarkStart w:id="1121" w:name="_Toc197512151"/>
      <w:bookmarkStart w:id="1122" w:name="_Toc197512318"/>
      <w:bookmarkStart w:id="1123" w:name="_Toc197512488"/>
      <w:bookmarkEnd w:id="1116"/>
      <w:bookmarkEnd w:id="1117"/>
      <w:bookmarkEnd w:id="1118"/>
      <w:bookmarkEnd w:id="1119"/>
      <w:bookmarkEnd w:id="1120"/>
      <w:bookmarkEnd w:id="1121"/>
      <w:bookmarkEnd w:id="1122"/>
      <w:bookmarkEnd w:id="1123"/>
    </w:p>
    <w:p w14:paraId="7F063B14" w14:textId="77777777" w:rsidR="001A2CBF" w:rsidRPr="001A2CBF" w:rsidRDefault="001A2CBF" w:rsidP="001A2CBF">
      <w:pPr>
        <w:pStyle w:val="ListParagraph"/>
        <w:keepNext/>
        <w:keepLines/>
        <w:numPr>
          <w:ilvl w:val="1"/>
          <w:numId w:val="55"/>
        </w:numPr>
        <w:spacing w:before="40"/>
        <w:outlineLvl w:val="1"/>
        <w:rPr>
          <w:rFonts w:eastAsiaTheme="majorEastAsia" w:cstheme="majorBidi"/>
          <w:b/>
          <w:vanish/>
          <w:color w:val="000000" w:themeColor="text1"/>
          <w:sz w:val="28"/>
          <w:szCs w:val="26"/>
        </w:rPr>
      </w:pPr>
      <w:bookmarkStart w:id="1124" w:name="_Toc197511246"/>
      <w:bookmarkStart w:id="1125" w:name="_Toc197511540"/>
      <w:bookmarkStart w:id="1126" w:name="_Toc197511687"/>
      <w:bookmarkStart w:id="1127" w:name="_Toc197511832"/>
      <w:bookmarkStart w:id="1128" w:name="_Toc197511991"/>
      <w:bookmarkStart w:id="1129" w:name="_Toc197512152"/>
      <w:bookmarkStart w:id="1130" w:name="_Toc197512319"/>
      <w:bookmarkStart w:id="1131" w:name="_Toc197512489"/>
      <w:bookmarkEnd w:id="1124"/>
      <w:bookmarkEnd w:id="1125"/>
      <w:bookmarkEnd w:id="1126"/>
      <w:bookmarkEnd w:id="1127"/>
      <w:bookmarkEnd w:id="1128"/>
      <w:bookmarkEnd w:id="1129"/>
      <w:bookmarkEnd w:id="1130"/>
      <w:bookmarkEnd w:id="1131"/>
    </w:p>
    <w:p w14:paraId="0BB6EBD6" w14:textId="77777777" w:rsidR="001A2CBF" w:rsidRPr="001A2CBF" w:rsidRDefault="001A2CBF" w:rsidP="001A2CBF">
      <w:pPr>
        <w:pStyle w:val="ListParagraph"/>
        <w:keepNext/>
        <w:numPr>
          <w:ilvl w:val="2"/>
          <w:numId w:val="55"/>
        </w:numPr>
        <w:spacing w:before="240" w:after="60"/>
        <w:outlineLvl w:val="2"/>
        <w:rPr>
          <w:rFonts w:eastAsiaTheme="majorEastAsia" w:cstheme="majorBidi"/>
          <w:b/>
          <w:bCs/>
          <w:vanish/>
          <w:color w:val="000000" w:themeColor="text1"/>
          <w:szCs w:val="26"/>
        </w:rPr>
      </w:pPr>
      <w:bookmarkStart w:id="1132" w:name="_Toc197512490"/>
      <w:bookmarkEnd w:id="1132"/>
    </w:p>
    <w:p w14:paraId="4C03B019" w14:textId="584C8C80" w:rsidR="008B502C" w:rsidRDefault="008B502C" w:rsidP="001A2CBF">
      <w:pPr>
        <w:pStyle w:val="Heading3"/>
      </w:pPr>
      <w:bookmarkStart w:id="1133" w:name="_Toc197512491"/>
      <w:r w:rsidRPr="008B502C">
        <w:t>Key Functions and Algorithms</w:t>
      </w:r>
      <w:bookmarkEnd w:id="1133"/>
    </w:p>
    <w:p w14:paraId="7AD5E89F" w14:textId="47C1DCDA" w:rsidR="008B502C" w:rsidRPr="008B502C" w:rsidRDefault="008B502C" w:rsidP="00416D00">
      <w:pPr>
        <w:spacing w:line="360" w:lineRule="auto"/>
        <w:jc w:val="both"/>
        <w:rPr>
          <w:b/>
          <w:bCs/>
        </w:rPr>
      </w:pPr>
      <w:r w:rsidRPr="008B502C">
        <w:rPr>
          <w:b/>
          <w:bCs/>
        </w:rPr>
        <w:t xml:space="preserve">Feature Extraction: </w:t>
      </w:r>
      <w:proofErr w:type="spellStart"/>
      <w:r w:rsidRPr="00684C9D">
        <w:t>CICFlowMeter</w:t>
      </w:r>
      <w:proofErr w:type="spellEnd"/>
      <w:r w:rsidRPr="00684C9D">
        <w:t xml:space="preserve"> is used by agents to extract features based on flow from unprocessed packet data.</w:t>
      </w:r>
    </w:p>
    <w:p w14:paraId="62624408" w14:textId="73426185" w:rsidR="008B502C" w:rsidRPr="008B502C" w:rsidRDefault="008B502C" w:rsidP="00416D00">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416D00">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416D00">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416D00">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2C1E75">
      <w:pPr>
        <w:spacing w:line="360" w:lineRule="auto"/>
        <w:jc w:val="both"/>
      </w:pPr>
    </w:p>
    <w:p w14:paraId="1B9B883F" w14:textId="605225DC" w:rsidR="00684C9D" w:rsidRPr="00364E55" w:rsidRDefault="00684C9D" w:rsidP="00364E55">
      <w:pPr>
        <w:pStyle w:val="Heading2"/>
      </w:pPr>
      <w:bookmarkStart w:id="1134" w:name="_Toc197512492"/>
      <w:r w:rsidRPr="00364E55">
        <w:t>System Integration</w:t>
      </w:r>
      <w:bookmarkEnd w:id="1134"/>
    </w:p>
    <w:p w14:paraId="787F2F52" w14:textId="77777777" w:rsidR="002C1E75" w:rsidRPr="002C1E75" w:rsidRDefault="002C1E75" w:rsidP="00172BB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135" w:name="_Toc197509591"/>
      <w:bookmarkStart w:id="1136" w:name="_Toc197509831"/>
      <w:bookmarkStart w:id="1137" w:name="_Toc197509955"/>
      <w:bookmarkStart w:id="1138" w:name="_Toc197510178"/>
      <w:bookmarkStart w:id="1139" w:name="_Toc197510368"/>
      <w:bookmarkStart w:id="1140" w:name="_Toc197510659"/>
      <w:bookmarkStart w:id="1141" w:name="_Toc197510795"/>
      <w:bookmarkStart w:id="1142" w:name="_Toc197511250"/>
      <w:bookmarkStart w:id="1143" w:name="_Toc197511544"/>
      <w:bookmarkStart w:id="1144" w:name="_Toc197511691"/>
      <w:bookmarkStart w:id="1145" w:name="_Toc197511836"/>
      <w:bookmarkStart w:id="1146" w:name="_Toc197511995"/>
      <w:bookmarkStart w:id="1147" w:name="_Toc197512156"/>
      <w:bookmarkStart w:id="1148" w:name="_Toc197512323"/>
      <w:bookmarkStart w:id="1149" w:name="_Toc197512493"/>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p>
    <w:p w14:paraId="6214D641" w14:textId="7DB2102B" w:rsidR="00684C9D" w:rsidRDefault="00684C9D" w:rsidP="002C1E75">
      <w:pPr>
        <w:pStyle w:val="Heading3"/>
        <w:spacing w:line="360" w:lineRule="auto"/>
      </w:pPr>
      <w:bookmarkStart w:id="1150" w:name="_Toc197512494"/>
      <w:r w:rsidRPr="00684C9D">
        <w:t>Components Integration</w:t>
      </w:r>
      <w:bookmarkEnd w:id="1150"/>
    </w:p>
    <w:p w14:paraId="154E2188" w14:textId="729B6CE7" w:rsidR="00684C9D" w:rsidRDefault="00684C9D" w:rsidP="002C1E75">
      <w:pPr>
        <w:spacing w:line="360" w:lineRule="auto"/>
        <w:jc w:val="both"/>
      </w:pPr>
      <w:r>
        <w:rPr>
          <w:rStyle w:val="Strong"/>
        </w:rPr>
        <w:t>Firewall Agent</w:t>
      </w:r>
      <w:r>
        <w:t>:</w:t>
      </w:r>
    </w:p>
    <w:p w14:paraId="6A1544B8" w14:textId="30FE67D3" w:rsidR="00684C9D" w:rsidRDefault="00684C9D" w:rsidP="00B45274">
      <w:pPr>
        <w:pStyle w:val="ListParagraph"/>
        <w:numPr>
          <w:ilvl w:val="0"/>
          <w:numId w:val="21"/>
        </w:numPr>
        <w:spacing w:line="360" w:lineRule="auto"/>
        <w:jc w:val="both"/>
      </w:pPr>
      <w:r>
        <w:t>captures traffic in real time.</w:t>
      </w:r>
    </w:p>
    <w:p w14:paraId="388A28C6" w14:textId="50FE854C" w:rsidR="00684C9D" w:rsidRDefault="00684C9D" w:rsidP="00B45274">
      <w:pPr>
        <w:pStyle w:val="ListParagraph"/>
        <w:numPr>
          <w:ilvl w:val="0"/>
          <w:numId w:val="21"/>
        </w:numPr>
        <w:spacing w:line="360" w:lineRule="auto"/>
        <w:jc w:val="both"/>
      </w:pPr>
      <w:r>
        <w:t>executes the trained AI model after feature extraction.</w:t>
      </w:r>
    </w:p>
    <w:p w14:paraId="3CBC12D7" w14:textId="03A5E8B0" w:rsidR="00684C9D" w:rsidRDefault="00684C9D" w:rsidP="00B45274">
      <w:pPr>
        <w:pStyle w:val="ListParagraph"/>
        <w:numPr>
          <w:ilvl w:val="0"/>
          <w:numId w:val="21"/>
        </w:numPr>
        <w:spacing w:line="360" w:lineRule="auto"/>
        <w:jc w:val="both"/>
      </w:pPr>
      <w:r>
        <w:t>sends alarms and detection logs to the central server.</w:t>
      </w:r>
    </w:p>
    <w:p w14:paraId="219489E4" w14:textId="0EDC4F5A" w:rsidR="00684C9D" w:rsidRDefault="00684C9D" w:rsidP="00416D00">
      <w:pPr>
        <w:spacing w:line="360" w:lineRule="auto"/>
        <w:jc w:val="both"/>
      </w:pPr>
      <w:r>
        <w:rPr>
          <w:rStyle w:val="Strong"/>
        </w:rPr>
        <w:t>Central Server</w:t>
      </w:r>
      <w:r>
        <w:t>:</w:t>
      </w:r>
    </w:p>
    <w:p w14:paraId="266B9DE0" w14:textId="056F6D67" w:rsidR="00684C9D" w:rsidRDefault="00684C9D" w:rsidP="00B45274">
      <w:pPr>
        <w:pStyle w:val="ListParagraph"/>
        <w:numPr>
          <w:ilvl w:val="0"/>
          <w:numId w:val="22"/>
        </w:numPr>
        <w:spacing w:line="360" w:lineRule="auto"/>
        <w:jc w:val="both"/>
      </w:pPr>
      <w:r>
        <w:t>receives notifications from all agents</w:t>
      </w:r>
    </w:p>
    <w:p w14:paraId="1E274012" w14:textId="1B054D58" w:rsidR="00684C9D" w:rsidRDefault="00684C9D" w:rsidP="00B45274">
      <w:pPr>
        <w:pStyle w:val="ListParagraph"/>
        <w:numPr>
          <w:ilvl w:val="0"/>
          <w:numId w:val="22"/>
        </w:numPr>
        <w:spacing w:line="360" w:lineRule="auto"/>
        <w:jc w:val="both"/>
      </w:pPr>
      <w:r>
        <w:t>sends agents to block malicious shared IPs.</w:t>
      </w:r>
    </w:p>
    <w:p w14:paraId="3404A340" w14:textId="3FE7CDBC" w:rsidR="00684C9D" w:rsidRDefault="00684C9D" w:rsidP="00B45274">
      <w:pPr>
        <w:pStyle w:val="ListParagraph"/>
        <w:numPr>
          <w:ilvl w:val="0"/>
          <w:numId w:val="22"/>
        </w:numPr>
        <w:spacing w:line="360" w:lineRule="auto"/>
        <w:jc w:val="both"/>
      </w:pPr>
      <w:r>
        <w:t>hosts the centralized monitoring web-based GUI.</w:t>
      </w:r>
    </w:p>
    <w:p w14:paraId="30197F04" w14:textId="0EA61D93" w:rsidR="00684C9D" w:rsidRDefault="00684C9D" w:rsidP="001A2CBF">
      <w:pPr>
        <w:pStyle w:val="Heading3"/>
      </w:pPr>
      <w:bookmarkStart w:id="1151" w:name="_Toc197512495"/>
      <w:r w:rsidRPr="00684C9D">
        <w:lastRenderedPageBreak/>
        <w:t>Communication Protocols / APIs</w:t>
      </w:r>
      <w:bookmarkEnd w:id="1151"/>
    </w:p>
    <w:p w14:paraId="28819377" w14:textId="3453813F" w:rsidR="00684C9D" w:rsidRPr="00684C9D" w:rsidRDefault="00684C9D" w:rsidP="00B45274">
      <w:pPr>
        <w:pStyle w:val="ListParagraph"/>
        <w:numPr>
          <w:ilvl w:val="0"/>
          <w:numId w:val="23"/>
        </w:numPr>
        <w:spacing w:line="360" w:lineRule="auto"/>
        <w:jc w:val="both"/>
      </w:pPr>
      <w:r w:rsidRPr="00684C9D">
        <w:t>HTTPS is agent-to-server protocol (TLS-encrypted Flask API).</w:t>
      </w:r>
    </w:p>
    <w:p w14:paraId="253F1B90" w14:textId="011BF67B" w:rsidR="00684C9D" w:rsidRPr="00684C9D" w:rsidRDefault="00684C9D" w:rsidP="00B45274">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B45274">
      <w:pPr>
        <w:pStyle w:val="ListParagraph"/>
        <w:numPr>
          <w:ilvl w:val="0"/>
          <w:numId w:val="23"/>
        </w:numPr>
        <w:spacing w:line="360" w:lineRule="auto"/>
        <w:jc w:val="both"/>
      </w:pPr>
      <w:r w:rsidRPr="00684C9D">
        <w:t>GUI Access: TLS-encrypted browser-based communication over HTTPS</w:t>
      </w:r>
    </w:p>
    <w:p w14:paraId="13087CDA" w14:textId="757BF44A" w:rsidR="00684C9D" w:rsidRDefault="00684C9D" w:rsidP="001A2CBF">
      <w:pPr>
        <w:pStyle w:val="Heading3"/>
      </w:pPr>
      <w:bookmarkStart w:id="1152" w:name="_Toc197512496"/>
      <w:r w:rsidRPr="00684C9D">
        <w:t>Databases and Log Management</w:t>
      </w:r>
      <w:bookmarkEnd w:id="1152"/>
    </w:p>
    <w:p w14:paraId="5F3FA7EC" w14:textId="7C260FCF" w:rsidR="00684C9D" w:rsidRDefault="00684C9D" w:rsidP="00416D00">
      <w:pPr>
        <w:spacing w:line="360" w:lineRule="auto"/>
        <w:jc w:val="both"/>
      </w:pPr>
      <w:r>
        <w:rPr>
          <w:rStyle w:val="Strong"/>
        </w:rPr>
        <w:t>Log Storage</w:t>
      </w:r>
      <w:r>
        <w:t>:</w:t>
      </w:r>
    </w:p>
    <w:p w14:paraId="11E39E2D" w14:textId="31910867" w:rsidR="00684C9D" w:rsidRPr="00684C9D" w:rsidRDefault="00684C9D" w:rsidP="00B45274">
      <w:pPr>
        <w:pStyle w:val="ListParagraph"/>
        <w:numPr>
          <w:ilvl w:val="0"/>
          <w:numId w:val="23"/>
        </w:numPr>
        <w:spacing w:line="360" w:lineRule="auto"/>
        <w:jc w:val="both"/>
      </w:pPr>
      <w:r w:rsidRPr="00684C9D">
        <w:t>Agent-side logs via SQLite</w:t>
      </w:r>
    </w:p>
    <w:p w14:paraId="4CCD1F75" w14:textId="3366F367" w:rsidR="00684C9D" w:rsidRPr="00684C9D" w:rsidRDefault="00684C9D" w:rsidP="00B45274">
      <w:pPr>
        <w:pStyle w:val="ListParagraph"/>
        <w:numPr>
          <w:ilvl w:val="0"/>
          <w:numId w:val="23"/>
        </w:numPr>
        <w:spacing w:line="360" w:lineRule="auto"/>
        <w:jc w:val="both"/>
      </w:pPr>
      <w:r w:rsidRPr="00684C9D">
        <w:t xml:space="preserve">Ubuntu's </w:t>
      </w:r>
      <w:proofErr w:type="spellStart"/>
      <w:r w:rsidRPr="00684C9D">
        <w:t>Wazuh</w:t>
      </w:r>
      <w:proofErr w:type="spellEnd"/>
      <w:r w:rsidRPr="00684C9D">
        <w:t xml:space="preserve"> ELK Stack centrally for log aggregation in real time</w:t>
      </w:r>
    </w:p>
    <w:p w14:paraId="4C5B6993" w14:textId="0F94914F" w:rsidR="00684C9D" w:rsidRPr="00684C9D" w:rsidRDefault="00684C9D" w:rsidP="00416D00">
      <w:pPr>
        <w:spacing w:line="360" w:lineRule="auto"/>
        <w:jc w:val="both"/>
        <w:rPr>
          <w:b/>
          <w:bCs/>
        </w:rPr>
      </w:pPr>
      <w:r w:rsidRPr="00684C9D">
        <w:rPr>
          <w:b/>
          <w:bCs/>
        </w:rPr>
        <w:t>Log Sync:</w:t>
      </w:r>
    </w:p>
    <w:p w14:paraId="6E66482E" w14:textId="2BF740DB" w:rsidR="00684C9D" w:rsidRPr="00684C9D" w:rsidRDefault="00684C9D" w:rsidP="00B45274">
      <w:pPr>
        <w:pStyle w:val="ListParagraph"/>
        <w:numPr>
          <w:ilvl w:val="0"/>
          <w:numId w:val="24"/>
        </w:numPr>
        <w:spacing w:line="360" w:lineRule="auto"/>
        <w:jc w:val="both"/>
      </w:pPr>
      <w:r w:rsidRPr="00684C9D">
        <w:t>Periodically push logs using an API</w:t>
      </w:r>
    </w:p>
    <w:p w14:paraId="205C38CA" w14:textId="0A2AEEA4" w:rsidR="00684C9D" w:rsidRDefault="00684C9D" w:rsidP="00B45274">
      <w:pPr>
        <w:pStyle w:val="ListParagraph"/>
        <w:numPr>
          <w:ilvl w:val="0"/>
          <w:numId w:val="24"/>
        </w:numPr>
        <w:spacing w:line="360" w:lineRule="auto"/>
        <w:jc w:val="both"/>
      </w:pPr>
      <w:r w:rsidRPr="00684C9D">
        <w:t>TLS encryption ensures secure transfer.</w:t>
      </w:r>
    </w:p>
    <w:p w14:paraId="2C11D256" w14:textId="77777777" w:rsidR="00416D00" w:rsidRDefault="00416D00" w:rsidP="00416D00">
      <w:pPr>
        <w:spacing w:line="360" w:lineRule="auto"/>
        <w:jc w:val="both"/>
      </w:pPr>
    </w:p>
    <w:p w14:paraId="7224A674" w14:textId="4E750A7A" w:rsidR="00684C9D" w:rsidRDefault="00684C9D" w:rsidP="00416D00">
      <w:pPr>
        <w:pStyle w:val="Heading2"/>
        <w:spacing w:line="360" w:lineRule="auto"/>
        <w:jc w:val="both"/>
      </w:pPr>
      <w:bookmarkStart w:id="1153" w:name="_Toc197512497"/>
      <w:r>
        <w:t>5.4 Test Cases</w:t>
      </w:r>
      <w:bookmarkEnd w:id="1153"/>
    </w:p>
    <w:tbl>
      <w:tblPr>
        <w:tblStyle w:val="TableGrid"/>
        <w:tblW w:w="8628" w:type="dxa"/>
        <w:tblLook w:val="04A0" w:firstRow="1" w:lastRow="0" w:firstColumn="1" w:lastColumn="0" w:noHBand="0" w:noVBand="1"/>
      </w:tblPr>
      <w:tblGrid>
        <w:gridCol w:w="2157"/>
        <w:gridCol w:w="2157"/>
        <w:gridCol w:w="2157"/>
        <w:gridCol w:w="2157"/>
      </w:tblGrid>
      <w:tr w:rsidR="00684C9D" w14:paraId="2CEF4A6D" w14:textId="6148D7C0" w:rsidTr="00684C9D">
        <w:tc>
          <w:tcPr>
            <w:tcW w:w="2157" w:type="dxa"/>
            <w:vAlign w:val="center"/>
          </w:tcPr>
          <w:p w14:paraId="652C17F3" w14:textId="04BBE936" w:rsidR="00684C9D" w:rsidRDefault="00684C9D" w:rsidP="00416D00">
            <w:pPr>
              <w:spacing w:line="360" w:lineRule="auto"/>
              <w:jc w:val="both"/>
            </w:pPr>
            <w:r>
              <w:rPr>
                <w:rStyle w:val="Strong"/>
              </w:rPr>
              <w:t>Test Case</w:t>
            </w:r>
          </w:p>
        </w:tc>
        <w:tc>
          <w:tcPr>
            <w:tcW w:w="2157" w:type="dxa"/>
            <w:vAlign w:val="center"/>
          </w:tcPr>
          <w:p w14:paraId="5F28A8EC" w14:textId="482E4842" w:rsidR="00684C9D" w:rsidRDefault="00684C9D" w:rsidP="00416D00">
            <w:pPr>
              <w:spacing w:line="360" w:lineRule="auto"/>
              <w:jc w:val="both"/>
            </w:pPr>
            <w:r>
              <w:rPr>
                <w:rStyle w:val="Strong"/>
              </w:rPr>
              <w:t>Objective</w:t>
            </w:r>
          </w:p>
        </w:tc>
        <w:tc>
          <w:tcPr>
            <w:tcW w:w="2157" w:type="dxa"/>
            <w:vAlign w:val="center"/>
          </w:tcPr>
          <w:p w14:paraId="44161071" w14:textId="4A577B42" w:rsidR="00684C9D" w:rsidRDefault="00684C9D" w:rsidP="00416D00">
            <w:pPr>
              <w:spacing w:line="360" w:lineRule="auto"/>
              <w:jc w:val="both"/>
            </w:pPr>
            <w:r>
              <w:rPr>
                <w:rStyle w:val="Strong"/>
              </w:rPr>
              <w:t>Expected Result</w:t>
            </w:r>
          </w:p>
        </w:tc>
        <w:tc>
          <w:tcPr>
            <w:tcW w:w="2157" w:type="dxa"/>
            <w:vAlign w:val="center"/>
          </w:tcPr>
          <w:p w14:paraId="4289C468" w14:textId="7D75FF48" w:rsidR="00684C9D" w:rsidRDefault="00684C9D" w:rsidP="00416D00">
            <w:pPr>
              <w:spacing w:line="360" w:lineRule="auto"/>
              <w:jc w:val="both"/>
            </w:pPr>
            <w:r>
              <w:rPr>
                <w:rStyle w:val="Strong"/>
              </w:rPr>
              <w:t>Status</w:t>
            </w:r>
          </w:p>
        </w:tc>
      </w:tr>
      <w:tr w:rsidR="00684C9D" w14:paraId="17E6E3B2" w14:textId="3A409396" w:rsidTr="00684C9D">
        <w:tc>
          <w:tcPr>
            <w:tcW w:w="2157" w:type="dxa"/>
            <w:vAlign w:val="center"/>
          </w:tcPr>
          <w:p w14:paraId="75094CA4" w14:textId="37EE829A" w:rsidR="00684C9D" w:rsidRDefault="00684C9D" w:rsidP="00416D00">
            <w:pPr>
              <w:spacing w:line="360" w:lineRule="auto"/>
              <w:jc w:val="both"/>
            </w:pPr>
            <w:r>
              <w:t>TC-01</w:t>
            </w:r>
          </w:p>
        </w:tc>
        <w:tc>
          <w:tcPr>
            <w:tcW w:w="2157" w:type="dxa"/>
            <w:vAlign w:val="center"/>
          </w:tcPr>
          <w:p w14:paraId="36DBBB0A" w14:textId="3296D927" w:rsidR="00684C9D" w:rsidRDefault="00684C9D" w:rsidP="00416D00">
            <w:pPr>
              <w:spacing w:line="360" w:lineRule="auto"/>
              <w:jc w:val="both"/>
            </w:pPr>
            <w:r>
              <w:t>Detect DoS attack</w:t>
            </w:r>
          </w:p>
        </w:tc>
        <w:tc>
          <w:tcPr>
            <w:tcW w:w="2157" w:type="dxa"/>
            <w:vAlign w:val="center"/>
          </w:tcPr>
          <w:p w14:paraId="1193A054" w14:textId="19207FED" w:rsidR="00684C9D" w:rsidRDefault="00684C9D" w:rsidP="00416D00">
            <w:pPr>
              <w:spacing w:line="360" w:lineRule="auto"/>
              <w:jc w:val="both"/>
            </w:pPr>
            <w:r>
              <w:t>Traffic is flagged and source IP is blocked</w:t>
            </w:r>
          </w:p>
        </w:tc>
        <w:tc>
          <w:tcPr>
            <w:tcW w:w="2157" w:type="dxa"/>
            <w:vAlign w:val="center"/>
          </w:tcPr>
          <w:p w14:paraId="5A6AB81C" w14:textId="32CF777A" w:rsidR="00684C9D" w:rsidRDefault="00684C9D" w:rsidP="00416D00">
            <w:pPr>
              <w:spacing w:line="360" w:lineRule="auto"/>
              <w:jc w:val="both"/>
            </w:pPr>
            <w:r>
              <w:t>Passed</w:t>
            </w:r>
          </w:p>
        </w:tc>
      </w:tr>
      <w:tr w:rsidR="00684C9D" w14:paraId="4F34CCE3" w14:textId="4B25E31D" w:rsidTr="00684C9D">
        <w:tc>
          <w:tcPr>
            <w:tcW w:w="2157" w:type="dxa"/>
            <w:vAlign w:val="center"/>
          </w:tcPr>
          <w:p w14:paraId="7F0F145D" w14:textId="54151A72" w:rsidR="00684C9D" w:rsidRDefault="00684C9D" w:rsidP="00416D00">
            <w:pPr>
              <w:spacing w:line="360" w:lineRule="auto"/>
              <w:jc w:val="both"/>
            </w:pPr>
            <w:r>
              <w:t>TC-02</w:t>
            </w:r>
          </w:p>
        </w:tc>
        <w:tc>
          <w:tcPr>
            <w:tcW w:w="2157" w:type="dxa"/>
            <w:vAlign w:val="center"/>
          </w:tcPr>
          <w:p w14:paraId="61DDD317" w14:textId="60158A74" w:rsidR="00684C9D" w:rsidRDefault="00684C9D" w:rsidP="00416D00">
            <w:pPr>
              <w:spacing w:line="360" w:lineRule="auto"/>
              <w:jc w:val="both"/>
            </w:pPr>
            <w:r>
              <w:t>Benign traffic detection</w:t>
            </w:r>
          </w:p>
        </w:tc>
        <w:tc>
          <w:tcPr>
            <w:tcW w:w="2157" w:type="dxa"/>
            <w:vAlign w:val="center"/>
          </w:tcPr>
          <w:p w14:paraId="5F9437AF" w14:textId="0ED85E9F" w:rsidR="00684C9D" w:rsidRDefault="00684C9D" w:rsidP="00416D00">
            <w:pPr>
              <w:spacing w:line="360" w:lineRule="auto"/>
              <w:jc w:val="both"/>
            </w:pPr>
            <w:r>
              <w:t>No alert generated</w:t>
            </w:r>
          </w:p>
        </w:tc>
        <w:tc>
          <w:tcPr>
            <w:tcW w:w="2157" w:type="dxa"/>
            <w:vAlign w:val="center"/>
          </w:tcPr>
          <w:p w14:paraId="07869A51" w14:textId="5C2742C8" w:rsidR="00684C9D" w:rsidRDefault="00684C9D" w:rsidP="00416D00">
            <w:pPr>
              <w:spacing w:line="360" w:lineRule="auto"/>
              <w:jc w:val="both"/>
            </w:pPr>
            <w:r>
              <w:t>Passed</w:t>
            </w:r>
          </w:p>
        </w:tc>
      </w:tr>
      <w:tr w:rsidR="00684C9D" w14:paraId="7C128816" w14:textId="51DAD38A" w:rsidTr="00684C9D">
        <w:tc>
          <w:tcPr>
            <w:tcW w:w="2157" w:type="dxa"/>
            <w:vAlign w:val="center"/>
          </w:tcPr>
          <w:p w14:paraId="4629D5F0" w14:textId="48A472B6" w:rsidR="00684C9D" w:rsidRDefault="00684C9D" w:rsidP="00416D00">
            <w:pPr>
              <w:spacing w:line="360" w:lineRule="auto"/>
              <w:jc w:val="both"/>
            </w:pPr>
            <w:r>
              <w:t>TC-03</w:t>
            </w:r>
          </w:p>
        </w:tc>
        <w:tc>
          <w:tcPr>
            <w:tcW w:w="2157" w:type="dxa"/>
            <w:vAlign w:val="center"/>
          </w:tcPr>
          <w:p w14:paraId="6963DB58" w14:textId="356D6373" w:rsidR="00684C9D" w:rsidRDefault="00684C9D" w:rsidP="00416D00">
            <w:pPr>
              <w:spacing w:line="360" w:lineRule="auto"/>
              <w:jc w:val="both"/>
            </w:pPr>
            <w:r>
              <w:t>Communication failure</w:t>
            </w:r>
          </w:p>
        </w:tc>
        <w:tc>
          <w:tcPr>
            <w:tcW w:w="2157" w:type="dxa"/>
            <w:vAlign w:val="center"/>
          </w:tcPr>
          <w:p w14:paraId="47E6B57D" w14:textId="1DB2C418" w:rsidR="00684C9D" w:rsidRDefault="00684C9D" w:rsidP="00416D00">
            <w:pPr>
              <w:spacing w:line="360" w:lineRule="auto"/>
              <w:jc w:val="both"/>
            </w:pPr>
            <w:r>
              <w:t>System retries connection and logs error</w:t>
            </w:r>
          </w:p>
        </w:tc>
        <w:tc>
          <w:tcPr>
            <w:tcW w:w="2157" w:type="dxa"/>
            <w:vAlign w:val="center"/>
          </w:tcPr>
          <w:p w14:paraId="52F2453A" w14:textId="6939ED16" w:rsidR="00684C9D" w:rsidRDefault="00684C9D" w:rsidP="00416D00">
            <w:pPr>
              <w:spacing w:line="360" w:lineRule="auto"/>
              <w:jc w:val="both"/>
            </w:pPr>
            <w:r>
              <w:t>Passed</w:t>
            </w:r>
          </w:p>
        </w:tc>
      </w:tr>
      <w:tr w:rsidR="00684C9D" w14:paraId="7D6F458D" w14:textId="335691B8" w:rsidTr="00684C9D">
        <w:tc>
          <w:tcPr>
            <w:tcW w:w="2157" w:type="dxa"/>
            <w:vAlign w:val="center"/>
          </w:tcPr>
          <w:p w14:paraId="1E2E3C16" w14:textId="67D18E26" w:rsidR="00684C9D" w:rsidRDefault="00684C9D" w:rsidP="00416D00">
            <w:pPr>
              <w:spacing w:line="360" w:lineRule="auto"/>
              <w:jc w:val="both"/>
            </w:pPr>
            <w:r>
              <w:t>TC-04</w:t>
            </w:r>
          </w:p>
        </w:tc>
        <w:tc>
          <w:tcPr>
            <w:tcW w:w="2157" w:type="dxa"/>
            <w:vAlign w:val="center"/>
          </w:tcPr>
          <w:p w14:paraId="315A28DA" w14:textId="408D0E6A" w:rsidR="00684C9D" w:rsidRDefault="00684C9D" w:rsidP="00416D00">
            <w:pPr>
              <w:spacing w:line="360" w:lineRule="auto"/>
              <w:jc w:val="both"/>
            </w:pPr>
            <w:r>
              <w:t>Unauthorized GUI access</w:t>
            </w:r>
          </w:p>
        </w:tc>
        <w:tc>
          <w:tcPr>
            <w:tcW w:w="2157" w:type="dxa"/>
            <w:vAlign w:val="center"/>
          </w:tcPr>
          <w:p w14:paraId="774D741C" w14:textId="6E198763" w:rsidR="00684C9D" w:rsidRDefault="00684C9D" w:rsidP="00416D00">
            <w:pPr>
              <w:spacing w:line="360" w:lineRule="auto"/>
              <w:jc w:val="both"/>
            </w:pPr>
            <w:r>
              <w:t>Access denied with login prompt</w:t>
            </w:r>
          </w:p>
        </w:tc>
        <w:tc>
          <w:tcPr>
            <w:tcW w:w="2157" w:type="dxa"/>
            <w:vAlign w:val="center"/>
          </w:tcPr>
          <w:p w14:paraId="1B211CE8" w14:textId="6E495D8D" w:rsidR="00684C9D" w:rsidRDefault="00684C9D" w:rsidP="00416D00">
            <w:pPr>
              <w:spacing w:line="360" w:lineRule="auto"/>
              <w:jc w:val="both"/>
            </w:pPr>
            <w:r>
              <w:t>Passed</w:t>
            </w:r>
          </w:p>
        </w:tc>
      </w:tr>
      <w:tr w:rsidR="00684C9D" w14:paraId="287C9DBA" w14:textId="605EBAAF" w:rsidTr="00684C9D">
        <w:tc>
          <w:tcPr>
            <w:tcW w:w="2157" w:type="dxa"/>
            <w:vAlign w:val="center"/>
          </w:tcPr>
          <w:p w14:paraId="6CC299D3" w14:textId="6D47466E" w:rsidR="00684C9D" w:rsidRDefault="00684C9D" w:rsidP="00416D00">
            <w:pPr>
              <w:spacing w:line="360" w:lineRule="auto"/>
              <w:jc w:val="both"/>
            </w:pPr>
            <w:r>
              <w:t>TC-05</w:t>
            </w:r>
          </w:p>
        </w:tc>
        <w:tc>
          <w:tcPr>
            <w:tcW w:w="2157" w:type="dxa"/>
            <w:vAlign w:val="center"/>
          </w:tcPr>
          <w:p w14:paraId="603D0B41" w14:textId="7E6ED7F7" w:rsidR="00684C9D" w:rsidRDefault="00684C9D" w:rsidP="00416D00">
            <w:pPr>
              <w:spacing w:line="360" w:lineRule="auto"/>
              <w:jc w:val="both"/>
            </w:pPr>
            <w:r>
              <w:t>Web GUI communication security</w:t>
            </w:r>
          </w:p>
        </w:tc>
        <w:tc>
          <w:tcPr>
            <w:tcW w:w="2157" w:type="dxa"/>
            <w:vAlign w:val="center"/>
          </w:tcPr>
          <w:p w14:paraId="63E9F63E" w14:textId="646BC36B" w:rsidR="00684C9D" w:rsidRDefault="00684C9D" w:rsidP="00416D00">
            <w:pPr>
              <w:spacing w:line="360" w:lineRule="auto"/>
              <w:jc w:val="both"/>
            </w:pPr>
            <w:r>
              <w:t xml:space="preserve">TLS certificate </w:t>
            </w:r>
            <w:proofErr w:type="gramStart"/>
            <w:r>
              <w:t>verified,</w:t>
            </w:r>
            <w:proofErr w:type="gramEnd"/>
            <w:r>
              <w:t xml:space="preserve"> traffic encrypted</w:t>
            </w:r>
          </w:p>
        </w:tc>
        <w:tc>
          <w:tcPr>
            <w:tcW w:w="2157" w:type="dxa"/>
            <w:vAlign w:val="center"/>
          </w:tcPr>
          <w:p w14:paraId="2D2CB393" w14:textId="0F96CE08" w:rsidR="00684C9D" w:rsidRDefault="00684C9D" w:rsidP="00416D00">
            <w:pPr>
              <w:spacing w:line="360" w:lineRule="auto"/>
              <w:jc w:val="both"/>
            </w:pPr>
            <w:r>
              <w:t>Passed</w:t>
            </w:r>
          </w:p>
        </w:tc>
      </w:tr>
      <w:tr w:rsidR="00684C9D" w14:paraId="3906FAEF" w14:textId="26F1ECBD" w:rsidTr="00684C9D">
        <w:tc>
          <w:tcPr>
            <w:tcW w:w="2157" w:type="dxa"/>
            <w:vAlign w:val="center"/>
          </w:tcPr>
          <w:p w14:paraId="51202419" w14:textId="6265E91D" w:rsidR="00684C9D" w:rsidRDefault="00684C9D" w:rsidP="00416D00">
            <w:pPr>
              <w:spacing w:line="360" w:lineRule="auto"/>
              <w:jc w:val="both"/>
            </w:pPr>
            <w:r>
              <w:t>TC-06</w:t>
            </w:r>
          </w:p>
        </w:tc>
        <w:tc>
          <w:tcPr>
            <w:tcW w:w="2157" w:type="dxa"/>
            <w:vAlign w:val="center"/>
          </w:tcPr>
          <w:p w14:paraId="268406E1" w14:textId="7D60084D" w:rsidR="00684C9D" w:rsidRDefault="00684C9D" w:rsidP="00416D00">
            <w:pPr>
              <w:spacing w:line="360" w:lineRule="auto"/>
              <w:jc w:val="both"/>
            </w:pPr>
            <w:r>
              <w:t>Centralized log visualization</w:t>
            </w:r>
          </w:p>
        </w:tc>
        <w:tc>
          <w:tcPr>
            <w:tcW w:w="2157" w:type="dxa"/>
            <w:vAlign w:val="center"/>
          </w:tcPr>
          <w:p w14:paraId="73D66F8E" w14:textId="1534D3CA" w:rsidR="00684C9D" w:rsidRDefault="00684C9D" w:rsidP="00416D00">
            <w:pPr>
              <w:spacing w:line="360" w:lineRule="auto"/>
              <w:jc w:val="both"/>
            </w:pPr>
            <w:proofErr w:type="spellStart"/>
            <w:r>
              <w:t>Wazuh</w:t>
            </w:r>
            <w:proofErr w:type="spellEnd"/>
            <w:r>
              <w:t xml:space="preserve"> displays real-time alert</w:t>
            </w:r>
          </w:p>
        </w:tc>
        <w:tc>
          <w:tcPr>
            <w:tcW w:w="2157" w:type="dxa"/>
            <w:vAlign w:val="center"/>
          </w:tcPr>
          <w:p w14:paraId="2A13DC70" w14:textId="276ABA49" w:rsidR="00684C9D" w:rsidRDefault="00684C9D" w:rsidP="00416D00">
            <w:pPr>
              <w:spacing w:line="360" w:lineRule="auto"/>
              <w:jc w:val="both"/>
            </w:pPr>
            <w:r>
              <w:t>Passed</w:t>
            </w:r>
          </w:p>
        </w:tc>
      </w:tr>
      <w:tr w:rsidR="00684C9D" w14:paraId="7BCAE8EA" w14:textId="56FC7CFE" w:rsidTr="00684C9D">
        <w:tc>
          <w:tcPr>
            <w:tcW w:w="2157" w:type="dxa"/>
            <w:vAlign w:val="center"/>
          </w:tcPr>
          <w:p w14:paraId="2FABD5F7" w14:textId="7AACE0D0" w:rsidR="00684C9D" w:rsidRDefault="00684C9D" w:rsidP="00416D00">
            <w:pPr>
              <w:spacing w:line="360" w:lineRule="auto"/>
              <w:jc w:val="both"/>
            </w:pPr>
            <w:r>
              <w:lastRenderedPageBreak/>
              <w:t>TC-07</w:t>
            </w:r>
          </w:p>
        </w:tc>
        <w:tc>
          <w:tcPr>
            <w:tcW w:w="2157" w:type="dxa"/>
            <w:vAlign w:val="center"/>
          </w:tcPr>
          <w:p w14:paraId="10C7CF30" w14:textId="682B6FA0" w:rsidR="00684C9D" w:rsidRDefault="00684C9D" w:rsidP="00416D00">
            <w:pPr>
              <w:spacing w:line="360" w:lineRule="auto"/>
              <w:jc w:val="both"/>
            </w:pPr>
            <w:r>
              <w:t>Multiple agents sending alerts</w:t>
            </w:r>
          </w:p>
        </w:tc>
        <w:tc>
          <w:tcPr>
            <w:tcW w:w="2157" w:type="dxa"/>
            <w:vAlign w:val="center"/>
          </w:tcPr>
          <w:p w14:paraId="22144226" w14:textId="26AD9FC9" w:rsidR="00684C9D" w:rsidRDefault="00684C9D" w:rsidP="00416D00">
            <w:pPr>
              <w:spacing w:line="360" w:lineRule="auto"/>
              <w:jc w:val="both"/>
            </w:pPr>
            <w:r>
              <w:t>Server processes all alerts and updates GUI</w:t>
            </w:r>
          </w:p>
        </w:tc>
        <w:tc>
          <w:tcPr>
            <w:tcW w:w="2157" w:type="dxa"/>
            <w:vAlign w:val="center"/>
          </w:tcPr>
          <w:p w14:paraId="2F5400FA" w14:textId="447950E5" w:rsidR="00684C9D" w:rsidRDefault="00684C9D" w:rsidP="00416D00">
            <w:pPr>
              <w:spacing w:line="360" w:lineRule="auto"/>
              <w:jc w:val="both"/>
            </w:pPr>
            <w:r>
              <w:t>Passed</w:t>
            </w:r>
          </w:p>
        </w:tc>
      </w:tr>
    </w:tbl>
    <w:p w14:paraId="733A699D" w14:textId="229FB884" w:rsidR="00684C9D" w:rsidRPr="009A7C70" w:rsidRDefault="009A7C70" w:rsidP="00416D00">
      <w:pPr>
        <w:spacing w:line="360" w:lineRule="auto"/>
        <w:jc w:val="center"/>
        <w:rPr>
          <w:b/>
          <w:bCs/>
        </w:rPr>
      </w:pPr>
      <w:r w:rsidRPr="009A7C70">
        <w:rPr>
          <w:b/>
          <w:bCs/>
        </w:rPr>
        <w:t>Table 2: Test Cases</w:t>
      </w:r>
    </w:p>
    <w:p w14:paraId="11F57EF2" w14:textId="7B1FD7B6" w:rsidR="00684C9D" w:rsidRDefault="00684C9D" w:rsidP="001A2CBF">
      <w:pPr>
        <w:pStyle w:val="Heading2"/>
        <w:numPr>
          <w:ilvl w:val="0"/>
          <w:numId w:val="0"/>
        </w:numPr>
        <w:spacing w:line="360" w:lineRule="auto"/>
        <w:ind w:left="576" w:hanging="576"/>
        <w:jc w:val="both"/>
      </w:pPr>
      <w:bookmarkStart w:id="1154" w:name="_Toc197512498"/>
      <w:r>
        <w:t>5.5 Results and Discussion</w:t>
      </w:r>
      <w:bookmarkEnd w:id="1154"/>
    </w:p>
    <w:p w14:paraId="45D5308F" w14:textId="0FA368D1" w:rsidR="00684C9D" w:rsidRDefault="00684C9D" w:rsidP="00416D00">
      <w:pPr>
        <w:spacing w:line="360" w:lineRule="auto"/>
        <w:jc w:val="both"/>
      </w:pPr>
      <w:r>
        <w:t>Actual and simulated network conditions were utilized to evaluate the system.  Below are the key findings:</w:t>
      </w:r>
    </w:p>
    <w:p w14:paraId="16D3285C" w14:textId="35F57B9B" w:rsidR="00684C9D" w:rsidRPr="00684C9D" w:rsidRDefault="00684C9D" w:rsidP="00B45274">
      <w:pPr>
        <w:pStyle w:val="ListParagraph"/>
        <w:numPr>
          <w:ilvl w:val="0"/>
          <w:numId w:val="25"/>
        </w:numPr>
        <w:spacing w:line="360" w:lineRule="auto"/>
        <w:jc w:val="both"/>
      </w:pPr>
      <w:r w:rsidRPr="00631A3C">
        <w:rPr>
          <w:b/>
          <w:bCs/>
        </w:rPr>
        <w:t>Accuracy:</w:t>
      </w:r>
      <w:r w:rsidRPr="00684C9D">
        <w:t xml:space="preserve"> For known attack categories, the supervised model's accuracy was around </w:t>
      </w:r>
      <w:r w:rsidR="00EF75A8">
        <w:rPr>
          <w:b/>
          <w:bCs/>
        </w:rPr>
        <w:t>90</w:t>
      </w:r>
      <w:r w:rsidRPr="00631A3C">
        <w:rPr>
          <w:b/>
          <w:bCs/>
        </w:rPr>
        <w:t>%.</w:t>
      </w:r>
    </w:p>
    <w:p w14:paraId="0A2421C2" w14:textId="26B118A0" w:rsidR="00684C9D" w:rsidRDefault="00684C9D" w:rsidP="00B45274">
      <w:pPr>
        <w:pStyle w:val="ListParagraph"/>
        <w:numPr>
          <w:ilvl w:val="0"/>
          <w:numId w:val="25"/>
        </w:numPr>
        <w:spacing w:line="360" w:lineRule="auto"/>
        <w:jc w:val="both"/>
      </w:pPr>
      <w:r>
        <w:t xml:space="preserve">High precision of the model is shown by the False Positives, which were maintained </w:t>
      </w:r>
      <w:r w:rsidR="00F20690">
        <w:t>as low as possible</w:t>
      </w:r>
      <w:r>
        <w:t>.</w:t>
      </w:r>
    </w:p>
    <w:p w14:paraId="6CE40CFE" w14:textId="1F9BEC0C" w:rsidR="00684C9D" w:rsidRDefault="00684C9D" w:rsidP="00B45274">
      <w:pPr>
        <w:pStyle w:val="ListParagraph"/>
        <w:numPr>
          <w:ilvl w:val="0"/>
          <w:numId w:val="25"/>
        </w:numPr>
        <w:spacing w:line="360" w:lineRule="auto"/>
        <w:jc w:val="both"/>
      </w:pPr>
      <w:r>
        <w:t xml:space="preserve">Detection Time: Malicious traffic was generally identified and blocked within less than </w:t>
      </w:r>
      <w:r w:rsidRPr="00631A3C">
        <w:rPr>
          <w:b/>
          <w:bCs/>
        </w:rPr>
        <w:t>2 seconds</w:t>
      </w:r>
      <w:r>
        <w:t>.</w:t>
      </w:r>
    </w:p>
    <w:p w14:paraId="60124035" w14:textId="238630A5" w:rsidR="00684C9D" w:rsidRDefault="00684C9D" w:rsidP="00B45274">
      <w:pPr>
        <w:pStyle w:val="ListParagraph"/>
        <w:numPr>
          <w:ilvl w:val="0"/>
          <w:numId w:val="25"/>
        </w:numPr>
        <w:spacing w:line="360" w:lineRule="auto"/>
        <w:jc w:val="both"/>
      </w:pPr>
      <w:r w:rsidRPr="00631A3C">
        <w:rPr>
          <w:b/>
          <w:bCs/>
        </w:rPr>
        <w:t>Scalability:</w:t>
      </w:r>
      <w:r>
        <w:t xml:space="preserve"> No overlap or latency in communication between the central server and multiple agents existed.</w:t>
      </w:r>
    </w:p>
    <w:p w14:paraId="1E12ABF0" w14:textId="4FBED331" w:rsidR="00684C9D" w:rsidRDefault="00684C9D" w:rsidP="00B45274">
      <w:pPr>
        <w:pStyle w:val="ListParagraph"/>
        <w:numPr>
          <w:ilvl w:val="0"/>
          <w:numId w:val="25"/>
        </w:numPr>
        <w:spacing w:line="360" w:lineRule="auto"/>
        <w:jc w:val="both"/>
      </w:pPr>
      <w:r w:rsidRPr="00631A3C">
        <w:rPr>
          <w:b/>
          <w:bCs/>
        </w:rPr>
        <w:t>Security:</w:t>
      </w:r>
      <w:r>
        <w:t xml:space="preserve"> The TLS implementation of the GUI successfully completed all sniffing and MITM simulations and halted data leaks during communication.</w:t>
      </w:r>
    </w:p>
    <w:p w14:paraId="2037550D" w14:textId="77777777" w:rsidR="00631A3C" w:rsidRDefault="00631A3C" w:rsidP="00416D00">
      <w:pPr>
        <w:pStyle w:val="ListParagraph"/>
        <w:spacing w:line="360" w:lineRule="auto"/>
        <w:jc w:val="both"/>
      </w:pPr>
    </w:p>
    <w:p w14:paraId="444D8CFE" w14:textId="6E04E402" w:rsidR="00631A3C" w:rsidRDefault="00631A3C" w:rsidP="001A2CBF">
      <w:pPr>
        <w:pStyle w:val="Heading2"/>
        <w:numPr>
          <w:ilvl w:val="0"/>
          <w:numId w:val="0"/>
        </w:numPr>
        <w:spacing w:line="360" w:lineRule="auto"/>
        <w:ind w:left="576" w:hanging="576"/>
        <w:jc w:val="both"/>
      </w:pPr>
      <w:bookmarkStart w:id="1155" w:name="_Toc197512499"/>
      <w:r>
        <w:t>5.6 Best Practices / Coding Standards</w:t>
      </w:r>
      <w:bookmarkEnd w:id="1155"/>
    </w:p>
    <w:p w14:paraId="329D128A" w14:textId="77777777" w:rsidR="004B13D9" w:rsidRPr="004B13D9" w:rsidRDefault="004B13D9" w:rsidP="004B13D9">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1156" w:name="_Toc197509597"/>
      <w:bookmarkStart w:id="1157" w:name="_Toc197509837"/>
      <w:bookmarkStart w:id="1158" w:name="_Toc197509961"/>
      <w:bookmarkStart w:id="1159" w:name="_Toc197510184"/>
      <w:bookmarkStart w:id="1160" w:name="_Toc197510374"/>
      <w:bookmarkStart w:id="1161" w:name="_Toc197510665"/>
      <w:bookmarkStart w:id="1162" w:name="_Toc197510801"/>
      <w:bookmarkStart w:id="1163" w:name="_Toc197511256"/>
      <w:bookmarkStart w:id="1164" w:name="_Toc197511550"/>
      <w:bookmarkStart w:id="1165" w:name="_Toc197511697"/>
      <w:bookmarkStart w:id="1166" w:name="_Toc197511842"/>
      <w:bookmarkStart w:id="1167" w:name="_Toc197512002"/>
      <w:bookmarkStart w:id="1168" w:name="_Toc197512163"/>
      <w:bookmarkStart w:id="1169" w:name="_Toc197512330"/>
      <w:bookmarkStart w:id="1170" w:name="_Toc197512500"/>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p>
    <w:p w14:paraId="110A5A83" w14:textId="77777777" w:rsidR="004B13D9" w:rsidRPr="004B13D9" w:rsidRDefault="004B13D9" w:rsidP="004B13D9">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1171" w:name="_Toc197510666"/>
      <w:bookmarkStart w:id="1172" w:name="_Toc197510802"/>
      <w:bookmarkStart w:id="1173" w:name="_Toc197511257"/>
      <w:bookmarkStart w:id="1174" w:name="_Toc197511551"/>
      <w:bookmarkStart w:id="1175" w:name="_Toc197511698"/>
      <w:bookmarkStart w:id="1176" w:name="_Toc197511843"/>
      <w:bookmarkStart w:id="1177" w:name="_Toc197512003"/>
      <w:bookmarkStart w:id="1178" w:name="_Toc197512164"/>
      <w:bookmarkStart w:id="1179" w:name="_Toc197512331"/>
      <w:bookmarkStart w:id="1180" w:name="_Toc197512501"/>
      <w:bookmarkEnd w:id="1171"/>
      <w:bookmarkEnd w:id="1172"/>
      <w:bookmarkEnd w:id="1173"/>
      <w:bookmarkEnd w:id="1174"/>
      <w:bookmarkEnd w:id="1175"/>
      <w:bookmarkEnd w:id="1176"/>
      <w:bookmarkEnd w:id="1177"/>
      <w:bookmarkEnd w:id="1178"/>
      <w:bookmarkEnd w:id="1179"/>
      <w:bookmarkEnd w:id="1180"/>
    </w:p>
    <w:p w14:paraId="70888B9E" w14:textId="77777777" w:rsidR="004B13D9" w:rsidRPr="004B13D9" w:rsidRDefault="004B13D9" w:rsidP="004B13D9">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1181" w:name="_Toc197510667"/>
      <w:bookmarkStart w:id="1182" w:name="_Toc197510803"/>
      <w:bookmarkStart w:id="1183" w:name="_Toc197511258"/>
      <w:bookmarkStart w:id="1184" w:name="_Toc197511552"/>
      <w:bookmarkStart w:id="1185" w:name="_Toc197511699"/>
      <w:bookmarkStart w:id="1186" w:name="_Toc197511844"/>
      <w:bookmarkStart w:id="1187" w:name="_Toc197512004"/>
      <w:bookmarkStart w:id="1188" w:name="_Toc197512165"/>
      <w:bookmarkStart w:id="1189" w:name="_Toc197512332"/>
      <w:bookmarkStart w:id="1190" w:name="_Toc197512502"/>
      <w:bookmarkEnd w:id="1181"/>
      <w:bookmarkEnd w:id="1182"/>
      <w:bookmarkEnd w:id="1183"/>
      <w:bookmarkEnd w:id="1184"/>
      <w:bookmarkEnd w:id="1185"/>
      <w:bookmarkEnd w:id="1186"/>
      <w:bookmarkEnd w:id="1187"/>
      <w:bookmarkEnd w:id="1188"/>
      <w:bookmarkEnd w:id="1189"/>
      <w:bookmarkEnd w:id="1190"/>
    </w:p>
    <w:p w14:paraId="4EB2A8BA" w14:textId="0334DEDC" w:rsidR="00631A3C" w:rsidRPr="00711BBC" w:rsidRDefault="00631A3C" w:rsidP="004B13D9">
      <w:pPr>
        <w:pStyle w:val="Heading3"/>
        <w:numPr>
          <w:ilvl w:val="2"/>
          <w:numId w:val="53"/>
        </w:numPr>
        <w:spacing w:line="360" w:lineRule="auto"/>
      </w:pPr>
      <w:bookmarkStart w:id="1191" w:name="_Toc197512503"/>
      <w:r w:rsidRPr="00711BBC">
        <w:t>Code Validation</w:t>
      </w:r>
      <w:bookmarkEnd w:id="1191"/>
    </w:p>
    <w:p w14:paraId="67B2858D" w14:textId="08EBE00F" w:rsidR="00F20690" w:rsidRPr="00F20690" w:rsidRDefault="00F20690" w:rsidP="00416D00">
      <w:pPr>
        <w:spacing w:line="360" w:lineRule="auto"/>
        <w:jc w:val="both"/>
      </w:pPr>
      <w:r w:rsidRPr="00F20690">
        <w:t>To ensure the correctness, readability, and reliability of frontend and backend parts, we employed a manual code verification method because of the size and timeline of the project.  Among the main methods were:</w:t>
      </w:r>
    </w:p>
    <w:p w14:paraId="748BED67" w14:textId="75C8D872" w:rsidR="00F20690" w:rsidRPr="00BA6D89" w:rsidRDefault="00F20690" w:rsidP="00172BBD">
      <w:pPr>
        <w:pStyle w:val="ListParagraph"/>
        <w:numPr>
          <w:ilvl w:val="0"/>
          <w:numId w:val="35"/>
        </w:numPr>
        <w:spacing w:line="360" w:lineRule="auto"/>
        <w:jc w:val="both"/>
      </w:pPr>
      <w:r w:rsidRPr="00F20690">
        <w:rPr>
          <w:b/>
          <w:bCs/>
        </w:rPr>
        <w:t xml:space="preserve">Manual Testing of Functional Modules: </w:t>
      </w:r>
      <w:r w:rsidRPr="00F20690">
        <w:t>To ensure anticipated outcomes, all crucial functions, such as log gathering, malicious IP blocking, and traffic classification based on AI, were thoroughly tested against various input scenarios. It was particularly important to validate log forwarding behavior and model predictions.</w:t>
      </w:r>
    </w:p>
    <w:p w14:paraId="148E621B" w14:textId="6A28AF5A" w:rsidR="00F20690" w:rsidRDefault="00F20690" w:rsidP="00172BB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Pr="00F20690">
        <w:lastRenderedPageBreak/>
        <w:t>monitored code behavior during development using debugging tools and print/log statements.</w:t>
      </w:r>
    </w:p>
    <w:p w14:paraId="5FF640EF" w14:textId="15AFEF18" w:rsidR="00F20690" w:rsidRDefault="00F20690" w:rsidP="00172BB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proofErr w:type="gramStart"/>
      <w:r>
        <w:t>improved</w:t>
      </w:r>
      <w:proofErr w:type="gramEnd"/>
      <w:r>
        <w:t xml:space="preserve"> and maintainability was ensured by this informal peer review.</w:t>
      </w:r>
    </w:p>
    <w:p w14:paraId="1D4EAEE9" w14:textId="1BE3EB9E" w:rsidR="00F20690" w:rsidRPr="00BA6D89" w:rsidRDefault="00F20690" w:rsidP="00172BB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proofErr w:type="gramStart"/>
      <w:r>
        <w:t>web-based</w:t>
      </w:r>
      <w:proofErr w:type="gramEnd"/>
      <w:r>
        <w:t xml:space="preserve"> React GUI was tested manually in several browsers.</w:t>
      </w:r>
    </w:p>
    <w:p w14:paraId="2371F4D6" w14:textId="3FE165DF" w:rsidR="009001BC" w:rsidRPr="004B13D9" w:rsidRDefault="00F20690" w:rsidP="004B13D9">
      <w:pPr>
        <w:pStyle w:val="ListParagraph"/>
        <w:numPr>
          <w:ilvl w:val="0"/>
          <w:numId w:val="35"/>
        </w:numPr>
        <w:spacing w:line="360" w:lineRule="auto"/>
        <w:jc w:val="both"/>
      </w:pPr>
      <w:r w:rsidRPr="00F20690">
        <w:rPr>
          <w:b/>
          <w:bCs/>
        </w:rPr>
        <w:t>Version Control with Git:</w:t>
      </w:r>
      <w:r>
        <w:t xml:space="preserve"> Git was used for simple version </w:t>
      </w:r>
      <w:proofErr w:type="spellStart"/>
      <w:proofErr w:type="gramStart"/>
      <w:r>
        <w:t>control.To</w:t>
      </w:r>
      <w:proofErr w:type="spellEnd"/>
      <w:proofErr w:type="gramEnd"/>
      <w:r>
        <w:t xml:space="preserve"> provide traceability of changes done during development, important commits were reviewed and noted.</w:t>
      </w:r>
    </w:p>
    <w:p w14:paraId="78FE2526" w14:textId="77777777" w:rsidR="004B13D9" w:rsidRPr="004B13D9" w:rsidRDefault="004B13D9" w:rsidP="004B13D9">
      <w:pPr>
        <w:pStyle w:val="ListParagraph"/>
        <w:keepNext/>
        <w:numPr>
          <w:ilvl w:val="0"/>
          <w:numId w:val="54"/>
        </w:numPr>
        <w:spacing w:before="240" w:after="60"/>
        <w:outlineLvl w:val="2"/>
        <w:rPr>
          <w:rFonts w:eastAsiaTheme="majorEastAsia" w:cstheme="majorBidi"/>
          <w:b/>
          <w:bCs/>
          <w:vanish/>
          <w:color w:val="000000" w:themeColor="text1"/>
          <w:szCs w:val="26"/>
        </w:rPr>
      </w:pPr>
      <w:bookmarkStart w:id="1192" w:name="_Toc197510669"/>
      <w:bookmarkStart w:id="1193" w:name="_Toc197510805"/>
      <w:bookmarkStart w:id="1194" w:name="_Toc197511260"/>
      <w:bookmarkStart w:id="1195" w:name="_Toc197511554"/>
      <w:bookmarkStart w:id="1196" w:name="_Toc197511701"/>
      <w:bookmarkStart w:id="1197" w:name="_Toc197511846"/>
      <w:bookmarkStart w:id="1198" w:name="_Toc197512006"/>
      <w:bookmarkStart w:id="1199" w:name="_Toc197512167"/>
      <w:bookmarkStart w:id="1200" w:name="_Toc197512334"/>
      <w:bookmarkStart w:id="1201" w:name="_Toc197512504"/>
      <w:bookmarkEnd w:id="1192"/>
      <w:bookmarkEnd w:id="1193"/>
      <w:bookmarkEnd w:id="1194"/>
      <w:bookmarkEnd w:id="1195"/>
      <w:bookmarkEnd w:id="1196"/>
      <w:bookmarkEnd w:id="1197"/>
      <w:bookmarkEnd w:id="1198"/>
      <w:bookmarkEnd w:id="1199"/>
      <w:bookmarkEnd w:id="1200"/>
      <w:bookmarkEnd w:id="1201"/>
    </w:p>
    <w:p w14:paraId="711D4C8C" w14:textId="77777777" w:rsidR="004B13D9" w:rsidRPr="004B13D9" w:rsidRDefault="004B13D9" w:rsidP="004B13D9">
      <w:pPr>
        <w:pStyle w:val="ListParagraph"/>
        <w:keepNext/>
        <w:numPr>
          <w:ilvl w:val="0"/>
          <w:numId w:val="54"/>
        </w:numPr>
        <w:spacing w:before="240" w:after="60"/>
        <w:outlineLvl w:val="2"/>
        <w:rPr>
          <w:rFonts w:eastAsiaTheme="majorEastAsia" w:cstheme="majorBidi"/>
          <w:b/>
          <w:bCs/>
          <w:vanish/>
          <w:color w:val="000000" w:themeColor="text1"/>
          <w:szCs w:val="26"/>
        </w:rPr>
      </w:pPr>
      <w:bookmarkStart w:id="1202" w:name="_Toc197510670"/>
      <w:bookmarkStart w:id="1203" w:name="_Toc197510806"/>
      <w:bookmarkStart w:id="1204" w:name="_Toc197511261"/>
      <w:bookmarkStart w:id="1205" w:name="_Toc197511555"/>
      <w:bookmarkStart w:id="1206" w:name="_Toc197511702"/>
      <w:bookmarkStart w:id="1207" w:name="_Toc197511847"/>
      <w:bookmarkStart w:id="1208" w:name="_Toc197512007"/>
      <w:bookmarkStart w:id="1209" w:name="_Toc197512168"/>
      <w:bookmarkStart w:id="1210" w:name="_Toc197512335"/>
      <w:bookmarkStart w:id="1211" w:name="_Toc197512505"/>
      <w:bookmarkEnd w:id="1202"/>
      <w:bookmarkEnd w:id="1203"/>
      <w:bookmarkEnd w:id="1204"/>
      <w:bookmarkEnd w:id="1205"/>
      <w:bookmarkEnd w:id="1206"/>
      <w:bookmarkEnd w:id="1207"/>
      <w:bookmarkEnd w:id="1208"/>
      <w:bookmarkEnd w:id="1209"/>
      <w:bookmarkEnd w:id="1210"/>
      <w:bookmarkEnd w:id="1211"/>
    </w:p>
    <w:p w14:paraId="2245667F" w14:textId="77777777" w:rsidR="004B13D9" w:rsidRPr="004B13D9" w:rsidRDefault="004B13D9" w:rsidP="004B13D9">
      <w:pPr>
        <w:pStyle w:val="ListParagraph"/>
        <w:keepNext/>
        <w:numPr>
          <w:ilvl w:val="0"/>
          <w:numId w:val="54"/>
        </w:numPr>
        <w:spacing w:before="240" w:after="60"/>
        <w:outlineLvl w:val="2"/>
        <w:rPr>
          <w:rFonts w:eastAsiaTheme="majorEastAsia" w:cstheme="majorBidi"/>
          <w:b/>
          <w:bCs/>
          <w:vanish/>
          <w:color w:val="000000" w:themeColor="text1"/>
          <w:szCs w:val="26"/>
        </w:rPr>
      </w:pPr>
      <w:bookmarkStart w:id="1212" w:name="_Toc197510671"/>
      <w:bookmarkStart w:id="1213" w:name="_Toc197510807"/>
      <w:bookmarkStart w:id="1214" w:name="_Toc197511262"/>
      <w:bookmarkStart w:id="1215" w:name="_Toc197511556"/>
      <w:bookmarkStart w:id="1216" w:name="_Toc197511703"/>
      <w:bookmarkStart w:id="1217" w:name="_Toc197511848"/>
      <w:bookmarkStart w:id="1218" w:name="_Toc197512008"/>
      <w:bookmarkStart w:id="1219" w:name="_Toc197512169"/>
      <w:bookmarkStart w:id="1220" w:name="_Toc197512336"/>
      <w:bookmarkStart w:id="1221" w:name="_Toc197512506"/>
      <w:bookmarkEnd w:id="1212"/>
      <w:bookmarkEnd w:id="1213"/>
      <w:bookmarkEnd w:id="1214"/>
      <w:bookmarkEnd w:id="1215"/>
      <w:bookmarkEnd w:id="1216"/>
      <w:bookmarkEnd w:id="1217"/>
      <w:bookmarkEnd w:id="1218"/>
      <w:bookmarkEnd w:id="1219"/>
      <w:bookmarkEnd w:id="1220"/>
      <w:bookmarkEnd w:id="1221"/>
    </w:p>
    <w:p w14:paraId="6CADE162" w14:textId="77777777" w:rsidR="004B13D9" w:rsidRPr="004B13D9" w:rsidRDefault="004B13D9" w:rsidP="004B13D9">
      <w:pPr>
        <w:pStyle w:val="ListParagraph"/>
        <w:keepNext/>
        <w:numPr>
          <w:ilvl w:val="0"/>
          <w:numId w:val="54"/>
        </w:numPr>
        <w:spacing w:before="240" w:after="60"/>
        <w:outlineLvl w:val="2"/>
        <w:rPr>
          <w:rFonts w:eastAsiaTheme="majorEastAsia" w:cstheme="majorBidi"/>
          <w:b/>
          <w:bCs/>
          <w:vanish/>
          <w:color w:val="000000" w:themeColor="text1"/>
          <w:szCs w:val="26"/>
        </w:rPr>
      </w:pPr>
      <w:bookmarkStart w:id="1222" w:name="_Toc197510672"/>
      <w:bookmarkStart w:id="1223" w:name="_Toc197510808"/>
      <w:bookmarkStart w:id="1224" w:name="_Toc197511263"/>
      <w:bookmarkStart w:id="1225" w:name="_Toc197511557"/>
      <w:bookmarkStart w:id="1226" w:name="_Toc197511704"/>
      <w:bookmarkStart w:id="1227" w:name="_Toc197511849"/>
      <w:bookmarkStart w:id="1228" w:name="_Toc197512009"/>
      <w:bookmarkStart w:id="1229" w:name="_Toc197512170"/>
      <w:bookmarkStart w:id="1230" w:name="_Toc197512337"/>
      <w:bookmarkStart w:id="1231" w:name="_Toc197512507"/>
      <w:bookmarkEnd w:id="1222"/>
      <w:bookmarkEnd w:id="1223"/>
      <w:bookmarkEnd w:id="1224"/>
      <w:bookmarkEnd w:id="1225"/>
      <w:bookmarkEnd w:id="1226"/>
      <w:bookmarkEnd w:id="1227"/>
      <w:bookmarkEnd w:id="1228"/>
      <w:bookmarkEnd w:id="1229"/>
      <w:bookmarkEnd w:id="1230"/>
      <w:bookmarkEnd w:id="1231"/>
    </w:p>
    <w:p w14:paraId="1FC07013" w14:textId="77777777" w:rsidR="004B13D9" w:rsidRPr="004B13D9" w:rsidRDefault="004B13D9" w:rsidP="004B13D9">
      <w:pPr>
        <w:pStyle w:val="ListParagraph"/>
        <w:keepNext/>
        <w:numPr>
          <w:ilvl w:val="0"/>
          <w:numId w:val="54"/>
        </w:numPr>
        <w:spacing w:before="240" w:after="60"/>
        <w:outlineLvl w:val="2"/>
        <w:rPr>
          <w:rFonts w:eastAsiaTheme="majorEastAsia" w:cstheme="majorBidi"/>
          <w:b/>
          <w:bCs/>
          <w:vanish/>
          <w:color w:val="000000" w:themeColor="text1"/>
          <w:szCs w:val="26"/>
        </w:rPr>
      </w:pPr>
      <w:bookmarkStart w:id="1232" w:name="_Toc197510673"/>
      <w:bookmarkStart w:id="1233" w:name="_Toc197510809"/>
      <w:bookmarkStart w:id="1234" w:name="_Toc197511264"/>
      <w:bookmarkStart w:id="1235" w:name="_Toc197511558"/>
      <w:bookmarkStart w:id="1236" w:name="_Toc197511705"/>
      <w:bookmarkStart w:id="1237" w:name="_Toc197511850"/>
      <w:bookmarkStart w:id="1238" w:name="_Toc197512010"/>
      <w:bookmarkStart w:id="1239" w:name="_Toc197512171"/>
      <w:bookmarkStart w:id="1240" w:name="_Toc197512338"/>
      <w:bookmarkStart w:id="1241" w:name="_Toc197512508"/>
      <w:bookmarkEnd w:id="1232"/>
      <w:bookmarkEnd w:id="1233"/>
      <w:bookmarkEnd w:id="1234"/>
      <w:bookmarkEnd w:id="1235"/>
      <w:bookmarkEnd w:id="1236"/>
      <w:bookmarkEnd w:id="1237"/>
      <w:bookmarkEnd w:id="1238"/>
      <w:bookmarkEnd w:id="1239"/>
      <w:bookmarkEnd w:id="1240"/>
      <w:bookmarkEnd w:id="1241"/>
    </w:p>
    <w:p w14:paraId="525C23DD" w14:textId="77777777" w:rsidR="004B13D9" w:rsidRPr="004B13D9" w:rsidRDefault="004B13D9" w:rsidP="004B13D9">
      <w:pPr>
        <w:pStyle w:val="ListParagraph"/>
        <w:keepNext/>
        <w:numPr>
          <w:ilvl w:val="1"/>
          <w:numId w:val="54"/>
        </w:numPr>
        <w:spacing w:before="240" w:after="60"/>
        <w:outlineLvl w:val="2"/>
        <w:rPr>
          <w:rFonts w:eastAsiaTheme="majorEastAsia" w:cstheme="majorBidi"/>
          <w:b/>
          <w:bCs/>
          <w:vanish/>
          <w:color w:val="000000" w:themeColor="text1"/>
          <w:szCs w:val="26"/>
        </w:rPr>
      </w:pPr>
      <w:bookmarkStart w:id="1242" w:name="_Toc197510674"/>
      <w:bookmarkStart w:id="1243" w:name="_Toc197510810"/>
      <w:bookmarkStart w:id="1244" w:name="_Toc197511265"/>
      <w:bookmarkStart w:id="1245" w:name="_Toc197511559"/>
      <w:bookmarkStart w:id="1246" w:name="_Toc197511706"/>
      <w:bookmarkStart w:id="1247" w:name="_Toc197511851"/>
      <w:bookmarkStart w:id="1248" w:name="_Toc197512011"/>
      <w:bookmarkStart w:id="1249" w:name="_Toc197512172"/>
      <w:bookmarkStart w:id="1250" w:name="_Toc197512339"/>
      <w:bookmarkStart w:id="1251" w:name="_Toc197512509"/>
      <w:bookmarkEnd w:id="1242"/>
      <w:bookmarkEnd w:id="1243"/>
      <w:bookmarkEnd w:id="1244"/>
      <w:bookmarkEnd w:id="1245"/>
      <w:bookmarkEnd w:id="1246"/>
      <w:bookmarkEnd w:id="1247"/>
      <w:bookmarkEnd w:id="1248"/>
      <w:bookmarkEnd w:id="1249"/>
      <w:bookmarkEnd w:id="1250"/>
      <w:bookmarkEnd w:id="1251"/>
    </w:p>
    <w:p w14:paraId="1A0E1872" w14:textId="77777777" w:rsidR="004B13D9" w:rsidRPr="004B13D9" w:rsidRDefault="004B13D9" w:rsidP="004B13D9">
      <w:pPr>
        <w:pStyle w:val="ListParagraph"/>
        <w:keepNext/>
        <w:numPr>
          <w:ilvl w:val="1"/>
          <w:numId w:val="54"/>
        </w:numPr>
        <w:spacing w:before="240" w:after="60"/>
        <w:outlineLvl w:val="2"/>
        <w:rPr>
          <w:rFonts w:eastAsiaTheme="majorEastAsia" w:cstheme="majorBidi"/>
          <w:b/>
          <w:bCs/>
          <w:vanish/>
          <w:color w:val="000000" w:themeColor="text1"/>
          <w:szCs w:val="26"/>
        </w:rPr>
      </w:pPr>
      <w:bookmarkStart w:id="1252" w:name="_Toc197510675"/>
      <w:bookmarkStart w:id="1253" w:name="_Toc197510811"/>
      <w:bookmarkStart w:id="1254" w:name="_Toc197511266"/>
      <w:bookmarkStart w:id="1255" w:name="_Toc197511560"/>
      <w:bookmarkStart w:id="1256" w:name="_Toc197511707"/>
      <w:bookmarkStart w:id="1257" w:name="_Toc197511852"/>
      <w:bookmarkStart w:id="1258" w:name="_Toc197512012"/>
      <w:bookmarkStart w:id="1259" w:name="_Toc197512173"/>
      <w:bookmarkStart w:id="1260" w:name="_Toc197512340"/>
      <w:bookmarkStart w:id="1261" w:name="_Toc197512510"/>
      <w:bookmarkEnd w:id="1252"/>
      <w:bookmarkEnd w:id="1253"/>
      <w:bookmarkEnd w:id="1254"/>
      <w:bookmarkEnd w:id="1255"/>
      <w:bookmarkEnd w:id="1256"/>
      <w:bookmarkEnd w:id="1257"/>
      <w:bookmarkEnd w:id="1258"/>
      <w:bookmarkEnd w:id="1259"/>
      <w:bookmarkEnd w:id="1260"/>
      <w:bookmarkEnd w:id="1261"/>
    </w:p>
    <w:p w14:paraId="29D1EA74" w14:textId="77777777" w:rsidR="004B13D9" w:rsidRPr="004B13D9" w:rsidRDefault="004B13D9" w:rsidP="004B13D9">
      <w:pPr>
        <w:pStyle w:val="ListParagraph"/>
        <w:keepNext/>
        <w:numPr>
          <w:ilvl w:val="1"/>
          <w:numId w:val="54"/>
        </w:numPr>
        <w:spacing w:before="240" w:after="60"/>
        <w:outlineLvl w:val="2"/>
        <w:rPr>
          <w:rFonts w:eastAsiaTheme="majorEastAsia" w:cstheme="majorBidi"/>
          <w:b/>
          <w:bCs/>
          <w:vanish/>
          <w:color w:val="000000" w:themeColor="text1"/>
          <w:szCs w:val="26"/>
        </w:rPr>
      </w:pPr>
      <w:bookmarkStart w:id="1262" w:name="_Toc197510676"/>
      <w:bookmarkStart w:id="1263" w:name="_Toc197510812"/>
      <w:bookmarkStart w:id="1264" w:name="_Toc197511267"/>
      <w:bookmarkStart w:id="1265" w:name="_Toc197511561"/>
      <w:bookmarkStart w:id="1266" w:name="_Toc197511708"/>
      <w:bookmarkStart w:id="1267" w:name="_Toc197511853"/>
      <w:bookmarkStart w:id="1268" w:name="_Toc197512013"/>
      <w:bookmarkStart w:id="1269" w:name="_Toc197512174"/>
      <w:bookmarkStart w:id="1270" w:name="_Toc197512341"/>
      <w:bookmarkStart w:id="1271" w:name="_Toc197512511"/>
      <w:bookmarkEnd w:id="1262"/>
      <w:bookmarkEnd w:id="1263"/>
      <w:bookmarkEnd w:id="1264"/>
      <w:bookmarkEnd w:id="1265"/>
      <w:bookmarkEnd w:id="1266"/>
      <w:bookmarkEnd w:id="1267"/>
      <w:bookmarkEnd w:id="1268"/>
      <w:bookmarkEnd w:id="1269"/>
      <w:bookmarkEnd w:id="1270"/>
      <w:bookmarkEnd w:id="1271"/>
    </w:p>
    <w:p w14:paraId="54271E86" w14:textId="77777777" w:rsidR="004B13D9" w:rsidRPr="004B13D9" w:rsidRDefault="004B13D9" w:rsidP="004B13D9">
      <w:pPr>
        <w:pStyle w:val="ListParagraph"/>
        <w:keepNext/>
        <w:numPr>
          <w:ilvl w:val="1"/>
          <w:numId w:val="54"/>
        </w:numPr>
        <w:spacing w:before="240" w:after="60"/>
        <w:outlineLvl w:val="2"/>
        <w:rPr>
          <w:rFonts w:eastAsiaTheme="majorEastAsia" w:cstheme="majorBidi"/>
          <w:b/>
          <w:bCs/>
          <w:vanish/>
          <w:color w:val="000000" w:themeColor="text1"/>
          <w:szCs w:val="26"/>
        </w:rPr>
      </w:pPr>
      <w:bookmarkStart w:id="1272" w:name="_Toc197510677"/>
      <w:bookmarkStart w:id="1273" w:name="_Toc197510813"/>
      <w:bookmarkStart w:id="1274" w:name="_Toc197511268"/>
      <w:bookmarkStart w:id="1275" w:name="_Toc197511562"/>
      <w:bookmarkStart w:id="1276" w:name="_Toc197511709"/>
      <w:bookmarkStart w:id="1277" w:name="_Toc197511854"/>
      <w:bookmarkStart w:id="1278" w:name="_Toc197512014"/>
      <w:bookmarkStart w:id="1279" w:name="_Toc197512175"/>
      <w:bookmarkStart w:id="1280" w:name="_Toc197512342"/>
      <w:bookmarkStart w:id="1281" w:name="_Toc197512512"/>
      <w:bookmarkEnd w:id="1272"/>
      <w:bookmarkEnd w:id="1273"/>
      <w:bookmarkEnd w:id="1274"/>
      <w:bookmarkEnd w:id="1275"/>
      <w:bookmarkEnd w:id="1276"/>
      <w:bookmarkEnd w:id="1277"/>
      <w:bookmarkEnd w:id="1278"/>
      <w:bookmarkEnd w:id="1279"/>
      <w:bookmarkEnd w:id="1280"/>
      <w:bookmarkEnd w:id="1281"/>
    </w:p>
    <w:p w14:paraId="2FE8BCBF" w14:textId="77777777" w:rsidR="004B13D9" w:rsidRPr="004B13D9" w:rsidRDefault="004B13D9" w:rsidP="004B13D9">
      <w:pPr>
        <w:pStyle w:val="ListParagraph"/>
        <w:keepNext/>
        <w:numPr>
          <w:ilvl w:val="1"/>
          <w:numId w:val="54"/>
        </w:numPr>
        <w:spacing w:before="240" w:after="60"/>
        <w:outlineLvl w:val="2"/>
        <w:rPr>
          <w:rFonts w:eastAsiaTheme="majorEastAsia" w:cstheme="majorBidi"/>
          <w:b/>
          <w:bCs/>
          <w:vanish/>
          <w:color w:val="000000" w:themeColor="text1"/>
          <w:szCs w:val="26"/>
        </w:rPr>
      </w:pPr>
      <w:bookmarkStart w:id="1282" w:name="_Toc197510678"/>
      <w:bookmarkStart w:id="1283" w:name="_Toc197510814"/>
      <w:bookmarkStart w:id="1284" w:name="_Toc197511269"/>
      <w:bookmarkStart w:id="1285" w:name="_Toc197511563"/>
      <w:bookmarkStart w:id="1286" w:name="_Toc197511710"/>
      <w:bookmarkStart w:id="1287" w:name="_Toc197511855"/>
      <w:bookmarkStart w:id="1288" w:name="_Toc197512015"/>
      <w:bookmarkStart w:id="1289" w:name="_Toc197512176"/>
      <w:bookmarkStart w:id="1290" w:name="_Toc197512343"/>
      <w:bookmarkStart w:id="1291" w:name="_Toc197512513"/>
      <w:bookmarkEnd w:id="1282"/>
      <w:bookmarkEnd w:id="1283"/>
      <w:bookmarkEnd w:id="1284"/>
      <w:bookmarkEnd w:id="1285"/>
      <w:bookmarkEnd w:id="1286"/>
      <w:bookmarkEnd w:id="1287"/>
      <w:bookmarkEnd w:id="1288"/>
      <w:bookmarkEnd w:id="1289"/>
      <w:bookmarkEnd w:id="1290"/>
      <w:bookmarkEnd w:id="1291"/>
    </w:p>
    <w:p w14:paraId="5581954B" w14:textId="77777777" w:rsidR="004B13D9" w:rsidRPr="004B13D9" w:rsidRDefault="004B13D9" w:rsidP="004B13D9">
      <w:pPr>
        <w:pStyle w:val="ListParagraph"/>
        <w:keepNext/>
        <w:numPr>
          <w:ilvl w:val="1"/>
          <w:numId w:val="54"/>
        </w:numPr>
        <w:spacing w:before="240" w:after="60"/>
        <w:outlineLvl w:val="2"/>
        <w:rPr>
          <w:rFonts w:eastAsiaTheme="majorEastAsia" w:cstheme="majorBidi"/>
          <w:b/>
          <w:bCs/>
          <w:vanish/>
          <w:color w:val="000000" w:themeColor="text1"/>
          <w:szCs w:val="26"/>
        </w:rPr>
      </w:pPr>
      <w:bookmarkStart w:id="1292" w:name="_Toc197510679"/>
      <w:bookmarkStart w:id="1293" w:name="_Toc197510815"/>
      <w:bookmarkStart w:id="1294" w:name="_Toc197511270"/>
      <w:bookmarkStart w:id="1295" w:name="_Toc197511564"/>
      <w:bookmarkStart w:id="1296" w:name="_Toc197511711"/>
      <w:bookmarkStart w:id="1297" w:name="_Toc197511856"/>
      <w:bookmarkStart w:id="1298" w:name="_Toc197512016"/>
      <w:bookmarkStart w:id="1299" w:name="_Toc197512177"/>
      <w:bookmarkStart w:id="1300" w:name="_Toc197512344"/>
      <w:bookmarkStart w:id="1301" w:name="_Toc197512514"/>
      <w:bookmarkEnd w:id="1292"/>
      <w:bookmarkEnd w:id="1293"/>
      <w:bookmarkEnd w:id="1294"/>
      <w:bookmarkEnd w:id="1295"/>
      <w:bookmarkEnd w:id="1296"/>
      <w:bookmarkEnd w:id="1297"/>
      <w:bookmarkEnd w:id="1298"/>
      <w:bookmarkEnd w:id="1299"/>
      <w:bookmarkEnd w:id="1300"/>
      <w:bookmarkEnd w:id="1301"/>
    </w:p>
    <w:p w14:paraId="0091A34E" w14:textId="77777777" w:rsidR="004B13D9" w:rsidRPr="004B13D9" w:rsidRDefault="004B13D9" w:rsidP="004B13D9">
      <w:pPr>
        <w:pStyle w:val="ListParagraph"/>
        <w:keepNext/>
        <w:numPr>
          <w:ilvl w:val="2"/>
          <w:numId w:val="54"/>
        </w:numPr>
        <w:spacing w:before="240" w:after="60"/>
        <w:outlineLvl w:val="2"/>
        <w:rPr>
          <w:rFonts w:eastAsiaTheme="majorEastAsia" w:cstheme="majorBidi"/>
          <w:b/>
          <w:bCs/>
          <w:vanish/>
          <w:color w:val="000000" w:themeColor="text1"/>
          <w:szCs w:val="26"/>
        </w:rPr>
      </w:pPr>
      <w:bookmarkStart w:id="1302" w:name="_Toc197510680"/>
      <w:bookmarkStart w:id="1303" w:name="_Toc197510816"/>
      <w:bookmarkStart w:id="1304" w:name="_Toc197511271"/>
      <w:bookmarkStart w:id="1305" w:name="_Toc197511565"/>
      <w:bookmarkStart w:id="1306" w:name="_Toc197511712"/>
      <w:bookmarkStart w:id="1307" w:name="_Toc197511857"/>
      <w:bookmarkStart w:id="1308" w:name="_Toc197512017"/>
      <w:bookmarkStart w:id="1309" w:name="_Toc197512178"/>
      <w:bookmarkStart w:id="1310" w:name="_Toc197512345"/>
      <w:bookmarkStart w:id="1311" w:name="_Toc197512515"/>
      <w:bookmarkEnd w:id="1302"/>
      <w:bookmarkEnd w:id="1303"/>
      <w:bookmarkEnd w:id="1304"/>
      <w:bookmarkEnd w:id="1305"/>
      <w:bookmarkEnd w:id="1306"/>
      <w:bookmarkEnd w:id="1307"/>
      <w:bookmarkEnd w:id="1308"/>
      <w:bookmarkEnd w:id="1309"/>
      <w:bookmarkEnd w:id="1310"/>
      <w:bookmarkEnd w:id="1311"/>
    </w:p>
    <w:p w14:paraId="411E5BAE" w14:textId="674942B9" w:rsidR="009001BC" w:rsidRPr="004B13D9" w:rsidRDefault="00631A3C" w:rsidP="004B13D9">
      <w:pPr>
        <w:pStyle w:val="Heading3"/>
        <w:numPr>
          <w:ilvl w:val="2"/>
          <w:numId w:val="54"/>
        </w:numPr>
      </w:pPr>
      <w:bookmarkStart w:id="1312" w:name="_Toc197512516"/>
      <w:r w:rsidRPr="004B13D9">
        <w:t>Development Practices &amp; Standards</w:t>
      </w:r>
      <w:bookmarkEnd w:id="1312"/>
    </w:p>
    <w:p w14:paraId="132519D4" w14:textId="5001FDFB" w:rsidR="009001BC" w:rsidRPr="00BA6D89" w:rsidRDefault="009001BC" w:rsidP="00B45274">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B45274">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6C6FB8A8" w:rsidR="009001BC" w:rsidRDefault="009001BC" w:rsidP="00B45274">
      <w:pPr>
        <w:pStyle w:val="ListParagraph"/>
        <w:numPr>
          <w:ilvl w:val="0"/>
          <w:numId w:val="26"/>
        </w:numPr>
        <w:spacing w:line="360" w:lineRule="auto"/>
        <w:jc w:val="both"/>
      </w:pPr>
      <w:r w:rsidRPr="009001BC">
        <w:rPr>
          <w:b/>
          <w:bCs/>
        </w:rPr>
        <w:t>Best Practices for Encryption:</w:t>
      </w:r>
      <w:r>
        <w:t xml:space="preserve"> TLS v1.2+ with HTTPS; secure storage of certificates. </w:t>
      </w:r>
    </w:p>
    <w:p w14:paraId="0E05E0D5" w14:textId="64006703" w:rsidR="009001BC" w:rsidRDefault="009001BC" w:rsidP="00B45274">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BA6D89">
      <w:pPr>
        <w:spacing w:line="360" w:lineRule="auto"/>
        <w:jc w:val="both"/>
      </w:pPr>
    </w:p>
    <w:p w14:paraId="0182AEB0" w14:textId="3AA1096D" w:rsidR="009001BC" w:rsidRDefault="009001BC" w:rsidP="001A2CBF">
      <w:pPr>
        <w:pStyle w:val="Heading2"/>
        <w:numPr>
          <w:ilvl w:val="0"/>
          <w:numId w:val="0"/>
        </w:numPr>
        <w:spacing w:line="360" w:lineRule="auto"/>
        <w:ind w:left="576" w:hanging="576"/>
        <w:jc w:val="both"/>
      </w:pPr>
      <w:bookmarkStart w:id="1313" w:name="_Toc197512517"/>
      <w:r>
        <w:t>5.7 Chapter Summary</w:t>
      </w:r>
      <w:bookmarkEnd w:id="1313"/>
    </w:p>
    <w:p w14:paraId="712D1650" w14:textId="2F87CF3B" w:rsidR="00205FE3" w:rsidRDefault="00205FE3" w:rsidP="00BA6D89">
      <w:pPr>
        <w:spacing w:line="360" w:lineRule="auto"/>
        <w:jc w:val="both"/>
      </w:pPr>
      <w:r>
        <w:t>The installation and testing of the AI-based firewall were discussed in detail in this chapter.</w:t>
      </w:r>
      <w:r w:rsidR="0056096B">
        <w:t xml:space="preserve"> </w:t>
      </w:r>
      <w:r>
        <w:t xml:space="preserve">In order to ensure safe communication, we began by ensuring that important security aspects, like the use of TLS encryption for the web-based GUI, worked properly.  </w:t>
      </w:r>
    </w:p>
    <w:p w14:paraId="367A472D" w14:textId="004E4911" w:rsidR="00205FE3" w:rsidRDefault="00205FE3" w:rsidP="00BA6D89">
      <w:pPr>
        <w:spacing w:line="360" w:lineRule="auto"/>
        <w:jc w:val="both"/>
      </w:pPr>
      <w:r>
        <w:t xml:space="preserve">The system installation described how to set up the environment, how to use supervised classifiers and One-Class SVM, and how to employ </w:t>
      </w:r>
      <w:proofErr w:type="spellStart"/>
      <w:r>
        <w:t>CICFlowMeter</w:t>
      </w:r>
      <w:proofErr w:type="spellEnd"/>
      <w:r>
        <w:t xml:space="preserve"> for real-time feature extraction.</w:t>
      </w:r>
    </w:p>
    <w:p w14:paraId="606E0BC1" w14:textId="4DC100F3" w:rsidR="00205FE3" w:rsidRDefault="00205FE3" w:rsidP="00BA6D89">
      <w:pPr>
        <w:spacing w:line="360" w:lineRule="auto"/>
        <w:jc w:val="both"/>
      </w:pPr>
      <w:r>
        <w:t xml:space="preserve">A critical part of the deployment was the server-agent mechanism, which supported both centralized threat management and decentralized traffic analysis, improving the scalability and robustness of the system.  </w:t>
      </w:r>
      <w:proofErr w:type="spellStart"/>
      <w:r>
        <w:t>Wazuh</w:t>
      </w:r>
      <w:proofErr w:type="spellEnd"/>
      <w:r>
        <w:t xml:space="preserve"> was utilized for real-time monitoring, APIs were </w:t>
      </w:r>
      <w:r>
        <w:lastRenderedPageBreak/>
        <w:t>employed to integrate components, and a centralized database was employed to record actions for GUI visualization.</w:t>
      </w:r>
    </w:p>
    <w:p w14:paraId="032D64AE" w14:textId="2DF77223" w:rsidR="009001BC" w:rsidRDefault="00205FE3" w:rsidP="00416D00">
      <w:pPr>
        <w:spacing w:line="360" w:lineRule="auto"/>
        <w:jc w:val="both"/>
      </w:pPr>
      <w:r>
        <w:t>Test cases proved effective real-time response, low false positives, and good detection precision. Overall, the testing process verified the AI firewall's real-world performance and its effectiveness in real-time threat detection and system management.</w:t>
      </w:r>
    </w:p>
    <w:p w14:paraId="39E06A9C" w14:textId="7166A5A8" w:rsidR="004B1C2A" w:rsidRDefault="004B1C2A" w:rsidP="00416D00">
      <w:pPr>
        <w:spacing w:line="360" w:lineRule="auto"/>
        <w:jc w:val="both"/>
      </w:pPr>
    </w:p>
    <w:p w14:paraId="09EE06B6" w14:textId="0B841E28" w:rsidR="004B1C2A" w:rsidRDefault="004B1C2A" w:rsidP="00416D00">
      <w:pPr>
        <w:spacing w:line="360" w:lineRule="auto"/>
        <w:jc w:val="both"/>
      </w:pPr>
    </w:p>
    <w:p w14:paraId="6685942F" w14:textId="2D92BCFF" w:rsidR="004B1C2A" w:rsidRDefault="004B1C2A" w:rsidP="00416D00">
      <w:pPr>
        <w:spacing w:line="360" w:lineRule="auto"/>
        <w:jc w:val="both"/>
      </w:pPr>
    </w:p>
    <w:p w14:paraId="54B4D774" w14:textId="38BA6BE3" w:rsidR="004B1C2A" w:rsidRPr="009270FF" w:rsidRDefault="004B1C2A" w:rsidP="00416D00">
      <w:pPr>
        <w:spacing w:line="360" w:lineRule="auto"/>
        <w:jc w:val="both"/>
        <w:rPr>
          <w:sz w:val="60"/>
          <w:szCs w:val="60"/>
        </w:rPr>
      </w:pPr>
    </w:p>
    <w:p w14:paraId="03F28AD3" w14:textId="7112B8B6" w:rsidR="004B1C2A" w:rsidRDefault="004B1C2A" w:rsidP="00416D00">
      <w:pPr>
        <w:spacing w:line="360" w:lineRule="auto"/>
        <w:jc w:val="both"/>
        <w:rPr>
          <w:sz w:val="60"/>
          <w:szCs w:val="60"/>
        </w:rPr>
      </w:pPr>
    </w:p>
    <w:p w14:paraId="764500F2" w14:textId="77777777" w:rsidR="009270FF" w:rsidRPr="009270FF" w:rsidRDefault="009270FF" w:rsidP="00515570">
      <w:pPr>
        <w:jc w:val="both"/>
        <w:rPr>
          <w:sz w:val="60"/>
          <w:szCs w:val="60"/>
        </w:rPr>
      </w:pPr>
    </w:p>
    <w:p w14:paraId="2C015AAC" w14:textId="4B0049DB" w:rsidR="004B1C2A" w:rsidRPr="009270FF" w:rsidRDefault="004B1C2A" w:rsidP="00515570">
      <w:pPr>
        <w:jc w:val="both"/>
        <w:rPr>
          <w:sz w:val="60"/>
          <w:szCs w:val="60"/>
        </w:rPr>
      </w:pPr>
    </w:p>
    <w:p w14:paraId="5739484F" w14:textId="4B97D8C3" w:rsidR="004B1C2A" w:rsidRPr="009270FF" w:rsidRDefault="004B1C2A" w:rsidP="00515570">
      <w:pPr>
        <w:jc w:val="both"/>
        <w:rPr>
          <w:sz w:val="60"/>
          <w:szCs w:val="60"/>
        </w:rPr>
      </w:pPr>
    </w:p>
    <w:p w14:paraId="1B63976B" w14:textId="56B4B0E5" w:rsidR="004B1C2A" w:rsidRPr="009270FF" w:rsidRDefault="004B1C2A" w:rsidP="00515570">
      <w:pPr>
        <w:jc w:val="both"/>
        <w:rPr>
          <w:sz w:val="60"/>
          <w:szCs w:val="60"/>
        </w:rPr>
      </w:pPr>
    </w:p>
    <w:p w14:paraId="6CF336E7" w14:textId="498E2378" w:rsidR="004B1C2A" w:rsidRPr="009270FF" w:rsidRDefault="004B1C2A" w:rsidP="00515570">
      <w:pPr>
        <w:jc w:val="both"/>
        <w:rPr>
          <w:sz w:val="60"/>
          <w:szCs w:val="60"/>
        </w:rPr>
      </w:pPr>
    </w:p>
    <w:p w14:paraId="6CF38DA1" w14:textId="5655BC09" w:rsidR="004B1C2A" w:rsidRDefault="004B1C2A" w:rsidP="00515570">
      <w:pPr>
        <w:jc w:val="both"/>
        <w:rPr>
          <w:sz w:val="60"/>
          <w:szCs w:val="60"/>
        </w:rPr>
      </w:pPr>
    </w:p>
    <w:p w14:paraId="321B7B37" w14:textId="6352BBF4" w:rsidR="00BA6D89" w:rsidRDefault="00BA6D89" w:rsidP="00515570">
      <w:pPr>
        <w:jc w:val="both"/>
        <w:rPr>
          <w:sz w:val="60"/>
          <w:szCs w:val="60"/>
        </w:rPr>
      </w:pPr>
    </w:p>
    <w:p w14:paraId="78016AB6" w14:textId="6967B79C" w:rsidR="00BA6D89" w:rsidRDefault="00BA6D89" w:rsidP="00515570">
      <w:pPr>
        <w:jc w:val="both"/>
        <w:rPr>
          <w:sz w:val="60"/>
          <w:szCs w:val="60"/>
        </w:rPr>
      </w:pPr>
    </w:p>
    <w:p w14:paraId="4AFBC04D" w14:textId="370D21A4" w:rsidR="00BA6D89" w:rsidRDefault="00BA6D89" w:rsidP="00515570">
      <w:pPr>
        <w:jc w:val="both"/>
        <w:rPr>
          <w:sz w:val="60"/>
          <w:szCs w:val="60"/>
        </w:rPr>
      </w:pPr>
    </w:p>
    <w:p w14:paraId="0DD057FD" w14:textId="0CCC3C5C" w:rsidR="00BA6D89" w:rsidRDefault="00BA6D89" w:rsidP="00515570">
      <w:pPr>
        <w:jc w:val="both"/>
        <w:rPr>
          <w:sz w:val="60"/>
          <w:szCs w:val="60"/>
        </w:rPr>
      </w:pPr>
    </w:p>
    <w:p w14:paraId="123458C9" w14:textId="7D3ED5CE" w:rsidR="00BA6D89" w:rsidRDefault="00BA6D89" w:rsidP="00515570">
      <w:pPr>
        <w:jc w:val="both"/>
        <w:rPr>
          <w:sz w:val="60"/>
          <w:szCs w:val="60"/>
        </w:rPr>
      </w:pPr>
    </w:p>
    <w:p w14:paraId="6E9D4847" w14:textId="22EAC328" w:rsidR="00BA6D89" w:rsidRDefault="00BA6D89" w:rsidP="00515570">
      <w:pPr>
        <w:jc w:val="both"/>
        <w:rPr>
          <w:sz w:val="60"/>
          <w:szCs w:val="60"/>
        </w:rPr>
      </w:pPr>
    </w:p>
    <w:p w14:paraId="234D96A5" w14:textId="72990BDC" w:rsidR="00BA6D89" w:rsidRDefault="00BA6D89" w:rsidP="00515570">
      <w:pPr>
        <w:jc w:val="both"/>
        <w:rPr>
          <w:sz w:val="60"/>
          <w:szCs w:val="60"/>
        </w:rPr>
      </w:pPr>
    </w:p>
    <w:p w14:paraId="7468E18B" w14:textId="76A17D9D" w:rsidR="00BA6D89" w:rsidRDefault="00BA6D89" w:rsidP="00515570">
      <w:pPr>
        <w:jc w:val="both"/>
        <w:rPr>
          <w:sz w:val="60"/>
          <w:szCs w:val="60"/>
        </w:rPr>
      </w:pPr>
    </w:p>
    <w:p w14:paraId="2C5CF46F" w14:textId="051A1EAB" w:rsidR="00BA6D89" w:rsidRDefault="00BA6D89" w:rsidP="00515570">
      <w:pPr>
        <w:jc w:val="both"/>
        <w:rPr>
          <w:sz w:val="60"/>
          <w:szCs w:val="60"/>
        </w:rPr>
      </w:pPr>
    </w:p>
    <w:p w14:paraId="56173F84" w14:textId="54EC8A09" w:rsidR="00BA6D89" w:rsidRDefault="00BA6D89" w:rsidP="00515570">
      <w:pPr>
        <w:jc w:val="both"/>
        <w:rPr>
          <w:sz w:val="60"/>
          <w:szCs w:val="60"/>
        </w:rPr>
      </w:pPr>
    </w:p>
    <w:p w14:paraId="1178685E" w14:textId="5348A39B" w:rsidR="00BA6D89" w:rsidRDefault="00BA6D89" w:rsidP="00515570">
      <w:pPr>
        <w:jc w:val="both"/>
        <w:rPr>
          <w:sz w:val="60"/>
          <w:szCs w:val="60"/>
        </w:rPr>
      </w:pPr>
    </w:p>
    <w:p w14:paraId="1BF4165B" w14:textId="77777777" w:rsidR="004B1C2A" w:rsidRPr="008570B1" w:rsidRDefault="004B1C2A" w:rsidP="004B1C2A">
      <w:pPr>
        <w:jc w:val="both"/>
        <w:rPr>
          <w:b/>
          <w:bCs/>
          <w:color w:val="000000"/>
          <w:sz w:val="60"/>
          <w:szCs w:val="60"/>
        </w:rPr>
      </w:pPr>
    </w:p>
    <w:p w14:paraId="5310E838" w14:textId="5856790A" w:rsidR="004B1C2A" w:rsidRPr="008570B1" w:rsidRDefault="004B1C2A" w:rsidP="004B1C2A">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06C3E42F" w14:textId="77777777" w:rsidR="001A2CBF" w:rsidRDefault="001A2CBF" w:rsidP="001A2CBF">
      <w:pPr>
        <w:pStyle w:val="Heading1"/>
        <w:ind w:left="432" w:hanging="432"/>
        <w:rPr>
          <w:rStyle w:val="Strong"/>
          <w:b/>
          <w:bCs w:val="0"/>
        </w:rPr>
      </w:pPr>
    </w:p>
    <w:p w14:paraId="6CAC457C" w14:textId="77777777" w:rsidR="001A2CBF" w:rsidRDefault="001A2CBF" w:rsidP="001A2CBF">
      <w:pPr>
        <w:pStyle w:val="Heading1"/>
        <w:ind w:left="432" w:hanging="432"/>
        <w:rPr>
          <w:rStyle w:val="Strong"/>
          <w:b/>
          <w:bCs w:val="0"/>
        </w:rPr>
      </w:pPr>
    </w:p>
    <w:p w14:paraId="2042F535" w14:textId="77777777" w:rsidR="001A2CBF" w:rsidRDefault="001A2CBF" w:rsidP="001A2CBF">
      <w:pPr>
        <w:pStyle w:val="Heading1"/>
        <w:ind w:left="432" w:hanging="432"/>
        <w:rPr>
          <w:rStyle w:val="Strong"/>
          <w:b/>
          <w:bCs w:val="0"/>
        </w:rPr>
      </w:pPr>
    </w:p>
    <w:p w14:paraId="070AAE09" w14:textId="3FC3455E" w:rsidR="001A2CBF" w:rsidRDefault="001A2CBF" w:rsidP="001A2CBF">
      <w:pPr>
        <w:pStyle w:val="Heading1"/>
        <w:ind w:left="432" w:hanging="432"/>
        <w:rPr>
          <w:rStyle w:val="Strong"/>
          <w:b/>
          <w:bCs w:val="0"/>
        </w:rPr>
      </w:pPr>
    </w:p>
    <w:p w14:paraId="41490688" w14:textId="298C7203" w:rsidR="001A2CBF" w:rsidRDefault="001A2CBF" w:rsidP="001A2CBF"/>
    <w:p w14:paraId="0BFEB86E" w14:textId="45F6178C" w:rsidR="001A2CBF" w:rsidRDefault="001A2CBF" w:rsidP="001A2CBF"/>
    <w:p w14:paraId="0CF2298F" w14:textId="77777777" w:rsidR="001A2CBF" w:rsidRPr="001A2CBF" w:rsidRDefault="001A2CBF" w:rsidP="001A2CBF"/>
    <w:p w14:paraId="677FF2B7" w14:textId="23C2E652" w:rsidR="008B30B7" w:rsidRPr="006C4CAC" w:rsidRDefault="009001BC" w:rsidP="006C4CAC">
      <w:pPr>
        <w:pStyle w:val="Heading1"/>
        <w:ind w:left="432" w:hanging="432"/>
        <w:rPr>
          <w:rStyle w:val="Strong"/>
          <w:b/>
          <w:bCs w:val="0"/>
        </w:rPr>
      </w:pPr>
      <w:bookmarkStart w:id="1314" w:name="_Toc197512518"/>
      <w:r w:rsidRPr="006C4CAC">
        <w:rPr>
          <w:rStyle w:val="Strong"/>
          <w:b/>
          <w:bCs w:val="0"/>
        </w:rPr>
        <w:t>Chapter 6:</w:t>
      </w:r>
      <w:bookmarkEnd w:id="1314"/>
    </w:p>
    <w:p w14:paraId="3ED0905E" w14:textId="623F29E2" w:rsidR="00580306" w:rsidRPr="00A54BF4" w:rsidRDefault="00580306" w:rsidP="00580306">
      <w:pPr>
        <w:rPr>
          <w:sz w:val="36"/>
          <w:szCs w:val="36"/>
        </w:rPr>
      </w:pPr>
    </w:p>
    <w:p w14:paraId="05B26133" w14:textId="5778C037" w:rsidR="004C273D" w:rsidRDefault="00580306" w:rsidP="001A2CBF">
      <w:pPr>
        <w:rPr>
          <w:b/>
          <w:bCs/>
          <w:sz w:val="40"/>
          <w:szCs w:val="40"/>
        </w:rPr>
      </w:pPr>
      <w:r w:rsidRPr="00580306">
        <w:rPr>
          <w:b/>
          <w:bCs/>
          <w:sz w:val="40"/>
          <w:szCs w:val="40"/>
        </w:rPr>
        <w:t>Conclusion and Future Work</w:t>
      </w:r>
    </w:p>
    <w:p w14:paraId="4E72F21E" w14:textId="77777777" w:rsidR="00364E55" w:rsidRPr="001A2CBF" w:rsidRDefault="00364E55" w:rsidP="001A2CBF">
      <w:pPr>
        <w:rPr>
          <w:b/>
          <w:bCs/>
          <w:sz w:val="40"/>
          <w:szCs w:val="40"/>
        </w:rPr>
      </w:pPr>
    </w:p>
    <w:p w14:paraId="216C8884" w14:textId="77777777" w:rsidR="00364E55" w:rsidRPr="00364E55" w:rsidRDefault="00364E55" w:rsidP="00364E55">
      <w:pPr>
        <w:pStyle w:val="ListParagraph"/>
        <w:keepNext/>
        <w:keepLines/>
        <w:numPr>
          <w:ilvl w:val="0"/>
          <w:numId w:val="57"/>
        </w:numPr>
        <w:spacing w:before="240"/>
        <w:outlineLvl w:val="0"/>
        <w:rPr>
          <w:rStyle w:val="Strong"/>
          <w:rFonts w:eastAsiaTheme="majorEastAsia" w:cstheme="majorBidi"/>
          <w:bCs w:val="0"/>
          <w:vanish/>
          <w:color w:val="000000" w:themeColor="text1"/>
          <w:sz w:val="40"/>
          <w:szCs w:val="32"/>
        </w:rPr>
      </w:pPr>
      <w:bookmarkStart w:id="1315" w:name="_Toc197512021"/>
      <w:bookmarkStart w:id="1316" w:name="_Toc197512182"/>
      <w:bookmarkStart w:id="1317" w:name="_Toc197512349"/>
      <w:bookmarkStart w:id="1318" w:name="_Toc197512519"/>
      <w:bookmarkEnd w:id="1315"/>
      <w:bookmarkEnd w:id="1316"/>
      <w:bookmarkEnd w:id="1317"/>
      <w:bookmarkEnd w:id="1318"/>
    </w:p>
    <w:p w14:paraId="2721C2A9" w14:textId="76792AD1" w:rsidR="009001BC" w:rsidRPr="006C4CAC" w:rsidRDefault="009001BC" w:rsidP="006C4CAC">
      <w:pPr>
        <w:pStyle w:val="Heading2"/>
      </w:pPr>
      <w:bookmarkStart w:id="1319" w:name="_Toc197512520"/>
      <w:r w:rsidRPr="006C4CAC">
        <w:rPr>
          <w:rStyle w:val="Strong"/>
          <w:b/>
          <w:bCs w:val="0"/>
        </w:rPr>
        <w:t>Introduction</w:t>
      </w:r>
      <w:bookmarkEnd w:id="1319"/>
    </w:p>
    <w:p w14:paraId="6EAB5BF4" w14:textId="58051A09" w:rsidR="009001BC" w:rsidRDefault="009001BC" w:rsidP="004E5F05">
      <w:pPr>
        <w:spacing w:line="360" w:lineRule="auto"/>
        <w:jc w:val="both"/>
      </w:pPr>
      <w:r w:rsidRPr="009001BC">
        <w:t>This chapter concludes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4E5F05">
      <w:pPr>
        <w:spacing w:line="360" w:lineRule="auto"/>
        <w:jc w:val="both"/>
      </w:pPr>
    </w:p>
    <w:p w14:paraId="65F9E4E3" w14:textId="18869A3F" w:rsidR="009001BC" w:rsidRDefault="009001BC" w:rsidP="00364E55">
      <w:pPr>
        <w:pStyle w:val="Heading2"/>
      </w:pPr>
      <w:bookmarkStart w:id="1320" w:name="_Toc197512521"/>
      <w:r w:rsidRPr="009001BC">
        <w:t>Achievements and Improvements</w:t>
      </w:r>
      <w:bookmarkEnd w:id="1320"/>
    </w:p>
    <w:p w14:paraId="77E88762" w14:textId="23B6AC0C" w:rsidR="009001BC" w:rsidRDefault="009001BC" w:rsidP="004E5F05">
      <w:pPr>
        <w:spacing w:line="360" w:lineRule="auto"/>
        <w:jc w:val="both"/>
      </w:pPr>
      <w:r>
        <w:t>The key achievements of the project include:</w:t>
      </w:r>
    </w:p>
    <w:p w14:paraId="623533A1" w14:textId="31F308B9" w:rsidR="009001BC" w:rsidRDefault="009001BC" w:rsidP="00172BBD">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172BBD">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172BBD">
      <w:pPr>
        <w:pStyle w:val="ListParagraph"/>
        <w:numPr>
          <w:ilvl w:val="0"/>
          <w:numId w:val="49"/>
        </w:numPr>
        <w:spacing w:line="360" w:lineRule="auto"/>
        <w:jc w:val="both"/>
      </w:pPr>
      <w:proofErr w:type="spellStart"/>
      <w:r w:rsidRPr="004E5F05">
        <w:rPr>
          <w:b/>
          <w:bCs/>
        </w:rPr>
        <w:t>CICFlowMeter</w:t>
      </w:r>
      <w:proofErr w:type="spellEnd"/>
      <w:r>
        <w:t xml:space="preserve">: </w:t>
      </w:r>
      <w:r w:rsidR="009001BC">
        <w:t>Using</w:t>
      </w:r>
      <w:r w:rsidR="009001BC" w:rsidRPr="004E5F05">
        <w:rPr>
          <w:b/>
          <w:bCs/>
        </w:rPr>
        <w:t xml:space="preserve"> </w:t>
      </w:r>
      <w:proofErr w:type="spellStart"/>
      <w:r w:rsidR="009001BC" w:rsidRPr="004E5F05">
        <w:rPr>
          <w:b/>
          <w:bCs/>
        </w:rPr>
        <w:t>CICFlowMeter</w:t>
      </w:r>
      <w:proofErr w:type="spellEnd"/>
      <w:r w:rsidR="009001BC">
        <w:t xml:space="preserve"> efficiently enabled reliable flow-level feature extraction, which increased the detection performance of anomaly and signature-based models.</w:t>
      </w:r>
    </w:p>
    <w:p w14:paraId="08B819C9" w14:textId="755339A7" w:rsidR="009001BC" w:rsidRDefault="00AA715A" w:rsidP="00172BBD">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172BBD">
      <w:pPr>
        <w:pStyle w:val="ListParagraph"/>
        <w:numPr>
          <w:ilvl w:val="0"/>
          <w:numId w:val="49"/>
        </w:numPr>
        <w:spacing w:line="360" w:lineRule="auto"/>
        <w:jc w:val="both"/>
      </w:pPr>
      <w:proofErr w:type="spellStart"/>
      <w:r w:rsidRPr="004E5F05">
        <w:rPr>
          <w:b/>
          <w:bCs/>
        </w:rPr>
        <w:t>Wazuh</w:t>
      </w:r>
      <w:proofErr w:type="spellEnd"/>
      <w:r w:rsidRPr="004E5F05">
        <w:rPr>
          <w:b/>
          <w:bCs/>
        </w:rPr>
        <w:t xml:space="preserve"> Integration:</w:t>
      </w:r>
      <w:r>
        <w:t xml:space="preserve"> Employing an ELK-based stack, it provided real-time log monitoring, threat visualization, and alerting.</w:t>
      </w:r>
    </w:p>
    <w:p w14:paraId="1A76D452" w14:textId="7747F40E" w:rsidR="009001BC" w:rsidRDefault="009001BC" w:rsidP="00172BBD">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4E5F05">
      <w:pPr>
        <w:spacing w:line="360" w:lineRule="auto"/>
        <w:jc w:val="both"/>
      </w:pPr>
    </w:p>
    <w:p w14:paraId="58FEE30D" w14:textId="0029BBB7" w:rsidR="009001BC" w:rsidRPr="00364E55" w:rsidRDefault="00515570" w:rsidP="00364E55">
      <w:pPr>
        <w:pStyle w:val="Heading2"/>
      </w:pPr>
      <w:bookmarkStart w:id="1321" w:name="_Toc197512522"/>
      <w:r w:rsidRPr="00364E55">
        <w:lastRenderedPageBreak/>
        <w:t>Critical Review</w:t>
      </w:r>
      <w:bookmarkEnd w:id="1321"/>
    </w:p>
    <w:p w14:paraId="0D8F31AE" w14:textId="77777777" w:rsidR="004E5F05" w:rsidRDefault="00515570" w:rsidP="004E5F05">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4E5F05">
      <w:pPr>
        <w:spacing w:before="100" w:beforeAutospacing="1" w:after="100" w:afterAutospacing="1" w:line="360" w:lineRule="auto"/>
        <w:jc w:val="both"/>
      </w:pPr>
      <w:r w:rsidRPr="00B233E7">
        <w:rPr>
          <w:b/>
          <w:bCs/>
        </w:rPr>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4E5F05">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7C4A7A7E" w14:textId="64B7E84D" w:rsidR="00515570" w:rsidRPr="00515570" w:rsidRDefault="00515570" w:rsidP="004E5F05">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C9AC64" w14:textId="0395D551" w:rsidR="004E5F05" w:rsidRDefault="00515570" w:rsidP="004E5F05">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56986FAC" w:rsidR="00515570" w:rsidRPr="00364E55" w:rsidRDefault="00515570" w:rsidP="00364E55">
      <w:pPr>
        <w:pStyle w:val="Heading2"/>
      </w:pPr>
      <w:bookmarkStart w:id="1322" w:name="_Toc197512523"/>
      <w:r w:rsidRPr="00364E55">
        <w:t>Future Recommendations</w:t>
      </w:r>
      <w:bookmarkEnd w:id="1322"/>
    </w:p>
    <w:p w14:paraId="5A8C6042" w14:textId="26252A6B" w:rsidR="00515570" w:rsidRDefault="00515570" w:rsidP="004E5F05">
      <w:pPr>
        <w:spacing w:line="360" w:lineRule="auto"/>
        <w:jc w:val="both"/>
      </w:pPr>
      <w:r>
        <w:t>To enhance the firewall’s performance and adaptability, the following recommendations are proposed:</w:t>
      </w:r>
    </w:p>
    <w:p w14:paraId="5AB8F66F" w14:textId="7AD901DD" w:rsidR="00FE2487" w:rsidRDefault="00515570" w:rsidP="00172BBD">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172BBD">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68F2C8B3" w14:textId="77777777" w:rsidR="00515570" w:rsidRDefault="00515570" w:rsidP="00172BBD">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450A58D6" w14:textId="77777777" w:rsidR="00515570" w:rsidRDefault="00515570" w:rsidP="004E5F05">
      <w:pPr>
        <w:spacing w:line="360" w:lineRule="auto"/>
        <w:jc w:val="both"/>
      </w:pPr>
    </w:p>
    <w:p w14:paraId="27CF0163" w14:textId="379805F5" w:rsidR="00515570" w:rsidRDefault="00515570" w:rsidP="00172BBD">
      <w:pPr>
        <w:pStyle w:val="ListParagraph"/>
        <w:numPr>
          <w:ilvl w:val="0"/>
          <w:numId w:val="48"/>
        </w:numPr>
        <w:spacing w:line="360" w:lineRule="auto"/>
        <w:jc w:val="both"/>
      </w:pPr>
      <w:proofErr w:type="spellStart"/>
      <w:r w:rsidRPr="004E5F05">
        <w:rPr>
          <w:b/>
          <w:bCs/>
        </w:rPr>
        <w:lastRenderedPageBreak/>
        <w:t>Dockerization</w:t>
      </w:r>
      <w:proofErr w:type="spellEnd"/>
      <w:r w:rsidRPr="004E5F05">
        <w:rPr>
          <w:b/>
          <w:bCs/>
        </w:rPr>
        <w:t xml:space="preserve"> and Load Balancing:</w:t>
      </w:r>
      <w:r>
        <w:t xml:space="preserve"> In order to support scalable deployment on cloud or hybrid environments, containerize all system components.</w:t>
      </w:r>
    </w:p>
    <w:p w14:paraId="2B91C632" w14:textId="5E29558E" w:rsidR="00FE2487" w:rsidRDefault="00515570" w:rsidP="00172BBD">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172BBD">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649B0166" w:rsidR="00515570" w:rsidRDefault="00515570" w:rsidP="00172BBD">
      <w:pPr>
        <w:pStyle w:val="ListParagraph"/>
        <w:numPr>
          <w:ilvl w:val="0"/>
          <w:numId w:val="48"/>
        </w:numPr>
        <w:spacing w:line="360" w:lineRule="auto"/>
        <w:jc w:val="both"/>
      </w:pPr>
      <w:r w:rsidRPr="004E5F05">
        <w:rPr>
          <w:b/>
          <w:bCs/>
        </w:rPr>
        <w:t>Model Optimization:</w:t>
      </w:r>
      <w:r>
        <w:t xml:space="preserve"> In order to enhance detection accuracy and reduce processing time, experiment with more up-to-date machine learning architectures (e.g., ensemble models and deep learning).</w:t>
      </w:r>
    </w:p>
    <w:p w14:paraId="2EC1FF05" w14:textId="3B38728B" w:rsidR="00515570" w:rsidRPr="00515570" w:rsidRDefault="00515570" w:rsidP="00172BBD">
      <w:pPr>
        <w:pStyle w:val="ListParagraph"/>
        <w:numPr>
          <w:ilvl w:val="0"/>
          <w:numId w:val="48"/>
        </w:numPr>
        <w:spacing w:line="360" w:lineRule="auto"/>
        <w:jc w:val="both"/>
      </w:pPr>
      <w:r w:rsidRPr="004E5F05">
        <w:rPr>
          <w:b/>
          <w:bCs/>
        </w:rPr>
        <w:t>Deep Logging Analytics:</w:t>
      </w:r>
      <w:r>
        <w:t xml:space="preserve"> Enhance </w:t>
      </w:r>
      <w:proofErr w:type="spellStart"/>
      <w:r>
        <w:t>Wazuh</w:t>
      </w:r>
      <w:proofErr w:type="spellEnd"/>
      <w:r>
        <w:t xml:space="preserve"> integration by correlating events with anomalies in behavior over time and across users.</w:t>
      </w:r>
    </w:p>
    <w:p w14:paraId="212C1217" w14:textId="7F8F0753" w:rsidR="009001BC" w:rsidRDefault="009001BC" w:rsidP="004E5F05">
      <w:pPr>
        <w:spacing w:line="360" w:lineRule="auto"/>
        <w:jc w:val="both"/>
      </w:pPr>
    </w:p>
    <w:p w14:paraId="6DCECA1B" w14:textId="3100F7AC" w:rsidR="00515570" w:rsidRPr="00364E55" w:rsidRDefault="00515570" w:rsidP="00364E55">
      <w:pPr>
        <w:pStyle w:val="Heading2"/>
      </w:pPr>
      <w:bookmarkStart w:id="1323" w:name="_Toc197512524"/>
      <w:r w:rsidRPr="00364E55">
        <w:rPr>
          <w:rStyle w:val="Strong"/>
          <w:b/>
          <w:bCs w:val="0"/>
        </w:rPr>
        <w:t>Chapter Summary</w:t>
      </w:r>
      <w:bookmarkEnd w:id="1323"/>
    </w:p>
    <w:p w14:paraId="2E8B2DC9" w14:textId="77777777" w:rsidR="004E5F05" w:rsidRDefault="00515570" w:rsidP="004E5F05">
      <w:pPr>
        <w:spacing w:before="100" w:beforeAutospacing="1" w:after="100" w:afterAutospacing="1" w:line="360" w:lineRule="auto"/>
        <w:jc w:val="both"/>
      </w:pPr>
      <w:r w:rsidRPr="004E5F05">
        <w:t>This chapter laid out the key project milestones and gave a concluding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4E5F05">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77777777" w:rsidR="00515570" w:rsidRPr="004E5F05" w:rsidRDefault="00515570" w:rsidP="004E5F05">
      <w:pPr>
        <w:spacing w:before="100" w:beforeAutospacing="1" w:after="100" w:afterAutospacing="1" w:line="360" w:lineRule="auto"/>
        <w:jc w:val="both"/>
      </w:pPr>
      <w:r w:rsidRPr="004E5F05">
        <w:t xml:space="preserve">Second, the project was able to demonstrate the importance of adding open-source tools such as </w:t>
      </w:r>
      <w:proofErr w:type="spellStart"/>
      <w:r w:rsidRPr="004E5F05">
        <w:t>Wazuh</w:t>
      </w:r>
      <w:proofErr w:type="spellEnd"/>
      <w:r w:rsidRPr="004E5F05">
        <w:t xml:space="preserve"> for log management and security event monitoring and the importance of </w:t>
      </w:r>
      <w:proofErr w:type="spellStart"/>
      <w:r w:rsidRPr="004E5F05">
        <w:t>CICFlowMeter</w:t>
      </w:r>
      <w:proofErr w:type="spellEnd"/>
      <w:r w:rsidRPr="004E5F05">
        <w:t xml:space="preserve"> in flow-level traffic analysis.  These features combined to produce an efficient, multi-layered system that could protect against a variety of known and unknown threats.</w:t>
      </w:r>
    </w:p>
    <w:p w14:paraId="06A2C56B" w14:textId="06ED0908" w:rsidR="0094005E" w:rsidRPr="0094005E" w:rsidRDefault="00515570" w:rsidP="0094005E">
      <w:pPr>
        <w:spacing w:before="100" w:beforeAutospacing="1" w:after="100" w:afterAutospacing="1" w:line="360" w:lineRule="auto"/>
        <w:jc w:val="both"/>
      </w:pPr>
      <w:r w:rsidRPr="004E5F05">
        <w:lastRenderedPageBreak/>
        <w:t xml:space="preserve">But limitations were also acknowledged. Apart from the growing level of encrypted network traffic, the system was only designed to work with unencrypted traffic.  Also, if the behavior of the </w:t>
      </w:r>
      <w:proofErr w:type="gramStart"/>
      <w:r w:rsidRPr="004E5F05">
        <w:t>attackers</w:t>
      </w:r>
      <w:proofErr w:type="gramEnd"/>
      <w:r w:rsidRPr="004E5F05">
        <w:t xml:space="preserve"> changes, the learned machine learning models are at risk of being outdated because they are static. These challenges point to the need for future research focusing on encrypted traffic analysis and adaptive learning approaches to enhance system adaptability and robustness.</w:t>
      </w:r>
      <w:r w:rsidR="0094005E">
        <w:t xml:space="preserve"> </w:t>
      </w:r>
    </w:p>
    <w:p w14:paraId="1B54E4C0" w14:textId="02FB8826" w:rsidR="00515570" w:rsidRPr="004E5F05" w:rsidRDefault="00515570" w:rsidP="0094005E">
      <w:pPr>
        <w:spacing w:before="100" w:beforeAutospacing="1" w:after="100" w:afterAutospacing="1" w:line="360" w:lineRule="auto"/>
        <w:jc w:val="both"/>
      </w:pPr>
      <w:r w:rsidRPr="004E5F05">
        <w:t xml:space="preserve">The recommendations given for the future, like containerized deployment, </w:t>
      </w:r>
      <w:proofErr w:type="spellStart"/>
      <w:r w:rsidRPr="004E5F05">
        <w:t>Wazuh</w:t>
      </w:r>
      <w:proofErr w:type="spellEnd"/>
      <w:r w:rsidRPr="004E5F05">
        <w:t xml:space="preserve"> deeper analytics, and threat intelligence system integration, give a clear direction for improving the system to a production-ready solution.  </w:t>
      </w:r>
    </w:p>
    <w:p w14:paraId="2682110E" w14:textId="6CFA4E39" w:rsidR="00515570" w:rsidRPr="004E5F05" w:rsidRDefault="00515570" w:rsidP="002B1F56">
      <w:pPr>
        <w:spacing w:line="360" w:lineRule="auto"/>
        <w:jc w:val="both"/>
      </w:pPr>
      <w:r w:rsidRPr="004E5F05">
        <w:t>The ability of the system to deal with modern cybersecurity challenges can be enhanced further by the incorporation of real-time retraining and enhancing detection with newer machine learning models.</w:t>
      </w:r>
    </w:p>
    <w:p w14:paraId="2D18EA46" w14:textId="37D4941C" w:rsidR="00515570" w:rsidRPr="004E5F05" w:rsidRDefault="00515570" w:rsidP="004E5F05">
      <w:pPr>
        <w:spacing w:line="360" w:lineRule="auto"/>
        <w:jc w:val="both"/>
      </w:pPr>
      <w:r w:rsidRPr="004E5F05">
        <w:t>In conclusion, our project successfully demonstrated the practicability of an intelligent and efficient firewall solution enhanced by AI.  It bridges the gap between dynamic, learning-based defense systems and traditional firewall rule-based methods.  Despite a potential for improvement, the paradigm that this deployment provides presents a solid foundation for future improvements and innovations in intelligent network security systems.</w:t>
      </w:r>
    </w:p>
    <w:p w14:paraId="7142CC43" w14:textId="2AA31B3B" w:rsidR="009B2742" w:rsidRDefault="009B2742" w:rsidP="004E5F05">
      <w:pPr>
        <w:spacing w:line="360" w:lineRule="auto"/>
        <w:jc w:val="both"/>
      </w:pPr>
    </w:p>
    <w:p w14:paraId="4E5867B2" w14:textId="17C46D2E" w:rsidR="009B2742" w:rsidRDefault="009B2742" w:rsidP="004E5F05">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4E801F18" w:rsidR="00926800" w:rsidRDefault="00926800"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086C96EA" w14:textId="48E64E19" w:rsidR="00926800" w:rsidRDefault="00926800" w:rsidP="00515570">
      <w:pPr>
        <w:jc w:val="both"/>
      </w:pPr>
    </w:p>
    <w:p w14:paraId="464EECAC" w14:textId="5CDA6949" w:rsidR="00926800" w:rsidRDefault="00926800" w:rsidP="00515570">
      <w:pPr>
        <w:jc w:val="both"/>
      </w:pPr>
    </w:p>
    <w:p w14:paraId="4205F773" w14:textId="77777777" w:rsidR="00926800" w:rsidRDefault="00926800" w:rsidP="00515570">
      <w:pPr>
        <w:jc w:val="both"/>
      </w:pPr>
    </w:p>
    <w:p w14:paraId="7E8029C1" w14:textId="77777777" w:rsidR="003149FC" w:rsidRDefault="003149FC" w:rsidP="00515570">
      <w:pPr>
        <w:jc w:val="both"/>
      </w:pPr>
    </w:p>
    <w:p w14:paraId="6FDD40D0" w14:textId="38F1A751" w:rsidR="009B2742" w:rsidRDefault="009B2742" w:rsidP="00364E55">
      <w:pPr>
        <w:pStyle w:val="Heading1"/>
        <w:ind w:left="432" w:hanging="432"/>
      </w:pPr>
      <w:bookmarkStart w:id="1324" w:name="_Toc197512525"/>
      <w:r w:rsidRPr="008570B1">
        <w:lastRenderedPageBreak/>
        <w:t>Appendix A:</w:t>
      </w:r>
      <w:r>
        <w:t xml:space="preserve"> </w:t>
      </w:r>
      <w:r w:rsidR="00301C94" w:rsidRPr="00301C94">
        <w:t>Evaluation Metrices</w:t>
      </w:r>
      <w:bookmarkEnd w:id="1324"/>
    </w:p>
    <w:p w14:paraId="29ACAA11" w14:textId="60050745" w:rsidR="00301C94" w:rsidRDefault="00301C94" w:rsidP="00515570">
      <w:pPr>
        <w:jc w:val="both"/>
        <w:rPr>
          <w:b/>
          <w:color w:val="000000"/>
          <w:sz w:val="40"/>
          <w:szCs w:val="40"/>
        </w:rPr>
      </w:pPr>
    </w:p>
    <w:p w14:paraId="5A71ADEC" w14:textId="5D448DD9" w:rsidR="00301C94" w:rsidRDefault="00301C94" w:rsidP="00301C94">
      <w:r>
        <w:t>One-class SVM model trained only on benign traffic from the current network environment. In this model, aberrant traffic patterns are highlighted as deviations from a learned baseline.</w:t>
      </w:r>
    </w:p>
    <w:p w14:paraId="2F80C45B" w14:textId="79F9B47E" w:rsidR="00301C94" w:rsidRDefault="00301C94" w:rsidP="00301C94"/>
    <w:p w14:paraId="7B8E3304" w14:textId="717CD815" w:rsidR="00301C94" w:rsidRDefault="00301C94" w:rsidP="00301C94">
      <w:pPr>
        <w:jc w:val="center"/>
      </w:pPr>
      <w:r>
        <w:rPr>
          <w:noProof/>
        </w:rPr>
        <w:drawing>
          <wp:inline distT="0" distB="0" distL="0" distR="0" wp14:anchorId="71596BE1" wp14:editId="22E62096">
            <wp:extent cx="5254124" cy="2263140"/>
            <wp:effectExtent l="0" t="0" r="3810" b="3810"/>
            <wp:docPr id="16" name="Picture 16"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 class svm.jpg"/>
                    <pic:cNvPicPr/>
                  </pic:nvPicPr>
                  <pic:blipFill>
                    <a:blip r:embed="rId22">
                      <a:extLst>
                        <a:ext uri="{28A0092B-C50C-407E-A947-70E740481C1C}">
                          <a14:useLocalDpi xmlns:a14="http://schemas.microsoft.com/office/drawing/2010/main" val="0"/>
                        </a:ext>
                      </a:extLst>
                    </a:blip>
                    <a:stretch>
                      <a:fillRect/>
                    </a:stretch>
                  </pic:blipFill>
                  <pic:spPr>
                    <a:xfrm>
                      <a:off x="0" y="0"/>
                      <a:ext cx="5264039" cy="2267411"/>
                    </a:xfrm>
                    <a:prstGeom prst="rect">
                      <a:avLst/>
                    </a:prstGeom>
                  </pic:spPr>
                </pic:pic>
              </a:graphicData>
            </a:graphic>
          </wp:inline>
        </w:drawing>
      </w:r>
    </w:p>
    <w:p w14:paraId="5D7A834E" w14:textId="3CF25C2C" w:rsidR="00301C94" w:rsidRDefault="00301C94" w:rsidP="00301C94">
      <w:pPr>
        <w:jc w:val="center"/>
      </w:pPr>
    </w:p>
    <w:p w14:paraId="38C6D1B0" w14:textId="76F2C0F8" w:rsidR="00301C94" w:rsidRPr="00302E96" w:rsidRDefault="00301C94" w:rsidP="00301C94">
      <w:pPr>
        <w:jc w:val="center"/>
        <w:rPr>
          <w:b/>
          <w:bCs/>
        </w:rPr>
      </w:pPr>
      <w:r w:rsidRPr="00302E96">
        <w:rPr>
          <w:b/>
          <w:bCs/>
        </w:rPr>
        <w:t>F</w:t>
      </w:r>
      <w:r w:rsidR="003149FC" w:rsidRPr="00302E96">
        <w:rPr>
          <w:b/>
          <w:bCs/>
        </w:rPr>
        <w:t xml:space="preserve">igure </w:t>
      </w:r>
      <w:r w:rsidR="00302E96" w:rsidRPr="00302E96">
        <w:rPr>
          <w:b/>
          <w:bCs/>
        </w:rPr>
        <w:t xml:space="preserve">A1: </w:t>
      </w:r>
      <w:r w:rsidRPr="00302E96">
        <w:rPr>
          <w:b/>
          <w:bCs/>
        </w:rPr>
        <w:t>One-Class SVM Model Performance Metrics</w:t>
      </w:r>
    </w:p>
    <w:p w14:paraId="3E6AEF1C" w14:textId="30A218C3" w:rsidR="00301C94" w:rsidRDefault="00301C94" w:rsidP="00301C94">
      <w:pPr>
        <w:jc w:val="center"/>
      </w:pPr>
    </w:p>
    <w:p w14:paraId="559CB94B" w14:textId="77777777" w:rsidR="00301C94" w:rsidRDefault="00301C94" w:rsidP="00301C94">
      <w:pPr>
        <w:jc w:val="center"/>
      </w:pPr>
    </w:p>
    <w:p w14:paraId="7E2829A3" w14:textId="77777777" w:rsidR="00301C94" w:rsidRDefault="00301C94" w:rsidP="00301C94"/>
    <w:p w14:paraId="3BF4CBA4" w14:textId="2A02B711" w:rsidR="00301C94" w:rsidRDefault="00301C94" w:rsidP="00301C94">
      <w:pPr>
        <w:jc w:val="both"/>
      </w:pPr>
      <w:r>
        <w:t>A Supervised Classification Model was trained on CIC IDS datasets to detect common threats like DoS, brute force, and port scanning. This model classifies fraudulent traffic using patterns learned from training data.</w:t>
      </w:r>
    </w:p>
    <w:p w14:paraId="5D31F916" w14:textId="612DA7A4" w:rsidR="009001BC" w:rsidRDefault="009001BC" w:rsidP="00515570">
      <w:pPr>
        <w:jc w:val="both"/>
      </w:pPr>
    </w:p>
    <w:p w14:paraId="2F8538F0" w14:textId="787D64E2" w:rsidR="009001BC" w:rsidRDefault="00301C94" w:rsidP="00515570">
      <w:pPr>
        <w:jc w:val="both"/>
      </w:pPr>
      <w:r>
        <w:rPr>
          <w:noProof/>
        </w:rPr>
        <w:drawing>
          <wp:inline distT="0" distB="0" distL="0" distR="0" wp14:anchorId="5E8CE649" wp14:editId="5E653AE4">
            <wp:extent cx="5324337" cy="2320290"/>
            <wp:effectExtent l="0" t="0" r="0" b="3810"/>
            <wp:docPr id="10" name="Picture 10"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ient.jpg"/>
                    <pic:cNvPicPr/>
                  </pic:nvPicPr>
                  <pic:blipFill>
                    <a:blip r:embed="rId23">
                      <a:extLst>
                        <a:ext uri="{28A0092B-C50C-407E-A947-70E740481C1C}">
                          <a14:useLocalDpi xmlns:a14="http://schemas.microsoft.com/office/drawing/2010/main" val="0"/>
                        </a:ext>
                      </a:extLst>
                    </a:blip>
                    <a:stretch>
                      <a:fillRect/>
                    </a:stretch>
                  </pic:blipFill>
                  <pic:spPr>
                    <a:xfrm>
                      <a:off x="0" y="0"/>
                      <a:ext cx="5332717" cy="2323942"/>
                    </a:xfrm>
                    <a:prstGeom prst="rect">
                      <a:avLst/>
                    </a:prstGeom>
                  </pic:spPr>
                </pic:pic>
              </a:graphicData>
            </a:graphic>
          </wp:inline>
        </w:drawing>
      </w:r>
    </w:p>
    <w:p w14:paraId="7D942EDB" w14:textId="38D67208" w:rsidR="00301C94" w:rsidRDefault="00301C94" w:rsidP="00515570">
      <w:pPr>
        <w:jc w:val="both"/>
      </w:pPr>
    </w:p>
    <w:p w14:paraId="15E17B18" w14:textId="1610757C" w:rsidR="00301C94" w:rsidRPr="00302E96" w:rsidRDefault="003149FC" w:rsidP="00301C94">
      <w:pPr>
        <w:jc w:val="center"/>
        <w:rPr>
          <w:b/>
          <w:bCs/>
        </w:rPr>
      </w:pPr>
      <w:r w:rsidRPr="00302E96">
        <w:rPr>
          <w:b/>
          <w:bCs/>
        </w:rPr>
        <w:t>Figure</w:t>
      </w:r>
      <w:r w:rsidR="00302E96" w:rsidRPr="00302E96">
        <w:rPr>
          <w:b/>
          <w:bCs/>
        </w:rPr>
        <w:t xml:space="preserve"> A2:</w:t>
      </w:r>
      <w:r w:rsidRPr="00302E96">
        <w:rPr>
          <w:b/>
          <w:bCs/>
        </w:rPr>
        <w:t xml:space="preserve"> </w:t>
      </w:r>
      <w:r w:rsidR="00301C94" w:rsidRPr="00302E96">
        <w:rPr>
          <w:b/>
          <w:bCs/>
        </w:rPr>
        <w:t>Gradient Boosting Supervised Model Performance Metrics</w:t>
      </w:r>
    </w:p>
    <w:p w14:paraId="647B7AC3" w14:textId="70217037" w:rsidR="00301C94" w:rsidRDefault="00301C94" w:rsidP="00515570">
      <w:pPr>
        <w:jc w:val="both"/>
      </w:pPr>
    </w:p>
    <w:p w14:paraId="4DDAE4F7" w14:textId="3E670E47" w:rsidR="00301C94" w:rsidRDefault="00301C94" w:rsidP="00515570">
      <w:pPr>
        <w:jc w:val="both"/>
      </w:pPr>
      <w:r>
        <w:rPr>
          <w:noProof/>
        </w:rPr>
        <w:lastRenderedPageBreak/>
        <w:drawing>
          <wp:inline distT="0" distB="0" distL="0" distR="0" wp14:anchorId="1C5730CD" wp14:editId="2EDBACCC">
            <wp:extent cx="5568560" cy="2023110"/>
            <wp:effectExtent l="0" t="0" r="0" b="0"/>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 plus gradient.jpg"/>
                    <pic:cNvPicPr/>
                  </pic:nvPicPr>
                  <pic:blipFill>
                    <a:blip r:embed="rId24">
                      <a:extLst>
                        <a:ext uri="{28A0092B-C50C-407E-A947-70E740481C1C}">
                          <a14:useLocalDpi xmlns:a14="http://schemas.microsoft.com/office/drawing/2010/main" val="0"/>
                        </a:ext>
                      </a:extLst>
                    </a:blip>
                    <a:stretch>
                      <a:fillRect/>
                    </a:stretch>
                  </pic:blipFill>
                  <pic:spPr>
                    <a:xfrm>
                      <a:off x="0" y="0"/>
                      <a:ext cx="5578548" cy="2026739"/>
                    </a:xfrm>
                    <a:prstGeom prst="rect">
                      <a:avLst/>
                    </a:prstGeom>
                  </pic:spPr>
                </pic:pic>
              </a:graphicData>
            </a:graphic>
          </wp:inline>
        </w:drawing>
      </w:r>
    </w:p>
    <w:p w14:paraId="129B7C42" w14:textId="4AFA68B3" w:rsidR="00301C94" w:rsidRDefault="00301C94" w:rsidP="00515570">
      <w:pPr>
        <w:jc w:val="both"/>
      </w:pPr>
    </w:p>
    <w:p w14:paraId="038F7911" w14:textId="2F81659C" w:rsidR="00301C94" w:rsidRPr="00302E96" w:rsidRDefault="003149FC" w:rsidP="00301C94">
      <w:pPr>
        <w:jc w:val="center"/>
        <w:rPr>
          <w:b/>
          <w:bCs/>
        </w:rPr>
      </w:pPr>
      <w:r w:rsidRPr="00302E96">
        <w:rPr>
          <w:b/>
          <w:bCs/>
        </w:rPr>
        <w:t>Figure</w:t>
      </w:r>
      <w:r w:rsidR="00302E96" w:rsidRPr="00302E96">
        <w:rPr>
          <w:b/>
          <w:bCs/>
        </w:rPr>
        <w:t xml:space="preserve"> A3:</w:t>
      </w:r>
      <w:r w:rsidRPr="00302E96">
        <w:rPr>
          <w:b/>
          <w:bCs/>
        </w:rPr>
        <w:t xml:space="preserve"> </w:t>
      </w:r>
      <w:r w:rsidR="00301C94" w:rsidRPr="00302E96">
        <w:rPr>
          <w:b/>
          <w:bCs/>
        </w:rPr>
        <w:t>Comparative Performance Metrics of Combined Models</w:t>
      </w:r>
    </w:p>
    <w:sectPr w:rsidR="00301C94" w:rsidRPr="00302E96"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8BCE4" w14:textId="77777777" w:rsidR="00D2289B" w:rsidRDefault="00D2289B" w:rsidP="0000166E">
      <w:r>
        <w:separator/>
      </w:r>
    </w:p>
    <w:p w14:paraId="4E133611" w14:textId="77777777" w:rsidR="00D2289B" w:rsidRDefault="00D2289B"/>
  </w:endnote>
  <w:endnote w:type="continuationSeparator" w:id="0">
    <w:p w14:paraId="02368724" w14:textId="77777777" w:rsidR="00D2289B" w:rsidRDefault="00D2289B" w:rsidP="0000166E">
      <w:r>
        <w:continuationSeparator/>
      </w:r>
    </w:p>
    <w:p w14:paraId="00EB1D1D" w14:textId="77777777" w:rsidR="00D2289B" w:rsidRDefault="00D22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4789420"/>
      <w:docPartObj>
        <w:docPartGallery w:val="Page Numbers (Bottom of Page)"/>
        <w:docPartUnique/>
      </w:docPartObj>
    </w:sdtPr>
    <w:sdtEndPr>
      <w:rPr>
        <w:noProof/>
      </w:rPr>
    </w:sdtEndPr>
    <w:sdtContent>
      <w:p w14:paraId="7539A67A" w14:textId="2E85169D" w:rsidR="00554DAA" w:rsidRDefault="00554D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554DAA" w:rsidRDefault="00554D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3348064"/>
      <w:docPartObj>
        <w:docPartGallery w:val="Page Numbers (Bottom of Page)"/>
        <w:docPartUnique/>
      </w:docPartObj>
    </w:sdtPr>
    <w:sdtEndPr>
      <w:rPr>
        <w:noProof/>
      </w:rPr>
    </w:sdtEndPr>
    <w:sdtContent>
      <w:p w14:paraId="4F225F99" w14:textId="77777777" w:rsidR="00554DAA" w:rsidRDefault="00554D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554DAA" w:rsidRDefault="00554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043CD" w14:textId="77777777" w:rsidR="00D2289B" w:rsidRDefault="00D2289B" w:rsidP="0000166E">
      <w:r>
        <w:separator/>
      </w:r>
    </w:p>
    <w:p w14:paraId="3885B550" w14:textId="77777777" w:rsidR="00D2289B" w:rsidRDefault="00D2289B"/>
  </w:footnote>
  <w:footnote w:type="continuationSeparator" w:id="0">
    <w:p w14:paraId="4405BC91" w14:textId="77777777" w:rsidR="00D2289B" w:rsidRDefault="00D2289B" w:rsidP="0000166E">
      <w:r>
        <w:continuationSeparator/>
      </w:r>
    </w:p>
    <w:p w14:paraId="2B1FDD85" w14:textId="77777777" w:rsidR="00D2289B" w:rsidRDefault="00D228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FA1EEA"/>
    <w:multiLevelType w:val="multilevel"/>
    <w:tmpl w:val="E41C90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F1FF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0E1525D"/>
    <w:multiLevelType w:val="multilevel"/>
    <w:tmpl w:val="1018D9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36B62CAA"/>
    <w:multiLevelType w:val="multilevel"/>
    <w:tmpl w:val="7A28ECB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A80E77"/>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7A54B8"/>
    <w:multiLevelType w:val="hybridMultilevel"/>
    <w:tmpl w:val="DF706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C63FED"/>
    <w:multiLevelType w:val="hybridMultilevel"/>
    <w:tmpl w:val="01DC94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D47A47"/>
    <w:multiLevelType w:val="hybridMultilevel"/>
    <w:tmpl w:val="74EE7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DA36AD"/>
    <w:multiLevelType w:val="hybridMultilevel"/>
    <w:tmpl w:val="6FBC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5DE43DE3"/>
    <w:multiLevelType w:val="multilevel"/>
    <w:tmpl w:val="5A9EF120"/>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5" w15:restartNumberingAfterBreak="0">
    <w:nsid w:val="62AE0278"/>
    <w:multiLevelType w:val="multilevel"/>
    <w:tmpl w:val="68727CC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5.6.%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2"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FC91989"/>
    <w:multiLevelType w:val="multilevel"/>
    <w:tmpl w:val="C63C962A"/>
    <w:numStyleLink w:val="Style3"/>
  </w:abstractNum>
  <w:num w:numId="1">
    <w:abstractNumId w:val="21"/>
  </w:num>
  <w:num w:numId="2">
    <w:abstractNumId w:val="52"/>
  </w:num>
  <w:num w:numId="3">
    <w:abstractNumId w:val="42"/>
  </w:num>
  <w:num w:numId="4">
    <w:abstractNumId w:val="3"/>
  </w:num>
  <w:num w:numId="5">
    <w:abstractNumId w:val="6"/>
  </w:num>
  <w:num w:numId="6">
    <w:abstractNumId w:val="48"/>
  </w:num>
  <w:num w:numId="7">
    <w:abstractNumId w:val="12"/>
  </w:num>
  <w:num w:numId="8">
    <w:abstractNumId w:val="46"/>
  </w:num>
  <w:num w:numId="9">
    <w:abstractNumId w:val="25"/>
  </w:num>
  <w:num w:numId="10">
    <w:abstractNumId w:val="5"/>
  </w:num>
  <w:num w:numId="11">
    <w:abstractNumId w:val="51"/>
  </w:num>
  <w:num w:numId="12">
    <w:abstractNumId w:val="19"/>
  </w:num>
  <w:num w:numId="13">
    <w:abstractNumId w:val="56"/>
  </w:num>
  <w:num w:numId="14">
    <w:abstractNumId w:val="16"/>
  </w:num>
  <w:num w:numId="15">
    <w:abstractNumId w:val="43"/>
  </w:num>
  <w:num w:numId="16">
    <w:abstractNumId w:val="18"/>
  </w:num>
  <w:num w:numId="17">
    <w:abstractNumId w:val="54"/>
  </w:num>
  <w:num w:numId="18">
    <w:abstractNumId w:val="33"/>
  </w:num>
  <w:num w:numId="19">
    <w:abstractNumId w:val="50"/>
  </w:num>
  <w:num w:numId="20">
    <w:abstractNumId w:val="23"/>
  </w:num>
  <w:num w:numId="21">
    <w:abstractNumId w:val="11"/>
  </w:num>
  <w:num w:numId="22">
    <w:abstractNumId w:val="32"/>
  </w:num>
  <w:num w:numId="23">
    <w:abstractNumId w:val="1"/>
  </w:num>
  <w:num w:numId="24">
    <w:abstractNumId w:val="38"/>
  </w:num>
  <w:num w:numId="25">
    <w:abstractNumId w:val="15"/>
  </w:num>
  <w:num w:numId="26">
    <w:abstractNumId w:val="22"/>
  </w:num>
  <w:num w:numId="27">
    <w:abstractNumId w:val="4"/>
  </w:num>
  <w:num w:numId="28">
    <w:abstractNumId w:val="28"/>
  </w:num>
  <w:num w:numId="29">
    <w:abstractNumId w:val="49"/>
  </w:num>
  <w:num w:numId="30">
    <w:abstractNumId w:val="24"/>
  </w:num>
  <w:num w:numId="31">
    <w:abstractNumId w:val="27"/>
  </w:num>
  <w:num w:numId="32">
    <w:abstractNumId w:val="41"/>
  </w:num>
  <w:num w:numId="33">
    <w:abstractNumId w:val="40"/>
  </w:num>
  <w:num w:numId="34">
    <w:abstractNumId w:val="31"/>
  </w:num>
  <w:num w:numId="35">
    <w:abstractNumId w:val="39"/>
  </w:num>
  <w:num w:numId="36">
    <w:abstractNumId w:val="53"/>
  </w:num>
  <w:num w:numId="37">
    <w:abstractNumId w:val="7"/>
  </w:num>
  <w:num w:numId="38">
    <w:abstractNumId w:val="35"/>
  </w:num>
  <w:num w:numId="39">
    <w:abstractNumId w:val="13"/>
  </w:num>
  <w:num w:numId="40">
    <w:abstractNumId w:val="37"/>
  </w:num>
  <w:num w:numId="41">
    <w:abstractNumId w:val="55"/>
  </w:num>
  <w:num w:numId="42">
    <w:abstractNumId w:val="0"/>
  </w:num>
  <w:num w:numId="43">
    <w:abstractNumId w:val="36"/>
  </w:num>
  <w:num w:numId="44">
    <w:abstractNumId w:val="30"/>
  </w:num>
  <w:num w:numId="45">
    <w:abstractNumId w:val="47"/>
  </w:num>
  <w:num w:numId="46">
    <w:abstractNumId w:val="34"/>
  </w:num>
  <w:num w:numId="47">
    <w:abstractNumId w:val="8"/>
  </w:num>
  <w:num w:numId="48">
    <w:abstractNumId w:val="14"/>
  </w:num>
  <w:num w:numId="49">
    <w:abstractNumId w:val="17"/>
  </w:num>
  <w:num w:numId="50">
    <w:abstractNumId w:val="10"/>
  </w:num>
  <w:num w:numId="51">
    <w:abstractNumId w:val="18"/>
  </w:num>
  <w:num w:numId="52">
    <w:abstractNumId w:val="2"/>
  </w:num>
  <w:num w:numId="53">
    <w:abstractNumId w:val="9"/>
  </w:num>
  <w:num w:numId="54">
    <w:abstractNumId w:val="26"/>
  </w:num>
  <w:num w:numId="55">
    <w:abstractNumId w:val="45"/>
  </w:num>
  <w:num w:numId="5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4"/>
  </w:num>
  <w:num w:numId="58">
    <w:abstractNumId w:val="29"/>
  </w:num>
  <w:num w:numId="59">
    <w:abstractNumId w:val="20"/>
  </w:num>
  <w:num w:numId="6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6"/>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20FD8"/>
    <w:rsid w:val="000217AD"/>
    <w:rsid w:val="00052D1A"/>
    <w:rsid w:val="00054B11"/>
    <w:rsid w:val="00060960"/>
    <w:rsid w:val="00062C01"/>
    <w:rsid w:val="000742DA"/>
    <w:rsid w:val="000755CE"/>
    <w:rsid w:val="00084ECF"/>
    <w:rsid w:val="000927F0"/>
    <w:rsid w:val="00093C1A"/>
    <w:rsid w:val="00094BA1"/>
    <w:rsid w:val="00096A81"/>
    <w:rsid w:val="000A29B4"/>
    <w:rsid w:val="000A6215"/>
    <w:rsid w:val="000B3D43"/>
    <w:rsid w:val="000C7EF6"/>
    <w:rsid w:val="000D2B48"/>
    <w:rsid w:val="000D616A"/>
    <w:rsid w:val="000D6C94"/>
    <w:rsid w:val="000D70C5"/>
    <w:rsid w:val="00104D2E"/>
    <w:rsid w:val="00106C44"/>
    <w:rsid w:val="00112F37"/>
    <w:rsid w:val="00120299"/>
    <w:rsid w:val="0012207C"/>
    <w:rsid w:val="0014536F"/>
    <w:rsid w:val="00145B8A"/>
    <w:rsid w:val="0015063D"/>
    <w:rsid w:val="00152C86"/>
    <w:rsid w:val="00153707"/>
    <w:rsid w:val="0015471C"/>
    <w:rsid w:val="00155585"/>
    <w:rsid w:val="00165D34"/>
    <w:rsid w:val="001709FD"/>
    <w:rsid w:val="00172BBD"/>
    <w:rsid w:val="001861A4"/>
    <w:rsid w:val="00187D39"/>
    <w:rsid w:val="001952AD"/>
    <w:rsid w:val="00196DF8"/>
    <w:rsid w:val="00197182"/>
    <w:rsid w:val="00197BD2"/>
    <w:rsid w:val="001A2CBF"/>
    <w:rsid w:val="001A5D73"/>
    <w:rsid w:val="001A743F"/>
    <w:rsid w:val="001B5585"/>
    <w:rsid w:val="001C018D"/>
    <w:rsid w:val="001C0856"/>
    <w:rsid w:val="001D0099"/>
    <w:rsid w:val="001E3EE8"/>
    <w:rsid w:val="001E462A"/>
    <w:rsid w:val="001E5BEE"/>
    <w:rsid w:val="001F107E"/>
    <w:rsid w:val="001F4BDF"/>
    <w:rsid w:val="001F616F"/>
    <w:rsid w:val="00202230"/>
    <w:rsid w:val="00205FE3"/>
    <w:rsid w:val="00211498"/>
    <w:rsid w:val="00212F9E"/>
    <w:rsid w:val="00213E6A"/>
    <w:rsid w:val="00215156"/>
    <w:rsid w:val="0022620A"/>
    <w:rsid w:val="00237E35"/>
    <w:rsid w:val="00241020"/>
    <w:rsid w:val="00247963"/>
    <w:rsid w:val="00251A15"/>
    <w:rsid w:val="00251E1F"/>
    <w:rsid w:val="00257AE4"/>
    <w:rsid w:val="00257C1B"/>
    <w:rsid w:val="00261B05"/>
    <w:rsid w:val="00270061"/>
    <w:rsid w:val="0028098C"/>
    <w:rsid w:val="0028155E"/>
    <w:rsid w:val="00286243"/>
    <w:rsid w:val="0029008B"/>
    <w:rsid w:val="002931CA"/>
    <w:rsid w:val="00293C21"/>
    <w:rsid w:val="00294C9A"/>
    <w:rsid w:val="002A0102"/>
    <w:rsid w:val="002A785E"/>
    <w:rsid w:val="002B1F56"/>
    <w:rsid w:val="002B3104"/>
    <w:rsid w:val="002C1E75"/>
    <w:rsid w:val="002D623D"/>
    <w:rsid w:val="002D7A45"/>
    <w:rsid w:val="002E2E9F"/>
    <w:rsid w:val="002F077F"/>
    <w:rsid w:val="002F2914"/>
    <w:rsid w:val="00301C94"/>
    <w:rsid w:val="00302E96"/>
    <w:rsid w:val="003035AB"/>
    <w:rsid w:val="0030670A"/>
    <w:rsid w:val="003149FC"/>
    <w:rsid w:val="003211D2"/>
    <w:rsid w:val="00347779"/>
    <w:rsid w:val="003549A2"/>
    <w:rsid w:val="00357B46"/>
    <w:rsid w:val="00360ED2"/>
    <w:rsid w:val="00364E55"/>
    <w:rsid w:val="00364EE7"/>
    <w:rsid w:val="003671E2"/>
    <w:rsid w:val="003815C7"/>
    <w:rsid w:val="00391B0D"/>
    <w:rsid w:val="00392698"/>
    <w:rsid w:val="00392C5E"/>
    <w:rsid w:val="003A487A"/>
    <w:rsid w:val="003A57D7"/>
    <w:rsid w:val="003B0D17"/>
    <w:rsid w:val="003B27B7"/>
    <w:rsid w:val="003C0F14"/>
    <w:rsid w:val="003D0190"/>
    <w:rsid w:val="003E0AF0"/>
    <w:rsid w:val="003F03A3"/>
    <w:rsid w:val="003F0967"/>
    <w:rsid w:val="00407BE2"/>
    <w:rsid w:val="00412438"/>
    <w:rsid w:val="0041633B"/>
    <w:rsid w:val="00416D00"/>
    <w:rsid w:val="00422AA4"/>
    <w:rsid w:val="00425798"/>
    <w:rsid w:val="00431859"/>
    <w:rsid w:val="00442E2A"/>
    <w:rsid w:val="0044328A"/>
    <w:rsid w:val="0044630C"/>
    <w:rsid w:val="0045176E"/>
    <w:rsid w:val="00455926"/>
    <w:rsid w:val="00456E83"/>
    <w:rsid w:val="00456FAB"/>
    <w:rsid w:val="0045749C"/>
    <w:rsid w:val="004623B1"/>
    <w:rsid w:val="00493BD7"/>
    <w:rsid w:val="004945CB"/>
    <w:rsid w:val="004A36C3"/>
    <w:rsid w:val="004A4D98"/>
    <w:rsid w:val="004B010D"/>
    <w:rsid w:val="004B13D9"/>
    <w:rsid w:val="004B1C2A"/>
    <w:rsid w:val="004B4354"/>
    <w:rsid w:val="004B4771"/>
    <w:rsid w:val="004C273D"/>
    <w:rsid w:val="004C2812"/>
    <w:rsid w:val="004C30FE"/>
    <w:rsid w:val="004C648A"/>
    <w:rsid w:val="004D547D"/>
    <w:rsid w:val="004D5921"/>
    <w:rsid w:val="004E5F05"/>
    <w:rsid w:val="004F2830"/>
    <w:rsid w:val="004F7716"/>
    <w:rsid w:val="004F7CDD"/>
    <w:rsid w:val="00500435"/>
    <w:rsid w:val="00511C3A"/>
    <w:rsid w:val="00513F14"/>
    <w:rsid w:val="005142C1"/>
    <w:rsid w:val="00515570"/>
    <w:rsid w:val="00517866"/>
    <w:rsid w:val="00523D58"/>
    <w:rsid w:val="00525EC7"/>
    <w:rsid w:val="0053401C"/>
    <w:rsid w:val="005456F7"/>
    <w:rsid w:val="00546F07"/>
    <w:rsid w:val="0055208C"/>
    <w:rsid w:val="00554DAA"/>
    <w:rsid w:val="00555DBA"/>
    <w:rsid w:val="0056096B"/>
    <w:rsid w:val="00566F3C"/>
    <w:rsid w:val="00570A3E"/>
    <w:rsid w:val="005745C5"/>
    <w:rsid w:val="00580306"/>
    <w:rsid w:val="0058273E"/>
    <w:rsid w:val="0058737B"/>
    <w:rsid w:val="00591257"/>
    <w:rsid w:val="005A2A83"/>
    <w:rsid w:val="005A4032"/>
    <w:rsid w:val="005B0D9E"/>
    <w:rsid w:val="005C7620"/>
    <w:rsid w:val="005E28A7"/>
    <w:rsid w:val="005F5CBA"/>
    <w:rsid w:val="00600F83"/>
    <w:rsid w:val="00606FE4"/>
    <w:rsid w:val="006104F1"/>
    <w:rsid w:val="0061476B"/>
    <w:rsid w:val="0061691D"/>
    <w:rsid w:val="00620831"/>
    <w:rsid w:val="00631A3C"/>
    <w:rsid w:val="006352C3"/>
    <w:rsid w:val="00635F8F"/>
    <w:rsid w:val="0064583E"/>
    <w:rsid w:val="0065008A"/>
    <w:rsid w:val="00654972"/>
    <w:rsid w:val="00670E05"/>
    <w:rsid w:val="00684C9D"/>
    <w:rsid w:val="0069042A"/>
    <w:rsid w:val="006924D7"/>
    <w:rsid w:val="006925BB"/>
    <w:rsid w:val="00696EE9"/>
    <w:rsid w:val="006A5262"/>
    <w:rsid w:val="006A6FF8"/>
    <w:rsid w:val="006B493B"/>
    <w:rsid w:val="006B7728"/>
    <w:rsid w:val="006C4254"/>
    <w:rsid w:val="006C4CAC"/>
    <w:rsid w:val="006D0C9C"/>
    <w:rsid w:val="006D703F"/>
    <w:rsid w:val="006D7BBE"/>
    <w:rsid w:val="006E0B1D"/>
    <w:rsid w:val="006E19F0"/>
    <w:rsid w:val="006F2643"/>
    <w:rsid w:val="006F425B"/>
    <w:rsid w:val="006F5130"/>
    <w:rsid w:val="006F6F2B"/>
    <w:rsid w:val="006F74BD"/>
    <w:rsid w:val="006F7CBB"/>
    <w:rsid w:val="00702E65"/>
    <w:rsid w:val="00711BBC"/>
    <w:rsid w:val="00717EA1"/>
    <w:rsid w:val="00720906"/>
    <w:rsid w:val="00725B46"/>
    <w:rsid w:val="007263B9"/>
    <w:rsid w:val="00737EDC"/>
    <w:rsid w:val="00740C04"/>
    <w:rsid w:val="00751D9C"/>
    <w:rsid w:val="007571A1"/>
    <w:rsid w:val="00760423"/>
    <w:rsid w:val="00762869"/>
    <w:rsid w:val="00767379"/>
    <w:rsid w:val="0076745C"/>
    <w:rsid w:val="00767722"/>
    <w:rsid w:val="0077070B"/>
    <w:rsid w:val="00771101"/>
    <w:rsid w:val="00773A5B"/>
    <w:rsid w:val="00775225"/>
    <w:rsid w:val="00776FAF"/>
    <w:rsid w:val="007803B2"/>
    <w:rsid w:val="00780D0E"/>
    <w:rsid w:val="00784B2F"/>
    <w:rsid w:val="007902A2"/>
    <w:rsid w:val="007A502C"/>
    <w:rsid w:val="007B1846"/>
    <w:rsid w:val="007B2B77"/>
    <w:rsid w:val="007C3309"/>
    <w:rsid w:val="007C3B07"/>
    <w:rsid w:val="007E3D13"/>
    <w:rsid w:val="007E59D8"/>
    <w:rsid w:val="007E6F78"/>
    <w:rsid w:val="007F273C"/>
    <w:rsid w:val="007F73B0"/>
    <w:rsid w:val="0080422B"/>
    <w:rsid w:val="0080704D"/>
    <w:rsid w:val="008121C9"/>
    <w:rsid w:val="0082581B"/>
    <w:rsid w:val="00825E04"/>
    <w:rsid w:val="008262D1"/>
    <w:rsid w:val="008306DF"/>
    <w:rsid w:val="008570B1"/>
    <w:rsid w:val="00860E85"/>
    <w:rsid w:val="00865DF5"/>
    <w:rsid w:val="00867D50"/>
    <w:rsid w:val="00882023"/>
    <w:rsid w:val="008849CB"/>
    <w:rsid w:val="00885D44"/>
    <w:rsid w:val="008A0551"/>
    <w:rsid w:val="008A259C"/>
    <w:rsid w:val="008A2A5E"/>
    <w:rsid w:val="008A4D91"/>
    <w:rsid w:val="008A7334"/>
    <w:rsid w:val="008B16AC"/>
    <w:rsid w:val="008B25A5"/>
    <w:rsid w:val="008B30B7"/>
    <w:rsid w:val="008B38E5"/>
    <w:rsid w:val="008B502C"/>
    <w:rsid w:val="008B58D6"/>
    <w:rsid w:val="008C2785"/>
    <w:rsid w:val="008C67F6"/>
    <w:rsid w:val="008D3112"/>
    <w:rsid w:val="008D37A3"/>
    <w:rsid w:val="008D63CA"/>
    <w:rsid w:val="008E0230"/>
    <w:rsid w:val="008E07DC"/>
    <w:rsid w:val="008F199A"/>
    <w:rsid w:val="008F3FB7"/>
    <w:rsid w:val="009001BC"/>
    <w:rsid w:val="009013E4"/>
    <w:rsid w:val="00903C64"/>
    <w:rsid w:val="00904CA2"/>
    <w:rsid w:val="00912ADC"/>
    <w:rsid w:val="00925EBF"/>
    <w:rsid w:val="00926800"/>
    <w:rsid w:val="009270FF"/>
    <w:rsid w:val="009300CB"/>
    <w:rsid w:val="0094005E"/>
    <w:rsid w:val="00952171"/>
    <w:rsid w:val="00956576"/>
    <w:rsid w:val="00963912"/>
    <w:rsid w:val="00964C20"/>
    <w:rsid w:val="00980B44"/>
    <w:rsid w:val="009864F1"/>
    <w:rsid w:val="00990940"/>
    <w:rsid w:val="00991CEE"/>
    <w:rsid w:val="00992278"/>
    <w:rsid w:val="0099560C"/>
    <w:rsid w:val="009A7C70"/>
    <w:rsid w:val="009B0E21"/>
    <w:rsid w:val="009B1197"/>
    <w:rsid w:val="009B2742"/>
    <w:rsid w:val="009B3F3E"/>
    <w:rsid w:val="009B5E25"/>
    <w:rsid w:val="009C2CE8"/>
    <w:rsid w:val="009C7880"/>
    <w:rsid w:val="009D4B63"/>
    <w:rsid w:val="009D7295"/>
    <w:rsid w:val="009E1D62"/>
    <w:rsid w:val="009E6B6C"/>
    <w:rsid w:val="009F3DD2"/>
    <w:rsid w:val="009F447A"/>
    <w:rsid w:val="00A0025D"/>
    <w:rsid w:val="00A067F9"/>
    <w:rsid w:val="00A06FCE"/>
    <w:rsid w:val="00A14B35"/>
    <w:rsid w:val="00A3639C"/>
    <w:rsid w:val="00A47353"/>
    <w:rsid w:val="00A474BA"/>
    <w:rsid w:val="00A53FB6"/>
    <w:rsid w:val="00A54BF4"/>
    <w:rsid w:val="00A64112"/>
    <w:rsid w:val="00A73681"/>
    <w:rsid w:val="00A74BE8"/>
    <w:rsid w:val="00A82E58"/>
    <w:rsid w:val="00A83C97"/>
    <w:rsid w:val="00A85757"/>
    <w:rsid w:val="00A86F84"/>
    <w:rsid w:val="00A963AE"/>
    <w:rsid w:val="00AA071F"/>
    <w:rsid w:val="00AA52AC"/>
    <w:rsid w:val="00AA715A"/>
    <w:rsid w:val="00AB3092"/>
    <w:rsid w:val="00AB7E6B"/>
    <w:rsid w:val="00AC5D4D"/>
    <w:rsid w:val="00AC69CC"/>
    <w:rsid w:val="00AD07B3"/>
    <w:rsid w:val="00AD5709"/>
    <w:rsid w:val="00AD7EBF"/>
    <w:rsid w:val="00AE13B0"/>
    <w:rsid w:val="00AE29C7"/>
    <w:rsid w:val="00AF234A"/>
    <w:rsid w:val="00B05CC4"/>
    <w:rsid w:val="00B07642"/>
    <w:rsid w:val="00B13AA5"/>
    <w:rsid w:val="00B15044"/>
    <w:rsid w:val="00B233E7"/>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69EB"/>
    <w:rsid w:val="00B812A9"/>
    <w:rsid w:val="00B86EB7"/>
    <w:rsid w:val="00B8771D"/>
    <w:rsid w:val="00B93D2E"/>
    <w:rsid w:val="00B96910"/>
    <w:rsid w:val="00BA6D89"/>
    <w:rsid w:val="00BA6DA0"/>
    <w:rsid w:val="00BC2CEB"/>
    <w:rsid w:val="00BC342E"/>
    <w:rsid w:val="00BC73D1"/>
    <w:rsid w:val="00BC7E40"/>
    <w:rsid w:val="00BD765C"/>
    <w:rsid w:val="00BE231A"/>
    <w:rsid w:val="00BE537C"/>
    <w:rsid w:val="00C04956"/>
    <w:rsid w:val="00C150A2"/>
    <w:rsid w:val="00C15554"/>
    <w:rsid w:val="00C21ED2"/>
    <w:rsid w:val="00C26DDD"/>
    <w:rsid w:val="00C33539"/>
    <w:rsid w:val="00C3361B"/>
    <w:rsid w:val="00C50C84"/>
    <w:rsid w:val="00C5384B"/>
    <w:rsid w:val="00C60AFA"/>
    <w:rsid w:val="00C6250C"/>
    <w:rsid w:val="00C67C29"/>
    <w:rsid w:val="00C94917"/>
    <w:rsid w:val="00CA271F"/>
    <w:rsid w:val="00CA416F"/>
    <w:rsid w:val="00CA4F18"/>
    <w:rsid w:val="00CB0DFF"/>
    <w:rsid w:val="00CB5292"/>
    <w:rsid w:val="00CC4DDF"/>
    <w:rsid w:val="00CD1C2B"/>
    <w:rsid w:val="00CD1C9C"/>
    <w:rsid w:val="00CD358E"/>
    <w:rsid w:val="00CD36AC"/>
    <w:rsid w:val="00CE4660"/>
    <w:rsid w:val="00CF1740"/>
    <w:rsid w:val="00CF4AC4"/>
    <w:rsid w:val="00CF639B"/>
    <w:rsid w:val="00D04621"/>
    <w:rsid w:val="00D10F79"/>
    <w:rsid w:val="00D119DB"/>
    <w:rsid w:val="00D12A75"/>
    <w:rsid w:val="00D13651"/>
    <w:rsid w:val="00D2189E"/>
    <w:rsid w:val="00D2289B"/>
    <w:rsid w:val="00D23608"/>
    <w:rsid w:val="00D24537"/>
    <w:rsid w:val="00D271D7"/>
    <w:rsid w:val="00D3086E"/>
    <w:rsid w:val="00D43F55"/>
    <w:rsid w:val="00D45D29"/>
    <w:rsid w:val="00D50554"/>
    <w:rsid w:val="00D570CE"/>
    <w:rsid w:val="00D6728C"/>
    <w:rsid w:val="00D67F43"/>
    <w:rsid w:val="00D85095"/>
    <w:rsid w:val="00D94442"/>
    <w:rsid w:val="00D95321"/>
    <w:rsid w:val="00DA15BC"/>
    <w:rsid w:val="00DA1FB1"/>
    <w:rsid w:val="00DA3783"/>
    <w:rsid w:val="00DA57EB"/>
    <w:rsid w:val="00DB48BA"/>
    <w:rsid w:val="00DB72A8"/>
    <w:rsid w:val="00DD0FA1"/>
    <w:rsid w:val="00DD467A"/>
    <w:rsid w:val="00DE5A0D"/>
    <w:rsid w:val="00DE7539"/>
    <w:rsid w:val="00DF5009"/>
    <w:rsid w:val="00DF68F8"/>
    <w:rsid w:val="00E00DAD"/>
    <w:rsid w:val="00E015D9"/>
    <w:rsid w:val="00E0190A"/>
    <w:rsid w:val="00E229F4"/>
    <w:rsid w:val="00E25FC9"/>
    <w:rsid w:val="00E27F52"/>
    <w:rsid w:val="00E3052E"/>
    <w:rsid w:val="00E36A74"/>
    <w:rsid w:val="00E52472"/>
    <w:rsid w:val="00E535F7"/>
    <w:rsid w:val="00E64320"/>
    <w:rsid w:val="00E66C13"/>
    <w:rsid w:val="00E739E8"/>
    <w:rsid w:val="00E84377"/>
    <w:rsid w:val="00EA532E"/>
    <w:rsid w:val="00EA5D0A"/>
    <w:rsid w:val="00EA6FD4"/>
    <w:rsid w:val="00EB728B"/>
    <w:rsid w:val="00EC19D1"/>
    <w:rsid w:val="00EC1B8C"/>
    <w:rsid w:val="00ED4B0F"/>
    <w:rsid w:val="00ED6923"/>
    <w:rsid w:val="00ED6ED5"/>
    <w:rsid w:val="00EE28D9"/>
    <w:rsid w:val="00EF0806"/>
    <w:rsid w:val="00EF0EEC"/>
    <w:rsid w:val="00EF75A8"/>
    <w:rsid w:val="00EF7F36"/>
    <w:rsid w:val="00F002F1"/>
    <w:rsid w:val="00F02677"/>
    <w:rsid w:val="00F20690"/>
    <w:rsid w:val="00F26237"/>
    <w:rsid w:val="00F40E26"/>
    <w:rsid w:val="00F658B2"/>
    <w:rsid w:val="00F702F8"/>
    <w:rsid w:val="00F91D58"/>
    <w:rsid w:val="00FA0706"/>
    <w:rsid w:val="00FA113D"/>
    <w:rsid w:val="00FA569F"/>
    <w:rsid w:val="00FB3848"/>
    <w:rsid w:val="00FC2912"/>
    <w:rsid w:val="00FC3966"/>
    <w:rsid w:val="00FC69E4"/>
    <w:rsid w:val="00FE2487"/>
    <w:rsid w:val="00FE5E29"/>
    <w:rsid w:val="00FE6E23"/>
    <w:rsid w:val="00FF19E8"/>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6C4CAC"/>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numPr>
        <w:ilvl w:val="1"/>
        <w:numId w:val="57"/>
      </w:numPr>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numPr>
        <w:ilvl w:val="2"/>
        <w:numId w:val="57"/>
      </w:numPr>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numPr>
        <w:ilvl w:val="3"/>
        <w:numId w:val="5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numPr>
        <w:ilvl w:val="4"/>
        <w:numId w:val="5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numPr>
        <w:ilvl w:val="5"/>
        <w:numId w:val="5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numPr>
        <w:ilvl w:val="6"/>
        <w:numId w:val="5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numPr>
        <w:ilvl w:val="7"/>
        <w:numId w:val="57"/>
      </w:num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numPr>
        <w:ilvl w:val="8"/>
        <w:numId w:val="5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6C4CAC"/>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E59D8"/>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qFormat/>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3C9FF-6E65-4574-ADD2-C4835DC54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61</Pages>
  <Words>10077</Words>
  <Characters>57440</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6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Gulzar 31621</cp:lastModifiedBy>
  <cp:revision>348</cp:revision>
  <cp:lastPrinted>2025-05-06T04:12:00Z</cp:lastPrinted>
  <dcterms:created xsi:type="dcterms:W3CDTF">2025-05-07T02:12:00Z</dcterms:created>
  <dcterms:modified xsi:type="dcterms:W3CDTF">2025-05-07T07:23:00Z</dcterms:modified>
</cp:coreProperties>
</file>